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22E89F" w14:textId="0A4D99EB" w:rsidR="008E6E09" w:rsidRPr="00850DD7" w:rsidRDefault="008E6E09" w:rsidP="22DE1CFA">
      <w:pPr>
        <w:jc w:val="center"/>
        <w:rPr>
          <w:rFonts w:asciiTheme="majorHAnsi" w:eastAsiaTheme="majorEastAsia" w:hAnsiTheme="majorHAnsi" w:cstheme="majorBidi"/>
          <w:sz w:val="52"/>
          <w:szCs w:val="52"/>
          <w:lang w:bidi="th-TH"/>
        </w:rPr>
      </w:pPr>
    </w:p>
    <w:p w14:paraId="3E42D96E" w14:textId="198E9C85" w:rsidR="008E6E09" w:rsidRPr="00850DD7" w:rsidRDefault="008E6E09" w:rsidP="22DE1CFA">
      <w:pPr>
        <w:jc w:val="center"/>
        <w:rPr>
          <w:rFonts w:asciiTheme="majorHAnsi" w:eastAsiaTheme="majorEastAsia" w:hAnsiTheme="majorHAnsi" w:cstheme="majorBidi"/>
          <w:sz w:val="52"/>
          <w:szCs w:val="52"/>
          <w:lang w:bidi="th-TH"/>
        </w:rPr>
      </w:pPr>
    </w:p>
    <w:p w14:paraId="259C173F" w14:textId="63C439E0" w:rsidR="008E6E09" w:rsidRPr="00850DD7" w:rsidRDefault="008E6E09" w:rsidP="22DE1CFA">
      <w:pPr>
        <w:jc w:val="center"/>
        <w:rPr>
          <w:rFonts w:asciiTheme="majorHAnsi" w:eastAsiaTheme="majorEastAsia" w:hAnsiTheme="majorHAnsi" w:cstheme="majorBidi"/>
          <w:sz w:val="52"/>
          <w:szCs w:val="52"/>
          <w:lang w:bidi="th-TH"/>
        </w:rPr>
      </w:pPr>
    </w:p>
    <w:p w14:paraId="70348DE5" w14:textId="20521CB4" w:rsidR="008E6E09" w:rsidRPr="00850DD7" w:rsidRDefault="008E6E09" w:rsidP="22DE1CFA">
      <w:pPr>
        <w:jc w:val="center"/>
        <w:rPr>
          <w:rFonts w:asciiTheme="majorHAnsi" w:eastAsiaTheme="majorEastAsia" w:hAnsiTheme="majorHAnsi" w:cstheme="majorBidi"/>
          <w:sz w:val="52"/>
          <w:szCs w:val="52"/>
          <w:lang w:bidi="th-TH"/>
        </w:rPr>
      </w:pPr>
    </w:p>
    <w:p w14:paraId="2B348B5F" w14:textId="64C9D34E" w:rsidR="008E6E09" w:rsidRPr="00850DD7" w:rsidRDefault="008E6E09" w:rsidP="22DE1CFA">
      <w:pPr>
        <w:jc w:val="center"/>
        <w:rPr>
          <w:rFonts w:asciiTheme="majorHAnsi" w:eastAsiaTheme="majorEastAsia" w:hAnsiTheme="majorHAnsi" w:cstheme="majorBidi"/>
          <w:sz w:val="52"/>
          <w:szCs w:val="52"/>
          <w:lang w:bidi="th-TH"/>
        </w:rPr>
      </w:pPr>
    </w:p>
    <w:p w14:paraId="603027C0" w14:textId="74722F61" w:rsidR="008E6E09" w:rsidRPr="00850DD7" w:rsidRDefault="4D9294E6" w:rsidP="22DE1CFA">
      <w:pPr>
        <w:jc w:val="center"/>
        <w:rPr>
          <w:rFonts w:asciiTheme="majorHAnsi" w:eastAsiaTheme="majorEastAsia" w:hAnsiTheme="majorHAnsi" w:cstheme="majorBidi"/>
          <w:sz w:val="72"/>
          <w:szCs w:val="72"/>
          <w:lang w:bidi="th-TH"/>
        </w:rPr>
      </w:pPr>
      <w:r w:rsidRPr="22DE1CFA">
        <w:rPr>
          <w:rFonts w:asciiTheme="majorHAnsi" w:eastAsiaTheme="majorEastAsia" w:hAnsiTheme="majorHAnsi" w:cstheme="majorBidi"/>
          <w:sz w:val="72"/>
          <w:szCs w:val="72"/>
          <w:lang w:bidi="th-TH"/>
        </w:rPr>
        <w:t>Contact Management System</w:t>
      </w:r>
    </w:p>
    <w:p w14:paraId="5732DDF3" w14:textId="2B369F77" w:rsidR="008E6E09" w:rsidRPr="00850DD7" w:rsidRDefault="008E6E09" w:rsidP="22DE1CFA">
      <w:pPr>
        <w:jc w:val="center"/>
        <w:rPr>
          <w:rFonts w:asciiTheme="majorHAnsi" w:eastAsiaTheme="majorEastAsia" w:hAnsiTheme="majorHAnsi" w:cstheme="majorBidi"/>
          <w:sz w:val="40"/>
          <w:szCs w:val="40"/>
          <w:lang w:bidi="th-TH"/>
        </w:rPr>
      </w:pPr>
    </w:p>
    <w:p w14:paraId="50421E38" w14:textId="55F12A15" w:rsidR="0084076B" w:rsidRPr="00850DD7" w:rsidRDefault="0084076B" w:rsidP="22DE1CFA">
      <w:pPr>
        <w:jc w:val="center"/>
        <w:rPr>
          <w:rFonts w:asciiTheme="majorHAnsi" w:eastAsiaTheme="majorEastAsia" w:hAnsiTheme="majorHAnsi" w:cstheme="majorBidi"/>
          <w:sz w:val="40"/>
          <w:szCs w:val="40"/>
          <w:lang w:bidi="th-TH"/>
        </w:rPr>
      </w:pPr>
    </w:p>
    <w:p w14:paraId="5579A64B" w14:textId="1532F4D8" w:rsidR="008E6E09" w:rsidRPr="00850DD7" w:rsidRDefault="008E6E09" w:rsidP="22DE1CFA">
      <w:pPr>
        <w:jc w:val="center"/>
        <w:rPr>
          <w:rFonts w:asciiTheme="majorHAnsi" w:eastAsiaTheme="majorEastAsia" w:hAnsiTheme="majorHAnsi" w:cstheme="majorBidi"/>
          <w:sz w:val="40"/>
          <w:szCs w:val="40"/>
          <w:lang w:bidi="th-TH"/>
        </w:rPr>
      </w:pPr>
    </w:p>
    <w:p w14:paraId="36ED5E1E" w14:textId="2CEA42D8" w:rsidR="008E6E09" w:rsidRPr="00850DD7" w:rsidRDefault="008E6E09" w:rsidP="22DE1CFA">
      <w:pPr>
        <w:jc w:val="center"/>
        <w:rPr>
          <w:rFonts w:asciiTheme="majorHAnsi" w:eastAsiaTheme="majorEastAsia" w:hAnsiTheme="majorHAnsi" w:cstheme="majorBidi"/>
          <w:sz w:val="40"/>
          <w:szCs w:val="40"/>
          <w:lang w:bidi="th-TH"/>
        </w:rPr>
      </w:pPr>
    </w:p>
    <w:p w14:paraId="4B407AB1" w14:textId="245B1A3B" w:rsidR="008E6E09" w:rsidRPr="00850DD7" w:rsidRDefault="008E6E09" w:rsidP="22DE1CFA">
      <w:pPr>
        <w:jc w:val="center"/>
        <w:rPr>
          <w:rFonts w:asciiTheme="majorHAnsi" w:eastAsiaTheme="majorEastAsia" w:hAnsiTheme="majorHAnsi" w:cstheme="majorBidi"/>
          <w:sz w:val="40"/>
          <w:szCs w:val="40"/>
          <w:lang w:bidi="th-TH"/>
        </w:rPr>
      </w:pPr>
    </w:p>
    <w:p w14:paraId="03AFB152" w14:textId="793FBFE3" w:rsidR="008E6E09" w:rsidRPr="00850DD7" w:rsidRDefault="008E6E09" w:rsidP="22DE1CFA">
      <w:pPr>
        <w:jc w:val="center"/>
        <w:rPr>
          <w:rFonts w:asciiTheme="majorHAnsi" w:eastAsiaTheme="majorEastAsia" w:hAnsiTheme="majorHAnsi" w:cstheme="majorBidi"/>
          <w:sz w:val="40"/>
          <w:szCs w:val="40"/>
          <w:lang w:bidi="th-TH"/>
        </w:rPr>
      </w:pPr>
    </w:p>
    <w:p w14:paraId="0632422D" w14:textId="5A53520E" w:rsidR="008E6E09" w:rsidRPr="00850DD7" w:rsidRDefault="008E6E09" w:rsidP="22DE1CFA">
      <w:pPr>
        <w:jc w:val="center"/>
        <w:rPr>
          <w:rFonts w:asciiTheme="majorHAnsi" w:eastAsiaTheme="majorEastAsia" w:hAnsiTheme="majorHAnsi" w:cstheme="majorBidi"/>
          <w:sz w:val="40"/>
          <w:szCs w:val="40"/>
          <w:lang w:bidi="th-TH"/>
        </w:rPr>
      </w:pPr>
    </w:p>
    <w:p w14:paraId="51217257" w14:textId="03919F42" w:rsidR="008E6E09" w:rsidRPr="00850DD7" w:rsidRDefault="008E6E09" w:rsidP="22DE1CFA">
      <w:pPr>
        <w:jc w:val="center"/>
        <w:rPr>
          <w:rFonts w:asciiTheme="majorHAnsi" w:eastAsiaTheme="majorEastAsia" w:hAnsiTheme="majorHAnsi" w:cstheme="majorBidi"/>
          <w:sz w:val="40"/>
          <w:szCs w:val="40"/>
          <w:lang w:bidi="th-TH"/>
        </w:rPr>
      </w:pPr>
    </w:p>
    <w:p w14:paraId="0B2C6414" w14:textId="01EBA3B1" w:rsidR="008E6E09" w:rsidRPr="00850DD7" w:rsidRDefault="3E7957DD" w:rsidP="22DE1CFA">
      <w:pPr>
        <w:jc w:val="center"/>
        <w:rPr>
          <w:rFonts w:asciiTheme="majorHAnsi" w:eastAsiaTheme="majorEastAsia" w:hAnsiTheme="majorHAnsi" w:cstheme="majorBidi"/>
          <w:sz w:val="48"/>
          <w:szCs w:val="48"/>
          <w:lang w:bidi="th-TH"/>
        </w:rPr>
      </w:pPr>
      <w:r w:rsidRPr="22DE1CFA">
        <w:rPr>
          <w:rFonts w:asciiTheme="majorHAnsi" w:eastAsiaTheme="majorEastAsia" w:hAnsiTheme="majorHAnsi" w:cstheme="majorBidi"/>
          <w:sz w:val="48"/>
          <w:szCs w:val="48"/>
          <w:lang w:bidi="th-TH"/>
        </w:rPr>
        <w:t>JAVAC</w:t>
      </w:r>
    </w:p>
    <w:p w14:paraId="72715871" w14:textId="4F883B9C" w:rsidR="00610821" w:rsidRPr="00850DD7" w:rsidRDefault="00610821" w:rsidP="22DE1CFA">
      <w:pPr>
        <w:jc w:val="center"/>
        <w:rPr>
          <w:rFonts w:asciiTheme="majorHAnsi" w:eastAsiaTheme="majorEastAsia" w:hAnsiTheme="majorHAnsi" w:cstheme="majorBidi"/>
          <w:sz w:val="48"/>
          <w:szCs w:val="48"/>
          <w:lang w:bidi="th-TH"/>
        </w:rPr>
      </w:pPr>
    </w:p>
    <w:p w14:paraId="52BAF99C" w14:textId="66C5BE51" w:rsidR="00610821" w:rsidRPr="00850DD7" w:rsidRDefault="3E7957DD" w:rsidP="22DE1CFA">
      <w:pPr>
        <w:jc w:val="center"/>
        <w:rPr>
          <w:rFonts w:asciiTheme="majorHAnsi" w:eastAsiaTheme="majorEastAsia" w:hAnsiTheme="majorHAnsi" w:cstheme="majorBidi"/>
          <w:sz w:val="48"/>
          <w:szCs w:val="48"/>
          <w:lang w:bidi="th-TH"/>
        </w:rPr>
      </w:pPr>
      <w:r w:rsidRPr="22DE1CFA">
        <w:rPr>
          <w:rFonts w:asciiTheme="majorHAnsi" w:eastAsiaTheme="majorEastAsia" w:hAnsiTheme="majorHAnsi" w:cstheme="majorBidi"/>
          <w:sz w:val="48"/>
          <w:szCs w:val="48"/>
          <w:lang w:bidi="th-TH"/>
        </w:rPr>
        <w:t>Htet Oo Thu (662115504)</w:t>
      </w:r>
    </w:p>
    <w:p w14:paraId="53FBA21D" w14:textId="4B7D7CC4" w:rsidR="64F00D2F" w:rsidRDefault="3E7957DD" w:rsidP="22DE1CFA">
      <w:pPr>
        <w:jc w:val="center"/>
        <w:rPr>
          <w:rFonts w:asciiTheme="majorHAnsi" w:eastAsiaTheme="majorEastAsia" w:hAnsiTheme="majorHAnsi" w:cstheme="majorBidi"/>
          <w:sz w:val="48"/>
          <w:szCs w:val="48"/>
          <w:lang w:bidi="th-TH"/>
        </w:rPr>
      </w:pPr>
      <w:r w:rsidRPr="22DE1CFA">
        <w:rPr>
          <w:rFonts w:asciiTheme="majorHAnsi" w:eastAsiaTheme="majorEastAsia" w:hAnsiTheme="majorHAnsi" w:cstheme="majorBidi"/>
          <w:sz w:val="48"/>
          <w:szCs w:val="48"/>
          <w:lang w:bidi="th-TH"/>
        </w:rPr>
        <w:t xml:space="preserve">Phone Myat Ko </w:t>
      </w:r>
      <w:proofErr w:type="spellStart"/>
      <w:r w:rsidRPr="22DE1CFA">
        <w:rPr>
          <w:rFonts w:asciiTheme="majorHAnsi" w:eastAsiaTheme="majorEastAsia" w:hAnsiTheme="majorHAnsi" w:cstheme="majorBidi"/>
          <w:sz w:val="48"/>
          <w:szCs w:val="48"/>
          <w:lang w:bidi="th-TH"/>
        </w:rPr>
        <w:t>Ko</w:t>
      </w:r>
      <w:proofErr w:type="spellEnd"/>
      <w:r w:rsidRPr="22DE1CFA">
        <w:rPr>
          <w:rFonts w:asciiTheme="majorHAnsi" w:eastAsiaTheme="majorEastAsia" w:hAnsiTheme="majorHAnsi" w:cstheme="majorBidi"/>
          <w:sz w:val="48"/>
          <w:szCs w:val="48"/>
          <w:lang w:bidi="th-TH"/>
        </w:rPr>
        <w:t xml:space="preserve"> (662115512)</w:t>
      </w:r>
    </w:p>
    <w:p w14:paraId="254A2F46" w14:textId="4B9C61CC" w:rsidR="64F00D2F" w:rsidRDefault="3E7957DD" w:rsidP="22DE1CFA">
      <w:pPr>
        <w:jc w:val="center"/>
        <w:rPr>
          <w:rFonts w:asciiTheme="majorHAnsi" w:eastAsiaTheme="majorEastAsia" w:hAnsiTheme="majorHAnsi" w:cstheme="majorBidi"/>
          <w:sz w:val="48"/>
          <w:szCs w:val="48"/>
          <w:lang w:bidi="th-TH"/>
        </w:rPr>
      </w:pPr>
      <w:r w:rsidRPr="22DE1CFA">
        <w:rPr>
          <w:rFonts w:asciiTheme="majorHAnsi" w:eastAsiaTheme="majorEastAsia" w:hAnsiTheme="majorHAnsi" w:cstheme="majorBidi"/>
          <w:sz w:val="48"/>
          <w:szCs w:val="48"/>
          <w:lang w:bidi="th-TH"/>
        </w:rPr>
        <w:t>Wai Yan Moe Lwin (662115516)</w:t>
      </w:r>
    </w:p>
    <w:p w14:paraId="524736FC" w14:textId="721653E6" w:rsidR="11B13B09" w:rsidRDefault="11B13B09" w:rsidP="22DE1CFA">
      <w:pPr>
        <w:jc w:val="center"/>
        <w:rPr>
          <w:rFonts w:asciiTheme="majorHAnsi" w:eastAsiaTheme="majorEastAsia" w:hAnsiTheme="majorHAnsi" w:cstheme="majorBidi"/>
          <w:sz w:val="48"/>
          <w:szCs w:val="48"/>
          <w:lang w:bidi="th-TH"/>
        </w:rPr>
      </w:pPr>
    </w:p>
    <w:p w14:paraId="578DAA7B" w14:textId="46358D1F" w:rsidR="5459D6F8" w:rsidRPr="00850DD7" w:rsidRDefault="002F4792" w:rsidP="002F4792">
      <w:pPr>
        <w:rPr>
          <w:rFonts w:asciiTheme="majorHAnsi" w:eastAsiaTheme="majorEastAsia" w:hAnsiTheme="majorHAnsi" w:cstheme="majorBidi"/>
          <w:sz w:val="48"/>
          <w:szCs w:val="48"/>
          <w:lang w:bidi="th-TH"/>
        </w:rPr>
      </w:pPr>
      <w:r>
        <w:rPr>
          <w:rFonts w:asciiTheme="majorHAnsi" w:eastAsiaTheme="majorEastAsia" w:hAnsiTheme="majorHAnsi" w:cstheme="majorBidi"/>
          <w:sz w:val="48"/>
          <w:szCs w:val="48"/>
          <w:lang w:bidi="th-TH"/>
        </w:rPr>
        <w:br w:type="page"/>
      </w:r>
    </w:p>
    <w:p w14:paraId="69E9705C" w14:textId="4A2E049B" w:rsidR="008E6E09" w:rsidRPr="00850DD7" w:rsidRDefault="008E6E09" w:rsidP="22DE1CFA">
      <w:pPr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</w:pPr>
    </w:p>
    <w:p w14:paraId="3B886C10" w14:textId="477DA9F0" w:rsidR="008E6E09" w:rsidRPr="00850DD7" w:rsidRDefault="008E6E09" w:rsidP="22DE1CFA">
      <w:pPr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</w:pPr>
    </w:p>
    <w:p w14:paraId="0CDC8224" w14:textId="21B0FD8B" w:rsidR="0007055C" w:rsidRPr="00850DD7" w:rsidRDefault="0C1E5E1B" w:rsidP="22DE1CFA">
      <w:pPr>
        <w:rPr>
          <w:rFonts w:asciiTheme="majorHAnsi" w:eastAsiaTheme="majorEastAsia" w:hAnsiTheme="majorHAnsi" w:cstheme="majorBidi"/>
          <w:b/>
          <w:bCs/>
          <w:sz w:val="32"/>
          <w:szCs w:val="32"/>
          <w:lang w:bidi="th-TH"/>
        </w:rPr>
      </w:pPr>
      <w:r w:rsidRPr="22DE1CFA">
        <w:rPr>
          <w:rFonts w:asciiTheme="majorHAnsi" w:eastAsiaTheme="majorEastAsia" w:hAnsiTheme="majorHAnsi" w:cstheme="majorBidi"/>
          <w:b/>
          <w:bCs/>
          <w:sz w:val="32"/>
          <w:szCs w:val="32"/>
          <w:lang w:bidi="th-TH"/>
        </w:rPr>
        <w:t>Project Plan</w:t>
      </w:r>
      <w:r w:rsidR="45E2C4C1" w:rsidRPr="22DE1CFA">
        <w:rPr>
          <w:rFonts w:asciiTheme="majorHAnsi" w:eastAsiaTheme="majorEastAsia" w:hAnsiTheme="majorHAnsi" w:cstheme="majorBidi"/>
          <w:b/>
          <w:bCs/>
          <w:sz w:val="32"/>
          <w:szCs w:val="32"/>
          <w:lang w:bidi="th-TH"/>
        </w:rPr>
        <w:t>:</w:t>
      </w:r>
    </w:p>
    <w:p w14:paraId="59A78610" w14:textId="4702108A" w:rsidR="0007055C" w:rsidRPr="00850DD7" w:rsidRDefault="2958A5C7" w:rsidP="00CA2A39">
      <w:pPr>
        <w:pStyle w:val="ListParagraph"/>
        <w:numPr>
          <w:ilvl w:val="0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Member</w:t>
      </w:r>
      <w:r w:rsidR="4385AB03"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 xml:space="preserve"> </w:t>
      </w: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roles</w:t>
      </w:r>
    </w:p>
    <w:p w14:paraId="032A3EB0" w14:textId="4E19A451" w:rsidR="4C9E6EC5" w:rsidRDefault="463403FA" w:rsidP="00CA2A39">
      <w:pPr>
        <w:pStyle w:val="ListParagraph"/>
        <w:numPr>
          <w:ilvl w:val="1"/>
          <w:numId w:val="75"/>
        </w:numPr>
        <w:rPr>
          <w:rFonts w:asciiTheme="majorHAnsi" w:eastAsiaTheme="majorEastAsia" w:hAnsiTheme="majorHAnsi" w:cstheme="majorBidi"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</w:rPr>
        <w:t>Project Manager (PM)</w:t>
      </w:r>
      <w:r w:rsidR="4C9E6EC5">
        <w:tab/>
      </w:r>
      <w:r w:rsidR="4C9E6EC5">
        <w:tab/>
      </w:r>
      <w:r w:rsidRPr="22DE1CFA">
        <w:rPr>
          <w:rFonts w:asciiTheme="majorHAnsi" w:eastAsiaTheme="majorEastAsia" w:hAnsiTheme="majorHAnsi" w:cstheme="majorBidi"/>
          <w:sz w:val="28"/>
          <w:szCs w:val="28"/>
        </w:rPr>
        <w:t>-     Htet Oo Thu (662115504)</w:t>
      </w:r>
    </w:p>
    <w:p w14:paraId="09BE1802" w14:textId="6932AFC0" w:rsidR="4C9E6EC5" w:rsidRDefault="463403FA" w:rsidP="00CA2A39">
      <w:pPr>
        <w:pStyle w:val="ListParagraph"/>
        <w:numPr>
          <w:ilvl w:val="1"/>
          <w:numId w:val="75"/>
        </w:numPr>
        <w:spacing w:line="360" w:lineRule="auto"/>
        <w:ind w:right="-20"/>
        <w:rPr>
          <w:rFonts w:asciiTheme="majorHAnsi" w:eastAsiaTheme="majorEastAsia" w:hAnsiTheme="majorHAnsi" w:cstheme="majorBidi"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</w:rPr>
        <w:t>Software Programmers</w:t>
      </w:r>
      <w:r w:rsidR="4C9E6EC5">
        <w:tab/>
      </w:r>
      <w:r w:rsidRPr="22DE1CFA">
        <w:rPr>
          <w:rFonts w:asciiTheme="majorHAnsi" w:eastAsiaTheme="majorEastAsia" w:hAnsiTheme="majorHAnsi" w:cstheme="majorBidi"/>
          <w:sz w:val="28"/>
          <w:szCs w:val="28"/>
        </w:rPr>
        <w:t>-     Wai Yan Moe Lwin (662115516)</w:t>
      </w:r>
    </w:p>
    <w:p w14:paraId="54C7FE17" w14:textId="42C22FCC" w:rsidR="4C9E6EC5" w:rsidRDefault="463403FA" w:rsidP="22DE1CFA">
      <w:pPr>
        <w:spacing w:line="360" w:lineRule="auto"/>
        <w:ind w:left="4320" w:right="-20"/>
        <w:rPr>
          <w:rFonts w:asciiTheme="majorHAnsi" w:eastAsiaTheme="majorEastAsia" w:hAnsiTheme="majorHAnsi" w:cstheme="majorBidi"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</w:rPr>
        <w:t xml:space="preserve">       Phone Myat Ko </w:t>
      </w:r>
      <w:proofErr w:type="spellStart"/>
      <w:r w:rsidRPr="22DE1CFA">
        <w:rPr>
          <w:rFonts w:asciiTheme="majorHAnsi" w:eastAsiaTheme="majorEastAsia" w:hAnsiTheme="majorHAnsi" w:cstheme="majorBidi"/>
          <w:sz w:val="28"/>
          <w:szCs w:val="28"/>
        </w:rPr>
        <w:t>Ko</w:t>
      </w:r>
      <w:proofErr w:type="spellEnd"/>
      <w:r w:rsidRPr="22DE1CFA">
        <w:rPr>
          <w:rFonts w:asciiTheme="majorHAnsi" w:eastAsiaTheme="majorEastAsia" w:hAnsiTheme="majorHAnsi" w:cstheme="majorBidi"/>
          <w:sz w:val="28"/>
          <w:szCs w:val="28"/>
        </w:rPr>
        <w:t xml:space="preserve"> (662115512)</w:t>
      </w:r>
    </w:p>
    <w:p w14:paraId="61BD7BD7" w14:textId="61BE0094" w:rsidR="4C9E6EC5" w:rsidRDefault="463403FA" w:rsidP="00CA2A39">
      <w:pPr>
        <w:pStyle w:val="ListParagraph"/>
        <w:numPr>
          <w:ilvl w:val="1"/>
          <w:numId w:val="75"/>
        </w:numPr>
        <w:spacing w:line="360" w:lineRule="auto"/>
        <w:ind w:right="-20"/>
        <w:rPr>
          <w:rFonts w:asciiTheme="majorHAnsi" w:eastAsiaTheme="majorEastAsia" w:hAnsiTheme="majorHAnsi" w:cstheme="majorBidi"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</w:rPr>
        <w:t>Software Testers</w:t>
      </w:r>
      <w:r w:rsidR="4C9E6EC5">
        <w:tab/>
      </w:r>
      <w:r w:rsidR="4C9E6EC5">
        <w:tab/>
      </w:r>
      <w:r w:rsidRPr="22DE1CFA">
        <w:rPr>
          <w:rFonts w:asciiTheme="majorHAnsi" w:eastAsiaTheme="majorEastAsia" w:hAnsiTheme="majorHAnsi" w:cstheme="majorBidi"/>
          <w:sz w:val="28"/>
          <w:szCs w:val="28"/>
        </w:rPr>
        <w:t>-     Wai Yan Moe Lwin (662115516)</w:t>
      </w:r>
    </w:p>
    <w:p w14:paraId="6EA0B1EE" w14:textId="20258207" w:rsidR="4C9E6EC5" w:rsidRDefault="463403FA" w:rsidP="22DE1CFA">
      <w:pPr>
        <w:spacing w:after="160" w:line="360" w:lineRule="auto"/>
        <w:ind w:left="4320" w:right="-20"/>
        <w:rPr>
          <w:rFonts w:asciiTheme="majorHAnsi" w:eastAsiaTheme="majorEastAsia" w:hAnsiTheme="majorHAnsi" w:cstheme="majorBidi"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</w:rPr>
        <w:t xml:space="preserve">       Phone Myat Ko </w:t>
      </w:r>
      <w:proofErr w:type="spellStart"/>
      <w:r w:rsidRPr="22DE1CFA">
        <w:rPr>
          <w:rFonts w:asciiTheme="majorHAnsi" w:eastAsiaTheme="majorEastAsia" w:hAnsiTheme="majorHAnsi" w:cstheme="majorBidi"/>
          <w:sz w:val="28"/>
          <w:szCs w:val="28"/>
        </w:rPr>
        <w:t>Ko</w:t>
      </w:r>
      <w:proofErr w:type="spellEnd"/>
      <w:r w:rsidRPr="22DE1CFA">
        <w:rPr>
          <w:rFonts w:asciiTheme="majorHAnsi" w:eastAsiaTheme="majorEastAsia" w:hAnsiTheme="majorHAnsi" w:cstheme="majorBidi"/>
          <w:sz w:val="28"/>
          <w:szCs w:val="28"/>
        </w:rPr>
        <w:t xml:space="preserve"> (662115512)</w:t>
      </w:r>
    </w:p>
    <w:p w14:paraId="7FB3935A" w14:textId="5DC87C1A" w:rsidR="3DDBF30E" w:rsidRPr="00850DD7" w:rsidRDefault="0C1E5E1B" w:rsidP="00CA2A39">
      <w:pPr>
        <w:pStyle w:val="ListParagraph"/>
        <w:numPr>
          <w:ilvl w:val="0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Program scope</w:t>
      </w:r>
    </w:p>
    <w:p w14:paraId="34EE7255" w14:textId="2814420A" w:rsidR="335E53DE" w:rsidRDefault="2FA37596" w:rsidP="00CA2A39">
      <w:pPr>
        <w:pStyle w:val="ListParagraph"/>
        <w:numPr>
          <w:ilvl w:val="1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To create a simple contact management system.</w:t>
      </w:r>
    </w:p>
    <w:p w14:paraId="10206A0A" w14:textId="5B76EF5D" w:rsidR="221CA170" w:rsidRDefault="2FA37596" w:rsidP="00CA2A39">
      <w:pPr>
        <w:pStyle w:val="ListParagraph"/>
        <w:numPr>
          <w:ilvl w:val="1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In this system, user can</w:t>
      </w:r>
    </w:p>
    <w:p w14:paraId="22A2149C" w14:textId="45D3186D" w:rsidR="221CA170" w:rsidRDefault="2FA37596" w:rsidP="00CA2A39">
      <w:pPr>
        <w:pStyle w:val="ListParagraph"/>
        <w:numPr>
          <w:ilvl w:val="2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Add contacts</w:t>
      </w:r>
    </w:p>
    <w:p w14:paraId="7AB1F99D" w14:textId="4C0380A5" w:rsidR="221CA170" w:rsidRDefault="2FA37596" w:rsidP="00CA2A39">
      <w:pPr>
        <w:pStyle w:val="ListParagraph"/>
        <w:numPr>
          <w:ilvl w:val="2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View contact details</w:t>
      </w:r>
    </w:p>
    <w:p w14:paraId="3CEDEDDF" w14:textId="539E54B4" w:rsidR="221CA170" w:rsidRDefault="2FA37596" w:rsidP="00CA2A39">
      <w:pPr>
        <w:pStyle w:val="ListParagraph"/>
        <w:numPr>
          <w:ilvl w:val="2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Update information</w:t>
      </w:r>
    </w:p>
    <w:p w14:paraId="1C8FCBA9" w14:textId="62DCB3FA" w:rsidR="221CA170" w:rsidRDefault="2FA37596" w:rsidP="00CA2A39">
      <w:pPr>
        <w:pStyle w:val="ListParagraph"/>
        <w:numPr>
          <w:ilvl w:val="2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Delete contacts</w:t>
      </w:r>
    </w:p>
    <w:p w14:paraId="224AC9DE" w14:textId="54A174CC" w:rsidR="221CA170" w:rsidRDefault="2FA37596" w:rsidP="00CA2A39">
      <w:pPr>
        <w:pStyle w:val="ListParagraph"/>
        <w:numPr>
          <w:ilvl w:val="1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Methodology – Incremental Model</w:t>
      </w:r>
    </w:p>
    <w:p w14:paraId="225FE02F" w14:textId="2156172F" w:rsidR="221CA170" w:rsidRDefault="2FA37596" w:rsidP="00CA2A39">
      <w:pPr>
        <w:pStyle w:val="ListParagraph"/>
        <w:numPr>
          <w:ilvl w:val="1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Project Timeline – 26 Jan – 5 March</w:t>
      </w:r>
    </w:p>
    <w:p w14:paraId="0AE156FB" w14:textId="45757E61" w:rsidR="221CA170" w:rsidRDefault="2FA37596" w:rsidP="00CA2A39">
      <w:pPr>
        <w:pStyle w:val="ListParagraph"/>
        <w:numPr>
          <w:ilvl w:val="1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Assumptions</w:t>
      </w:r>
    </w:p>
    <w:p w14:paraId="55F4152D" w14:textId="705A6B29" w:rsidR="221CA170" w:rsidRDefault="2FA37596" w:rsidP="00CA2A39">
      <w:pPr>
        <w:pStyle w:val="ListParagraph"/>
        <w:numPr>
          <w:ilvl w:val="2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This system is console-based program</w:t>
      </w:r>
    </w:p>
    <w:p w14:paraId="0C92AFB1" w14:textId="2267652F" w:rsidR="221CA170" w:rsidRDefault="2FA37596" w:rsidP="00CA2A39">
      <w:pPr>
        <w:pStyle w:val="ListParagraph"/>
        <w:numPr>
          <w:ilvl w:val="2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The system uses csv file as data base</w:t>
      </w:r>
    </w:p>
    <w:p w14:paraId="6BBC3D90" w14:textId="402FB524" w:rsidR="058ED0BE" w:rsidRDefault="058ED0BE" w:rsidP="22DE1CFA">
      <w:pPr>
        <w:rPr>
          <w:rFonts w:asciiTheme="majorHAnsi" w:eastAsiaTheme="majorEastAsia" w:hAnsiTheme="majorHAnsi" w:cstheme="majorBidi"/>
          <w:sz w:val="28"/>
          <w:szCs w:val="28"/>
          <w:lang w:bidi="th-TH"/>
        </w:rPr>
      </w:pPr>
    </w:p>
    <w:p w14:paraId="7FB346B9" w14:textId="1AE0A0F2" w:rsidR="00730A9A" w:rsidRPr="00850DD7" w:rsidRDefault="0C1E5E1B" w:rsidP="00CA2A39">
      <w:pPr>
        <w:pStyle w:val="ListParagraph"/>
        <w:numPr>
          <w:ilvl w:val="0"/>
          <w:numId w:val="75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Schedule and Gantt chart</w:t>
      </w:r>
    </w:p>
    <w:p w14:paraId="697F0226" w14:textId="4A208EE5" w:rsidR="32B493BC" w:rsidRDefault="00000000" w:rsidP="22DE1CFA">
      <w:pPr>
        <w:rPr>
          <w:rFonts w:asciiTheme="majorHAnsi" w:eastAsiaTheme="majorEastAsia" w:hAnsiTheme="majorHAnsi" w:cstheme="majorBidi"/>
          <w:lang w:bidi="th-TH"/>
        </w:rPr>
      </w:pPr>
      <w:hyperlink r:id="rId7">
        <w:r w:rsidR="68CC86B5" w:rsidRPr="22DE1CFA">
          <w:rPr>
            <w:rStyle w:val="Hyperlink"/>
            <w:rFonts w:asciiTheme="majorHAnsi" w:eastAsiaTheme="majorEastAsia" w:hAnsiTheme="majorHAnsi" w:cstheme="majorBidi"/>
            <w:lang w:bidi="th-TH"/>
          </w:rPr>
          <w:t>Link to Notion Project Schedule</w:t>
        </w:r>
      </w:hyperlink>
    </w:p>
    <w:p w14:paraId="1CA6D293" w14:textId="7C1D483D" w:rsidR="32B493BC" w:rsidRDefault="7E97BF7D" w:rsidP="22DE1CFA">
      <w:p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>
        <w:rPr>
          <w:noProof/>
        </w:rPr>
        <w:drawing>
          <wp:inline distT="0" distB="0" distL="0" distR="0" wp14:anchorId="3A182E91" wp14:editId="0F73B209">
            <wp:extent cx="6045199" cy="1423141"/>
            <wp:effectExtent l="9525" t="9525" r="9525" b="9525"/>
            <wp:docPr id="2073525977" name="Picture 20735259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352597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5199" cy="1423141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1EC46141" w14:textId="23E88A8D" w:rsidR="425B5354" w:rsidRPr="00850DD7" w:rsidRDefault="011BC929" w:rsidP="00CA2A39">
      <w:pPr>
        <w:pStyle w:val="ListParagraph"/>
        <w:numPr>
          <w:ilvl w:val="0"/>
          <w:numId w:val="75"/>
        </w:numPr>
        <w:rPr>
          <w:rFonts w:asciiTheme="majorHAnsi" w:eastAsiaTheme="majorEastAsia" w:hAnsiTheme="majorHAnsi" w:cstheme="majorBidi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 xml:space="preserve">Technologies </w:t>
      </w:r>
      <w:r w:rsidR="16F025C9"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 xml:space="preserve">and </w:t>
      </w: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Tools</w:t>
      </w:r>
    </w:p>
    <w:p w14:paraId="597A3CFE" w14:textId="69E027A7" w:rsidR="425B5354" w:rsidRPr="00850DD7" w:rsidRDefault="4935DA00" w:rsidP="00CA2A39">
      <w:pPr>
        <w:pStyle w:val="ListParagraph"/>
        <w:numPr>
          <w:ilvl w:val="1"/>
          <w:numId w:val="75"/>
        </w:numPr>
        <w:rPr>
          <w:rFonts w:asciiTheme="majorHAnsi" w:eastAsiaTheme="majorEastAsia" w:hAnsiTheme="majorHAnsi" w:cstheme="majorBidi"/>
          <w:lang w:bidi="th-TH"/>
        </w:rPr>
      </w:pPr>
      <w:r w:rsidRPr="22DE1CFA">
        <w:rPr>
          <w:rFonts w:asciiTheme="majorHAnsi" w:eastAsiaTheme="majorEastAsia" w:hAnsiTheme="majorHAnsi" w:cstheme="majorBidi"/>
          <w:lang w:bidi="th-TH"/>
        </w:rPr>
        <w:t>Technolog</w:t>
      </w:r>
      <w:r w:rsidR="6D6CDF63" w:rsidRPr="22DE1CFA">
        <w:rPr>
          <w:rFonts w:asciiTheme="majorHAnsi" w:eastAsiaTheme="majorEastAsia" w:hAnsiTheme="majorHAnsi" w:cstheme="majorBidi"/>
          <w:lang w:bidi="th-TH"/>
        </w:rPr>
        <w:t>ies</w:t>
      </w:r>
      <w:r w:rsidRPr="22DE1CFA">
        <w:rPr>
          <w:rFonts w:asciiTheme="majorHAnsi" w:eastAsiaTheme="majorEastAsia" w:hAnsiTheme="majorHAnsi" w:cstheme="majorBidi"/>
          <w:lang w:bidi="th-TH"/>
        </w:rPr>
        <w:t xml:space="preserve"> </w:t>
      </w:r>
      <w:r w:rsidR="273A647A" w:rsidRPr="22DE1CFA">
        <w:rPr>
          <w:rFonts w:asciiTheme="majorHAnsi" w:eastAsiaTheme="majorEastAsia" w:hAnsiTheme="majorHAnsi" w:cstheme="majorBidi"/>
          <w:lang w:bidi="th-TH"/>
        </w:rPr>
        <w:t xml:space="preserve">used to develop </w:t>
      </w:r>
      <w:r w:rsidR="111A7752" w:rsidRPr="22DE1CFA">
        <w:rPr>
          <w:rFonts w:asciiTheme="majorHAnsi" w:eastAsiaTheme="majorEastAsia" w:hAnsiTheme="majorHAnsi" w:cstheme="majorBidi"/>
          <w:lang w:bidi="th-TH"/>
        </w:rPr>
        <w:t>the program</w:t>
      </w:r>
      <w:r w:rsidR="7A906A05" w:rsidRPr="22DE1CFA">
        <w:rPr>
          <w:rFonts w:asciiTheme="majorHAnsi" w:eastAsiaTheme="majorEastAsia" w:hAnsiTheme="majorHAnsi" w:cstheme="majorBidi"/>
          <w:lang w:bidi="th-TH"/>
        </w:rPr>
        <w:t xml:space="preserve"> – JDK, VS Code</w:t>
      </w:r>
    </w:p>
    <w:p w14:paraId="640BC867" w14:textId="2507A1DE" w:rsidR="425B5354" w:rsidRPr="00850DD7" w:rsidRDefault="193E439D" w:rsidP="00CA2A39">
      <w:pPr>
        <w:pStyle w:val="ListParagraph"/>
        <w:numPr>
          <w:ilvl w:val="1"/>
          <w:numId w:val="75"/>
        </w:numPr>
        <w:rPr>
          <w:rFonts w:asciiTheme="majorHAnsi" w:eastAsiaTheme="majorEastAsia" w:hAnsiTheme="majorHAnsi" w:cstheme="majorBidi"/>
          <w:lang w:bidi="th-TH"/>
        </w:rPr>
      </w:pPr>
      <w:r w:rsidRPr="22DE1CFA">
        <w:rPr>
          <w:rFonts w:asciiTheme="majorHAnsi" w:eastAsiaTheme="majorEastAsia" w:hAnsiTheme="majorHAnsi" w:cstheme="majorBidi"/>
          <w:lang w:bidi="th-TH"/>
        </w:rPr>
        <w:t>Project Management Tools</w:t>
      </w:r>
      <w:r w:rsidR="58BEF69D" w:rsidRPr="22DE1CFA">
        <w:rPr>
          <w:rFonts w:asciiTheme="majorHAnsi" w:eastAsiaTheme="majorEastAsia" w:hAnsiTheme="majorHAnsi" w:cstheme="majorBidi"/>
          <w:lang w:bidi="th-TH"/>
        </w:rPr>
        <w:t xml:space="preserve"> – </w:t>
      </w:r>
      <w:r w:rsidRPr="22DE1CFA">
        <w:rPr>
          <w:rFonts w:asciiTheme="majorHAnsi" w:eastAsiaTheme="majorEastAsia" w:hAnsiTheme="majorHAnsi" w:cstheme="majorBidi"/>
          <w:lang w:bidi="th-TH"/>
        </w:rPr>
        <w:t>Notion</w:t>
      </w:r>
    </w:p>
    <w:p w14:paraId="20B3F8A1" w14:textId="40E76318" w:rsidR="425B5354" w:rsidRPr="00850DD7" w:rsidRDefault="433979AB" w:rsidP="00CA2A39">
      <w:pPr>
        <w:pStyle w:val="ListParagraph"/>
        <w:numPr>
          <w:ilvl w:val="1"/>
          <w:numId w:val="75"/>
        </w:numPr>
        <w:rPr>
          <w:rFonts w:asciiTheme="majorHAnsi" w:eastAsiaTheme="majorEastAsia" w:hAnsiTheme="majorHAnsi" w:cstheme="majorBidi"/>
          <w:lang w:bidi="th-TH"/>
        </w:rPr>
      </w:pPr>
      <w:r w:rsidRPr="22DE1CFA">
        <w:rPr>
          <w:rFonts w:asciiTheme="majorHAnsi" w:eastAsiaTheme="majorEastAsia" w:hAnsiTheme="majorHAnsi" w:cstheme="majorBidi"/>
          <w:lang w:bidi="th-TH"/>
        </w:rPr>
        <w:t>Diagram</w:t>
      </w:r>
      <w:r w:rsidR="193E439D" w:rsidRPr="22DE1CFA">
        <w:rPr>
          <w:rFonts w:asciiTheme="majorHAnsi" w:eastAsiaTheme="majorEastAsia" w:hAnsiTheme="majorHAnsi" w:cstheme="majorBidi"/>
          <w:lang w:bidi="th-TH"/>
        </w:rPr>
        <w:t xml:space="preserve"> Tools</w:t>
      </w:r>
      <w:r w:rsidR="65F926EB" w:rsidRPr="22DE1CFA">
        <w:rPr>
          <w:rFonts w:asciiTheme="majorHAnsi" w:eastAsiaTheme="majorEastAsia" w:hAnsiTheme="majorHAnsi" w:cstheme="majorBidi"/>
          <w:lang w:bidi="th-TH"/>
        </w:rPr>
        <w:t xml:space="preserve"> – </w:t>
      </w:r>
      <w:r w:rsidR="2A08EBAE" w:rsidRPr="22DE1CFA">
        <w:rPr>
          <w:rFonts w:asciiTheme="majorHAnsi" w:eastAsiaTheme="majorEastAsia" w:hAnsiTheme="majorHAnsi" w:cstheme="majorBidi"/>
          <w:lang w:bidi="th-TH"/>
        </w:rPr>
        <w:t>d</w:t>
      </w:r>
      <w:r w:rsidR="65F926EB" w:rsidRPr="22DE1CFA">
        <w:rPr>
          <w:rFonts w:asciiTheme="majorHAnsi" w:eastAsiaTheme="majorEastAsia" w:hAnsiTheme="majorHAnsi" w:cstheme="majorBidi"/>
          <w:lang w:bidi="th-TH"/>
        </w:rPr>
        <w:t>raw.io</w:t>
      </w:r>
    </w:p>
    <w:p w14:paraId="355D931D" w14:textId="74825F22" w:rsidR="425B5354" w:rsidRPr="00850DD7" w:rsidRDefault="193E439D" w:rsidP="00CA2A39">
      <w:pPr>
        <w:pStyle w:val="ListParagraph"/>
        <w:numPr>
          <w:ilvl w:val="1"/>
          <w:numId w:val="75"/>
        </w:numPr>
        <w:rPr>
          <w:rFonts w:asciiTheme="majorHAnsi" w:eastAsiaTheme="majorEastAsia" w:hAnsiTheme="majorHAnsi" w:cstheme="majorBidi"/>
          <w:lang w:bidi="th-TH"/>
        </w:rPr>
      </w:pPr>
      <w:r w:rsidRPr="22DE1CFA">
        <w:rPr>
          <w:rFonts w:asciiTheme="majorHAnsi" w:eastAsiaTheme="majorEastAsia" w:hAnsiTheme="majorHAnsi" w:cstheme="majorBidi"/>
          <w:lang w:bidi="th-TH"/>
        </w:rPr>
        <w:t>Document and Version Control Tools</w:t>
      </w:r>
      <w:r w:rsidR="095842A3" w:rsidRPr="22DE1CFA">
        <w:rPr>
          <w:rFonts w:asciiTheme="majorHAnsi" w:eastAsiaTheme="majorEastAsia" w:hAnsiTheme="majorHAnsi" w:cstheme="majorBidi"/>
          <w:lang w:bidi="th-TH"/>
        </w:rPr>
        <w:t xml:space="preserve"> – MS</w:t>
      </w:r>
      <w:r w:rsidRPr="22DE1CFA">
        <w:rPr>
          <w:rFonts w:asciiTheme="majorHAnsi" w:eastAsiaTheme="majorEastAsia" w:hAnsiTheme="majorHAnsi" w:cstheme="majorBidi"/>
          <w:lang w:bidi="th-TH"/>
        </w:rPr>
        <w:t xml:space="preserve"> 365 Word, GitHub.</w:t>
      </w:r>
    </w:p>
    <w:p w14:paraId="6124F5A6" w14:textId="6DB5C4B3" w:rsidR="425B5354" w:rsidRPr="00850DD7" w:rsidRDefault="193E439D" w:rsidP="00CA2A39">
      <w:pPr>
        <w:pStyle w:val="ListParagraph"/>
        <w:numPr>
          <w:ilvl w:val="1"/>
          <w:numId w:val="75"/>
        </w:numPr>
        <w:rPr>
          <w:rFonts w:asciiTheme="majorHAnsi" w:eastAsiaTheme="majorEastAsia" w:hAnsiTheme="majorHAnsi" w:cstheme="majorBidi"/>
          <w:lang w:bidi="th-TH"/>
        </w:rPr>
      </w:pPr>
      <w:r w:rsidRPr="22DE1CFA">
        <w:rPr>
          <w:rFonts w:asciiTheme="majorHAnsi" w:eastAsiaTheme="majorEastAsia" w:hAnsiTheme="majorHAnsi" w:cstheme="majorBidi"/>
          <w:lang w:bidi="th-TH"/>
        </w:rPr>
        <w:t>Collaboration and Communication Tools</w:t>
      </w:r>
      <w:r w:rsidR="0CBE76DB" w:rsidRPr="22DE1CFA">
        <w:rPr>
          <w:rFonts w:asciiTheme="majorHAnsi" w:eastAsiaTheme="majorEastAsia" w:hAnsiTheme="majorHAnsi" w:cstheme="majorBidi"/>
          <w:lang w:bidi="th-TH"/>
        </w:rPr>
        <w:t xml:space="preserve"> – MS team</w:t>
      </w:r>
    </w:p>
    <w:p w14:paraId="0E896514" w14:textId="33860655" w:rsidR="00696212" w:rsidRPr="00850DD7" w:rsidRDefault="55E30A75" w:rsidP="22DE1CFA">
      <w:pPr>
        <w:rPr>
          <w:rFonts w:asciiTheme="majorHAnsi" w:eastAsiaTheme="majorEastAsia" w:hAnsiTheme="majorHAnsi" w:cstheme="majorBidi"/>
          <w:b/>
          <w:bCs/>
          <w:sz w:val="32"/>
          <w:szCs w:val="32"/>
          <w:lang w:bidi="th-TH"/>
        </w:rPr>
      </w:pPr>
      <w:r w:rsidRPr="22DE1CFA">
        <w:rPr>
          <w:rFonts w:asciiTheme="majorHAnsi" w:eastAsiaTheme="majorEastAsia" w:hAnsiTheme="majorHAnsi" w:cstheme="majorBidi"/>
          <w:b/>
          <w:bCs/>
          <w:sz w:val="32"/>
          <w:szCs w:val="32"/>
          <w:lang w:bidi="th-TH"/>
        </w:rPr>
        <w:t>Requirements:</w:t>
      </w:r>
    </w:p>
    <w:p w14:paraId="15C3DEDD" w14:textId="4907022E" w:rsidR="00D17B02" w:rsidRPr="00850DD7" w:rsidRDefault="61927902" w:rsidP="00CA2A39">
      <w:pPr>
        <w:pStyle w:val="ListParagraph"/>
        <w:numPr>
          <w:ilvl w:val="0"/>
          <w:numId w:val="76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lastRenderedPageBreak/>
        <w:t>Type of users</w:t>
      </w:r>
    </w:p>
    <w:p w14:paraId="4060A3E2" w14:textId="6E3BF80E" w:rsidR="4FD1A85F" w:rsidRDefault="4FD1A85F" w:rsidP="00CA2A39">
      <w:pPr>
        <w:pStyle w:val="ListParagraph"/>
        <w:numPr>
          <w:ilvl w:val="1"/>
          <w:numId w:val="76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The users who want to save and manage their contacts.</w:t>
      </w:r>
    </w:p>
    <w:p w14:paraId="3BA280DB" w14:textId="0152F4EE" w:rsidR="22DE1CFA" w:rsidRDefault="22DE1CFA" w:rsidP="22DE1CFA">
      <w:pPr>
        <w:rPr>
          <w:rFonts w:asciiTheme="majorHAnsi" w:eastAsiaTheme="majorEastAsia" w:hAnsiTheme="majorHAnsi" w:cstheme="majorBidi"/>
          <w:sz w:val="28"/>
          <w:szCs w:val="28"/>
          <w:lang w:bidi="th-TH"/>
        </w:rPr>
      </w:pPr>
    </w:p>
    <w:p w14:paraId="0101E77A" w14:textId="12577EFB" w:rsidR="731F8719" w:rsidRDefault="731F8719" w:rsidP="00CA2A39">
      <w:pPr>
        <w:pStyle w:val="ListParagraph"/>
        <w:numPr>
          <w:ilvl w:val="0"/>
          <w:numId w:val="76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Use case diagram</w:t>
      </w:r>
      <w:r w:rsidR="3E07E5B5"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 xml:space="preserve"> and </w:t>
      </w:r>
      <w:r w:rsidR="5CFAD183"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description.</w:t>
      </w:r>
    </w:p>
    <w:p w14:paraId="00E70696" w14:textId="71579FC4" w:rsidR="22DE1CFA" w:rsidRDefault="22DE1CFA" w:rsidP="22DE1CFA">
      <w:pPr>
        <w:rPr>
          <w:rFonts w:asciiTheme="majorHAnsi" w:eastAsiaTheme="majorEastAsia" w:hAnsiTheme="majorHAnsi" w:cstheme="majorBidi"/>
          <w:sz w:val="28"/>
          <w:szCs w:val="28"/>
          <w:lang w:bidi="th-TH"/>
        </w:rPr>
      </w:pPr>
    </w:p>
    <w:p w14:paraId="6AA9C904" w14:textId="6E89921B" w:rsidR="09EDB1EB" w:rsidRDefault="09EDB1EB" w:rsidP="22DE1CFA">
      <w:pPr>
        <w:jc w:val="center"/>
        <w:rPr>
          <w:rFonts w:asciiTheme="majorHAnsi" w:eastAsiaTheme="majorEastAsia" w:hAnsiTheme="majorHAnsi" w:cstheme="majorBidi"/>
        </w:rPr>
      </w:pPr>
      <w:r>
        <w:rPr>
          <w:noProof/>
        </w:rPr>
        <w:drawing>
          <wp:inline distT="0" distB="0" distL="0" distR="0" wp14:anchorId="0A66870C" wp14:editId="375E3A36">
            <wp:extent cx="3924300" cy="7081444"/>
            <wp:effectExtent l="0" t="0" r="0" b="0"/>
            <wp:docPr id="409597074" name="Picture 4095970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7081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95901" w14:textId="3F3E2442" w:rsidR="6F407EE5" w:rsidRDefault="6F407EE5" w:rsidP="22DE1CFA">
      <w:pPr>
        <w:jc w:val="center"/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Use case diagram</w:t>
      </w:r>
    </w:p>
    <w:p w14:paraId="43397CF2" w14:textId="61137D61" w:rsidR="008378CD" w:rsidRDefault="52F1C513" w:rsidP="00CA2A39">
      <w:pPr>
        <w:pStyle w:val="ListParagraph"/>
        <w:numPr>
          <w:ilvl w:val="0"/>
          <w:numId w:val="76"/>
        </w:num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>Functional requirements</w:t>
      </w:r>
    </w:p>
    <w:p w14:paraId="267574C7" w14:textId="66883E07" w:rsidR="22DE1CFA" w:rsidRDefault="22DE1CFA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</w:p>
    <w:p w14:paraId="5F443C2E" w14:textId="136D979B" w:rsidR="033D7A7E" w:rsidRDefault="033D7A7E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URS-01]: User can register a new account with username and password.</w:t>
      </w:r>
    </w:p>
    <w:p w14:paraId="2130FEFF" w14:textId="490D9377" w:rsidR="033D7A7E" w:rsidRDefault="033D7A7E" w:rsidP="22DE1CFA">
      <w:pPr>
        <w:spacing w:after="160" w:line="360" w:lineRule="auto"/>
        <w:ind w:left="-20" w:right="188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01] The system shall display prompts to choose 1(Login), 2(Register), 0(Exit).</w:t>
      </w:r>
    </w:p>
    <w:p w14:paraId="5DD230A1" w14:textId="4D3BC92F" w:rsidR="033D7A7E" w:rsidRDefault="033D7A7E" w:rsidP="22DE1CFA">
      <w:pPr>
        <w:spacing w:after="160" w:line="360" w:lineRule="auto"/>
        <w:ind w:left="-13" w:right="188" w:firstLine="733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02] The system shall display prompts to enter username and password.</w:t>
      </w:r>
    </w:p>
    <w:p w14:paraId="3171EB13" w14:textId="13BA352F" w:rsidR="033D7A7E" w:rsidRDefault="033D7A7E" w:rsidP="22DE1CFA">
      <w:pPr>
        <w:spacing w:after="160" w:line="360" w:lineRule="auto"/>
        <w:ind w:left="-20" w:right="-20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03] The System shall create a new account with username and password given by the user.</w:t>
      </w:r>
    </w:p>
    <w:p w14:paraId="7404D656" w14:textId="5474E916" w:rsidR="033D7A7E" w:rsidRDefault="033D7A7E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           [SRS-04] The system shall redirect to the “Login/Register” prompt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23"/>
        <w:gridCol w:w="1669"/>
        <w:gridCol w:w="588"/>
        <w:gridCol w:w="1023"/>
        <w:gridCol w:w="1279"/>
        <w:gridCol w:w="2231"/>
      </w:tblGrid>
      <w:tr w:rsidR="22DE1CFA" w14:paraId="4BC69021" w14:textId="77777777" w:rsidTr="22DE1CFA">
        <w:trPr>
          <w:trHeight w:val="30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8D04303" w14:textId="56549D6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D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1C031C" w14:textId="001EA2C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01</w:t>
            </w:r>
          </w:p>
        </w:tc>
      </w:tr>
      <w:tr w:rsidR="22DE1CFA" w14:paraId="1818D87E" w14:textId="77777777" w:rsidTr="22DE1CFA">
        <w:trPr>
          <w:trHeight w:val="30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7DF879C" w14:textId="684A897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Name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AB3A18" w14:textId="6A71580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Register</w:t>
            </w:r>
          </w:p>
        </w:tc>
      </w:tr>
      <w:tr w:rsidR="22DE1CFA" w14:paraId="4DF61D3C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D95D0E1" w14:textId="67F49EC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reated By</w:t>
            </w:r>
          </w:p>
        </w:tc>
        <w:tc>
          <w:tcPr>
            <w:tcW w:w="22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9C8957" w14:textId="6D2C7FC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JAVAC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DCEEF2F" w14:textId="4632459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Update By</w:t>
            </w:r>
          </w:p>
        </w:tc>
        <w:tc>
          <w:tcPr>
            <w:tcW w:w="22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506ED9" w14:textId="4AF9E8C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20EB36EA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DBB6C16" w14:textId="48925B8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ate Created</w:t>
            </w:r>
          </w:p>
        </w:tc>
        <w:tc>
          <w:tcPr>
            <w:tcW w:w="22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195485" w14:textId="4C91959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01/02/2024</w:t>
            </w:r>
          </w:p>
        </w:tc>
        <w:tc>
          <w:tcPr>
            <w:tcW w:w="230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1F4AEDB" w14:textId="04FCC80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Revision Date</w:t>
            </w:r>
          </w:p>
        </w:tc>
        <w:tc>
          <w:tcPr>
            <w:tcW w:w="22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5F68B6" w14:textId="170569B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5516EA70" w14:textId="77777777" w:rsidTr="22DE1CFA">
        <w:trPr>
          <w:trHeight w:val="30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129E211" w14:textId="65F200E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ctors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878C94" w14:textId="39F8249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User </w:t>
            </w:r>
          </w:p>
        </w:tc>
      </w:tr>
      <w:tr w:rsidR="22DE1CFA" w14:paraId="6888E93B" w14:textId="77777777" w:rsidTr="22DE1CFA">
        <w:trPr>
          <w:trHeight w:val="30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72A01E1" w14:textId="05930EB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escription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EE60F9" w14:textId="57D2A1D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an register a new account with username and password</w:t>
            </w:r>
          </w:p>
        </w:tc>
      </w:tr>
      <w:tr w:rsidR="22DE1CFA" w14:paraId="2E249F28" w14:textId="77777777" w:rsidTr="22DE1CFA">
        <w:trPr>
          <w:trHeight w:val="30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E51A9A5" w14:textId="4B29773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rigger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4CA56E" w14:textId="288DB06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 in “Login/Register” page</w:t>
            </w:r>
          </w:p>
        </w:tc>
      </w:tr>
      <w:tr w:rsidR="22DE1CFA" w14:paraId="6AA4BB58" w14:textId="77777777" w:rsidTr="22DE1CFA">
        <w:trPr>
          <w:trHeight w:val="15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53D87EA" w14:textId="285CD99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reconditions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1DB0D4" w14:textId="1B61923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117B5866" w14:textId="77777777" w:rsidTr="22DE1CFA">
        <w:trPr>
          <w:trHeight w:val="150"/>
        </w:trPr>
        <w:tc>
          <w:tcPr>
            <w:tcW w:w="901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730CDFE" w14:textId="4F84FAF9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nput Specification</w:t>
            </w:r>
          </w:p>
        </w:tc>
      </w:tr>
      <w:tr w:rsidR="22DE1CFA" w14:paraId="594D40C2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21D9EBB" w14:textId="7324654F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Input</w:t>
            </w:r>
          </w:p>
        </w:tc>
        <w:tc>
          <w:tcPr>
            <w:tcW w:w="16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A76398E" w14:textId="4ADA1CED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ype</w:t>
            </w:r>
          </w:p>
        </w:tc>
        <w:tc>
          <w:tcPr>
            <w:tcW w:w="289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D2B132E" w14:textId="750C8F99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onstraint</w:t>
            </w:r>
          </w:p>
        </w:tc>
        <w:tc>
          <w:tcPr>
            <w:tcW w:w="22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5D16012" w14:textId="05BE0A75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ample</w:t>
            </w:r>
          </w:p>
        </w:tc>
      </w:tr>
      <w:tr w:rsidR="22DE1CFA" w14:paraId="15A80CBC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AF014A" w14:textId="3DA47D9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</w:t>
            </w:r>
          </w:p>
        </w:tc>
        <w:tc>
          <w:tcPr>
            <w:tcW w:w="16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D76466" w14:textId="6F9259A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ring</w:t>
            </w:r>
          </w:p>
        </w:tc>
        <w:tc>
          <w:tcPr>
            <w:tcW w:w="289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9F3CC0" w14:textId="5F99F91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value cannot be empty</w:t>
            </w:r>
          </w:p>
        </w:tc>
        <w:tc>
          <w:tcPr>
            <w:tcW w:w="22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2DD2B2" w14:textId="0AA8A87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KoKo</w:t>
            </w:r>
            <w:proofErr w:type="spellEnd"/>
          </w:p>
        </w:tc>
      </w:tr>
      <w:tr w:rsidR="22DE1CFA" w14:paraId="3B23E3F0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F5E0DF" w14:textId="5778F70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</w:t>
            </w:r>
          </w:p>
        </w:tc>
        <w:tc>
          <w:tcPr>
            <w:tcW w:w="16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1BAB9C" w14:textId="7C2F904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ring</w:t>
            </w:r>
          </w:p>
        </w:tc>
        <w:tc>
          <w:tcPr>
            <w:tcW w:w="289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D5A499" w14:textId="32E7D13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value cannot be empty</w:t>
            </w:r>
          </w:p>
        </w:tc>
        <w:tc>
          <w:tcPr>
            <w:tcW w:w="22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1F4593" w14:textId="54C2583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123</w:t>
            </w:r>
          </w:p>
        </w:tc>
      </w:tr>
      <w:tr w:rsidR="22DE1CFA" w14:paraId="176C5A74" w14:textId="77777777" w:rsidTr="22DE1CFA">
        <w:trPr>
          <w:trHeight w:val="15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A03107C" w14:textId="00628CC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ost Conditions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BC7289" w14:textId="23A14DEE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account will be created, and user will be redirected to “Login/Register” page</w:t>
            </w:r>
          </w:p>
        </w:tc>
      </w:tr>
      <w:tr w:rsidR="22DE1CFA" w14:paraId="5B1000EF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E95203C" w14:textId="2C36EE2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Normal Flows</w:t>
            </w:r>
          </w:p>
        </w:tc>
        <w:tc>
          <w:tcPr>
            <w:tcW w:w="328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CF58C45" w14:textId="1969B82E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r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4B3D688" w14:textId="636F9FAC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System</w:t>
            </w:r>
          </w:p>
        </w:tc>
      </w:tr>
      <w:tr w:rsidR="22DE1CFA" w14:paraId="37473CF7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3FAD37" w14:textId="1123A0D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28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86E1E6" w14:textId="62FF2D2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11BAFFA" w14:textId="02B000E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A2420E8" w14:textId="429EBB4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65EB6F0" w14:textId="172056A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. User enters “2”.</w:t>
            </w:r>
          </w:p>
          <w:p w14:paraId="2DD72102" w14:textId="52A74A0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2AD4F04" w14:textId="2530CAC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7EF1F2F" w14:textId="2067F8B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  <w:p w14:paraId="3F3DC632" w14:textId="42DDAB8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4. User enters username and password. [A1: User inputs empty value]</w:t>
            </w:r>
          </w:p>
          <w:p w14:paraId="453DF80E" w14:textId="329474A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51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749C7A" w14:textId="1DA945DC" w:rsidR="22DE1CFA" w:rsidRDefault="22DE1CFA" w:rsidP="22DE1CFA">
            <w:pPr>
              <w:spacing w:line="360" w:lineRule="auto"/>
              <w:ind w:left="-13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1. The system shall display prompts to choose login or register.</w:t>
            </w:r>
          </w:p>
          <w:p w14:paraId="1B1C0FCE" w14:textId="47C282D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E496990" w14:textId="50BC7716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3. The system shall display prompts to enter username and password.</w:t>
            </w:r>
          </w:p>
          <w:p w14:paraId="515B5126" w14:textId="026C38E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4D2E53F" w14:textId="55FA5D7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20EF93B" w14:textId="627BE76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90F3442" w14:textId="6B8ECAB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5. The System shall create new account with username and password given by the user.</w:t>
            </w:r>
          </w:p>
          <w:p w14:paraId="4F8DE2D5" w14:textId="67749ED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9151732" w14:textId="162D1D3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6. The system shall redirect to the “Login/Register” prompts.</w:t>
            </w:r>
          </w:p>
        </w:tc>
      </w:tr>
      <w:tr w:rsidR="22DE1CFA" w14:paraId="6659AD14" w14:textId="77777777" w:rsidTr="22DE1CFA">
        <w:trPr>
          <w:trHeight w:val="15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E268F58" w14:textId="50E7704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Alternative Flow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D1B82C" w14:textId="23C145C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1: User inputs empty value]</w:t>
            </w:r>
          </w:p>
          <w:p w14:paraId="0479579F" w14:textId="12DC00C4" w:rsidR="22DE1CFA" w:rsidRDefault="22DE1CFA" w:rsidP="00CA2A39">
            <w:pPr>
              <w:pStyle w:val="ListParagraph"/>
              <w:numPr>
                <w:ilvl w:val="0"/>
                <w:numId w:val="74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Username/Password cannot be empty!!!” below the password input prompt.</w:t>
            </w:r>
          </w:p>
          <w:p w14:paraId="63542DBD" w14:textId="0DFF1A7A" w:rsidR="22DE1CFA" w:rsidRDefault="22DE1CFA" w:rsidP="00CA2A39">
            <w:pPr>
              <w:pStyle w:val="ListParagraph"/>
              <w:numPr>
                <w:ilvl w:val="0"/>
                <w:numId w:val="74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Go back to normal flow 3.</w:t>
            </w:r>
          </w:p>
        </w:tc>
      </w:tr>
      <w:tr w:rsidR="22DE1CFA" w14:paraId="1A925697" w14:textId="77777777" w:rsidTr="22DE1CFA">
        <w:trPr>
          <w:trHeight w:val="15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7420902" w14:textId="21CE777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ception Flow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F865B0" w14:textId="1C1F556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0959FFEC" w14:textId="77777777" w:rsidTr="22DE1CFA">
        <w:trPr>
          <w:trHeight w:val="15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3045A84" w14:textId="41F466F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ssumption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86E70E" w14:textId="0F583AA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23B82C61" w14:textId="77777777" w:rsidTr="22DE1CFA">
        <w:trPr>
          <w:trHeight w:val="300"/>
        </w:trPr>
        <w:tc>
          <w:tcPr>
            <w:tcW w:w="222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13AF61A" w14:textId="111CC3C0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6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8C58512" w14:textId="0B5FFE2B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D033E3" w14:textId="30211255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C543C4" w14:textId="32C5EA14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45C4F" w14:textId="0E8AF319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38EC7A" w14:textId="14CDE351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217BA335" w14:textId="33A6E30D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70B5ED46" w14:textId="348559F8" w:rsidR="033D7A7E" w:rsidRDefault="033D7A7E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>[URS-02]: User can login to the existing account with username and password.</w:t>
      </w:r>
    </w:p>
    <w:p w14:paraId="145DCC8B" w14:textId="27E74298" w:rsidR="033D7A7E" w:rsidRDefault="033D7A7E" w:rsidP="22DE1CFA">
      <w:pPr>
        <w:spacing w:after="160" w:line="360" w:lineRule="auto"/>
        <w:ind w:left="-20" w:right="188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[SRS-05] The system shall display prompts to choose 1(Login), 2(Register), 0(Exit). </w:t>
      </w:r>
      <w:r>
        <w:tab/>
      </w:r>
    </w:p>
    <w:p w14:paraId="0BF9FECB" w14:textId="7873EF2D" w:rsidR="033D7A7E" w:rsidRDefault="033D7A7E" w:rsidP="22DE1CFA">
      <w:pPr>
        <w:spacing w:after="160" w:line="360" w:lineRule="auto"/>
        <w:ind w:left="-20" w:right="188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06] The system shall display prompts to enter username and password.</w:t>
      </w:r>
    </w:p>
    <w:p w14:paraId="08941957" w14:textId="504620D4" w:rsidR="033D7A7E" w:rsidRDefault="033D7A7E" w:rsidP="22DE1CFA">
      <w:pPr>
        <w:spacing w:after="160" w:line="360" w:lineRule="auto"/>
        <w:ind w:right="188" w:firstLine="70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07] The system shall redirect to the “Home Menu” prompts</w:t>
      </w:r>
      <w:r w:rsidR="006572BC">
        <w:rPr>
          <w:rFonts w:asciiTheme="majorHAnsi" w:eastAsiaTheme="majorEastAsia" w:hAnsiTheme="majorHAnsi" w:cstheme="majorBidi"/>
        </w:rPr>
        <w:t xml:space="preserve"> and load contact file of respective user</w:t>
      </w:r>
      <w:r w:rsidRPr="22DE1CFA">
        <w:rPr>
          <w:rFonts w:asciiTheme="majorHAnsi" w:eastAsiaTheme="majorEastAsia" w:hAnsiTheme="majorHAnsi" w:cstheme="majorBidi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23"/>
        <w:gridCol w:w="1669"/>
        <w:gridCol w:w="588"/>
        <w:gridCol w:w="1023"/>
        <w:gridCol w:w="1279"/>
        <w:gridCol w:w="2231"/>
      </w:tblGrid>
      <w:tr w:rsidR="22DE1CFA" w14:paraId="142BA89F" w14:textId="77777777" w:rsidTr="22DE1CFA">
        <w:trPr>
          <w:trHeight w:val="30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6BDEB33" w14:textId="7D4EECC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D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CF2BC2" w14:textId="064D247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02</w:t>
            </w:r>
          </w:p>
        </w:tc>
      </w:tr>
      <w:tr w:rsidR="22DE1CFA" w14:paraId="576D9961" w14:textId="77777777" w:rsidTr="22DE1CFA">
        <w:trPr>
          <w:trHeight w:val="30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D332914" w14:textId="6346C93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Name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B3622B" w14:textId="446DBD4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Login</w:t>
            </w:r>
          </w:p>
        </w:tc>
      </w:tr>
      <w:tr w:rsidR="22DE1CFA" w14:paraId="64E8584F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F3FE903" w14:textId="195B337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reated By</w:t>
            </w:r>
          </w:p>
        </w:tc>
        <w:tc>
          <w:tcPr>
            <w:tcW w:w="22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3E35B4" w14:textId="50C1981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JAVAC</w:t>
            </w:r>
          </w:p>
        </w:tc>
        <w:tc>
          <w:tcPr>
            <w:tcW w:w="2302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C384352" w14:textId="4151FF1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Update By</w:t>
            </w:r>
          </w:p>
        </w:tc>
        <w:tc>
          <w:tcPr>
            <w:tcW w:w="22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527ECC" w14:textId="4171CCA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20651D28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0A11536" w14:textId="7E2E75F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ate Created</w:t>
            </w:r>
          </w:p>
        </w:tc>
        <w:tc>
          <w:tcPr>
            <w:tcW w:w="22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A9E549" w14:textId="3953B60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01/02/2024</w:t>
            </w:r>
          </w:p>
        </w:tc>
        <w:tc>
          <w:tcPr>
            <w:tcW w:w="2302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6D5B546" w14:textId="4529900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Revision Date</w:t>
            </w:r>
          </w:p>
        </w:tc>
        <w:tc>
          <w:tcPr>
            <w:tcW w:w="22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9EBEC3" w14:textId="2256E3B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294660DC" w14:textId="77777777" w:rsidTr="22DE1CFA">
        <w:trPr>
          <w:trHeight w:val="30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B5AC2FA" w14:textId="4D9E745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ctors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F16C33" w14:textId="1117E6F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</w:t>
            </w:r>
          </w:p>
        </w:tc>
      </w:tr>
      <w:tr w:rsidR="22DE1CFA" w14:paraId="57072EBC" w14:textId="77777777" w:rsidTr="22DE1CFA">
        <w:trPr>
          <w:trHeight w:val="30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44D6889" w14:textId="0746C8B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escription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6E317E" w14:textId="1EC0361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an login to the existing account with username and password</w:t>
            </w:r>
          </w:p>
        </w:tc>
      </w:tr>
      <w:tr w:rsidR="22DE1CFA" w14:paraId="7B07B00A" w14:textId="77777777" w:rsidTr="22DE1CFA">
        <w:trPr>
          <w:trHeight w:val="30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5EF3E2D" w14:textId="118C0B1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rigger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90B476" w14:textId="06C9F91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 in “Login/Register” page</w:t>
            </w:r>
          </w:p>
        </w:tc>
      </w:tr>
      <w:tr w:rsidR="22DE1CFA" w14:paraId="3176823B" w14:textId="77777777" w:rsidTr="22DE1CFA">
        <w:trPr>
          <w:trHeight w:val="15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E43A8FF" w14:textId="3D57545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reconditions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CD1D90" w14:textId="7B3FD58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1831CDA5" w14:textId="77777777" w:rsidTr="22DE1CFA">
        <w:trPr>
          <w:trHeight w:val="150"/>
        </w:trPr>
        <w:tc>
          <w:tcPr>
            <w:tcW w:w="9013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F8AFC98" w14:textId="67A96F43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nput Specification</w:t>
            </w:r>
          </w:p>
        </w:tc>
      </w:tr>
      <w:tr w:rsidR="22DE1CFA" w14:paraId="0E2DFC4F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23B4547" w14:textId="73B3F5DE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Input</w:t>
            </w:r>
          </w:p>
        </w:tc>
        <w:tc>
          <w:tcPr>
            <w:tcW w:w="166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6B9AEED" w14:textId="7B5C01DE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ype</w:t>
            </w:r>
          </w:p>
        </w:tc>
        <w:tc>
          <w:tcPr>
            <w:tcW w:w="2890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A86F91D" w14:textId="128C5A35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onstraint</w:t>
            </w:r>
          </w:p>
        </w:tc>
        <w:tc>
          <w:tcPr>
            <w:tcW w:w="22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B9E2BDF" w14:textId="15C8BEF9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ample</w:t>
            </w:r>
          </w:p>
        </w:tc>
      </w:tr>
      <w:tr w:rsidR="22DE1CFA" w14:paraId="26F199E3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095BEF" w14:textId="7231B1E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</w:t>
            </w:r>
          </w:p>
        </w:tc>
        <w:tc>
          <w:tcPr>
            <w:tcW w:w="16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518814" w14:textId="66E9310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ring</w:t>
            </w:r>
          </w:p>
        </w:tc>
        <w:tc>
          <w:tcPr>
            <w:tcW w:w="289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F1B272" w14:textId="542CB08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value cannot be empty</w:t>
            </w:r>
          </w:p>
        </w:tc>
        <w:tc>
          <w:tcPr>
            <w:tcW w:w="22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36919D" w14:textId="3721C40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KoKo</w:t>
            </w:r>
            <w:proofErr w:type="spellEnd"/>
          </w:p>
        </w:tc>
      </w:tr>
      <w:tr w:rsidR="22DE1CFA" w14:paraId="657F1B62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E7020A" w14:textId="7BDE7B3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</w:t>
            </w:r>
          </w:p>
        </w:tc>
        <w:tc>
          <w:tcPr>
            <w:tcW w:w="16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080756" w14:textId="5F64222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ring</w:t>
            </w:r>
          </w:p>
        </w:tc>
        <w:tc>
          <w:tcPr>
            <w:tcW w:w="289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3C69B3" w14:textId="030D1D5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value cannot be empty</w:t>
            </w:r>
          </w:p>
        </w:tc>
        <w:tc>
          <w:tcPr>
            <w:tcW w:w="223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B049F4" w14:textId="1360489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123</w:t>
            </w:r>
          </w:p>
        </w:tc>
      </w:tr>
      <w:tr w:rsidR="22DE1CFA" w14:paraId="64A9D44E" w14:textId="77777777" w:rsidTr="22DE1CFA">
        <w:trPr>
          <w:trHeight w:val="15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F9C3CA2" w14:textId="61D743E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ost Conditions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C76AD9" w14:textId="63B2722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will be redirected to “Home Menu” page</w:t>
            </w:r>
          </w:p>
        </w:tc>
      </w:tr>
      <w:tr w:rsidR="22DE1CFA" w14:paraId="41A02E81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18D7E9F" w14:textId="3AF51A7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Normal Flows</w:t>
            </w:r>
          </w:p>
        </w:tc>
        <w:tc>
          <w:tcPr>
            <w:tcW w:w="328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69BC2FE" w14:textId="04A752BC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r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EE34FE0" w14:textId="573B19D3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System</w:t>
            </w:r>
          </w:p>
        </w:tc>
      </w:tr>
      <w:tr w:rsidR="22DE1CFA" w14:paraId="00F16D4C" w14:textId="77777777" w:rsidTr="22DE1CFA">
        <w:trPr>
          <w:trHeight w:val="33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1EAA0D" w14:textId="7080B54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28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09ECEB" w14:textId="19B6C57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244BC72" w14:textId="1B0F270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EF7832A" w14:textId="5904FE5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DF9EF1A" w14:textId="52DCCF2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. User enters “1”.</w:t>
            </w:r>
          </w:p>
          <w:p w14:paraId="28E77539" w14:textId="6EA75AC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D592BAE" w14:textId="402DAAF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98DA420" w14:textId="68E0848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583822F" w14:textId="10ED8A7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4. User enters username and password. </w:t>
            </w:r>
          </w:p>
          <w:p w14:paraId="4DEF11DA" w14:textId="2F548FA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[A1: User inputs empty value]</w:t>
            </w:r>
          </w:p>
          <w:p w14:paraId="3E46BC21" w14:textId="60CC84B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2: User inputs incorrect username or password]</w:t>
            </w:r>
          </w:p>
          <w:p w14:paraId="28BFABA8" w14:textId="1A0A6EA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D8085F4" w14:textId="40B8DA7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51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C93CDC" w14:textId="542D881D" w:rsidR="22DE1CFA" w:rsidRDefault="22DE1CFA" w:rsidP="22DE1CFA">
            <w:pPr>
              <w:spacing w:line="360" w:lineRule="auto"/>
              <w:ind w:left="-13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1. The system shall display prompts to choose login or register.</w:t>
            </w:r>
          </w:p>
          <w:p w14:paraId="61516E3D" w14:textId="0573782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87D9483" w14:textId="4C4B623A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3. The system shall display prompts to enter username and password.</w:t>
            </w:r>
          </w:p>
          <w:p w14:paraId="7A96BD62" w14:textId="231B4DD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EB4CDBE" w14:textId="3589CBB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F42C343" w14:textId="59C91D9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  <w:p w14:paraId="6A31F0F7" w14:textId="3BC827A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3B62FBB" w14:textId="7987773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570B503" w14:textId="0BE7D3E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5. The system shall redirect to the “Home Menu” prompts</w:t>
            </w:r>
            <w:r w:rsidR="0035472D">
              <w:rPr>
                <w:rFonts w:asciiTheme="majorHAnsi" w:eastAsiaTheme="majorEastAsia" w:hAnsiTheme="majorHAnsi" w:cstheme="majorBidi"/>
              </w:rPr>
              <w:t xml:space="preserve"> and load contact file of respective user</w:t>
            </w:r>
            <w:r w:rsidRPr="22DE1CFA">
              <w:rPr>
                <w:rFonts w:asciiTheme="majorHAnsi" w:eastAsiaTheme="majorEastAsia" w:hAnsiTheme="majorHAnsi" w:cstheme="majorBidi"/>
              </w:rPr>
              <w:t>.</w:t>
            </w:r>
          </w:p>
        </w:tc>
      </w:tr>
      <w:tr w:rsidR="22DE1CFA" w14:paraId="71DD7261" w14:textId="77777777" w:rsidTr="22DE1CFA">
        <w:trPr>
          <w:trHeight w:val="15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8C792D6" w14:textId="4488CD7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Alternative Flow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D10EBB" w14:textId="531A212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1: User inputs empty value]</w:t>
            </w:r>
          </w:p>
          <w:p w14:paraId="612A03CF" w14:textId="1387E909" w:rsidR="22DE1CFA" w:rsidRDefault="22DE1CFA" w:rsidP="00CA2A39">
            <w:pPr>
              <w:pStyle w:val="ListParagraph"/>
              <w:numPr>
                <w:ilvl w:val="0"/>
                <w:numId w:val="73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Username/Password cannot be empty!!!” below the password input prompt.</w:t>
            </w:r>
          </w:p>
          <w:p w14:paraId="101F15F8" w14:textId="47F1420F" w:rsidR="22DE1CFA" w:rsidRDefault="22DE1CFA" w:rsidP="00CA2A39">
            <w:pPr>
              <w:pStyle w:val="ListParagraph"/>
              <w:numPr>
                <w:ilvl w:val="0"/>
                <w:numId w:val="73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Go back to normal flow 3.</w:t>
            </w:r>
          </w:p>
          <w:p w14:paraId="027DDE2E" w14:textId="1EC9C69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F68D66D" w14:textId="51345D1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2: User inputs incorrect username or password]</w:t>
            </w:r>
          </w:p>
          <w:p w14:paraId="2FA4FEB0" w14:textId="033A1E9A" w:rsidR="22DE1CFA" w:rsidRDefault="22DE1CFA" w:rsidP="00CA2A39">
            <w:pPr>
              <w:pStyle w:val="ListParagraph"/>
              <w:numPr>
                <w:ilvl w:val="0"/>
                <w:numId w:val="72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Username or Password is incorrect!!!” below the password input prompt.</w:t>
            </w:r>
          </w:p>
          <w:p w14:paraId="63285D12" w14:textId="421C7D20" w:rsidR="22DE1CFA" w:rsidRDefault="22DE1CFA" w:rsidP="00CA2A39">
            <w:pPr>
              <w:pStyle w:val="ListParagraph"/>
              <w:numPr>
                <w:ilvl w:val="0"/>
                <w:numId w:val="72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Go back to normal flow 3.</w:t>
            </w:r>
          </w:p>
        </w:tc>
      </w:tr>
      <w:tr w:rsidR="22DE1CFA" w14:paraId="1F6C75DD" w14:textId="77777777" w:rsidTr="22DE1CFA">
        <w:trPr>
          <w:trHeight w:val="15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7CD39F2" w14:textId="6386D74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ception Flow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27B19B" w14:textId="7E1DCFB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262B8591" w14:textId="77777777" w:rsidTr="22DE1CFA">
        <w:trPr>
          <w:trHeight w:val="150"/>
        </w:trPr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01138E7" w14:textId="427364C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ssumption</w:t>
            </w:r>
          </w:p>
        </w:tc>
        <w:tc>
          <w:tcPr>
            <w:tcW w:w="6790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5BBFB9" w14:textId="4B3517E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has already registered account.</w:t>
            </w:r>
          </w:p>
        </w:tc>
      </w:tr>
      <w:tr w:rsidR="22DE1CFA" w14:paraId="6D6A42A8" w14:textId="77777777" w:rsidTr="22DE1CFA">
        <w:trPr>
          <w:trHeight w:val="300"/>
        </w:trPr>
        <w:tc>
          <w:tcPr>
            <w:tcW w:w="222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0BBD534" w14:textId="3AD91D67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6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965C629" w14:textId="1CD125DB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AF4FDB" w14:textId="7E493DB0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0559F" w14:textId="5828A175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F6F1A" w14:textId="04001D45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2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3553B7" w14:textId="728C225D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11791C1A" w14:textId="15269462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35E370C2" w14:textId="4F700B8B" w:rsidR="033D7A7E" w:rsidRDefault="033D7A7E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>[URS-03]: User can create a new contact with name, phone number, email (optional), and address (optional).</w:t>
      </w:r>
    </w:p>
    <w:p w14:paraId="0C8B4F3C" w14:textId="263CD424" w:rsidR="033D7A7E" w:rsidRDefault="033D7A7E" w:rsidP="22DE1CFA">
      <w:pPr>
        <w:spacing w:after="160" w:line="360" w:lineRule="auto"/>
        <w:ind w:left="-20" w:right="188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[SRS-08] The system shall display prompts to choose 1(Add Contact), 2(Display Contact-List), 3(Search Contact), 0(logout). </w:t>
      </w:r>
    </w:p>
    <w:p w14:paraId="05568843" w14:textId="3DC8F8A9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09] The system shall display prompts to enter name, phone number, email (optional), and address (optional).</w:t>
      </w:r>
    </w:p>
    <w:p w14:paraId="06E9EF36" w14:textId="2867A467" w:rsidR="033D7A7E" w:rsidRDefault="033D7A7E" w:rsidP="22DE1CFA">
      <w:pPr>
        <w:spacing w:after="160" w:line="360" w:lineRule="auto"/>
        <w:ind w:left="-20" w:right="-20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10] The System shall create a new contact and add it to the user contact list.</w:t>
      </w:r>
    </w:p>
    <w:p w14:paraId="468F6E7E" w14:textId="720EB0CF" w:rsidR="033D7A7E" w:rsidRDefault="033D7A7E" w:rsidP="22DE1CFA">
      <w:pPr>
        <w:spacing w:after="160" w:line="360" w:lineRule="auto"/>
        <w:ind w:left="-20" w:right="-20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11] The system shall redirect to the “Home Menu” prompt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21"/>
        <w:gridCol w:w="1678"/>
        <w:gridCol w:w="579"/>
        <w:gridCol w:w="1041"/>
        <w:gridCol w:w="1267"/>
        <w:gridCol w:w="2229"/>
      </w:tblGrid>
      <w:tr w:rsidR="22DE1CFA" w14:paraId="2860E580" w14:textId="77777777" w:rsidTr="22DE1CFA">
        <w:trPr>
          <w:trHeight w:val="30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15FF550" w14:textId="7BD7CC4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D</w:t>
            </w:r>
          </w:p>
        </w:tc>
        <w:tc>
          <w:tcPr>
            <w:tcW w:w="679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61CC96" w14:textId="33C42D7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03</w:t>
            </w:r>
          </w:p>
        </w:tc>
      </w:tr>
      <w:tr w:rsidR="22DE1CFA" w14:paraId="48C64C24" w14:textId="77777777" w:rsidTr="22DE1CFA">
        <w:trPr>
          <w:trHeight w:val="30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DF8DD40" w14:textId="2845ECC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Name</w:t>
            </w:r>
          </w:p>
        </w:tc>
        <w:tc>
          <w:tcPr>
            <w:tcW w:w="679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33A17A" w14:textId="58D69286" w:rsidR="22DE1CFA" w:rsidRPr="00CA2A39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b/>
                <w:bCs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 Contact</w:t>
            </w:r>
          </w:p>
        </w:tc>
      </w:tr>
      <w:tr w:rsidR="22DE1CFA" w14:paraId="29323C93" w14:textId="77777777" w:rsidTr="22DE1CFA">
        <w:trPr>
          <w:trHeight w:val="33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BCFE0C0" w14:textId="63A0852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reated By</w:t>
            </w:r>
          </w:p>
        </w:tc>
        <w:tc>
          <w:tcPr>
            <w:tcW w:w="22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518311" w14:textId="6F9F67A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JAVAC</w:t>
            </w:r>
          </w:p>
        </w:tc>
        <w:tc>
          <w:tcPr>
            <w:tcW w:w="23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3FE21CF" w14:textId="0DE8040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Update By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3AE699" w14:textId="2FAC3B9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6C696F1B" w14:textId="77777777" w:rsidTr="22DE1CFA">
        <w:trPr>
          <w:trHeight w:val="33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B107523" w14:textId="3F2E8C3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ate Created</w:t>
            </w:r>
          </w:p>
        </w:tc>
        <w:tc>
          <w:tcPr>
            <w:tcW w:w="225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082B0E" w14:textId="1B383E1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01/02/2024</w:t>
            </w:r>
          </w:p>
        </w:tc>
        <w:tc>
          <w:tcPr>
            <w:tcW w:w="230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BBD8922" w14:textId="6B6C8C9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Revision Date</w:t>
            </w:r>
          </w:p>
        </w:tc>
        <w:tc>
          <w:tcPr>
            <w:tcW w:w="22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389768" w14:textId="65F4982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6886395B" w14:textId="77777777" w:rsidTr="22DE1CFA">
        <w:trPr>
          <w:trHeight w:val="30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BC5E989" w14:textId="721386F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ctors</w:t>
            </w:r>
          </w:p>
        </w:tc>
        <w:tc>
          <w:tcPr>
            <w:tcW w:w="679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3B6864" w14:textId="08308D4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</w:t>
            </w:r>
          </w:p>
        </w:tc>
      </w:tr>
      <w:tr w:rsidR="22DE1CFA" w14:paraId="39DF7F7A" w14:textId="77777777" w:rsidTr="22DE1CFA">
        <w:trPr>
          <w:trHeight w:val="30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6587A34" w14:textId="6B34FF2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escription</w:t>
            </w:r>
          </w:p>
        </w:tc>
        <w:tc>
          <w:tcPr>
            <w:tcW w:w="679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C54CDC" w14:textId="04E00CD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an create a new contact with name, phone number, email (optional), and address (optional).</w:t>
            </w:r>
          </w:p>
        </w:tc>
      </w:tr>
      <w:tr w:rsidR="22DE1CFA" w14:paraId="1D096299" w14:textId="77777777" w:rsidTr="22DE1CFA">
        <w:trPr>
          <w:trHeight w:val="30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39D2F0A" w14:textId="2905628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rigger</w:t>
            </w:r>
          </w:p>
        </w:tc>
        <w:tc>
          <w:tcPr>
            <w:tcW w:w="679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D270D8" w14:textId="6A73B38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 in “Home Menu” page</w:t>
            </w:r>
          </w:p>
        </w:tc>
      </w:tr>
      <w:tr w:rsidR="22DE1CFA" w14:paraId="3CCC6730" w14:textId="77777777" w:rsidTr="22DE1CFA">
        <w:trPr>
          <w:trHeight w:val="15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47B5C1F" w14:textId="182F43B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reconditions</w:t>
            </w:r>
          </w:p>
        </w:tc>
        <w:tc>
          <w:tcPr>
            <w:tcW w:w="679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6FF666" w14:textId="6FCB1D3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User have logged in </w:t>
            </w:r>
          </w:p>
        </w:tc>
      </w:tr>
      <w:tr w:rsidR="22DE1CFA" w14:paraId="077B0C4E" w14:textId="77777777" w:rsidTr="22DE1CFA">
        <w:trPr>
          <w:trHeight w:val="150"/>
        </w:trPr>
        <w:tc>
          <w:tcPr>
            <w:tcW w:w="901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F76804E" w14:textId="5C742AFE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nput Specification</w:t>
            </w:r>
          </w:p>
        </w:tc>
      </w:tr>
      <w:tr w:rsidR="22DE1CFA" w14:paraId="12284F54" w14:textId="77777777" w:rsidTr="22DE1CFA">
        <w:trPr>
          <w:trHeight w:val="33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9C1EA4C" w14:textId="4BFB9491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Input</w:t>
            </w:r>
          </w:p>
        </w:tc>
        <w:tc>
          <w:tcPr>
            <w:tcW w:w="167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5C5D7EC" w14:textId="7ADF0ADA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ype</w:t>
            </w:r>
          </w:p>
        </w:tc>
        <w:tc>
          <w:tcPr>
            <w:tcW w:w="2887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7CEC70C" w14:textId="624C87A7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onstraint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88FF124" w14:textId="50950490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ample</w:t>
            </w:r>
          </w:p>
        </w:tc>
      </w:tr>
      <w:tr w:rsidR="22DE1CFA" w14:paraId="2A66AC7F" w14:textId="77777777" w:rsidTr="22DE1CFA">
        <w:trPr>
          <w:trHeight w:val="33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AD638E" w14:textId="74E0CD8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Name</w:t>
            </w:r>
          </w:p>
        </w:tc>
        <w:tc>
          <w:tcPr>
            <w:tcW w:w="16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0AAFE1" w14:textId="2B92BE2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ring</w:t>
            </w:r>
          </w:p>
        </w:tc>
        <w:tc>
          <w:tcPr>
            <w:tcW w:w="288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A99418" w14:textId="537F111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value cannot be empty</w:t>
            </w:r>
          </w:p>
        </w:tc>
        <w:tc>
          <w:tcPr>
            <w:tcW w:w="22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EFC585" w14:textId="6DCDA02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KoKo</w:t>
            </w:r>
            <w:proofErr w:type="spellEnd"/>
          </w:p>
        </w:tc>
      </w:tr>
      <w:tr w:rsidR="22DE1CFA" w14:paraId="7509D69A" w14:textId="77777777" w:rsidTr="22DE1CFA">
        <w:trPr>
          <w:trHeight w:val="33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A40798" w14:textId="300B781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hone Number</w:t>
            </w:r>
          </w:p>
        </w:tc>
        <w:tc>
          <w:tcPr>
            <w:tcW w:w="16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B5E780" w14:textId="283C4AE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ring</w:t>
            </w:r>
          </w:p>
        </w:tc>
        <w:tc>
          <w:tcPr>
            <w:tcW w:w="288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277AAD" w14:textId="088C842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value cannot be empty</w:t>
            </w:r>
          </w:p>
        </w:tc>
        <w:tc>
          <w:tcPr>
            <w:tcW w:w="22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8C9DB9" w14:textId="49E36CD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091-23456789</w:t>
            </w:r>
          </w:p>
        </w:tc>
      </w:tr>
      <w:tr w:rsidR="22DE1CFA" w14:paraId="7BF51049" w14:textId="77777777" w:rsidTr="22DE1CFA">
        <w:trPr>
          <w:trHeight w:val="33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C14931" w14:textId="2CFB98D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Email (optional) </w:t>
            </w:r>
          </w:p>
        </w:tc>
        <w:tc>
          <w:tcPr>
            <w:tcW w:w="16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DB01A5" w14:textId="120954E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ring</w:t>
            </w:r>
          </w:p>
        </w:tc>
        <w:tc>
          <w:tcPr>
            <w:tcW w:w="288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5CAB3D" w14:textId="3EA4C901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E79AFE" w14:textId="0F771748" w:rsidR="22DE1CFA" w:rsidRDefault="00000000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hyperlink r:id="rId10">
              <w:r w:rsidR="22DE1CFA" w:rsidRPr="22DE1CFA">
                <w:rPr>
                  <w:rStyle w:val="Hyperlink"/>
                  <w:rFonts w:asciiTheme="majorHAnsi" w:eastAsiaTheme="majorEastAsia" w:hAnsiTheme="majorHAnsi" w:cstheme="majorBidi"/>
                </w:rPr>
                <w:t>koko@gmail.com</w:t>
              </w:r>
            </w:hyperlink>
          </w:p>
        </w:tc>
      </w:tr>
      <w:tr w:rsidR="22DE1CFA" w14:paraId="7996A3EE" w14:textId="77777777" w:rsidTr="22DE1CFA">
        <w:trPr>
          <w:trHeight w:val="33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A821B2" w14:textId="6BC5C9B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 (optional)</w:t>
            </w:r>
          </w:p>
        </w:tc>
        <w:tc>
          <w:tcPr>
            <w:tcW w:w="167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92065B" w14:textId="50902A6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ring</w:t>
            </w:r>
          </w:p>
        </w:tc>
        <w:tc>
          <w:tcPr>
            <w:tcW w:w="2887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10267A" w14:textId="1A75EA43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2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E2BB79" w14:textId="70EE5D7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Green </w:t>
            </w: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Nimman</w:t>
            </w:r>
            <w:proofErr w:type="spellEnd"/>
          </w:p>
        </w:tc>
      </w:tr>
      <w:tr w:rsidR="22DE1CFA" w14:paraId="5E51C3B8" w14:textId="77777777" w:rsidTr="22DE1CFA">
        <w:trPr>
          <w:trHeight w:val="15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FCEF641" w14:textId="7EF45C2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ost Conditions</w:t>
            </w:r>
          </w:p>
        </w:tc>
        <w:tc>
          <w:tcPr>
            <w:tcW w:w="679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112BB9" w14:textId="17F4B83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will be created and added to the user’s contact list.</w:t>
            </w:r>
          </w:p>
          <w:p w14:paraId="0E098C9B" w14:textId="6EEE000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will be redirected to “Home Menu” page.</w:t>
            </w:r>
          </w:p>
        </w:tc>
      </w:tr>
      <w:tr w:rsidR="22DE1CFA" w14:paraId="285AF01F" w14:textId="77777777" w:rsidTr="22DE1CFA">
        <w:trPr>
          <w:trHeight w:val="33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1FCD178" w14:textId="05CA00F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Normal Flows</w:t>
            </w:r>
          </w:p>
        </w:tc>
        <w:tc>
          <w:tcPr>
            <w:tcW w:w="329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30EE760" w14:textId="15AE18FD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r</w:t>
            </w:r>
          </w:p>
        </w:tc>
        <w:tc>
          <w:tcPr>
            <w:tcW w:w="34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A93019E" w14:textId="192BD613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System</w:t>
            </w:r>
          </w:p>
        </w:tc>
      </w:tr>
      <w:tr w:rsidR="22DE1CFA" w14:paraId="7CF0EE15" w14:textId="77777777" w:rsidTr="22DE1CFA">
        <w:trPr>
          <w:trHeight w:val="33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18DF50" w14:textId="0034B31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298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8F7031" w14:textId="2BBEC36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7E94309" w14:textId="1219607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2BECC9B" w14:textId="6979ECA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  <w:p w14:paraId="71A7AFF4" w14:textId="4E95446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125CFA1" w14:textId="3A8F7E3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670914C" w14:textId="6C0CAB3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. User enters “1”.</w:t>
            </w:r>
          </w:p>
          <w:p w14:paraId="53A24435" w14:textId="74B4F14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B11B60B" w14:textId="059CC13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646C990" w14:textId="721A520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C2345D1" w14:textId="28E6D7B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6B7B50E" w14:textId="0648C4B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4. User enters name, phone number, email (optional), and address (optional). </w:t>
            </w:r>
          </w:p>
          <w:p w14:paraId="1D0DBB3B" w14:textId="7EEC1BA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1: User inputs empty value for name or phone number]</w:t>
            </w:r>
          </w:p>
          <w:p w14:paraId="134EC45D" w14:textId="2E7846A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2: User inputs existing contact name]</w:t>
            </w:r>
          </w:p>
          <w:p w14:paraId="07DE8B87" w14:textId="0B2AF4B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6535554" w14:textId="1C62767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49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73C571" w14:textId="17332901" w:rsidR="22DE1CFA" w:rsidRDefault="22DE1CFA" w:rsidP="22DE1CFA">
            <w:pPr>
              <w:spacing w:line="360" w:lineRule="auto"/>
              <w:ind w:left="-13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1. The system shall display prompts to choose 1(Add </w:t>
            </w: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Contact), 2(Display Contact-List), 3(Search Contact), 0(logout).</w:t>
            </w:r>
          </w:p>
          <w:p w14:paraId="4229A30A" w14:textId="5888FEA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7120E8A" w14:textId="0F36108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3. The system shall display prompts to enter name, phone number, email (optional), and address (optional).</w:t>
            </w:r>
          </w:p>
          <w:p w14:paraId="39AB1086" w14:textId="28B27DF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339EE20" w14:textId="350E442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D95B9B4" w14:textId="1A683F1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55B0434" w14:textId="38EC5E2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7C3C66C" w14:textId="3A3CBA3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7C8C138" w14:textId="7862F4F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FEDFCC6" w14:textId="38D217F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C70A954" w14:textId="17253DA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5. The System shall create a new contact and add it to the user contact list.</w:t>
            </w:r>
          </w:p>
          <w:p w14:paraId="7BFD9BAB" w14:textId="5735D5F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42F918E" w14:textId="0815B49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6. The system shall redirect to the “Home Menu” prompts.</w:t>
            </w:r>
          </w:p>
        </w:tc>
      </w:tr>
      <w:tr w:rsidR="22DE1CFA" w14:paraId="08943CB9" w14:textId="77777777" w:rsidTr="22DE1CFA">
        <w:trPr>
          <w:trHeight w:val="15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D7D14EA" w14:textId="5927B00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Alternative Flow</w:t>
            </w:r>
          </w:p>
        </w:tc>
        <w:tc>
          <w:tcPr>
            <w:tcW w:w="679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EF4A0D" w14:textId="25543CE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1: User inputs empty value for name or phone number]</w:t>
            </w:r>
          </w:p>
          <w:p w14:paraId="03CD55CC" w14:textId="53358E5E" w:rsidR="22DE1CFA" w:rsidRDefault="22DE1CFA" w:rsidP="00CA2A39">
            <w:pPr>
              <w:pStyle w:val="ListParagraph"/>
              <w:numPr>
                <w:ilvl w:val="0"/>
                <w:numId w:val="71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Contact Name or Phone Number cannot be empty!!!” below the password input prompt.</w:t>
            </w:r>
          </w:p>
          <w:p w14:paraId="6F4B291C" w14:textId="2B3970BB" w:rsidR="22DE1CFA" w:rsidRDefault="22DE1CFA" w:rsidP="00CA2A39">
            <w:pPr>
              <w:pStyle w:val="ListParagraph"/>
              <w:numPr>
                <w:ilvl w:val="0"/>
                <w:numId w:val="71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Go back to normal flow 3.</w:t>
            </w:r>
          </w:p>
          <w:p w14:paraId="14540E7D" w14:textId="44A7137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186773A" w14:textId="36D419B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2: User inputs existing contact name]</w:t>
            </w:r>
          </w:p>
          <w:p w14:paraId="155FC94A" w14:textId="740FB30D" w:rsidR="22DE1CFA" w:rsidRDefault="22DE1CFA" w:rsidP="00CA2A39">
            <w:pPr>
              <w:pStyle w:val="ListParagraph"/>
              <w:numPr>
                <w:ilvl w:val="0"/>
                <w:numId w:val="70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This contact name has already existed. Update existing contact or create a new contact with different name” below the password input prompt.</w:t>
            </w:r>
          </w:p>
          <w:p w14:paraId="7020A2F8" w14:textId="6E000359" w:rsidR="22DE1CFA" w:rsidRDefault="22DE1CFA" w:rsidP="00CA2A39">
            <w:pPr>
              <w:pStyle w:val="ListParagraph"/>
              <w:numPr>
                <w:ilvl w:val="0"/>
                <w:numId w:val="70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Go back to normal flow 3.</w:t>
            </w:r>
          </w:p>
        </w:tc>
      </w:tr>
      <w:tr w:rsidR="22DE1CFA" w14:paraId="688BC63A" w14:textId="77777777" w:rsidTr="22DE1CFA">
        <w:trPr>
          <w:trHeight w:val="15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E651B4D" w14:textId="508C029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Exception Flow</w:t>
            </w:r>
          </w:p>
        </w:tc>
        <w:tc>
          <w:tcPr>
            <w:tcW w:w="679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B02826" w14:textId="3A22B4E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6B473116" w14:textId="77777777" w:rsidTr="22DE1CFA">
        <w:trPr>
          <w:trHeight w:val="150"/>
        </w:trPr>
        <w:tc>
          <w:tcPr>
            <w:tcW w:w="22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DD9CA64" w14:textId="6A175D0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ssumption</w:t>
            </w:r>
          </w:p>
        </w:tc>
        <w:tc>
          <w:tcPr>
            <w:tcW w:w="6794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48BBAB" w14:textId="774E374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108CF127" w14:textId="77777777" w:rsidTr="22DE1CFA">
        <w:trPr>
          <w:trHeight w:val="300"/>
        </w:trPr>
        <w:tc>
          <w:tcPr>
            <w:tcW w:w="222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E0A70C1" w14:textId="0C51F522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7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04B4529" w14:textId="614BFE34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7DC4D" w14:textId="352112B1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9D0390" w14:textId="4C2CE530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AF6C6" w14:textId="5DE73E4A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2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BD15D" w14:textId="21DA8060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5092B9D8" w14:textId="5EE9E550" w:rsidR="033D7A7E" w:rsidRDefault="033D7A7E" w:rsidP="22DE1CFA">
      <w:pPr>
        <w:spacing w:after="160" w:line="360" w:lineRule="auto"/>
        <w:ind w:left="-20" w:right="-334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16619431" w14:textId="0D74FD07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32741F9D" w14:textId="2627E493" w:rsidR="033D7A7E" w:rsidRDefault="033D7A7E" w:rsidP="22DE1CFA">
      <w:pPr>
        <w:spacing w:after="160" w:line="360" w:lineRule="auto"/>
        <w:ind w:left="-20" w:right="-334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[URS-04]: User can view contact list. </w:t>
      </w:r>
    </w:p>
    <w:p w14:paraId="5062CA81" w14:textId="250070CA" w:rsidR="033D7A7E" w:rsidRDefault="033D7A7E" w:rsidP="22DE1CFA">
      <w:pPr>
        <w:spacing w:after="160" w:line="360" w:lineRule="auto"/>
        <w:ind w:left="-20" w:right="-20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[SRS-12] The system shall display prompts to choose 1(Add Contact), 2(Display Contact-List), 3(Search Contact), 0(logout). </w:t>
      </w:r>
    </w:p>
    <w:p w14:paraId="60F073CB" w14:textId="77C3918A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13] The system shall display a contact list.</w:t>
      </w:r>
    </w:p>
    <w:p w14:paraId="1A05CEDB" w14:textId="0F5084BC" w:rsidR="033D7A7E" w:rsidRDefault="033D7A7E" w:rsidP="22DE1CFA">
      <w:pPr>
        <w:spacing w:after="160" w:line="360" w:lineRule="auto"/>
        <w:ind w:left="-20" w:right="-20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14] The System shall redirect “Contact Menu”.</w:t>
      </w:r>
    </w:p>
    <w:p w14:paraId="6F3ACE23" w14:textId="55A2E95A" w:rsidR="033D7A7E" w:rsidRDefault="033D7A7E" w:rsidP="22DE1CFA">
      <w:pPr>
        <w:spacing w:after="160" w:line="360" w:lineRule="auto"/>
        <w:ind w:left="-20" w:right="-20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15] The system shall redirect to the “Home Menu” prompt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35"/>
        <w:gridCol w:w="2293"/>
        <w:gridCol w:w="980"/>
        <w:gridCol w:w="1263"/>
        <w:gridCol w:w="2243"/>
      </w:tblGrid>
      <w:tr w:rsidR="22DE1CFA" w14:paraId="03C05DB8" w14:textId="77777777" w:rsidTr="22DE1CFA">
        <w:trPr>
          <w:trHeight w:val="30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55AD4BD" w14:textId="7B7A124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D</w:t>
            </w:r>
          </w:p>
        </w:tc>
        <w:tc>
          <w:tcPr>
            <w:tcW w:w="6779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1B4519" w14:textId="3202863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04</w:t>
            </w:r>
          </w:p>
        </w:tc>
      </w:tr>
      <w:tr w:rsidR="22DE1CFA" w14:paraId="0E3A6B79" w14:textId="77777777" w:rsidTr="22DE1CFA">
        <w:trPr>
          <w:trHeight w:val="30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D3FCB7E" w14:textId="4E720A0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Name</w:t>
            </w:r>
          </w:p>
        </w:tc>
        <w:tc>
          <w:tcPr>
            <w:tcW w:w="6779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20003E" w14:textId="152504D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Display Contact List</w:t>
            </w:r>
          </w:p>
        </w:tc>
      </w:tr>
      <w:tr w:rsidR="22DE1CFA" w14:paraId="73955BFC" w14:textId="77777777" w:rsidTr="22DE1CFA">
        <w:trPr>
          <w:trHeight w:val="33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24388DC" w14:textId="66C1B37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reated By</w:t>
            </w:r>
          </w:p>
        </w:tc>
        <w:tc>
          <w:tcPr>
            <w:tcW w:w="22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C83DC9" w14:textId="488C8E7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JAVAC</w:t>
            </w:r>
          </w:p>
        </w:tc>
        <w:tc>
          <w:tcPr>
            <w:tcW w:w="2243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326A5FC" w14:textId="6213259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Update By</w:t>
            </w:r>
          </w:p>
        </w:tc>
        <w:tc>
          <w:tcPr>
            <w:tcW w:w="2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2F1708" w14:textId="43D5FBD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041597F4" w14:textId="77777777" w:rsidTr="22DE1CFA">
        <w:trPr>
          <w:trHeight w:val="33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7E65B95" w14:textId="124E356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ate Created</w:t>
            </w:r>
          </w:p>
        </w:tc>
        <w:tc>
          <w:tcPr>
            <w:tcW w:w="22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B0FFBD" w14:textId="7FA5E15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01/02/2024</w:t>
            </w:r>
          </w:p>
        </w:tc>
        <w:tc>
          <w:tcPr>
            <w:tcW w:w="224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4732907" w14:textId="4132B65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Revision Date</w:t>
            </w:r>
          </w:p>
        </w:tc>
        <w:tc>
          <w:tcPr>
            <w:tcW w:w="22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F741B9" w14:textId="64F49AB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0DB444F5" w14:textId="77777777" w:rsidTr="22DE1CFA">
        <w:trPr>
          <w:trHeight w:val="30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4469179" w14:textId="5ED68EF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ctors</w:t>
            </w:r>
          </w:p>
        </w:tc>
        <w:tc>
          <w:tcPr>
            <w:tcW w:w="6779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B40D27" w14:textId="7858AB8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</w:t>
            </w:r>
          </w:p>
        </w:tc>
      </w:tr>
      <w:tr w:rsidR="22DE1CFA" w14:paraId="7CE840EA" w14:textId="77777777" w:rsidTr="22DE1CFA">
        <w:trPr>
          <w:trHeight w:val="30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A31DE3E" w14:textId="60E4FB8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escription</w:t>
            </w:r>
          </w:p>
        </w:tc>
        <w:tc>
          <w:tcPr>
            <w:tcW w:w="6779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0D7E75" w14:textId="72451FD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an view contact list.</w:t>
            </w:r>
          </w:p>
        </w:tc>
      </w:tr>
      <w:tr w:rsidR="22DE1CFA" w14:paraId="51813B42" w14:textId="77777777" w:rsidTr="22DE1CFA">
        <w:trPr>
          <w:trHeight w:val="30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2A997E7" w14:textId="5320658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rigger</w:t>
            </w:r>
          </w:p>
        </w:tc>
        <w:tc>
          <w:tcPr>
            <w:tcW w:w="6779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5C9A3C" w14:textId="164E916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 in “Home Menu” page</w:t>
            </w:r>
          </w:p>
        </w:tc>
      </w:tr>
      <w:tr w:rsidR="22DE1CFA" w14:paraId="0B46B84D" w14:textId="77777777" w:rsidTr="22DE1CFA">
        <w:trPr>
          <w:trHeight w:val="15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FE3A375" w14:textId="0D9C409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reconditions</w:t>
            </w:r>
          </w:p>
        </w:tc>
        <w:tc>
          <w:tcPr>
            <w:tcW w:w="6779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4CAA0C" w14:textId="07205C3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User have logged in </w:t>
            </w:r>
          </w:p>
        </w:tc>
      </w:tr>
      <w:tr w:rsidR="22DE1CFA" w14:paraId="20F650F5" w14:textId="77777777" w:rsidTr="22DE1CFA">
        <w:trPr>
          <w:trHeight w:val="15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19089CB" w14:textId="3B53D96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ost Conditions</w:t>
            </w:r>
          </w:p>
        </w:tc>
        <w:tc>
          <w:tcPr>
            <w:tcW w:w="6779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B25D82" w14:textId="64857BB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list will be displayed.</w:t>
            </w:r>
          </w:p>
          <w:p w14:paraId="57141DC0" w14:textId="5A39EA0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ontact Menu” will be displayed.</w:t>
            </w:r>
          </w:p>
        </w:tc>
      </w:tr>
      <w:tr w:rsidR="22DE1CFA" w14:paraId="70B7C6B6" w14:textId="77777777" w:rsidTr="22DE1CFA">
        <w:trPr>
          <w:trHeight w:val="33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0A53132" w14:textId="439F48F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Normal Flows</w:t>
            </w:r>
          </w:p>
        </w:tc>
        <w:tc>
          <w:tcPr>
            <w:tcW w:w="327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0844122" w14:textId="5BBC4A84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r</w:t>
            </w:r>
          </w:p>
        </w:tc>
        <w:tc>
          <w:tcPr>
            <w:tcW w:w="350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0780744" w14:textId="70F0FBD1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System</w:t>
            </w:r>
          </w:p>
        </w:tc>
      </w:tr>
      <w:tr w:rsidR="22DE1CFA" w14:paraId="74FE9C49" w14:textId="77777777" w:rsidTr="22DE1CFA">
        <w:trPr>
          <w:trHeight w:val="33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8CF253" w14:textId="1175717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27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34485B" w14:textId="34740CA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907F915" w14:textId="2873B91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DE2C27C" w14:textId="0900222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F73F802" w14:textId="468502D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FCFC940" w14:textId="4B21BA0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1563BE0" w14:textId="55CCFCB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. User enters “2”.</w:t>
            </w:r>
          </w:p>
          <w:p w14:paraId="1E0FF3B8" w14:textId="35B7FF5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94FA8D6" w14:textId="316B6DA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3D36263" w14:textId="3970107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E403606" w14:textId="7D7F53E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44F6D51" w14:textId="7F13C37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21AD12E" w14:textId="279DEC4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5. User enters “0”.</w:t>
            </w:r>
          </w:p>
          <w:p w14:paraId="2167DF70" w14:textId="42ED7D3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15FF804" w14:textId="78BFDA3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50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DE9EE0" w14:textId="557768DE" w:rsidR="22DE1CFA" w:rsidRDefault="22DE1CFA" w:rsidP="22DE1CFA">
            <w:pPr>
              <w:spacing w:line="360" w:lineRule="auto"/>
              <w:ind w:left="-13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1. The system shall display prompts to choose 1(Add Contact), 2(Display Contact-List), 3(Search Contact), 0(logout).</w:t>
            </w:r>
          </w:p>
          <w:p w14:paraId="3E302DCB" w14:textId="3409073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E3A9F0E" w14:textId="2189198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3. The system shall display a contact list.</w:t>
            </w:r>
          </w:p>
          <w:p w14:paraId="2F7FC23A" w14:textId="0C830C3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1: Contact list is empty]</w:t>
            </w:r>
          </w:p>
          <w:p w14:paraId="5EB4FDA3" w14:textId="06F6115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ED55E3D" w14:textId="7C8387E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4. The System shall redirect “Contact Menu”.</w:t>
            </w:r>
          </w:p>
          <w:p w14:paraId="4832C58C" w14:textId="5FD4714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2C7BB7B" w14:textId="3E4DC3A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6. The system shall redirect to the “Home Menu” prompts.</w:t>
            </w:r>
          </w:p>
        </w:tc>
      </w:tr>
      <w:tr w:rsidR="22DE1CFA" w14:paraId="0B19A31F" w14:textId="77777777" w:rsidTr="22DE1CFA">
        <w:trPr>
          <w:trHeight w:val="15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599F43B" w14:textId="6C84628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Alternative Flow</w:t>
            </w:r>
          </w:p>
        </w:tc>
        <w:tc>
          <w:tcPr>
            <w:tcW w:w="6779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20E2C9" w14:textId="06397DA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1: Contact list is empty]</w:t>
            </w:r>
          </w:p>
          <w:p w14:paraId="15AB2BEF" w14:textId="57DD727B" w:rsidR="22DE1CFA" w:rsidRDefault="22DE1CFA" w:rsidP="00CA2A39">
            <w:pPr>
              <w:pStyle w:val="ListParagraph"/>
              <w:numPr>
                <w:ilvl w:val="0"/>
                <w:numId w:val="69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Empty Contact List”.</w:t>
            </w:r>
          </w:p>
          <w:p w14:paraId="5823B0E1" w14:textId="09F469B1" w:rsidR="22DE1CFA" w:rsidRDefault="22DE1CFA" w:rsidP="00CA2A39">
            <w:pPr>
              <w:pStyle w:val="ListParagraph"/>
              <w:numPr>
                <w:ilvl w:val="0"/>
                <w:numId w:val="69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redirect to “Home Menu”.</w:t>
            </w:r>
          </w:p>
        </w:tc>
      </w:tr>
      <w:tr w:rsidR="22DE1CFA" w14:paraId="39A1448D" w14:textId="77777777" w:rsidTr="22DE1CFA">
        <w:trPr>
          <w:trHeight w:val="15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CE445B7" w14:textId="6D7B986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ception Flow</w:t>
            </w:r>
          </w:p>
        </w:tc>
        <w:tc>
          <w:tcPr>
            <w:tcW w:w="6779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14B528" w14:textId="7F87903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640F59AD" w14:textId="77777777" w:rsidTr="22DE1CFA">
        <w:trPr>
          <w:trHeight w:val="15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DD1BF00" w14:textId="20E3206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ssumption</w:t>
            </w:r>
          </w:p>
        </w:tc>
        <w:tc>
          <w:tcPr>
            <w:tcW w:w="6779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260E85" w14:textId="5290F31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6C18C063" w14:textId="77777777" w:rsidTr="22DE1CFA">
        <w:trPr>
          <w:trHeight w:val="300"/>
        </w:trPr>
        <w:tc>
          <w:tcPr>
            <w:tcW w:w="223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136D685" w14:textId="69128D36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29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84BA61E" w14:textId="13D22451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67DF3" w14:textId="046090FE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D2119" w14:textId="3AE7B35B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F5FC6" w14:textId="4FB2B8E2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484EBAAC" w14:textId="303B05A3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0ECCA49D" w14:textId="13C70106" w:rsidR="033D7A7E" w:rsidRDefault="033D7A7E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[URS-05]: User can search contact by name. </w:t>
      </w:r>
    </w:p>
    <w:p w14:paraId="31E83DDC" w14:textId="076B3F95" w:rsidR="033D7A7E" w:rsidRDefault="033D7A7E" w:rsidP="22DE1CFA">
      <w:pPr>
        <w:spacing w:after="160" w:line="360" w:lineRule="auto"/>
        <w:ind w:left="-20" w:right="-20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[SRS-16] The system shall display prompts to choose 1(Add Contact), 2(Display Contact-List), 3(Search Contact), 0(logout). </w:t>
      </w:r>
    </w:p>
    <w:p w14:paraId="41179826" w14:textId="6F200BF7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17] The system shall display prompts to enter keywords.</w:t>
      </w:r>
    </w:p>
    <w:p w14:paraId="7BC28703" w14:textId="70BABF32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18] The system shall display a contact list related to keyword.</w:t>
      </w:r>
    </w:p>
    <w:p w14:paraId="0B13D09B" w14:textId="38DF494F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19] The System shall redirect “Contact Menu”.</w:t>
      </w:r>
    </w:p>
    <w:p w14:paraId="165BB6B6" w14:textId="113406B3" w:rsidR="033D7A7E" w:rsidRDefault="033D7A7E" w:rsidP="22DE1CFA">
      <w:pPr>
        <w:spacing w:after="160" w:line="360" w:lineRule="auto"/>
        <w:ind w:left="-20" w:right="-20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20] The system shall redirect to the “Home Menu” prompt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26"/>
        <w:gridCol w:w="1661"/>
        <w:gridCol w:w="598"/>
        <w:gridCol w:w="1022"/>
        <w:gridCol w:w="1274"/>
        <w:gridCol w:w="2234"/>
      </w:tblGrid>
      <w:tr w:rsidR="22DE1CFA" w14:paraId="5D3ACEC0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C2249D2" w14:textId="29375E0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D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E32936" w14:textId="645550B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05</w:t>
            </w:r>
          </w:p>
        </w:tc>
      </w:tr>
      <w:tr w:rsidR="22DE1CFA" w14:paraId="2E152224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2D79B55" w14:textId="6AD9F74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Name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487C91" w14:textId="674FBFD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earch Contact</w:t>
            </w:r>
          </w:p>
        </w:tc>
      </w:tr>
      <w:tr w:rsidR="22DE1CFA" w14:paraId="6207F022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F8968A4" w14:textId="04692A1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reated By</w:t>
            </w:r>
          </w:p>
        </w:tc>
        <w:tc>
          <w:tcPr>
            <w:tcW w:w="22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ED4FF4" w14:textId="3FB3AEB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JAVAC</w:t>
            </w:r>
          </w:p>
        </w:tc>
        <w:tc>
          <w:tcPr>
            <w:tcW w:w="22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FC7A1A1" w14:textId="2190B03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Update By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3E7AD4" w14:textId="16EA011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4A9D080D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3AFD20F" w14:textId="2930D43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ate Created</w:t>
            </w:r>
          </w:p>
        </w:tc>
        <w:tc>
          <w:tcPr>
            <w:tcW w:w="22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1A48EC" w14:textId="4EAB2CE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01/02/2024</w:t>
            </w:r>
          </w:p>
        </w:tc>
        <w:tc>
          <w:tcPr>
            <w:tcW w:w="229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4DA8E0D" w14:textId="6A7E161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Revision Date</w:t>
            </w:r>
          </w:p>
        </w:tc>
        <w:tc>
          <w:tcPr>
            <w:tcW w:w="22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517F53" w14:textId="3C11733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23CCA817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A50ECE1" w14:textId="61A0826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ctor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9BC61E" w14:textId="04F23FB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</w:t>
            </w:r>
          </w:p>
        </w:tc>
      </w:tr>
      <w:tr w:rsidR="22DE1CFA" w14:paraId="7AF03727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BD9C4D4" w14:textId="2012998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escription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F572A6" w14:textId="7EB341B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an search contact by name.</w:t>
            </w:r>
          </w:p>
        </w:tc>
      </w:tr>
      <w:tr w:rsidR="22DE1CFA" w14:paraId="2FF35EEE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445EF84" w14:textId="56C8E01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rigger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849B9D" w14:textId="2671681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 in “Home Menu” page</w:t>
            </w:r>
          </w:p>
        </w:tc>
      </w:tr>
      <w:tr w:rsidR="22DE1CFA" w14:paraId="6B89567D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25BB0D3" w14:textId="151061C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recondition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62DFD2" w14:textId="4EBB68F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User have logged in </w:t>
            </w:r>
          </w:p>
        </w:tc>
      </w:tr>
      <w:tr w:rsidR="22DE1CFA" w14:paraId="270AD5C7" w14:textId="77777777" w:rsidTr="22DE1CFA">
        <w:trPr>
          <w:trHeight w:val="150"/>
        </w:trPr>
        <w:tc>
          <w:tcPr>
            <w:tcW w:w="901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20A8C43" w14:textId="71F4BD54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nput Specification</w:t>
            </w:r>
          </w:p>
        </w:tc>
      </w:tr>
      <w:tr w:rsidR="22DE1CFA" w14:paraId="33A809FE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C946FF6" w14:textId="6F9C39A1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Input</w:t>
            </w:r>
          </w:p>
        </w:tc>
        <w:tc>
          <w:tcPr>
            <w:tcW w:w="16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4A1D4BF" w14:textId="35C17057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ype</w:t>
            </w:r>
          </w:p>
        </w:tc>
        <w:tc>
          <w:tcPr>
            <w:tcW w:w="289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C1DBF70" w14:textId="0F1977AB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onstraint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8B00276" w14:textId="324BB811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ample</w:t>
            </w:r>
          </w:p>
        </w:tc>
      </w:tr>
      <w:tr w:rsidR="22DE1CFA" w14:paraId="21395D6B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01EDEF" w14:textId="078EB07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Keyword</w:t>
            </w:r>
          </w:p>
        </w:tc>
        <w:tc>
          <w:tcPr>
            <w:tcW w:w="16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BF947C" w14:textId="7BA4069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ring</w:t>
            </w:r>
          </w:p>
        </w:tc>
        <w:tc>
          <w:tcPr>
            <w:tcW w:w="289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1091B4" w14:textId="061365F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035109" w14:textId="2E0A44A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Ko</w:t>
            </w:r>
          </w:p>
        </w:tc>
      </w:tr>
      <w:tr w:rsidR="22DE1CFA" w14:paraId="1F25041C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07588C0" w14:textId="4BFEDCC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ost Condition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3F2383" w14:textId="2D7A639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earch results will be displayed.</w:t>
            </w:r>
          </w:p>
          <w:p w14:paraId="7349501F" w14:textId="6C44A71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ontact Menu” will be displayed.</w:t>
            </w:r>
          </w:p>
        </w:tc>
      </w:tr>
      <w:tr w:rsidR="22DE1CFA" w14:paraId="15BF4A58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6148253" w14:textId="266032C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Normal Flows</w:t>
            </w:r>
          </w:p>
        </w:tc>
        <w:tc>
          <w:tcPr>
            <w:tcW w:w="32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8F27FF5" w14:textId="7B07BB62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r</w:t>
            </w:r>
          </w:p>
        </w:tc>
        <w:tc>
          <w:tcPr>
            <w:tcW w:w="35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6EB46B7" w14:textId="60F1CD7B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System</w:t>
            </w:r>
          </w:p>
        </w:tc>
      </w:tr>
      <w:tr w:rsidR="22DE1CFA" w14:paraId="514EF6B8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239E73" w14:textId="1027FD1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2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2C9ACE" w14:textId="1BAF7BD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4FE04D7" w14:textId="543099B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2FAE365" w14:textId="54A6D33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5BB2C9A" w14:textId="2564294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07A222B" w14:textId="168497C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703C078" w14:textId="07FF1F6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. User enters “3”.</w:t>
            </w:r>
          </w:p>
          <w:p w14:paraId="7898F250" w14:textId="1AFFA81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5C728B8" w14:textId="16A0D1F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  <w:p w14:paraId="483933A1" w14:textId="6BB9587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4. User enters keyword</w:t>
            </w:r>
          </w:p>
          <w:p w14:paraId="480BB1B1" w14:textId="579FB75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E6B16F8" w14:textId="2DB2962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0D3AD5F" w14:textId="761AB31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06B1F3D" w14:textId="72360A5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438F7E9" w14:textId="5899C7B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01F8A56" w14:textId="5BE474E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7. User enters “0”.</w:t>
            </w:r>
          </w:p>
          <w:p w14:paraId="67938F28" w14:textId="17F3902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38410A6" w14:textId="577B2F3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50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D595B5" w14:textId="4A964614" w:rsidR="22DE1CFA" w:rsidRDefault="22DE1CFA" w:rsidP="22DE1CFA">
            <w:pPr>
              <w:spacing w:line="360" w:lineRule="auto"/>
              <w:ind w:left="-13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1. The system shall display prompts to choose 1(Add Contact), 2(Display Contact-List), 3(Search Contact), 0(logout).</w:t>
            </w:r>
          </w:p>
          <w:p w14:paraId="10EFBCCB" w14:textId="1507CA1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FE696B4" w14:textId="53087C1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3. The system shall display prompts to enter keywords.</w:t>
            </w:r>
          </w:p>
          <w:p w14:paraId="01BDF241" w14:textId="74934E6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1274A75" w14:textId="579867E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5. The system shall display a contact list related to keywords.</w:t>
            </w:r>
          </w:p>
          <w:p w14:paraId="78712E93" w14:textId="663B4C8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9CFF65B" w14:textId="0FDFC07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6. The System shall redirect “Contact Menu”.</w:t>
            </w:r>
          </w:p>
          <w:p w14:paraId="1BAED8A0" w14:textId="2B3B468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31550F0" w14:textId="1A0D917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8. The system shall redirect to the “Home Menu” prompts.</w:t>
            </w:r>
          </w:p>
        </w:tc>
      </w:tr>
      <w:tr w:rsidR="22DE1CFA" w14:paraId="295EF2DC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C044CD3" w14:textId="1A45BF5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Alternative Flow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6DBA5E" w14:textId="2010AE4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470EAC7E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C2A6532" w14:textId="63B8E4B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ception Flow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5DEEA0" w14:textId="0665508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56BD6372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46284C6" w14:textId="7C084A3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ssumption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683232" w14:textId="0DCC9DF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4CECE5BB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F3312FC" w14:textId="4165C561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6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244F46E" w14:textId="320EE4FD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53B2C1" w14:textId="3BE4FD91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495EE" w14:textId="2E139850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FB0BF" w14:textId="6BB537FC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CFAA06" w14:textId="598E2838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585CF1B8" w14:textId="78ED4D95" w:rsidR="033D7A7E" w:rsidRDefault="033D7A7E" w:rsidP="22DE1CFA">
      <w:pPr>
        <w:spacing w:after="160" w:line="360" w:lineRule="auto"/>
        <w:ind w:left="-20" w:right="-334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0A7DC2C1" w14:textId="3A8C3238" w:rsidR="22DE1CFA" w:rsidRDefault="22DE1CFA" w:rsidP="22DE1CFA">
      <w:pPr>
        <w:spacing w:line="360" w:lineRule="auto"/>
        <w:rPr>
          <w:rFonts w:asciiTheme="majorHAnsi" w:eastAsiaTheme="majorEastAsia" w:hAnsiTheme="majorHAnsi" w:cstheme="majorBidi"/>
        </w:rPr>
      </w:pPr>
    </w:p>
    <w:p w14:paraId="5E0235BD" w14:textId="71099165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07DC9272" w14:textId="177553AA" w:rsidR="033D7A7E" w:rsidRDefault="033D7A7E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>[URS-06]: User can logout.</w:t>
      </w:r>
    </w:p>
    <w:p w14:paraId="21519EB7" w14:textId="36E7EE36" w:rsidR="033D7A7E" w:rsidRDefault="033D7A7E" w:rsidP="22DE1CFA">
      <w:pPr>
        <w:spacing w:after="160" w:line="360" w:lineRule="auto"/>
        <w:ind w:left="-20" w:right="-20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[SRS-21] The system shall display prompts to choose 1(Add Contact), 2(Display Contact-List), 3(Search Contact), 0(logout). </w:t>
      </w:r>
    </w:p>
    <w:p w14:paraId="3F5A3131" w14:textId="43BE32C4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22] The system shall save contact lists in the database.</w:t>
      </w:r>
    </w:p>
    <w:p w14:paraId="20A93BD8" w14:textId="5633F547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23] The System shall display “Logged Out”.</w:t>
      </w:r>
    </w:p>
    <w:p w14:paraId="0540C14E" w14:textId="1FFD4B15" w:rsidR="033D7A7E" w:rsidRDefault="033D7A7E" w:rsidP="22DE1CFA">
      <w:pPr>
        <w:spacing w:after="160" w:line="360" w:lineRule="auto"/>
        <w:ind w:left="-20" w:right="-20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24] The system shall redirect to the “Login/Register” prompt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33"/>
        <w:gridCol w:w="2300"/>
        <w:gridCol w:w="953"/>
        <w:gridCol w:w="1288"/>
        <w:gridCol w:w="2241"/>
      </w:tblGrid>
      <w:tr w:rsidR="22DE1CFA" w14:paraId="66BE7859" w14:textId="77777777" w:rsidTr="571295B7">
        <w:trPr>
          <w:trHeight w:val="30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796B345" w14:textId="57F24A3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D</w:t>
            </w:r>
          </w:p>
        </w:tc>
        <w:tc>
          <w:tcPr>
            <w:tcW w:w="678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11193D" w14:textId="4D9BD40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06</w:t>
            </w:r>
          </w:p>
        </w:tc>
      </w:tr>
      <w:tr w:rsidR="22DE1CFA" w14:paraId="7D0D55FF" w14:textId="77777777" w:rsidTr="571295B7">
        <w:trPr>
          <w:trHeight w:val="30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43EBEE3" w14:textId="12D3AC1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Name</w:t>
            </w:r>
          </w:p>
        </w:tc>
        <w:tc>
          <w:tcPr>
            <w:tcW w:w="678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CD0764" w14:textId="034102B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Logout</w:t>
            </w:r>
          </w:p>
        </w:tc>
      </w:tr>
      <w:tr w:rsidR="22DE1CFA" w14:paraId="2BFF3261" w14:textId="77777777" w:rsidTr="571295B7">
        <w:trPr>
          <w:trHeight w:val="33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A825EA3" w14:textId="1778740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reated By</w:t>
            </w:r>
          </w:p>
        </w:tc>
        <w:tc>
          <w:tcPr>
            <w:tcW w:w="2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6E1E71" w14:textId="21AF3E6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JAVAC</w:t>
            </w:r>
          </w:p>
        </w:tc>
        <w:tc>
          <w:tcPr>
            <w:tcW w:w="2241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38EFF1E" w14:textId="20E8C72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Update By</w:t>
            </w:r>
          </w:p>
        </w:tc>
        <w:tc>
          <w:tcPr>
            <w:tcW w:w="2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923F4A" w14:textId="60002EC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058B36A7" w14:textId="77777777" w:rsidTr="571295B7">
        <w:trPr>
          <w:trHeight w:val="33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5D3F374" w14:textId="3CACCDF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ate Created</w:t>
            </w:r>
          </w:p>
        </w:tc>
        <w:tc>
          <w:tcPr>
            <w:tcW w:w="2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DE81E5" w14:textId="71C69F5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01/02/2024</w:t>
            </w:r>
          </w:p>
        </w:tc>
        <w:tc>
          <w:tcPr>
            <w:tcW w:w="224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02C6A55" w14:textId="7E6C136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Revision Date</w:t>
            </w:r>
          </w:p>
        </w:tc>
        <w:tc>
          <w:tcPr>
            <w:tcW w:w="22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0EF342" w14:textId="2859015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3FCF6223" w14:textId="77777777" w:rsidTr="571295B7">
        <w:trPr>
          <w:trHeight w:val="30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4FD764B" w14:textId="18261A9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ctors</w:t>
            </w:r>
          </w:p>
        </w:tc>
        <w:tc>
          <w:tcPr>
            <w:tcW w:w="678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EFCF55" w14:textId="2BEEB33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</w:t>
            </w:r>
          </w:p>
        </w:tc>
      </w:tr>
      <w:tr w:rsidR="22DE1CFA" w14:paraId="0CA4846E" w14:textId="77777777" w:rsidTr="571295B7">
        <w:trPr>
          <w:trHeight w:val="30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CA1F740" w14:textId="2AAA443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escription</w:t>
            </w:r>
          </w:p>
        </w:tc>
        <w:tc>
          <w:tcPr>
            <w:tcW w:w="678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E2293E" w14:textId="670E10C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an logout</w:t>
            </w:r>
          </w:p>
        </w:tc>
      </w:tr>
      <w:tr w:rsidR="22DE1CFA" w14:paraId="08414D77" w14:textId="77777777" w:rsidTr="571295B7">
        <w:trPr>
          <w:trHeight w:val="30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15FDA03" w14:textId="658FCE5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rigger</w:t>
            </w:r>
          </w:p>
        </w:tc>
        <w:tc>
          <w:tcPr>
            <w:tcW w:w="678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64D86E" w14:textId="2ED8EC5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0” in “Home Menu” page</w:t>
            </w:r>
          </w:p>
        </w:tc>
      </w:tr>
      <w:tr w:rsidR="22DE1CFA" w14:paraId="2FC02756" w14:textId="77777777" w:rsidTr="571295B7">
        <w:trPr>
          <w:trHeight w:val="15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7426931" w14:textId="3CAADFF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reconditions</w:t>
            </w:r>
          </w:p>
        </w:tc>
        <w:tc>
          <w:tcPr>
            <w:tcW w:w="678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C25D65" w14:textId="6E9D4AF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User have logged in </w:t>
            </w:r>
          </w:p>
        </w:tc>
      </w:tr>
      <w:tr w:rsidR="22DE1CFA" w14:paraId="148BD966" w14:textId="77777777" w:rsidTr="571295B7">
        <w:trPr>
          <w:trHeight w:val="15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C352D7E" w14:textId="22C0B8E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ost Conditions</w:t>
            </w:r>
          </w:p>
        </w:tc>
        <w:tc>
          <w:tcPr>
            <w:tcW w:w="678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C96150" w14:textId="57A4383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will be redirected to “Login/Register” page</w:t>
            </w:r>
          </w:p>
        </w:tc>
      </w:tr>
      <w:tr w:rsidR="22DE1CFA" w14:paraId="2CEE702F" w14:textId="77777777" w:rsidTr="571295B7">
        <w:trPr>
          <w:trHeight w:val="33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1DE8C0E" w14:textId="04E609E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Normal Flows</w:t>
            </w:r>
          </w:p>
        </w:tc>
        <w:tc>
          <w:tcPr>
            <w:tcW w:w="325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6250717" w14:textId="22E9FBE4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r</w:t>
            </w:r>
          </w:p>
        </w:tc>
        <w:tc>
          <w:tcPr>
            <w:tcW w:w="3529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49EC15A" w14:textId="7E21ADB0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System</w:t>
            </w:r>
          </w:p>
        </w:tc>
      </w:tr>
      <w:tr w:rsidR="22DE1CFA" w14:paraId="0C663468" w14:textId="77777777" w:rsidTr="571295B7">
        <w:trPr>
          <w:trHeight w:val="33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699F85" w14:textId="101E089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253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A2090C" w14:textId="6201681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03690CE" w14:textId="2FD567E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C0204F0" w14:textId="6821674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24CD0F4" w14:textId="73CBB26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EE29011" w14:textId="2747C37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B92A272" w14:textId="5FBCBE1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. User enters “0”.</w:t>
            </w:r>
          </w:p>
          <w:p w14:paraId="46103799" w14:textId="4859A96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2DB5BC4" w14:textId="2BECA17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8506A14" w14:textId="734F2A2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2D54B4B" w14:textId="6F99E96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ACB2B64" w14:textId="3C91024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52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8F4E1D" w14:textId="10930A88" w:rsidR="22DE1CFA" w:rsidRDefault="22DE1CFA" w:rsidP="22DE1CFA">
            <w:pPr>
              <w:spacing w:line="360" w:lineRule="auto"/>
              <w:ind w:left="-13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. The system shall display prompts to choose 1(Add Contact), 2(Display Contact-List), 3(Search Contact), 0(logout).</w:t>
            </w:r>
          </w:p>
          <w:p w14:paraId="1EBFB0CF" w14:textId="19CE286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6885D9B" w14:textId="61E88CD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3. The system shall save contact lists in the database.</w:t>
            </w:r>
          </w:p>
          <w:p w14:paraId="1409E6F7" w14:textId="4B6D196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D0754F3" w14:textId="12C8117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4. The System shall display “Logged Out”.</w:t>
            </w:r>
          </w:p>
          <w:p w14:paraId="135AAA30" w14:textId="0B2526A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67FF9E3" w14:textId="238D0475" w:rsidR="22DE1CFA" w:rsidRDefault="22DE1CFA" w:rsidP="22DE1CFA">
            <w:pPr>
              <w:spacing w:line="360" w:lineRule="auto"/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5. The system shall redirect to the “Login/Register” prompts.</w:t>
            </w:r>
          </w:p>
        </w:tc>
      </w:tr>
      <w:tr w:rsidR="22DE1CFA" w14:paraId="3A7D8036" w14:textId="77777777" w:rsidTr="571295B7">
        <w:trPr>
          <w:trHeight w:val="15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D69F4F3" w14:textId="1666487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Alternative Flow</w:t>
            </w:r>
          </w:p>
        </w:tc>
        <w:tc>
          <w:tcPr>
            <w:tcW w:w="678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845FC9" w14:textId="319D800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580DBDDC" w14:textId="77777777" w:rsidTr="571295B7">
        <w:trPr>
          <w:trHeight w:val="15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789F745" w14:textId="7AE502B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ception Flow</w:t>
            </w:r>
          </w:p>
        </w:tc>
        <w:tc>
          <w:tcPr>
            <w:tcW w:w="678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929443" w14:textId="083E2C8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7F8D8C3B" w14:textId="77777777" w:rsidTr="571295B7">
        <w:trPr>
          <w:trHeight w:val="150"/>
        </w:trPr>
        <w:tc>
          <w:tcPr>
            <w:tcW w:w="22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D6E8744" w14:textId="2181B4A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ssumption</w:t>
            </w:r>
          </w:p>
        </w:tc>
        <w:tc>
          <w:tcPr>
            <w:tcW w:w="6782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752634" w14:textId="5A482FE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43DEAFC9" w14:textId="77777777" w:rsidTr="571295B7">
        <w:trPr>
          <w:trHeight w:val="300"/>
        </w:trPr>
        <w:tc>
          <w:tcPr>
            <w:tcW w:w="223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EAA3C5A" w14:textId="4DA8EF6D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C7B7EDC" w14:textId="36A2E643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E5510" w14:textId="6863E527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E25AE" w14:textId="0DA1ABA7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2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F95E7" w14:textId="3A0D27C0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11974B52" w14:textId="08A3B1AD" w:rsidR="571295B7" w:rsidRDefault="571295B7">
      <w:r>
        <w:br w:type="page"/>
      </w:r>
    </w:p>
    <w:p w14:paraId="17001BB8" w14:textId="7FFFA956" w:rsidR="033D7A7E" w:rsidRDefault="033D7A7E" w:rsidP="22DE1CFA">
      <w:pPr>
        <w:spacing w:after="160" w:line="360" w:lineRule="auto"/>
        <w:ind w:left="-20" w:right="-334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 [URS-07]: User can view the detailed information of the specific contact.</w:t>
      </w:r>
    </w:p>
    <w:p w14:paraId="26A71415" w14:textId="69ACB7C4" w:rsidR="033D7A7E" w:rsidRDefault="033D7A7E" w:rsidP="22DE1CFA">
      <w:pPr>
        <w:spacing w:after="160" w:line="360" w:lineRule="auto"/>
        <w:ind w:left="-20" w:right="-20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25] The system shall display prompts to choose 1(View Contact Detail), 2(Remove Contact), 3(Update Contact Information), 4(Sort), 0(Back).</w:t>
      </w:r>
    </w:p>
    <w:p w14:paraId="41573BD2" w14:textId="3632C9D2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26] The system shall display prompts to enter ID.</w:t>
      </w:r>
    </w:p>
    <w:p w14:paraId="6ADC2A1D" w14:textId="7B45B69C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27] The system shall display a “Contact Name”, “Phone Number”, “Email” and “Address”.</w:t>
      </w:r>
    </w:p>
    <w:p w14:paraId="54523F64" w14:textId="1AB3787B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28] The System shall redirect “Contact Menu”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26"/>
        <w:gridCol w:w="1661"/>
        <w:gridCol w:w="598"/>
        <w:gridCol w:w="1022"/>
        <w:gridCol w:w="1274"/>
        <w:gridCol w:w="2234"/>
      </w:tblGrid>
      <w:tr w:rsidR="22DE1CFA" w14:paraId="72F06081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79D7E4A" w14:textId="77F9D12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D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C12700" w14:textId="2B66598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07</w:t>
            </w:r>
          </w:p>
        </w:tc>
      </w:tr>
      <w:tr w:rsidR="22DE1CFA" w14:paraId="3CFCD913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4FD70A2" w14:textId="35BEFDD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Name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1245A3" w14:textId="12D5061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iew Contact Detail</w:t>
            </w:r>
          </w:p>
        </w:tc>
      </w:tr>
      <w:tr w:rsidR="22DE1CFA" w14:paraId="70A9AA7D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0C80246" w14:textId="106EE06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reated By</w:t>
            </w:r>
          </w:p>
        </w:tc>
        <w:tc>
          <w:tcPr>
            <w:tcW w:w="22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FE6EA2" w14:textId="759F35E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JAVAC</w:t>
            </w:r>
          </w:p>
        </w:tc>
        <w:tc>
          <w:tcPr>
            <w:tcW w:w="22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8B6A7CC" w14:textId="5956E27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Update By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60C186" w14:textId="214C731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6657DF54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B0722EA" w14:textId="63024D3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ate Created</w:t>
            </w:r>
          </w:p>
        </w:tc>
        <w:tc>
          <w:tcPr>
            <w:tcW w:w="22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8A0FB9" w14:textId="110460A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01/02/2024</w:t>
            </w:r>
          </w:p>
        </w:tc>
        <w:tc>
          <w:tcPr>
            <w:tcW w:w="229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BAF9D75" w14:textId="3CDDC29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Revision Date</w:t>
            </w:r>
          </w:p>
        </w:tc>
        <w:tc>
          <w:tcPr>
            <w:tcW w:w="22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FE8A0E" w14:textId="2EB0530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4DED48B6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AD50DA7" w14:textId="5BA40A9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ctor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5BBE91" w14:textId="1E2995D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</w:t>
            </w:r>
          </w:p>
        </w:tc>
      </w:tr>
      <w:tr w:rsidR="22DE1CFA" w14:paraId="4FB91CC8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6DD893D" w14:textId="3803AAF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escription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A42B7C" w14:textId="0CA4D55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an view the detailed information of the specific contact.</w:t>
            </w:r>
          </w:p>
        </w:tc>
      </w:tr>
      <w:tr w:rsidR="22DE1CFA" w14:paraId="1F7E8F3B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560ADB2" w14:textId="439F2EE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rigger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100C64" w14:textId="4FBB260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 in “Contact Menu” page</w:t>
            </w:r>
          </w:p>
        </w:tc>
      </w:tr>
      <w:tr w:rsidR="22DE1CFA" w14:paraId="6E81AB7C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469AA33" w14:textId="5BA400A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recondition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04765E" w14:textId="11F8D50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04 or UC-05</w:t>
            </w:r>
          </w:p>
        </w:tc>
      </w:tr>
      <w:tr w:rsidR="22DE1CFA" w14:paraId="020FABE8" w14:textId="77777777" w:rsidTr="22DE1CFA">
        <w:trPr>
          <w:trHeight w:val="150"/>
        </w:trPr>
        <w:tc>
          <w:tcPr>
            <w:tcW w:w="901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BC74D63" w14:textId="7A23BE61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nput Specification</w:t>
            </w:r>
          </w:p>
        </w:tc>
      </w:tr>
      <w:tr w:rsidR="22DE1CFA" w14:paraId="75D6B332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EFC5BD1" w14:textId="6A455803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Input</w:t>
            </w:r>
          </w:p>
        </w:tc>
        <w:tc>
          <w:tcPr>
            <w:tcW w:w="16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75EA298" w14:textId="4B55DFB6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ype</w:t>
            </w:r>
          </w:p>
        </w:tc>
        <w:tc>
          <w:tcPr>
            <w:tcW w:w="289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06A03DC" w14:textId="06B15050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onstraint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960225B" w14:textId="59BB5729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ample</w:t>
            </w:r>
          </w:p>
        </w:tc>
      </w:tr>
      <w:tr w:rsidR="22DE1CFA" w14:paraId="158A6EC5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77419C" w14:textId="666BE672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</w:t>
            </w:r>
          </w:p>
        </w:tc>
        <w:tc>
          <w:tcPr>
            <w:tcW w:w="16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8B386" w14:textId="290E082E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teger</w:t>
            </w:r>
          </w:p>
        </w:tc>
        <w:tc>
          <w:tcPr>
            <w:tcW w:w="289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599130" w14:textId="4542191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must be in the range of 1 to the number of contacts saved.</w:t>
            </w:r>
          </w:p>
        </w:tc>
        <w:tc>
          <w:tcPr>
            <w:tcW w:w="22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CDCF9C" w14:textId="2853B81E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</w:t>
            </w:r>
          </w:p>
        </w:tc>
      </w:tr>
      <w:tr w:rsidR="22DE1CFA" w14:paraId="45C0DF4B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22A4AAA" w14:textId="4AED7BD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ost Condition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B4AFD4" w14:textId="2A21A69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Display “Contact Name”, “Phone Number”, “Email” and “Address”.</w:t>
            </w:r>
          </w:p>
        </w:tc>
      </w:tr>
      <w:tr w:rsidR="22DE1CFA" w14:paraId="367E33CC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9D970F9" w14:textId="1895A0F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Normal Flows</w:t>
            </w:r>
          </w:p>
        </w:tc>
        <w:tc>
          <w:tcPr>
            <w:tcW w:w="32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272E2BF" w14:textId="7182FD86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r</w:t>
            </w:r>
          </w:p>
        </w:tc>
        <w:tc>
          <w:tcPr>
            <w:tcW w:w="35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8470D77" w14:textId="51C16172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System</w:t>
            </w:r>
          </w:p>
        </w:tc>
      </w:tr>
      <w:tr w:rsidR="22DE1CFA" w14:paraId="21D0DEA5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1D5A80" w14:textId="0D291A5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2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736030" w14:textId="50719F1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2EE9BF3" w14:textId="4A3C3A2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2EE6148" w14:textId="0560D43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D6A2B91" w14:textId="52C6713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70B60A5" w14:textId="2AC774F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C919F8C" w14:textId="7757071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. User enters “1”.</w:t>
            </w:r>
          </w:p>
          <w:p w14:paraId="0E746DD9" w14:textId="70BC555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  <w:p w14:paraId="4AF0598B" w14:textId="75DF46E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4893B76" w14:textId="2AC5425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4. User enters ID.</w:t>
            </w:r>
          </w:p>
          <w:p w14:paraId="72EE21D8" w14:textId="76EA285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1: ID is out of ranged]</w:t>
            </w:r>
          </w:p>
          <w:p w14:paraId="55BDCB08" w14:textId="1DBFB08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2; User enter character]</w:t>
            </w:r>
          </w:p>
          <w:p w14:paraId="65FECC7B" w14:textId="07B693D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15E10CD" w14:textId="6B6DA1E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3C0A2F3" w14:textId="52EC727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6. User press “Enter”.</w:t>
            </w:r>
          </w:p>
          <w:p w14:paraId="78E7B593" w14:textId="22E5AA3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EE1E0D1" w14:textId="0BFA97F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50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BA33D9" w14:textId="1E5A9A6F" w:rsidR="22DE1CFA" w:rsidRDefault="22DE1CFA" w:rsidP="22DE1CFA">
            <w:pPr>
              <w:spacing w:line="360" w:lineRule="auto"/>
              <w:ind w:left="-13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1. The system shall display prompts to choose 1(View Contact Detail), 2(Remove Contact), 3(Edit Contact), 4(Sort), 0(Back).</w:t>
            </w:r>
          </w:p>
          <w:p w14:paraId="5E10E601" w14:textId="02C6832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0BD0735" w14:textId="57FAB39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3. The system shall display prompts to enter ID.</w:t>
            </w:r>
          </w:p>
          <w:p w14:paraId="368A6511" w14:textId="77D5E04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6387DA8" w14:textId="169AD76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5. The system shall display a “Contact Name”, “Phone Number”, “Email” and “Address”.</w:t>
            </w:r>
          </w:p>
          <w:p w14:paraId="6FD28967" w14:textId="6062510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9112B4B" w14:textId="13E777C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4C3275D" w14:textId="6E848E3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7. The System shall redirect “Contact Menu”.</w:t>
            </w:r>
          </w:p>
        </w:tc>
      </w:tr>
      <w:tr w:rsidR="22DE1CFA" w14:paraId="13267109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726E50E" w14:textId="0697FBF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Alternative Flow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DEC879" w14:textId="44910259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[A1: ID is out of ranged] </w:t>
            </w:r>
          </w:p>
          <w:p w14:paraId="73610388" w14:textId="35E6A8F0" w:rsidR="22DE1CFA" w:rsidRDefault="22DE1CFA" w:rsidP="00CA2A39">
            <w:pPr>
              <w:pStyle w:val="ListParagraph"/>
              <w:numPr>
                <w:ilvl w:val="0"/>
                <w:numId w:val="68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Invalid ID”.</w:t>
            </w:r>
          </w:p>
          <w:p w14:paraId="253CDEB8" w14:textId="16EF34D0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2; User enter character]</w:t>
            </w:r>
          </w:p>
          <w:p w14:paraId="67836231" w14:textId="40BA15C7" w:rsidR="22DE1CFA" w:rsidRDefault="22DE1CFA" w:rsidP="00CA2A39">
            <w:pPr>
              <w:pStyle w:val="ListParagraph"/>
              <w:numPr>
                <w:ilvl w:val="0"/>
                <w:numId w:val="67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Enter only number”.</w:t>
            </w:r>
          </w:p>
        </w:tc>
      </w:tr>
      <w:tr w:rsidR="22DE1CFA" w14:paraId="275C702C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888DA57" w14:textId="1836BA9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ception Flow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BC6AAB" w14:textId="65501A7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4D9241F4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654D265" w14:textId="37F6279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ssumption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CEAEEE" w14:textId="22397CE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31DF5BB6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52ADD9C" w14:textId="35ECA940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6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D31A383" w14:textId="3815EA60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02315" w14:textId="13BA2F3D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1E731" w14:textId="642F879F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C371E" w14:textId="41B0C26C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FB4A7" w14:textId="1D2F4272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1CC6967E" w14:textId="476D5738" w:rsidR="033D7A7E" w:rsidRDefault="033D7A7E" w:rsidP="22DE1CFA">
      <w:pPr>
        <w:spacing w:after="160" w:line="360" w:lineRule="auto"/>
        <w:ind w:left="-20" w:right="-334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6E741774" w14:textId="4594E340" w:rsidR="22DE1CFA" w:rsidRDefault="22DE1CFA" w:rsidP="22DE1CFA">
      <w:pPr>
        <w:spacing w:line="360" w:lineRule="auto"/>
        <w:rPr>
          <w:rFonts w:asciiTheme="majorHAnsi" w:eastAsiaTheme="majorEastAsia" w:hAnsiTheme="majorHAnsi" w:cstheme="majorBidi"/>
        </w:rPr>
      </w:pPr>
    </w:p>
    <w:p w14:paraId="6D31DB12" w14:textId="125ED652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63F3AF3B" w14:textId="28DF1254" w:rsidR="033D7A7E" w:rsidRDefault="033D7A7E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>[URS-08]: User can delete the specific contact.</w:t>
      </w:r>
    </w:p>
    <w:p w14:paraId="4934F940" w14:textId="10A468FC" w:rsidR="033D7A7E" w:rsidRDefault="033D7A7E" w:rsidP="22DE1CFA">
      <w:pPr>
        <w:spacing w:after="160" w:line="360" w:lineRule="auto"/>
        <w:ind w:left="-20" w:right="-20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29] The system shall display prompts to choose 1(View Contact Detail), 2(Remove Contact), 3(Update Contact Information), 4(Sort), 0(Back).</w:t>
      </w:r>
    </w:p>
    <w:p w14:paraId="62C3428C" w14:textId="3AE20605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30] The system shall display prompts to enter ID.</w:t>
      </w:r>
    </w:p>
    <w:p w14:paraId="172FDD75" w14:textId="18D74065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31] The system shall display the alert message “Are you sure about that? y/n.</w:t>
      </w:r>
    </w:p>
    <w:p w14:paraId="646BA760" w14:textId="19431B77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32] The system shall remove the selected contact.</w:t>
      </w:r>
    </w:p>
    <w:p w14:paraId="615A14F4" w14:textId="714FD8E1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33] The system shall display the message “Contact Deleted”.</w:t>
      </w:r>
    </w:p>
    <w:p w14:paraId="38447F46" w14:textId="14E8C0FA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34] The System shall redirect “Contact Menu”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26"/>
        <w:gridCol w:w="1661"/>
        <w:gridCol w:w="598"/>
        <w:gridCol w:w="1022"/>
        <w:gridCol w:w="1274"/>
        <w:gridCol w:w="2234"/>
      </w:tblGrid>
      <w:tr w:rsidR="22DE1CFA" w14:paraId="5FB71607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34B4815" w14:textId="720BD52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D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AFD234" w14:textId="53489A6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08</w:t>
            </w:r>
          </w:p>
        </w:tc>
      </w:tr>
      <w:tr w:rsidR="22DE1CFA" w14:paraId="350805A7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6CF0264" w14:textId="498BD3D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Name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BFF40D" w14:textId="1B9D9C0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Remove Contact</w:t>
            </w:r>
          </w:p>
        </w:tc>
      </w:tr>
      <w:tr w:rsidR="22DE1CFA" w14:paraId="40B4A054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F9541A6" w14:textId="57F9560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reated By</w:t>
            </w:r>
          </w:p>
        </w:tc>
        <w:tc>
          <w:tcPr>
            <w:tcW w:w="22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0312F3" w14:textId="6990454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JAVAC</w:t>
            </w:r>
          </w:p>
        </w:tc>
        <w:tc>
          <w:tcPr>
            <w:tcW w:w="22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2FF6775" w14:textId="5F0DA6C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Update By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319C58" w14:textId="55D17BC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48B3F47A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C7199E3" w14:textId="3D5A216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ate Created</w:t>
            </w:r>
          </w:p>
        </w:tc>
        <w:tc>
          <w:tcPr>
            <w:tcW w:w="22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CF5A07" w14:textId="0B55E08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02/02/2024</w:t>
            </w:r>
          </w:p>
        </w:tc>
        <w:tc>
          <w:tcPr>
            <w:tcW w:w="229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1E0DC16" w14:textId="6E14011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Revision Date</w:t>
            </w:r>
          </w:p>
        </w:tc>
        <w:tc>
          <w:tcPr>
            <w:tcW w:w="22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B5147E" w14:textId="311B56A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51142CB2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AF1BFE0" w14:textId="140C229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ctor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01C441" w14:textId="439B51C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</w:t>
            </w:r>
          </w:p>
        </w:tc>
      </w:tr>
      <w:tr w:rsidR="22DE1CFA" w14:paraId="42DB45B7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91BDE9B" w14:textId="6B689F7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escription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9E9A27" w14:textId="0CC9EC4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an delete the specific contact.</w:t>
            </w:r>
          </w:p>
        </w:tc>
      </w:tr>
      <w:tr w:rsidR="22DE1CFA" w14:paraId="5000F987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C456A0C" w14:textId="2210748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rigger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108252" w14:textId="24138A1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 in “Contact Menu” page.</w:t>
            </w:r>
          </w:p>
        </w:tc>
      </w:tr>
      <w:tr w:rsidR="22DE1CFA" w14:paraId="5FF9509A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7DF1C8D" w14:textId="4008F88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recondition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E696A9" w14:textId="7EA87E3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04 or UC-05</w:t>
            </w:r>
          </w:p>
        </w:tc>
      </w:tr>
      <w:tr w:rsidR="22DE1CFA" w14:paraId="70014600" w14:textId="77777777" w:rsidTr="22DE1CFA">
        <w:trPr>
          <w:trHeight w:val="150"/>
        </w:trPr>
        <w:tc>
          <w:tcPr>
            <w:tcW w:w="901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E57C9C7" w14:textId="21C1F03F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nput Specification</w:t>
            </w:r>
          </w:p>
        </w:tc>
      </w:tr>
      <w:tr w:rsidR="22DE1CFA" w14:paraId="6981E58D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CC86594" w14:textId="5B0F8509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Input</w:t>
            </w:r>
          </w:p>
        </w:tc>
        <w:tc>
          <w:tcPr>
            <w:tcW w:w="16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2C37A5D" w14:textId="4F53246B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ype</w:t>
            </w:r>
          </w:p>
        </w:tc>
        <w:tc>
          <w:tcPr>
            <w:tcW w:w="289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B140304" w14:textId="7AA7F0DE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onstraint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1D1E8D9" w14:textId="06D4D367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ample</w:t>
            </w:r>
          </w:p>
        </w:tc>
      </w:tr>
      <w:tr w:rsidR="22DE1CFA" w14:paraId="33715656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2DCBFB" w14:textId="219F41BC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</w:t>
            </w:r>
          </w:p>
        </w:tc>
        <w:tc>
          <w:tcPr>
            <w:tcW w:w="16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E83E5" w14:textId="051F1445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teger</w:t>
            </w:r>
          </w:p>
        </w:tc>
        <w:tc>
          <w:tcPr>
            <w:tcW w:w="289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6E9E96" w14:textId="7B1083B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must be in the range of 1 to the number of contacts saved.</w:t>
            </w:r>
          </w:p>
        </w:tc>
        <w:tc>
          <w:tcPr>
            <w:tcW w:w="22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B74A0C" w14:textId="7D7ED106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</w:t>
            </w:r>
          </w:p>
        </w:tc>
      </w:tr>
      <w:tr w:rsidR="22DE1CFA" w14:paraId="2EC4CF74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94196A" w14:textId="1AFD9239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firm</w:t>
            </w:r>
          </w:p>
        </w:tc>
        <w:tc>
          <w:tcPr>
            <w:tcW w:w="16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943846" w14:textId="064966C4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har</w:t>
            </w:r>
          </w:p>
        </w:tc>
        <w:tc>
          <w:tcPr>
            <w:tcW w:w="289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167081" w14:textId="42554BB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Must be ‘y’ or ‘n’.</w:t>
            </w:r>
          </w:p>
        </w:tc>
        <w:tc>
          <w:tcPr>
            <w:tcW w:w="22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683135" w14:textId="44F3B902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y</w:t>
            </w:r>
          </w:p>
        </w:tc>
      </w:tr>
      <w:tr w:rsidR="22DE1CFA" w14:paraId="66C766A6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32750DC" w14:textId="1C567E3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ost Condition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1C0448" w14:textId="658EA57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elected contact is deleted.</w:t>
            </w:r>
          </w:p>
        </w:tc>
      </w:tr>
      <w:tr w:rsidR="22DE1CFA" w14:paraId="3F8519EF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06002A3" w14:textId="4FC87C6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Normal Flows</w:t>
            </w:r>
          </w:p>
        </w:tc>
        <w:tc>
          <w:tcPr>
            <w:tcW w:w="32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38E0440" w14:textId="4506FFDE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r</w:t>
            </w:r>
          </w:p>
        </w:tc>
        <w:tc>
          <w:tcPr>
            <w:tcW w:w="35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DFA59C2" w14:textId="1674603A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System</w:t>
            </w:r>
          </w:p>
        </w:tc>
      </w:tr>
      <w:tr w:rsidR="22DE1CFA" w14:paraId="4286CC38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2E1B00" w14:textId="19D5199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2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8065BF" w14:textId="6C458AC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B35AB69" w14:textId="18CDC3D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8B57039" w14:textId="7A83021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388B583" w14:textId="5EAF947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  <w:p w14:paraId="463E07C6" w14:textId="34FD7A2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AD954EC" w14:textId="11BF91F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. User enters “2”.</w:t>
            </w:r>
          </w:p>
          <w:p w14:paraId="71264CC0" w14:textId="09F7635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72C9661" w14:textId="2F14406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0918464" w14:textId="51254FE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4. User enters ID.</w:t>
            </w:r>
          </w:p>
          <w:p w14:paraId="1B3C804C" w14:textId="58ADBB4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1: ID is out of ranged]</w:t>
            </w:r>
          </w:p>
          <w:p w14:paraId="7155D56C" w14:textId="2890EF4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2: ID is invalid]</w:t>
            </w:r>
          </w:p>
          <w:p w14:paraId="7B119A34" w14:textId="03B583E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9DD0CE9" w14:textId="07C1145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649D4AF" w14:textId="663094C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EAF4090" w14:textId="068291C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6. User enter ‘y’.</w:t>
            </w:r>
          </w:p>
          <w:p w14:paraId="3CE58C43" w14:textId="7633732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3: User enter ‘n’]</w:t>
            </w:r>
          </w:p>
          <w:p w14:paraId="2720ECA3" w14:textId="27197AB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4: User enters other character]</w:t>
            </w:r>
          </w:p>
          <w:p w14:paraId="3C6FC15D" w14:textId="1F3F6F9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0CF842A" w14:textId="619383B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50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32C9F1" w14:textId="579D1F52" w:rsidR="22DE1CFA" w:rsidRDefault="22DE1CFA" w:rsidP="22DE1CFA">
            <w:pPr>
              <w:spacing w:line="360" w:lineRule="auto"/>
              <w:ind w:left="-13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1. The system shall display prompts to choose 1(View Contact Detail), 2(Remove </w:t>
            </w: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Contact), 3(Edit Contact), 4(Sort), 0(Back).</w:t>
            </w:r>
          </w:p>
          <w:p w14:paraId="03E475DE" w14:textId="1C82BE5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AB1D429" w14:textId="506F653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3. The system shall display prompts to enter ID.</w:t>
            </w:r>
          </w:p>
          <w:p w14:paraId="60853868" w14:textId="3376E9F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18BEE5E" w14:textId="4137274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6349528" w14:textId="41991F6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93FC274" w14:textId="26BEF04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5. The system shall display the alert message “Are you sure about that? y/n”.</w:t>
            </w:r>
          </w:p>
          <w:p w14:paraId="23E331A0" w14:textId="63544E0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55100B3" w14:textId="12B485A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E79D07C" w14:textId="0CD4BCF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A03F9A3" w14:textId="4AEEAEA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7. The system shall remove the selected contact.</w:t>
            </w:r>
          </w:p>
          <w:p w14:paraId="26CA016D" w14:textId="2B1584D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8. The system shall display the message “Contact Deleted”.</w:t>
            </w:r>
          </w:p>
          <w:p w14:paraId="68922DCD" w14:textId="4B23C65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6C6D730" w14:textId="2E17C29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9. The system shall redirect “Contact Menu”.</w:t>
            </w:r>
          </w:p>
        </w:tc>
      </w:tr>
      <w:tr w:rsidR="22DE1CFA" w14:paraId="59CF6B49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4D06D66" w14:textId="08B554D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Alternative Flow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647952" w14:textId="6955EB71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[A1: ID is out of ranged] </w:t>
            </w:r>
          </w:p>
          <w:p w14:paraId="33B954A4" w14:textId="4C2954FF" w:rsidR="22DE1CFA" w:rsidRDefault="22DE1CFA" w:rsidP="00CA2A39">
            <w:pPr>
              <w:pStyle w:val="ListParagraph"/>
              <w:numPr>
                <w:ilvl w:val="0"/>
                <w:numId w:val="66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Invalid ID”.</w:t>
            </w:r>
          </w:p>
          <w:p w14:paraId="0F1C75E8" w14:textId="64EA5D83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2; User enter character]</w:t>
            </w:r>
          </w:p>
          <w:p w14:paraId="0E20AD4A" w14:textId="538A9FF6" w:rsidR="22DE1CFA" w:rsidRDefault="22DE1CFA" w:rsidP="00CA2A39">
            <w:pPr>
              <w:pStyle w:val="ListParagraph"/>
              <w:numPr>
                <w:ilvl w:val="0"/>
                <w:numId w:val="65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Enter only number”.</w:t>
            </w:r>
          </w:p>
          <w:p w14:paraId="1EE4235F" w14:textId="2FAB2C32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3: User enter ‘n’]</w:t>
            </w:r>
          </w:p>
          <w:p w14:paraId="5414F807" w14:textId="5DADC843" w:rsidR="22DE1CFA" w:rsidRDefault="22DE1CFA" w:rsidP="00CA2A39">
            <w:pPr>
              <w:pStyle w:val="ListParagraph"/>
              <w:numPr>
                <w:ilvl w:val="0"/>
                <w:numId w:val="64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redirect to the “Contact Menu”.</w:t>
            </w:r>
          </w:p>
          <w:p w14:paraId="56CC6D1D" w14:textId="2BEDADB4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4: User enters other character]</w:t>
            </w:r>
          </w:p>
          <w:p w14:paraId="6C369051" w14:textId="260B88A1" w:rsidR="22DE1CFA" w:rsidRDefault="22DE1CFA" w:rsidP="00CA2A39">
            <w:pPr>
              <w:pStyle w:val="ListParagraph"/>
              <w:numPr>
                <w:ilvl w:val="0"/>
                <w:numId w:val="63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Invalid input”.</w:t>
            </w:r>
          </w:p>
          <w:p w14:paraId="6769AC9C" w14:textId="1EA5CE27" w:rsidR="22DE1CFA" w:rsidRDefault="22DE1CFA" w:rsidP="00CA2A39">
            <w:pPr>
              <w:pStyle w:val="ListParagraph"/>
              <w:numPr>
                <w:ilvl w:val="0"/>
                <w:numId w:val="63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Go back to normal flow 5.</w:t>
            </w:r>
          </w:p>
        </w:tc>
      </w:tr>
      <w:tr w:rsidR="22DE1CFA" w14:paraId="37454B58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BA37389" w14:textId="39EDCD0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Exception Flow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7AB103" w14:textId="7382F0A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169209F1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BAEFF7B" w14:textId="76F1917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ssumption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D568DF" w14:textId="534105A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47AF3DCD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411A98C" w14:textId="5A008FFF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6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0B6017C" w14:textId="33520974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D275C" w14:textId="0BC3B6C6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D4612" w14:textId="70954890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141EE" w14:textId="0EECDDEC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FBEDE" w14:textId="31A3B5A0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54A6CC62" w14:textId="0B9CD01E" w:rsidR="033D7A7E" w:rsidRDefault="033D7A7E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26D858F4" w14:textId="092056DF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32B92853" w14:textId="51C28589" w:rsidR="033D7A7E" w:rsidRDefault="033D7A7E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>[URS-09]: User can edit the specific contact.</w:t>
      </w:r>
    </w:p>
    <w:p w14:paraId="63AAE08A" w14:textId="2510C75F" w:rsidR="033D7A7E" w:rsidRDefault="033D7A7E" w:rsidP="22DE1CFA">
      <w:pPr>
        <w:spacing w:after="160" w:line="360" w:lineRule="auto"/>
        <w:ind w:left="-20" w:right="-20" w:firstLine="7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35] The system shall display prompts to choose 1(View Contact Detail), 2(Remove Contact), 3(Update Contact Information), 4(Sort), 0(Back).</w:t>
      </w:r>
    </w:p>
    <w:p w14:paraId="1B2A71A1" w14:textId="75E5D013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36] The system shall display prompts to enter ID.</w:t>
      </w:r>
    </w:p>
    <w:p w14:paraId="7C64DF26" w14:textId="63D51766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[SRS-37] The system shall display prompt to choose which field to edit 1(Name), 2(Phone Number), 3(Email), 4(Address), 0(Back). </w:t>
      </w:r>
    </w:p>
    <w:p w14:paraId="5679AA67" w14:textId="757E25C6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38] The system shall update the selected field of the contact.</w:t>
      </w:r>
    </w:p>
    <w:p w14:paraId="7BAEC5F3" w14:textId="426506AA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39] The system shall display the message “[field] Edited”.</w:t>
      </w:r>
    </w:p>
    <w:p w14:paraId="423789BF" w14:textId="1D47B255" w:rsidR="033D7A7E" w:rsidRDefault="033D7A7E" w:rsidP="22DE1CFA">
      <w:pPr>
        <w:spacing w:after="160" w:line="360" w:lineRule="auto"/>
        <w:ind w:left="-20" w:right="-334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40] Go back to normal flow 5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26"/>
        <w:gridCol w:w="1661"/>
        <w:gridCol w:w="598"/>
        <w:gridCol w:w="1022"/>
        <w:gridCol w:w="1274"/>
        <w:gridCol w:w="2234"/>
      </w:tblGrid>
      <w:tr w:rsidR="22DE1CFA" w14:paraId="5D5232BD" w14:textId="77777777" w:rsidTr="571295B7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F76FE24" w14:textId="5B4C420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D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F05130" w14:textId="48479B1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09</w:t>
            </w:r>
          </w:p>
        </w:tc>
      </w:tr>
      <w:tr w:rsidR="22DE1CFA" w14:paraId="15EB1553" w14:textId="77777777" w:rsidTr="571295B7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5A479A4" w14:textId="0C9DB24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Name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C18926" w14:textId="049B048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dit Contact</w:t>
            </w:r>
          </w:p>
        </w:tc>
      </w:tr>
      <w:tr w:rsidR="22DE1CFA" w14:paraId="2CB195C8" w14:textId="77777777" w:rsidTr="571295B7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C4FF466" w14:textId="1C0CF02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reated By</w:t>
            </w:r>
          </w:p>
        </w:tc>
        <w:tc>
          <w:tcPr>
            <w:tcW w:w="22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74BF35" w14:textId="497072A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JAVAC</w:t>
            </w:r>
          </w:p>
        </w:tc>
        <w:tc>
          <w:tcPr>
            <w:tcW w:w="22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242471A" w14:textId="7FEBC75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Update By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47692A" w14:textId="128F9A4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7A39AE86" w14:textId="77777777" w:rsidTr="571295B7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AE07F93" w14:textId="2132899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ate Created</w:t>
            </w:r>
          </w:p>
        </w:tc>
        <w:tc>
          <w:tcPr>
            <w:tcW w:w="22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3BDFE3" w14:textId="0F7CEC7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02/02/2024</w:t>
            </w:r>
          </w:p>
        </w:tc>
        <w:tc>
          <w:tcPr>
            <w:tcW w:w="229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087EC58" w14:textId="14411A7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Revision Date</w:t>
            </w:r>
          </w:p>
        </w:tc>
        <w:tc>
          <w:tcPr>
            <w:tcW w:w="22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258756" w14:textId="5E5AF38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5C81E414" w14:textId="77777777" w:rsidTr="571295B7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BE84AB8" w14:textId="4252CB1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ctor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6858BB" w14:textId="4453E3B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</w:t>
            </w:r>
          </w:p>
        </w:tc>
      </w:tr>
      <w:tr w:rsidR="22DE1CFA" w14:paraId="6D0ED597" w14:textId="77777777" w:rsidTr="571295B7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CA59862" w14:textId="3463896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escription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DC776C" w14:textId="5B32C45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an edit the specific contact.</w:t>
            </w:r>
          </w:p>
        </w:tc>
      </w:tr>
      <w:tr w:rsidR="22DE1CFA" w14:paraId="156B3C4A" w14:textId="77777777" w:rsidTr="571295B7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5CCDF45" w14:textId="5B49D56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rigger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C86C71" w14:textId="487DB79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 in “Contact Menu” page.</w:t>
            </w:r>
          </w:p>
        </w:tc>
      </w:tr>
      <w:tr w:rsidR="22DE1CFA" w14:paraId="46B8117E" w14:textId="77777777" w:rsidTr="571295B7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2883E3B" w14:textId="6016A8E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recondition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C76D32" w14:textId="7B6ACDA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04 or UC-05</w:t>
            </w:r>
          </w:p>
        </w:tc>
      </w:tr>
      <w:tr w:rsidR="22DE1CFA" w14:paraId="68B8C477" w14:textId="77777777" w:rsidTr="571295B7">
        <w:trPr>
          <w:trHeight w:val="150"/>
        </w:trPr>
        <w:tc>
          <w:tcPr>
            <w:tcW w:w="901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F75839B" w14:textId="119D0C16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nput Specification</w:t>
            </w:r>
          </w:p>
        </w:tc>
      </w:tr>
      <w:tr w:rsidR="22DE1CFA" w14:paraId="52897AF9" w14:textId="77777777" w:rsidTr="571295B7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C2F0A63" w14:textId="42596451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Input</w:t>
            </w:r>
          </w:p>
        </w:tc>
        <w:tc>
          <w:tcPr>
            <w:tcW w:w="16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F2F1A92" w14:textId="3CDDD4DE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ype</w:t>
            </w:r>
          </w:p>
        </w:tc>
        <w:tc>
          <w:tcPr>
            <w:tcW w:w="289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98025CD" w14:textId="6B36802B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onstraint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401928E" w14:textId="5C5CD317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ample</w:t>
            </w:r>
          </w:p>
        </w:tc>
      </w:tr>
      <w:tr w:rsidR="22DE1CFA" w14:paraId="0BCAD464" w14:textId="77777777" w:rsidTr="571295B7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36ED87" w14:textId="7C1F5696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</w:t>
            </w:r>
          </w:p>
        </w:tc>
        <w:tc>
          <w:tcPr>
            <w:tcW w:w="16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BD59CA" w14:textId="7D48E2BA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teger</w:t>
            </w:r>
          </w:p>
        </w:tc>
        <w:tc>
          <w:tcPr>
            <w:tcW w:w="289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0C1A9B" w14:textId="6E9E07D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must be in the range of 1 to the number of contacts saved.</w:t>
            </w:r>
          </w:p>
        </w:tc>
        <w:tc>
          <w:tcPr>
            <w:tcW w:w="22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DABE1F" w14:textId="2F512D79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</w:t>
            </w:r>
          </w:p>
        </w:tc>
      </w:tr>
      <w:tr w:rsidR="22DE1CFA" w14:paraId="3D69F9C8" w14:textId="77777777" w:rsidTr="571295B7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4F571CC" w14:textId="3F564FF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ost Condition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8A7D66" w14:textId="0D93253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tact information will be changed.</w:t>
            </w:r>
          </w:p>
        </w:tc>
      </w:tr>
      <w:tr w:rsidR="22DE1CFA" w14:paraId="7415D885" w14:textId="77777777" w:rsidTr="571295B7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E0B7529" w14:textId="483094F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Normal Flows</w:t>
            </w:r>
          </w:p>
        </w:tc>
        <w:tc>
          <w:tcPr>
            <w:tcW w:w="32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293CC1E" w14:textId="5C0CCA33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r</w:t>
            </w:r>
          </w:p>
        </w:tc>
        <w:tc>
          <w:tcPr>
            <w:tcW w:w="35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EFDD1B6" w14:textId="1578C003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System</w:t>
            </w:r>
          </w:p>
        </w:tc>
      </w:tr>
      <w:tr w:rsidR="22DE1CFA" w14:paraId="3126D0F1" w14:textId="77777777" w:rsidTr="571295B7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D22A52" w14:textId="2468F8D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2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CD652F" w14:textId="6BE52BB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AB69FE2" w14:textId="4BF4F6A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839A5D6" w14:textId="437DA6E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E5D00FD" w14:textId="1040C83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  <w:p w14:paraId="3E957EE3" w14:textId="4C5F693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6310AF1" w14:textId="1E2B748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. User enters “3”.</w:t>
            </w:r>
          </w:p>
          <w:p w14:paraId="1833A38B" w14:textId="49240E3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F32F1EC" w14:textId="51CAD80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28E49AD" w14:textId="7F2C84C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4. User enters ID.</w:t>
            </w:r>
          </w:p>
          <w:p w14:paraId="4C048390" w14:textId="37CC273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1: ID is out of ranged]</w:t>
            </w:r>
          </w:p>
          <w:p w14:paraId="0DB34CE9" w14:textId="7262D17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2; ID is invalid]</w:t>
            </w:r>
          </w:p>
          <w:p w14:paraId="59E68278" w14:textId="3417D7E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DC1651B" w14:textId="19D942C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0F1717E" w14:textId="43A980D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7C208F0" w14:textId="2CED29E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6E9C876" w14:textId="4E17B84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6. User enter 1-4.</w:t>
            </w:r>
          </w:p>
          <w:p w14:paraId="1D9DD6D2" w14:textId="117687E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3: User enter 0]</w:t>
            </w:r>
          </w:p>
          <w:p w14:paraId="46BFD31E" w14:textId="7AEBE54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4: User enter other than 0-4]</w:t>
            </w:r>
          </w:p>
        </w:tc>
        <w:tc>
          <w:tcPr>
            <w:tcW w:w="350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27590E" w14:textId="3CA926AE" w:rsidR="22DE1CFA" w:rsidRDefault="22DE1CFA" w:rsidP="22DE1CFA">
            <w:pPr>
              <w:spacing w:line="360" w:lineRule="auto"/>
              <w:ind w:left="-13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1. The system shall display prompts to choose 1(View Contact Detail), 2(Remove </w:t>
            </w: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Contact), 3(Edit Contact), 4(Sort), 0(Back).</w:t>
            </w:r>
          </w:p>
          <w:p w14:paraId="7C32A219" w14:textId="69D6725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5D7C9C9" w14:textId="689B467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3. The system shall display prompts to enter ID.</w:t>
            </w:r>
          </w:p>
          <w:p w14:paraId="1323E48F" w14:textId="7CC0D0F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68451B9" w14:textId="2144F66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414D94E" w14:textId="2534CEF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D4B7E7A" w14:textId="4687258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5. The system shall display prompt to choose which field to edit 1(Name), 2(Phone Number), 3(Email), 4(Address), 0(Back).</w:t>
            </w:r>
          </w:p>
          <w:p w14:paraId="68BD235A" w14:textId="3F1068B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98E2D1A" w14:textId="01ECEFF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8075590" w14:textId="2C0C242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7. The system shall update the selected field of the contact.</w:t>
            </w:r>
          </w:p>
          <w:p w14:paraId="4D5D0199" w14:textId="3ADA302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6B0A11F" w14:textId="6FA0B3F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8. The system shall display the message “[field] Edited”.</w:t>
            </w:r>
          </w:p>
          <w:p w14:paraId="079552C3" w14:textId="5DA3401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AA8F773" w14:textId="0A36FA7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9. Go back to normal flow 5.</w:t>
            </w:r>
          </w:p>
        </w:tc>
      </w:tr>
      <w:tr w:rsidR="22DE1CFA" w14:paraId="0DEE9392" w14:textId="77777777" w:rsidTr="571295B7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4A1AFB0" w14:textId="60D13D6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Alternative Flow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BE272D" w14:textId="0207B4D2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[A1: ID is out of ranged] </w:t>
            </w:r>
          </w:p>
          <w:p w14:paraId="0B58C11D" w14:textId="66F75108" w:rsidR="22DE1CFA" w:rsidRDefault="22DE1CFA" w:rsidP="00CA2A39">
            <w:pPr>
              <w:pStyle w:val="ListParagraph"/>
              <w:numPr>
                <w:ilvl w:val="0"/>
                <w:numId w:val="62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Invalid ID”.</w:t>
            </w:r>
          </w:p>
          <w:p w14:paraId="1BE988BD" w14:textId="1EE81CF4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2; User enter character]</w:t>
            </w:r>
          </w:p>
          <w:p w14:paraId="0B8375CB" w14:textId="0B2A8DE7" w:rsidR="22DE1CFA" w:rsidRDefault="22DE1CFA" w:rsidP="00CA2A39">
            <w:pPr>
              <w:pStyle w:val="ListParagraph"/>
              <w:numPr>
                <w:ilvl w:val="0"/>
                <w:numId w:val="61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Enter only number”.</w:t>
            </w:r>
          </w:p>
          <w:p w14:paraId="7F922787" w14:textId="27D3C164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3: User enter 0]</w:t>
            </w:r>
          </w:p>
          <w:p w14:paraId="78716126" w14:textId="60D9B998" w:rsidR="22DE1CFA" w:rsidRDefault="22DE1CFA" w:rsidP="00CA2A39">
            <w:pPr>
              <w:pStyle w:val="ListParagraph"/>
              <w:numPr>
                <w:ilvl w:val="0"/>
                <w:numId w:val="60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redirect to the “Contact Menu”.</w:t>
            </w:r>
          </w:p>
          <w:p w14:paraId="0A03EE7C" w14:textId="3C70EDF7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4: User enter other than 0-4]</w:t>
            </w:r>
          </w:p>
          <w:p w14:paraId="4DA93275" w14:textId="4793DF36" w:rsidR="22DE1CFA" w:rsidRDefault="22DE1CFA" w:rsidP="00CA2A39">
            <w:pPr>
              <w:pStyle w:val="ListParagraph"/>
              <w:numPr>
                <w:ilvl w:val="0"/>
                <w:numId w:val="59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“Invalid input”.</w:t>
            </w:r>
          </w:p>
        </w:tc>
      </w:tr>
      <w:tr w:rsidR="22DE1CFA" w14:paraId="7A1B828D" w14:textId="77777777" w:rsidTr="571295B7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D77EE39" w14:textId="4EEB6F6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ception Flow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D1E90C" w14:textId="527780B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5FE30250" w14:textId="77777777" w:rsidTr="571295B7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6DA54B7" w14:textId="0F49C42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Assumption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24AE2D" w14:textId="41EEA03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4D4E48D1" w14:textId="77777777" w:rsidTr="571295B7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47AB440" w14:textId="13330FBC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6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4537E0A" w14:textId="24FEDBEC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07DEC" w14:textId="32870B0B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0091B" w14:textId="450DB6A7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252EB" w14:textId="4F50C772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924D3" w14:textId="72C39AF1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19A76151" w14:textId="5724F136" w:rsidR="571295B7" w:rsidRDefault="571295B7">
      <w:r>
        <w:br w:type="page"/>
      </w:r>
    </w:p>
    <w:p w14:paraId="3C0F39AC" w14:textId="0EEA0CFC" w:rsidR="033D7A7E" w:rsidRDefault="033D7A7E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>[URS-10]: User can edit the specific contact.</w:t>
      </w:r>
    </w:p>
    <w:p w14:paraId="76AF6F92" w14:textId="42FCD49C" w:rsidR="033D7A7E" w:rsidRDefault="033D7A7E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41] The system shall display prompts to choose 1(View Contact Detail), 2(Remove Contact), 3(Update Contact Information), 4(Sort), 0(Back).</w:t>
      </w:r>
    </w:p>
    <w:p w14:paraId="3DBEA158" w14:textId="7284CA7D" w:rsidR="033D7A7E" w:rsidRDefault="033D7A7E" w:rsidP="22DE1CFA">
      <w:pPr>
        <w:spacing w:after="160" w:line="360" w:lineRule="auto"/>
        <w:ind w:left="-20" w:right="-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42] The system shall display prompts to choose 1(Sort by Name) and 2(Sort by Date Created).</w:t>
      </w:r>
    </w:p>
    <w:p w14:paraId="5A5A10CA" w14:textId="75B1CF8B" w:rsidR="033D7A7E" w:rsidRDefault="033D7A7E" w:rsidP="22DE1CFA">
      <w:pPr>
        <w:spacing w:after="160" w:line="360" w:lineRule="auto"/>
        <w:ind w:left="-20" w:right="-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43] The system shall sort accordingly.</w:t>
      </w:r>
    </w:p>
    <w:p w14:paraId="22DEBA86" w14:textId="4A4AFE9B" w:rsidR="033D7A7E" w:rsidRDefault="033D7A7E" w:rsidP="22DE1CFA">
      <w:pPr>
        <w:spacing w:after="160" w:line="360" w:lineRule="auto"/>
        <w:ind w:left="-20" w:right="-20" w:firstLine="720"/>
        <w:jc w:val="both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[SRS-44] The system shall redirect to “Contact Menu”.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26"/>
        <w:gridCol w:w="1661"/>
        <w:gridCol w:w="598"/>
        <w:gridCol w:w="1022"/>
        <w:gridCol w:w="1274"/>
        <w:gridCol w:w="2234"/>
      </w:tblGrid>
      <w:tr w:rsidR="22DE1CFA" w14:paraId="2F7320D1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ABACB32" w14:textId="34B63F1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D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48CBDB" w14:textId="1740EFD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10</w:t>
            </w:r>
          </w:p>
        </w:tc>
      </w:tr>
      <w:tr w:rsidR="22DE1CFA" w14:paraId="094A1FD5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498AA6C" w14:textId="4B62B2D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Name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B1F77A" w14:textId="24CF87F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ort</w:t>
            </w:r>
          </w:p>
        </w:tc>
      </w:tr>
      <w:tr w:rsidR="22DE1CFA" w14:paraId="0B13A75B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17936FC" w14:textId="0A2A4AC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reated By</w:t>
            </w:r>
          </w:p>
        </w:tc>
        <w:tc>
          <w:tcPr>
            <w:tcW w:w="22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078E43" w14:textId="13471D7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JAVAC</w:t>
            </w:r>
          </w:p>
        </w:tc>
        <w:tc>
          <w:tcPr>
            <w:tcW w:w="2296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06F8D96" w14:textId="0BF5972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Update By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58E733" w14:textId="5A325E8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58AE11B6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028B0A2" w14:textId="40D305F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ate Created</w:t>
            </w:r>
          </w:p>
        </w:tc>
        <w:tc>
          <w:tcPr>
            <w:tcW w:w="22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F77372" w14:textId="1B32429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02/02/2024</w:t>
            </w:r>
          </w:p>
        </w:tc>
        <w:tc>
          <w:tcPr>
            <w:tcW w:w="2296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3338F20" w14:textId="3AFFB5C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Revision Date</w:t>
            </w:r>
          </w:p>
        </w:tc>
        <w:tc>
          <w:tcPr>
            <w:tcW w:w="22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357B31" w14:textId="21EAC50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1AB7F792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25F2960" w14:textId="0F52882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ctor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CACA05" w14:textId="1AA6416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</w:t>
            </w:r>
          </w:p>
        </w:tc>
      </w:tr>
      <w:tr w:rsidR="22DE1CFA" w14:paraId="4B5D7212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3F4C052" w14:textId="69A68AF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escription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98A738" w14:textId="252353AC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an sort the contact.</w:t>
            </w:r>
          </w:p>
        </w:tc>
      </w:tr>
      <w:tr w:rsidR="22DE1CFA" w14:paraId="65FD8768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64BBEDC" w14:textId="6272BA5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rigger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6962F4" w14:textId="0A55499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4” in “Contact Menu” page.</w:t>
            </w:r>
          </w:p>
        </w:tc>
      </w:tr>
      <w:tr w:rsidR="22DE1CFA" w14:paraId="2CD92105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8CE19EC" w14:textId="0458FDD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recondition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0CE4DA" w14:textId="3CD8E46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04 or UC-05</w:t>
            </w:r>
          </w:p>
        </w:tc>
      </w:tr>
      <w:tr w:rsidR="22DE1CFA" w14:paraId="0AD6B288" w14:textId="77777777" w:rsidTr="22DE1CFA">
        <w:trPr>
          <w:trHeight w:val="150"/>
        </w:trPr>
        <w:tc>
          <w:tcPr>
            <w:tcW w:w="9015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8BF5EF9" w14:textId="5C9768C8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nput Specification</w:t>
            </w:r>
          </w:p>
        </w:tc>
      </w:tr>
      <w:tr w:rsidR="22DE1CFA" w14:paraId="238BC40B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FE261BE" w14:textId="00E0ECC2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Input</w:t>
            </w:r>
          </w:p>
        </w:tc>
        <w:tc>
          <w:tcPr>
            <w:tcW w:w="16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4560327" w14:textId="69B0266B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ype</w:t>
            </w:r>
          </w:p>
        </w:tc>
        <w:tc>
          <w:tcPr>
            <w:tcW w:w="2894" w:type="dxa"/>
            <w:gridSpan w:val="3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D8AA3F4" w14:textId="194760E0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onstraint</w:t>
            </w:r>
          </w:p>
        </w:tc>
        <w:tc>
          <w:tcPr>
            <w:tcW w:w="22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C65C1D0" w14:textId="1CFDFDD8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ample</w:t>
            </w:r>
          </w:p>
        </w:tc>
      </w:tr>
      <w:tr w:rsidR="22DE1CFA" w14:paraId="54C1C4FB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7E83C7" w14:textId="0B13251E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ort type</w:t>
            </w:r>
          </w:p>
        </w:tc>
        <w:tc>
          <w:tcPr>
            <w:tcW w:w="16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12DB79" w14:textId="2B8B0279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teger</w:t>
            </w:r>
          </w:p>
        </w:tc>
        <w:tc>
          <w:tcPr>
            <w:tcW w:w="289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FCC84A" w14:textId="2108340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ort type must be 1 or 2.</w:t>
            </w:r>
          </w:p>
        </w:tc>
        <w:tc>
          <w:tcPr>
            <w:tcW w:w="223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5192AF" w14:textId="219FAB56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</w:tr>
      <w:tr w:rsidR="22DE1CFA" w14:paraId="35037185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9FBBCD6" w14:textId="4AA2149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ost Conditions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D39772" w14:textId="31FDE8B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tact list will be sorted.</w:t>
            </w:r>
          </w:p>
          <w:p w14:paraId="3754AC0D" w14:textId="4302557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redirect to contact menu.</w:t>
            </w:r>
          </w:p>
        </w:tc>
      </w:tr>
      <w:tr w:rsidR="22DE1CFA" w14:paraId="4FE2835C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9C0A723" w14:textId="3375328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Normal Flows</w:t>
            </w:r>
          </w:p>
        </w:tc>
        <w:tc>
          <w:tcPr>
            <w:tcW w:w="32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A077FA0" w14:textId="4C448A78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r</w:t>
            </w:r>
          </w:p>
        </w:tc>
        <w:tc>
          <w:tcPr>
            <w:tcW w:w="3508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F89DD38" w14:textId="3E27E982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System</w:t>
            </w:r>
          </w:p>
        </w:tc>
      </w:tr>
      <w:tr w:rsidR="22DE1CFA" w14:paraId="6ECC3D28" w14:textId="77777777" w:rsidTr="22DE1CFA">
        <w:trPr>
          <w:trHeight w:val="33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87EF34" w14:textId="22904DA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281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B61F06" w14:textId="220D867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76D4C49" w14:textId="4088868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AD38D9A" w14:textId="2A7BEB9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4317A9D" w14:textId="2C412A8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E53C66B" w14:textId="1E570D3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CFF7C83" w14:textId="75E42E8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. User enters “4”.</w:t>
            </w:r>
          </w:p>
          <w:p w14:paraId="6B11D681" w14:textId="456BB25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4503ED2" w14:textId="42DC27E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  <w:p w14:paraId="1C2ADC21" w14:textId="2E84095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5CFA804" w14:textId="3C5D61A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88C2E7F" w14:textId="71C20FC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4. User enters 1 or 2.</w:t>
            </w:r>
          </w:p>
          <w:p w14:paraId="3BE4D0E6" w14:textId="655B135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[A1: User enter number except 1 or 2]</w:t>
            </w:r>
          </w:p>
          <w:p w14:paraId="6C175792" w14:textId="5507D18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0EE0840" w14:textId="3D0BE61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69A7519" w14:textId="02E280D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8E1022B" w14:textId="1AFA584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C1B2E10" w14:textId="69F018E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508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78D4F4" w14:textId="3353BA81" w:rsidR="22DE1CFA" w:rsidRDefault="22DE1CFA" w:rsidP="22DE1CFA">
            <w:pPr>
              <w:spacing w:line="360" w:lineRule="auto"/>
              <w:ind w:left="-13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1. The system shall display prompts to choose 1(View Contact Detail), 2(Remove Contact), 3(Edit Contact), 4(Sort), 0(Back).</w:t>
            </w:r>
          </w:p>
          <w:p w14:paraId="17B1CBF3" w14:textId="43C0B83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0AD5524" w14:textId="387CA39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3. The system shall display prompts to choose 1(Sort by Name) and 2(Sort by Date Created).</w:t>
            </w:r>
          </w:p>
          <w:p w14:paraId="7AAE9093" w14:textId="22BA80B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C8AEB3C" w14:textId="6543B3F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81C4BE5" w14:textId="0C83779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14BCC11" w14:textId="45B4C65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7. The system shall sort accordingly.</w:t>
            </w:r>
          </w:p>
          <w:p w14:paraId="2090581C" w14:textId="6FB00D4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7BB4B36" w14:textId="1990926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8. The system shall redirect to “Contact Menu”.</w:t>
            </w:r>
          </w:p>
          <w:p w14:paraId="34EB2A1F" w14:textId="7D14CD1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3E18433E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BEC372C" w14:textId="051C3AC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lastRenderedPageBreak/>
              <w:t>Alternative Flow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9934BD" w14:textId="51E8E654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[A1: User enter number except 1 or 2] </w:t>
            </w:r>
          </w:p>
          <w:p w14:paraId="45EDCF68" w14:textId="26DAAFE5" w:rsidR="22DE1CFA" w:rsidRDefault="22DE1CFA" w:rsidP="00CA2A39">
            <w:pPr>
              <w:pStyle w:val="ListParagraph"/>
              <w:numPr>
                <w:ilvl w:val="0"/>
                <w:numId w:val="58"/>
              </w:num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system shall display the message “Invalid input”.</w:t>
            </w:r>
          </w:p>
        </w:tc>
      </w:tr>
      <w:tr w:rsidR="22DE1CFA" w14:paraId="031FDDA8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434A541" w14:textId="341FDA86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ception Flow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6C1F02" w14:textId="564F358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3CE99B04" w14:textId="77777777" w:rsidTr="22DE1CFA">
        <w:trPr>
          <w:trHeight w:val="150"/>
        </w:trPr>
        <w:tc>
          <w:tcPr>
            <w:tcW w:w="2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75ABAC8" w14:textId="670B950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ssumption</w:t>
            </w:r>
          </w:p>
        </w:tc>
        <w:tc>
          <w:tcPr>
            <w:tcW w:w="6789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C5FBC0" w14:textId="2439A62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4ACE0EEA" w14:textId="77777777" w:rsidTr="22DE1CFA">
        <w:trPr>
          <w:trHeight w:val="300"/>
        </w:trPr>
        <w:tc>
          <w:tcPr>
            <w:tcW w:w="222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10C230A" w14:textId="65AABF4D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66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B95B175" w14:textId="7EA2D07E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5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9879E" w14:textId="1F241FF5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73C32" w14:textId="77B8A10F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3D28E" w14:textId="2789A59E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603AB4" w14:textId="085221B1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32DEB935" w14:textId="712E45BE" w:rsidR="22DE1CFA" w:rsidRDefault="22DE1CFA" w:rsidP="22DE1CFA">
      <w:pPr>
        <w:spacing w:line="360" w:lineRule="auto"/>
        <w:rPr>
          <w:rFonts w:asciiTheme="majorHAnsi" w:eastAsiaTheme="majorEastAsia" w:hAnsiTheme="majorHAnsi" w:cstheme="majorBidi"/>
        </w:rPr>
      </w:pPr>
    </w:p>
    <w:p w14:paraId="3AA04DD2" w14:textId="7D1FA5E2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6602A153" w14:textId="3A016087" w:rsidR="033D7A7E" w:rsidRDefault="033D7A7E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>[URS-11]: User can exit the program.</w:t>
      </w:r>
    </w:p>
    <w:p w14:paraId="1D082A65" w14:textId="7AC7AA63" w:rsidR="033D7A7E" w:rsidRDefault="033D7A7E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[SRS-41] The system shall display prompts to choose 1(Login), 2(Register), 0(Exit). [SRS-42] The program will be terminated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35"/>
        <w:gridCol w:w="2293"/>
        <w:gridCol w:w="974"/>
        <w:gridCol w:w="1270"/>
        <w:gridCol w:w="2243"/>
      </w:tblGrid>
      <w:tr w:rsidR="22DE1CFA" w14:paraId="66BF0A14" w14:textId="77777777" w:rsidTr="22DE1CFA">
        <w:trPr>
          <w:trHeight w:val="30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1BE4E01" w14:textId="43440B0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ID</w:t>
            </w:r>
          </w:p>
        </w:tc>
        <w:tc>
          <w:tcPr>
            <w:tcW w:w="67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D14805" w14:textId="4762FAF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11</w:t>
            </w:r>
          </w:p>
        </w:tc>
      </w:tr>
      <w:tr w:rsidR="22DE1CFA" w14:paraId="1806B806" w14:textId="77777777" w:rsidTr="22DE1CFA">
        <w:trPr>
          <w:trHeight w:val="30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AE423B2" w14:textId="30F1F46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 Case Name</w:t>
            </w:r>
          </w:p>
        </w:tc>
        <w:tc>
          <w:tcPr>
            <w:tcW w:w="67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7FB981" w14:textId="4C4E9F7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it</w:t>
            </w:r>
          </w:p>
        </w:tc>
      </w:tr>
      <w:tr w:rsidR="22DE1CFA" w14:paraId="53F3275A" w14:textId="77777777" w:rsidTr="22DE1CFA">
        <w:trPr>
          <w:trHeight w:val="33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E620EB4" w14:textId="2CC4FFA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Created By</w:t>
            </w:r>
          </w:p>
        </w:tc>
        <w:tc>
          <w:tcPr>
            <w:tcW w:w="22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A4ABC6" w14:textId="1694C9ED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JAVAC</w:t>
            </w:r>
          </w:p>
        </w:tc>
        <w:tc>
          <w:tcPr>
            <w:tcW w:w="2244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63D61134" w14:textId="78EB998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Update By</w:t>
            </w:r>
          </w:p>
        </w:tc>
        <w:tc>
          <w:tcPr>
            <w:tcW w:w="2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65CA56" w14:textId="0299CDD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63BE2750" w14:textId="77777777" w:rsidTr="22DE1CFA">
        <w:trPr>
          <w:trHeight w:val="33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14FCE36" w14:textId="0AE511E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ate Created</w:t>
            </w:r>
          </w:p>
        </w:tc>
        <w:tc>
          <w:tcPr>
            <w:tcW w:w="22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E72284" w14:textId="182D292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02/02/2024</w:t>
            </w:r>
          </w:p>
        </w:tc>
        <w:tc>
          <w:tcPr>
            <w:tcW w:w="224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7C4DA4F9" w14:textId="7295D5C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Last Revision Date</w:t>
            </w:r>
          </w:p>
        </w:tc>
        <w:tc>
          <w:tcPr>
            <w:tcW w:w="22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24490D" w14:textId="5E366E6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2B168637" w14:textId="77777777" w:rsidTr="22DE1CFA">
        <w:trPr>
          <w:trHeight w:val="30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05737AE1" w14:textId="1701387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ctors</w:t>
            </w:r>
          </w:p>
        </w:tc>
        <w:tc>
          <w:tcPr>
            <w:tcW w:w="67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543CFA" w14:textId="22C0C7D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</w:t>
            </w:r>
          </w:p>
        </w:tc>
      </w:tr>
      <w:tr w:rsidR="22DE1CFA" w14:paraId="52FF9835" w14:textId="77777777" w:rsidTr="22DE1CFA">
        <w:trPr>
          <w:trHeight w:val="30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F805A75" w14:textId="166A8F4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Description</w:t>
            </w:r>
          </w:p>
        </w:tc>
        <w:tc>
          <w:tcPr>
            <w:tcW w:w="67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E5B060" w14:textId="0DADAC7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an exit the program.</w:t>
            </w:r>
          </w:p>
        </w:tc>
      </w:tr>
      <w:tr w:rsidR="22DE1CFA" w14:paraId="4A25CA68" w14:textId="77777777" w:rsidTr="22DE1CFA">
        <w:trPr>
          <w:trHeight w:val="30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A84EBF3" w14:textId="5C4D9A8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Trigger</w:t>
            </w:r>
          </w:p>
        </w:tc>
        <w:tc>
          <w:tcPr>
            <w:tcW w:w="67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98D9F4" w14:textId="4097012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0” in “Login/ Register” page.</w:t>
            </w:r>
          </w:p>
        </w:tc>
      </w:tr>
      <w:tr w:rsidR="22DE1CFA" w14:paraId="7E0959CD" w14:textId="77777777" w:rsidTr="22DE1CFA">
        <w:trPr>
          <w:trHeight w:val="15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212BC0C7" w14:textId="451DCAB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reconditions</w:t>
            </w:r>
          </w:p>
        </w:tc>
        <w:tc>
          <w:tcPr>
            <w:tcW w:w="67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5239E6" w14:textId="0980811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346D8501" w14:textId="77777777" w:rsidTr="22DE1CFA">
        <w:trPr>
          <w:trHeight w:val="15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036ED82" w14:textId="5803732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Post Conditions</w:t>
            </w:r>
          </w:p>
        </w:tc>
        <w:tc>
          <w:tcPr>
            <w:tcW w:w="67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61944D" w14:textId="01415BA2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program will be terminated.</w:t>
            </w:r>
          </w:p>
        </w:tc>
      </w:tr>
      <w:tr w:rsidR="22DE1CFA" w14:paraId="0A1ABE81" w14:textId="77777777" w:rsidTr="22DE1CFA">
        <w:trPr>
          <w:trHeight w:val="33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B6E263B" w14:textId="0E583AAF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Normal Flows</w:t>
            </w:r>
          </w:p>
        </w:tc>
        <w:tc>
          <w:tcPr>
            <w:tcW w:w="326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4F579D47" w14:textId="17799E31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User</w:t>
            </w:r>
          </w:p>
        </w:tc>
        <w:tc>
          <w:tcPr>
            <w:tcW w:w="3513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E977250" w14:textId="1BEAFF06" w:rsidR="22DE1CFA" w:rsidRDefault="22DE1CFA" w:rsidP="22DE1CFA">
            <w:pPr>
              <w:spacing w:line="360" w:lineRule="auto"/>
              <w:ind w:left="-20" w:right="-20"/>
              <w:jc w:val="center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System</w:t>
            </w:r>
          </w:p>
        </w:tc>
      </w:tr>
      <w:tr w:rsidR="22DE1CFA" w14:paraId="4F6376E2" w14:textId="77777777" w:rsidTr="22DE1CFA">
        <w:trPr>
          <w:trHeight w:val="33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025162" w14:textId="5D10C9A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267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339545" w14:textId="4AF92618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92BC190" w14:textId="7784AAC0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30DC36C" w14:textId="76B0A49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DB77B83" w14:textId="05B2F60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F580713" w14:textId="5FE45C5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2. User enters “0”.</w:t>
            </w:r>
          </w:p>
          <w:p w14:paraId="7DEE7DF0" w14:textId="69E2586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EB0E655" w14:textId="7FCB7593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513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0DE4C6" w14:textId="1D2D8216" w:rsidR="22DE1CFA" w:rsidRDefault="22DE1CFA" w:rsidP="22DE1CFA">
            <w:pPr>
              <w:spacing w:line="360" w:lineRule="auto"/>
              <w:ind w:left="-13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. The system shall display prompts to choose 1(Login), 2(Register), 0(Exit).</w:t>
            </w:r>
          </w:p>
          <w:p w14:paraId="2D4DFEF4" w14:textId="22C2C481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57226D3" w14:textId="24D87D37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70905C6" w14:textId="529BDFA9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3. The program will be terminated.</w:t>
            </w:r>
          </w:p>
        </w:tc>
      </w:tr>
      <w:tr w:rsidR="22DE1CFA" w14:paraId="666B6246" w14:textId="77777777" w:rsidTr="22DE1CFA">
        <w:trPr>
          <w:trHeight w:val="15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5536EF12" w14:textId="3B3A899B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lternative Flow</w:t>
            </w:r>
          </w:p>
        </w:tc>
        <w:tc>
          <w:tcPr>
            <w:tcW w:w="67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B91F44" w14:textId="22F3BD97" w:rsidR="22DE1CFA" w:rsidRDefault="22DE1CFA" w:rsidP="22DE1CFA">
            <w:pPr>
              <w:spacing w:line="360" w:lineRule="auto"/>
              <w:ind w:left="-20" w:right="188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4B00F8C4" w14:textId="77777777" w:rsidTr="22DE1CFA">
        <w:trPr>
          <w:trHeight w:val="15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1636D2B7" w14:textId="1B97D805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Exception Flow</w:t>
            </w:r>
          </w:p>
        </w:tc>
        <w:tc>
          <w:tcPr>
            <w:tcW w:w="67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ECC936" w14:textId="3D9C540A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2EC76A07" w14:textId="77777777" w:rsidTr="22DE1CFA">
        <w:trPr>
          <w:trHeight w:val="150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5" w:themeFillTint="66"/>
            <w:tcMar>
              <w:left w:w="108" w:type="dxa"/>
              <w:right w:w="108" w:type="dxa"/>
            </w:tcMar>
          </w:tcPr>
          <w:p w14:paraId="311E6206" w14:textId="7C3A79B4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  <w:color w:val="000000" w:themeColor="text1"/>
              </w:rPr>
            </w:pPr>
            <w:r w:rsidRPr="22DE1CFA">
              <w:rPr>
                <w:rFonts w:asciiTheme="majorHAnsi" w:eastAsiaTheme="majorEastAsia" w:hAnsiTheme="majorHAnsi" w:cstheme="majorBidi"/>
                <w:color w:val="000000" w:themeColor="text1"/>
              </w:rPr>
              <w:t>Assumption</w:t>
            </w:r>
          </w:p>
        </w:tc>
        <w:tc>
          <w:tcPr>
            <w:tcW w:w="678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30C80" w14:textId="1F0015BE" w:rsidR="22DE1CFA" w:rsidRDefault="22DE1CFA" w:rsidP="22DE1CFA">
            <w:pPr>
              <w:spacing w:line="360" w:lineRule="auto"/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</w:tr>
      <w:tr w:rsidR="22DE1CFA" w14:paraId="5AEE597E" w14:textId="77777777" w:rsidTr="22DE1CFA">
        <w:trPr>
          <w:trHeight w:val="300"/>
        </w:trPr>
        <w:tc>
          <w:tcPr>
            <w:tcW w:w="223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83046B4" w14:textId="3680A5AC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29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2D38AB9" w14:textId="1D932668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7E12F" w14:textId="11601B75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A5FF1" w14:textId="6EF1EFC4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12B43" w14:textId="0B6E17EA" w:rsidR="22DE1CFA" w:rsidRDefault="22DE1CFA" w:rsidP="22DE1CFA">
            <w:pPr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6AF80283" w14:textId="645C9803" w:rsidR="00C54BCF" w:rsidRDefault="00C54BCF" w:rsidP="22DE1CFA">
      <w:pPr>
        <w:ind w:left="1440"/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</w:pPr>
    </w:p>
    <w:p w14:paraId="059602A9" w14:textId="28D17F90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263CCD9A" w14:textId="45D22B13" w:rsidR="425B5354" w:rsidRPr="00850DD7" w:rsidRDefault="7E609A94" w:rsidP="22DE1CFA">
      <w:pPr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lastRenderedPageBreak/>
        <w:t>Design:</w:t>
      </w:r>
    </w:p>
    <w:p w14:paraId="594545EB" w14:textId="4017C38E" w:rsidR="00205BBF" w:rsidRDefault="6C23642E" w:rsidP="22DE1CFA">
      <w:pPr>
        <w:rPr>
          <w:rFonts w:asciiTheme="majorHAnsi" w:eastAsiaTheme="majorEastAsia" w:hAnsiTheme="majorHAnsi" w:cstheme="majorBidi"/>
          <w:sz w:val="28"/>
          <w:szCs w:val="28"/>
          <w:lang w:bidi="th-TH"/>
        </w:rPr>
      </w:pPr>
      <w:r>
        <w:rPr>
          <w:noProof/>
        </w:rPr>
        <w:drawing>
          <wp:inline distT="0" distB="0" distL="0" distR="0" wp14:anchorId="0921B2A0" wp14:editId="2013E253">
            <wp:extent cx="5724524" cy="2533650"/>
            <wp:effectExtent l="9525" t="9525" r="9525" b="9525"/>
            <wp:docPr id="1368855146" name="Picture 1368855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885514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53365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 w14:paraId="57968B90" w14:textId="6748C78C" w:rsidR="08F997BA" w:rsidRDefault="00000000" w:rsidP="22DE1CFA">
      <w:pPr>
        <w:rPr>
          <w:rFonts w:ascii="Calibri Light" w:eastAsia="Calibri Light" w:hAnsi="Calibri Light" w:cs="Calibri Light"/>
          <w:sz w:val="28"/>
          <w:szCs w:val="28"/>
        </w:rPr>
      </w:pPr>
      <w:hyperlink r:id="rId12">
        <w:r w:rsidR="08F997BA" w:rsidRPr="22DE1CFA">
          <w:rPr>
            <w:rStyle w:val="Hyperlink"/>
            <w:rFonts w:asciiTheme="majorHAnsi" w:eastAsiaTheme="majorEastAsia" w:hAnsiTheme="majorHAnsi" w:cstheme="majorBidi"/>
            <w:sz w:val="28"/>
            <w:szCs w:val="28"/>
            <w:lang w:bidi="th-TH"/>
          </w:rPr>
          <w:t>Link</w:t>
        </w:r>
        <w:r w:rsidR="37296105" w:rsidRPr="22DE1CFA">
          <w:rPr>
            <w:rStyle w:val="Hyperlink"/>
            <w:rFonts w:asciiTheme="majorHAnsi" w:eastAsiaTheme="majorEastAsia" w:hAnsiTheme="majorHAnsi" w:cstheme="majorBidi"/>
            <w:sz w:val="28"/>
            <w:szCs w:val="28"/>
            <w:lang w:bidi="th-TH"/>
          </w:rPr>
          <w:t xml:space="preserve"> to Class Diagram</w:t>
        </w:r>
      </w:hyperlink>
      <w:r w:rsidR="08F997BA" w:rsidRPr="22DE1CFA">
        <w:rPr>
          <w:rFonts w:asciiTheme="majorHAnsi" w:eastAsiaTheme="majorEastAsia" w:hAnsiTheme="majorHAnsi" w:cstheme="majorBidi"/>
          <w:sz w:val="28"/>
          <w:szCs w:val="28"/>
          <w:lang w:bidi="th-TH"/>
        </w:rPr>
        <w:t xml:space="preserve"> </w:t>
      </w:r>
    </w:p>
    <w:p w14:paraId="64C2EBA1" w14:textId="1DCFFE35" w:rsidR="22DE1CFA" w:rsidRDefault="22DE1CFA" w:rsidP="22DE1CFA">
      <w:pPr>
        <w:rPr>
          <w:rFonts w:asciiTheme="majorHAnsi" w:eastAsiaTheme="majorEastAsia" w:hAnsiTheme="majorHAnsi" w:cstheme="majorBidi"/>
          <w:sz w:val="28"/>
          <w:szCs w:val="28"/>
          <w:lang w:bidi="th-TH"/>
        </w:rPr>
      </w:pPr>
    </w:p>
    <w:p w14:paraId="4D063245" w14:textId="71B2551C" w:rsidR="00205BBF" w:rsidRDefault="18DFA60B" w:rsidP="22DE1CFA">
      <w:pPr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t>Implementation:</w:t>
      </w:r>
    </w:p>
    <w:p w14:paraId="084AAA4B" w14:textId="2FA1CAAF" w:rsidR="00CB7941" w:rsidRDefault="034EBF1B" w:rsidP="00CA2A39">
      <w:pPr>
        <w:pStyle w:val="ListParagraph"/>
        <w:numPr>
          <w:ilvl w:val="0"/>
          <w:numId w:val="76"/>
        </w:numPr>
        <w:rPr>
          <w:rFonts w:asciiTheme="majorHAnsi" w:eastAsiaTheme="majorEastAsia" w:hAnsiTheme="majorHAnsi" w:cstheme="majorBidi"/>
          <w:lang w:bidi="th-TH"/>
        </w:rPr>
      </w:pPr>
      <w:r w:rsidRPr="22DE1CFA">
        <w:rPr>
          <w:rFonts w:asciiTheme="majorHAnsi" w:eastAsiaTheme="majorEastAsia" w:hAnsiTheme="majorHAnsi" w:cstheme="majorBidi"/>
          <w:lang w:bidi="th-TH"/>
        </w:rPr>
        <w:t>Screenshots of the JAVA text-based program:</w:t>
      </w:r>
    </w:p>
    <w:p w14:paraId="09F83ACD" w14:textId="1D720864" w:rsidR="00119050" w:rsidRDefault="00119050" w:rsidP="22DE1CFA">
      <w:pPr>
        <w:rPr>
          <w:rFonts w:asciiTheme="majorHAnsi" w:eastAsiaTheme="majorEastAsia" w:hAnsiTheme="majorHAnsi" w:cstheme="majorBidi"/>
          <w:lang w:bidi="th-TH"/>
        </w:rPr>
      </w:pPr>
      <w:r>
        <w:rPr>
          <w:noProof/>
        </w:rPr>
        <w:drawing>
          <wp:inline distT="0" distB="0" distL="0" distR="0" wp14:anchorId="320F4653" wp14:editId="643BF114">
            <wp:extent cx="5724524" cy="3581400"/>
            <wp:effectExtent l="0" t="0" r="0" b="0"/>
            <wp:docPr id="2069908312" name="Picture 2069908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F1081" w14:textId="10CC49EF" w:rsidR="31B5C56D" w:rsidRDefault="31B5C56D" w:rsidP="22DE1CFA">
      <w:r>
        <w:rPr>
          <w:noProof/>
        </w:rPr>
        <w:lastRenderedPageBreak/>
        <w:drawing>
          <wp:inline distT="0" distB="0" distL="0" distR="0" wp14:anchorId="750EE9F9" wp14:editId="1F7EF2F9">
            <wp:extent cx="5724524" cy="3581400"/>
            <wp:effectExtent l="0" t="0" r="0" b="0"/>
            <wp:docPr id="654525210" name="Picture 654525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FA6FB5" wp14:editId="47A1A68B">
            <wp:extent cx="5724524" cy="3581400"/>
            <wp:effectExtent l="0" t="0" r="0" b="0"/>
            <wp:docPr id="905229198" name="Picture 905229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CA9E52" wp14:editId="32B43D55">
            <wp:extent cx="5724524" cy="3581400"/>
            <wp:effectExtent l="0" t="0" r="0" b="0"/>
            <wp:docPr id="1867133899" name="Picture 18671338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4AEFE0" wp14:editId="41A359AE">
            <wp:extent cx="5724524" cy="3581400"/>
            <wp:effectExtent l="0" t="0" r="0" b="0"/>
            <wp:docPr id="623570204" name="Picture 623570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C5F1D9" wp14:editId="3CE53EB4">
            <wp:extent cx="5724524" cy="3581400"/>
            <wp:effectExtent l="0" t="0" r="0" b="0"/>
            <wp:docPr id="1276224907" name="Picture 1276224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C959C2" wp14:editId="4C3F8BDB">
            <wp:extent cx="5724524" cy="3581400"/>
            <wp:effectExtent l="0" t="0" r="0" b="0"/>
            <wp:docPr id="976755742" name="Picture 976755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6470A7" wp14:editId="4CF77490">
            <wp:extent cx="5724524" cy="3581400"/>
            <wp:effectExtent l="0" t="0" r="0" b="0"/>
            <wp:docPr id="1364926140" name="Picture 1364926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81A69" w14:textId="36BADAE3" w:rsidR="22DE1CFA" w:rsidRDefault="22DE1CFA" w:rsidP="22DE1CFA">
      <w:pPr>
        <w:rPr>
          <w:rFonts w:asciiTheme="majorHAnsi" w:eastAsiaTheme="majorEastAsia" w:hAnsiTheme="majorHAnsi" w:cstheme="majorBidi"/>
          <w:lang w:bidi="th-TH"/>
        </w:rPr>
      </w:pPr>
    </w:p>
    <w:p w14:paraId="5E68F15B" w14:textId="75690046" w:rsidR="6B919D0F" w:rsidRDefault="00000000" w:rsidP="22DE1CFA">
      <w:pPr>
        <w:rPr>
          <w:rFonts w:asciiTheme="majorHAnsi" w:eastAsiaTheme="majorEastAsia" w:hAnsiTheme="majorHAnsi" w:cstheme="majorBidi"/>
          <w:lang w:bidi="th-TH"/>
        </w:rPr>
      </w:pPr>
      <w:hyperlink r:id="rId21">
        <w:r w:rsidR="6B919D0F" w:rsidRPr="22DE1CFA">
          <w:rPr>
            <w:rStyle w:val="Hyperlink"/>
            <w:rFonts w:asciiTheme="majorHAnsi" w:eastAsiaTheme="majorEastAsia" w:hAnsiTheme="majorHAnsi" w:cstheme="majorBidi"/>
            <w:lang w:bidi="th-TH"/>
          </w:rPr>
          <w:t>Link to Project Repository</w:t>
        </w:r>
      </w:hyperlink>
      <w:r w:rsidR="64926486" w:rsidRPr="22DE1CFA">
        <w:rPr>
          <w:rFonts w:asciiTheme="majorHAnsi" w:eastAsiaTheme="majorEastAsia" w:hAnsiTheme="majorHAnsi" w:cstheme="majorBidi"/>
          <w:lang w:bidi="th-TH"/>
        </w:rPr>
        <w:t xml:space="preserve"> </w:t>
      </w:r>
    </w:p>
    <w:p w14:paraId="3F76AE1D" w14:textId="6CA35BA6" w:rsidR="00D44893" w:rsidRPr="00850DD7" w:rsidRDefault="00D44893" w:rsidP="22DE1CFA">
      <w:pPr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</w:pPr>
    </w:p>
    <w:p w14:paraId="24103CAD" w14:textId="5EC7B8F3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65731402" w14:textId="702F9E64" w:rsidR="7203DD5E" w:rsidRDefault="7203DD5E" w:rsidP="22DE1CFA">
      <w:pPr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lastRenderedPageBreak/>
        <w:t>Test plan</w:t>
      </w:r>
      <w:r w:rsidR="3DEBF774"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t xml:space="preserve"> of </w:t>
      </w:r>
      <w:r w:rsidR="57606286"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t>Unit test</w:t>
      </w:r>
      <w:r w:rsidR="4A9CD8B2"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t>ing</w:t>
      </w:r>
      <w:r w:rsidR="3FA8D492"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t xml:space="preserve"> and</w:t>
      </w:r>
      <w:r w:rsidR="16C996EA"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t xml:space="preserve"> Feature testing:</w:t>
      </w:r>
    </w:p>
    <w:p w14:paraId="500013B0" w14:textId="2586BC99" w:rsidR="22DE1CFA" w:rsidRDefault="22DE1CFA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</w:p>
    <w:p w14:paraId="3E6D87A6" w14:textId="60073919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Unit Testing Plan</w:t>
      </w:r>
    </w:p>
    <w:p w14:paraId="195CE8F7" w14:textId="7F3D4937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Class - User</w:t>
      </w:r>
    </w:p>
    <w:p w14:paraId="12445DC2" w14:textId="155F2D86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Username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7941801A" w14:textId="4687B88C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6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53"/>
        <w:gridCol w:w="2254"/>
        <w:gridCol w:w="2254"/>
        <w:gridCol w:w="2255"/>
      </w:tblGrid>
      <w:tr w:rsidR="22DE1CFA" w14:paraId="28573D72" w14:textId="77777777" w:rsidTr="22DE1CFA">
        <w:trPr>
          <w:trHeight w:val="300"/>
        </w:trPr>
        <w:tc>
          <w:tcPr>
            <w:tcW w:w="22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7B1B10" w14:textId="7294B62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#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8A8D56" w14:textId="306DED6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C3B362" w14:textId="7F60FB5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6FF6DD" w14:textId="3742906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Expected Outcome</w:t>
            </w:r>
          </w:p>
        </w:tc>
      </w:tr>
      <w:tr w:rsidR="22DE1CFA" w14:paraId="0BBC65CB" w14:textId="77777777" w:rsidTr="22DE1CFA">
        <w:trPr>
          <w:trHeight w:val="300"/>
        </w:trPr>
        <w:tc>
          <w:tcPr>
            <w:tcW w:w="22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29C445" w14:textId="09EBAF0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1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028987" w14:textId="66EC28F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getting username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6D4D4B" w14:textId="556A446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Htet Oo Thu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7EBA94" w14:textId="4908B52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Htet Oo Thu”</w:t>
            </w:r>
          </w:p>
        </w:tc>
      </w:tr>
      <w:tr w:rsidR="22DE1CFA" w14:paraId="5BC23FF0" w14:textId="77777777" w:rsidTr="22DE1CFA">
        <w:trPr>
          <w:trHeight w:val="300"/>
        </w:trPr>
        <w:tc>
          <w:tcPr>
            <w:tcW w:w="22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DA3300" w14:textId="4C863E9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7825D0" w14:textId="3C7E854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A876A2" w14:textId="7B9E723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23B4D2" w14:textId="39E6B75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</w:tr>
    </w:tbl>
    <w:p w14:paraId="49063F35" w14:textId="71023E57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310A2B01" w14:textId="327D44EE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Password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787C3CCE" w14:textId="018A62E1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6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53"/>
        <w:gridCol w:w="2254"/>
        <w:gridCol w:w="2254"/>
        <w:gridCol w:w="2255"/>
      </w:tblGrid>
      <w:tr w:rsidR="22DE1CFA" w14:paraId="7E82FE1B" w14:textId="77777777" w:rsidTr="22DE1CFA">
        <w:trPr>
          <w:trHeight w:val="300"/>
        </w:trPr>
        <w:tc>
          <w:tcPr>
            <w:tcW w:w="22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FE8198" w14:textId="202AE9C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#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59EB93" w14:textId="391C328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39CDDF" w14:textId="7BD8FF9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760AD0" w14:textId="6AE1DDB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Expected Outcome</w:t>
            </w:r>
          </w:p>
        </w:tc>
      </w:tr>
      <w:tr w:rsidR="22DE1CFA" w14:paraId="583B194E" w14:textId="77777777" w:rsidTr="22DE1CFA">
        <w:trPr>
          <w:trHeight w:val="300"/>
        </w:trPr>
        <w:tc>
          <w:tcPr>
            <w:tcW w:w="22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8779F8" w14:textId="419406D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2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1DC159" w14:textId="59CA831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getting password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D9023A" w14:textId="24E20DF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12345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A3B533" w14:textId="31D87BD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12345”</w:t>
            </w:r>
          </w:p>
        </w:tc>
      </w:tr>
      <w:tr w:rsidR="22DE1CFA" w14:paraId="6C768295" w14:textId="77777777" w:rsidTr="22DE1CFA">
        <w:trPr>
          <w:trHeight w:val="300"/>
        </w:trPr>
        <w:tc>
          <w:tcPr>
            <w:tcW w:w="22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03B966" w14:textId="05E4FE7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55B8AB" w14:textId="23ED04C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B5C2B0" w14:textId="0BEFC30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35B0DC" w14:textId="1AB5623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</w:tr>
    </w:tbl>
    <w:p w14:paraId="491F41A7" w14:textId="47BEB4AB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</w:rPr>
      </w:pPr>
      <w:r w:rsidRPr="22DE1CFA">
        <w:rPr>
          <w:rFonts w:asciiTheme="majorHAnsi" w:eastAsiaTheme="majorEastAsia" w:hAnsiTheme="majorHAnsi" w:cstheme="majorBidi"/>
          <w:b/>
          <w:bCs/>
        </w:rPr>
        <w:t xml:space="preserve"> </w:t>
      </w:r>
    </w:p>
    <w:p w14:paraId="2D9FEE4B" w14:textId="2A73952C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Username</w:t>
      </w:r>
      <w:proofErr w:type="spellEnd"/>
      <w:r w:rsidRPr="22DE1CFA">
        <w:rPr>
          <w:rFonts w:asciiTheme="majorHAnsi" w:eastAsiaTheme="majorEastAsia" w:hAnsiTheme="majorHAnsi" w:cstheme="majorBidi"/>
        </w:rPr>
        <w:t>(String username): void</w:t>
      </w:r>
    </w:p>
    <w:p w14:paraId="5C3DFFC4" w14:textId="79286F8A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6, SRS-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53"/>
        <w:gridCol w:w="2254"/>
        <w:gridCol w:w="2254"/>
        <w:gridCol w:w="2255"/>
      </w:tblGrid>
      <w:tr w:rsidR="22DE1CFA" w14:paraId="13621D02" w14:textId="77777777" w:rsidTr="22DE1CFA">
        <w:trPr>
          <w:trHeight w:val="300"/>
        </w:trPr>
        <w:tc>
          <w:tcPr>
            <w:tcW w:w="22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010996" w14:textId="473BE52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#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F1187D" w14:textId="3D59273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5FE748" w14:textId="0B60D63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F8B2D8" w14:textId="1FA6051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Expected Outcome</w:t>
            </w:r>
          </w:p>
        </w:tc>
      </w:tr>
      <w:tr w:rsidR="22DE1CFA" w14:paraId="60D8AD15" w14:textId="77777777" w:rsidTr="22DE1CFA">
        <w:trPr>
          <w:trHeight w:val="300"/>
        </w:trPr>
        <w:tc>
          <w:tcPr>
            <w:tcW w:w="22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C622D1" w14:textId="2592F45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3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F7E21C" w14:textId="7E9F0E7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setting username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2922F6" w14:textId="12CBF0B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Htet Oo Thu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93BE1F" w14:textId="21F0BF4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Htet Oo Thu”</w:t>
            </w:r>
          </w:p>
        </w:tc>
      </w:tr>
      <w:tr w:rsidR="22DE1CFA" w14:paraId="6D7D863D" w14:textId="77777777" w:rsidTr="22DE1CFA">
        <w:trPr>
          <w:trHeight w:val="300"/>
        </w:trPr>
        <w:tc>
          <w:tcPr>
            <w:tcW w:w="22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E3A625" w14:textId="1C7B155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8AFFDF" w14:textId="74F610C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BC9EAE" w14:textId="4111BC4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CB7D68" w14:textId="39ADA00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</w:tr>
    </w:tbl>
    <w:p w14:paraId="7AC5C2C0" w14:textId="0D965885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</w:rPr>
      </w:pPr>
      <w:r w:rsidRPr="22DE1CFA">
        <w:rPr>
          <w:rFonts w:asciiTheme="majorHAnsi" w:eastAsiaTheme="majorEastAsia" w:hAnsiTheme="majorHAnsi" w:cstheme="majorBidi"/>
          <w:b/>
          <w:bCs/>
        </w:rPr>
        <w:t xml:space="preserve"> </w:t>
      </w:r>
    </w:p>
    <w:p w14:paraId="0653F112" w14:textId="07B04274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Password</w:t>
      </w:r>
      <w:proofErr w:type="spellEnd"/>
      <w:r w:rsidRPr="22DE1CFA">
        <w:rPr>
          <w:rFonts w:asciiTheme="majorHAnsi" w:eastAsiaTheme="majorEastAsia" w:hAnsiTheme="majorHAnsi" w:cstheme="majorBidi"/>
        </w:rPr>
        <w:t>(String password): void</w:t>
      </w:r>
    </w:p>
    <w:p w14:paraId="09C58520" w14:textId="6688C5A6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6, SRS-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53"/>
        <w:gridCol w:w="2254"/>
        <w:gridCol w:w="2254"/>
        <w:gridCol w:w="2255"/>
      </w:tblGrid>
      <w:tr w:rsidR="22DE1CFA" w14:paraId="413E68A8" w14:textId="77777777" w:rsidTr="22DE1CFA">
        <w:trPr>
          <w:trHeight w:val="300"/>
        </w:trPr>
        <w:tc>
          <w:tcPr>
            <w:tcW w:w="22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3B9D17" w14:textId="6D88EBD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#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73CF07" w14:textId="22E3178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50E3A9" w14:textId="3501E42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4E3F01" w14:textId="2C4211C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Expected Outcome</w:t>
            </w:r>
          </w:p>
        </w:tc>
      </w:tr>
      <w:tr w:rsidR="22DE1CFA" w14:paraId="59103DFD" w14:textId="77777777" w:rsidTr="22DE1CFA">
        <w:trPr>
          <w:trHeight w:val="300"/>
        </w:trPr>
        <w:tc>
          <w:tcPr>
            <w:tcW w:w="22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CB486A" w14:textId="0DFD7D4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4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322642" w14:textId="5251AA0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setting password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DFE7FB" w14:textId="3861609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12345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A331EC" w14:textId="51AC1D4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12345”</w:t>
            </w:r>
          </w:p>
        </w:tc>
      </w:tr>
      <w:tr w:rsidR="22DE1CFA" w14:paraId="0AB8E526" w14:textId="77777777" w:rsidTr="22DE1CFA">
        <w:trPr>
          <w:trHeight w:val="300"/>
        </w:trPr>
        <w:tc>
          <w:tcPr>
            <w:tcW w:w="22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342835" w14:textId="0CA66E0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A0EBC8" w14:textId="4F0F8D1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7048AE" w14:textId="1C81A1F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0F487E" w14:textId="6E937FF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</w:tr>
    </w:tbl>
    <w:p w14:paraId="1DBF1352" w14:textId="240125AF" w:rsidR="22DE1CFA" w:rsidRDefault="22DE1CFA" w:rsidP="22DE1CFA">
      <w:pPr>
        <w:spacing w:line="360" w:lineRule="auto"/>
        <w:rPr>
          <w:rFonts w:asciiTheme="majorHAnsi" w:eastAsiaTheme="majorEastAsia" w:hAnsiTheme="majorHAnsi" w:cstheme="majorBidi"/>
        </w:rPr>
      </w:pPr>
    </w:p>
    <w:p w14:paraId="388B1E60" w14:textId="4B263D80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66ACA266" w14:textId="54FA7F9E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lastRenderedPageBreak/>
        <w:t xml:space="preserve">Class – </w:t>
      </w:r>
      <w:proofErr w:type="spellStart"/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UserList</w:t>
      </w:r>
      <w:proofErr w:type="spellEnd"/>
    </w:p>
    <w:p w14:paraId="3D90C8B8" w14:textId="19982BFC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authenticateUser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(String username, String password): </w:t>
      </w:r>
      <w:proofErr w:type="spellStart"/>
      <w:r w:rsidRPr="22DE1CFA">
        <w:rPr>
          <w:rFonts w:asciiTheme="majorHAnsi" w:eastAsiaTheme="majorEastAsia" w:hAnsiTheme="majorHAnsi" w:cstheme="majorBidi"/>
        </w:rPr>
        <w:t>boolean</w:t>
      </w:r>
      <w:proofErr w:type="spellEnd"/>
    </w:p>
    <w:p w14:paraId="3A5C6837" w14:textId="228372CA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6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3236"/>
        <w:gridCol w:w="2254"/>
        <w:gridCol w:w="2255"/>
      </w:tblGrid>
      <w:tr w:rsidR="22DE1CFA" w14:paraId="71D60ED2" w14:textId="77777777" w:rsidTr="22DE1CFA">
        <w:trPr>
          <w:trHeight w:val="300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A4DBA4" w14:textId="65053C5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#</w:t>
            </w:r>
          </w:p>
        </w:tc>
        <w:tc>
          <w:tcPr>
            <w:tcW w:w="32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B24CA5" w14:textId="41F95F6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ABAD01" w14:textId="54059DD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20C75D" w14:textId="3C03912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Expected Outcome</w:t>
            </w:r>
          </w:p>
        </w:tc>
      </w:tr>
      <w:tr w:rsidR="22DE1CFA" w14:paraId="53C25201" w14:textId="77777777" w:rsidTr="22DE1CFA">
        <w:trPr>
          <w:trHeight w:val="300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6B5638" w14:textId="47F3544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5</w:t>
            </w:r>
          </w:p>
        </w:tc>
        <w:tc>
          <w:tcPr>
            <w:tcW w:w="32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45F3AE" w14:textId="405982B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Verify correct username and password return true</w:t>
            </w:r>
          </w:p>
          <w:p w14:paraId="3CDD263A" w14:textId="71A9690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recondition: User already registered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AB66CE" w14:textId="3A4DFE9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sername: “Htet Oo Thu”</w:t>
            </w:r>
          </w:p>
          <w:p w14:paraId="021A66E6" w14:textId="58373DF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word: “12345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F12678" w14:textId="1A5C694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rue</w:t>
            </w:r>
          </w:p>
        </w:tc>
      </w:tr>
      <w:tr w:rsidR="22DE1CFA" w14:paraId="32153BEB" w14:textId="77777777" w:rsidTr="22DE1CFA">
        <w:trPr>
          <w:trHeight w:val="300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37F182" w14:textId="68D5271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6</w:t>
            </w:r>
          </w:p>
        </w:tc>
        <w:tc>
          <w:tcPr>
            <w:tcW w:w="32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25E2E8" w14:textId="167870F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Verify non-existing username and correct password return false</w:t>
            </w:r>
          </w:p>
          <w:p w14:paraId="274F7B64" w14:textId="1A6C6D9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recondition: User already registered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6D89D3" w14:textId="5DC32C7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sername: “Wai Yan”</w:t>
            </w:r>
          </w:p>
          <w:p w14:paraId="579C3DF4" w14:textId="142C11C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word: “12345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2A2BFB" w14:textId="1B9F065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False</w:t>
            </w:r>
          </w:p>
        </w:tc>
      </w:tr>
      <w:tr w:rsidR="22DE1CFA" w14:paraId="78DD502C" w14:textId="77777777" w:rsidTr="22DE1CFA">
        <w:trPr>
          <w:trHeight w:val="300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B8CFC8" w14:textId="1C8B525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7</w:t>
            </w:r>
          </w:p>
        </w:tc>
        <w:tc>
          <w:tcPr>
            <w:tcW w:w="32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5EFC6F" w14:textId="322707B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Verify correct username and incorrect password return false</w:t>
            </w:r>
          </w:p>
          <w:p w14:paraId="2A1934EA" w14:textId="2507437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recondition: User already registered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08F524" w14:textId="423CFB9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sername: “Htet Oo Thu”</w:t>
            </w:r>
          </w:p>
          <w:p w14:paraId="78978A98" w14:textId="172C662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word: “54321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02F67A" w14:textId="63B752B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False</w:t>
            </w:r>
          </w:p>
        </w:tc>
      </w:tr>
      <w:tr w:rsidR="22DE1CFA" w14:paraId="5A462921" w14:textId="77777777" w:rsidTr="22DE1CFA">
        <w:trPr>
          <w:trHeight w:val="300"/>
        </w:trPr>
        <w:tc>
          <w:tcPr>
            <w:tcW w:w="12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2CF73D" w14:textId="4AF38BF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32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9798D5" w14:textId="69918DE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0C2A0D" w14:textId="1E6448B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9F9A6C" w14:textId="45949C9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</w:tr>
    </w:tbl>
    <w:p w14:paraId="07FDAC04" w14:textId="4DC4341C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 </w:t>
      </w:r>
    </w:p>
    <w:p w14:paraId="5500E8ED" w14:textId="2D9643BE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Class</w:t>
      </w:r>
      <w:r w:rsidRPr="22DE1CFA">
        <w:rPr>
          <w:rFonts w:asciiTheme="majorHAnsi" w:eastAsiaTheme="majorEastAsia" w:hAnsiTheme="majorHAnsi" w:cstheme="majorBidi"/>
          <w:b/>
          <w:bCs/>
        </w:rPr>
        <w:t xml:space="preserve">- </w:t>
      </w: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Contact</w:t>
      </w:r>
    </w:p>
    <w:p w14:paraId="1C72D33C" w14:textId="2F69EF21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Name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612A9D58" w14:textId="74AE3165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3, SRS-18, SRS-27, SRS-37, SRS-42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3580ECA6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8D8B34" w14:textId="3F8EFBD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DD66E4" w14:textId="354975B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399545" w14:textId="41EA940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8ECF03" w14:textId="2F74C61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4A5CFE22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020CD8" w14:textId="1B2709F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8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6771F3" w14:textId="3577BAD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getting contact name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D62745" w14:textId="3D31AF9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Wai Yan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598610" w14:textId="552AF58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Wai Yan”</w:t>
            </w:r>
          </w:p>
        </w:tc>
      </w:tr>
      <w:tr w:rsidR="22DE1CFA" w14:paraId="0FD90BE0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4EAE62" w14:textId="0C286FA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E5C51" w14:textId="1079039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6935D6" w14:textId="3B62456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B7024D" w14:textId="7E4AE6C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3FFB9E78" w14:textId="1E8AE352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73C14B76" w14:textId="3DE10EA3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PhoneNumber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1712136B" w14:textId="1E4BA907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27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53E9681B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676550" w14:textId="6A1AC72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94E283" w14:textId="508D1F8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0E968C" w14:textId="0A50E24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FCD53B" w14:textId="2C4EF27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080BBC8C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75FECE" w14:textId="215D52C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9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C47539" w14:textId="13E3456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getting phone number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DABE3C" w14:textId="61CAEAF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61234567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530AA7" w14:textId="185D4B1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61234567”</w:t>
            </w:r>
          </w:p>
        </w:tc>
      </w:tr>
      <w:tr w:rsidR="22DE1CFA" w14:paraId="736D4051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6A92EC" w14:textId="2639C5C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BE2D87" w14:textId="72FD7FC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354B85" w14:textId="6961AF6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261A0F" w14:textId="19AFEAA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423A005F" w14:textId="52E3228B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20F247B2" w14:textId="721A4A27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Email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17CFFC0C" w14:textId="69B4DA7B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27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69"/>
        <w:gridCol w:w="2560"/>
        <w:gridCol w:w="2643"/>
        <w:gridCol w:w="2643"/>
      </w:tblGrid>
      <w:tr w:rsidR="22DE1CFA" w14:paraId="2ED9A908" w14:textId="77777777" w:rsidTr="22DE1CFA">
        <w:trPr>
          <w:trHeight w:val="300"/>
        </w:trPr>
        <w:tc>
          <w:tcPr>
            <w:tcW w:w="11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3BC7E5" w14:textId="5BE1F81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13BC07" w14:textId="68959A1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CEA7D4" w14:textId="11D255A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439F38" w14:textId="00C6D88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3B8357FA" w14:textId="77777777" w:rsidTr="22DE1CFA">
        <w:trPr>
          <w:trHeight w:val="300"/>
        </w:trPr>
        <w:tc>
          <w:tcPr>
            <w:tcW w:w="11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CF64EE" w14:textId="337A7E2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0</w:t>
            </w:r>
          </w:p>
        </w:tc>
        <w:tc>
          <w:tcPr>
            <w:tcW w:w="2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6DCB90" w14:textId="6FCAC99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getting email</w:t>
            </w:r>
          </w:p>
        </w:tc>
        <w:tc>
          <w:tcPr>
            <w:tcW w:w="2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AE016A" w14:textId="24844E3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22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waiyanmoelwin_w@cmu.ac.th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2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59F0BF" w14:textId="714C15D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23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waiyanmoelwin_w@cmu.ac.th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</w:tr>
      <w:tr w:rsidR="22DE1CFA" w14:paraId="51C93D89" w14:textId="77777777" w:rsidTr="22DE1CFA">
        <w:trPr>
          <w:trHeight w:val="300"/>
        </w:trPr>
        <w:tc>
          <w:tcPr>
            <w:tcW w:w="11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53B272" w14:textId="0E297FE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</w:tc>
        <w:tc>
          <w:tcPr>
            <w:tcW w:w="2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E7DB46" w14:textId="510D25F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48354A" w14:textId="40DB6C8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6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770D2D" w14:textId="1B3255C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25FB9FD6" w14:textId="72CC08CD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635E41BB" w14:textId="464AD3B2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Address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16460AE1" w14:textId="61780740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27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573BED1C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E01600" w14:textId="64DA2D0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1A23D0" w14:textId="4D90E8C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083824" w14:textId="0254398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CA3FEB" w14:textId="1D2F85D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6A454DB8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64EFB8" w14:textId="6A86F5A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1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73C94A" w14:textId="0B4BA4D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getting address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24BDF4" w14:textId="7B1DA6E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Student Dorm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E5CC65" w14:textId="201FEA1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Student Dorm”</w:t>
            </w:r>
          </w:p>
        </w:tc>
      </w:tr>
      <w:tr w:rsidR="22DE1CFA" w14:paraId="0E5A1467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AC0506" w14:textId="60A7268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C5DAB9" w14:textId="5459799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388F07" w14:textId="3739398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32076F" w14:textId="33DCBA3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7F5FDCE6" w14:textId="73BAC527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04037629" w14:textId="55222FEA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Id</w:t>
      </w:r>
      <w:proofErr w:type="spellEnd"/>
      <w:r w:rsidRPr="22DE1CFA">
        <w:rPr>
          <w:rFonts w:asciiTheme="majorHAnsi" w:eastAsiaTheme="majorEastAsia" w:hAnsiTheme="majorHAnsi" w:cstheme="majorBidi"/>
        </w:rPr>
        <w:t>(): int</w:t>
      </w:r>
    </w:p>
    <w:p w14:paraId="648D869B" w14:textId="2D7BEA45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27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4704E76A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3886F1" w14:textId="0B07DC2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818356" w14:textId="6B1FB3A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ACD7A9" w14:textId="2EE2DB9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A48E33" w14:textId="59285EB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127755F0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AFB851" w14:textId="7D7C406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2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6806F9" w14:textId="422E9D5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getting id which is to note order of crea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1F9C8C" w14:textId="30A9AF2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CB53EC" w14:textId="38CDB2B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</w:tr>
      <w:tr w:rsidR="22DE1CFA" w14:paraId="71DEDD49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D954B9" w14:textId="737D8E5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4FF17C" w14:textId="61BC179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534E4D" w14:textId="72C5D33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2B27FF" w14:textId="732B6B9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0AE28555" w14:textId="6B373ABA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3962B971" w14:textId="3CC665E2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Name</w:t>
      </w:r>
      <w:proofErr w:type="spellEnd"/>
      <w:r w:rsidRPr="22DE1CFA">
        <w:rPr>
          <w:rFonts w:asciiTheme="majorHAnsi" w:eastAsiaTheme="majorEastAsia" w:hAnsiTheme="majorHAnsi" w:cstheme="majorBidi"/>
        </w:rPr>
        <w:t>(String name): void</w:t>
      </w:r>
    </w:p>
    <w:p w14:paraId="5328E657" w14:textId="20B47EDD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, SRS-3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63C030E7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5E3869" w14:textId="5BE477F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74FEC4" w14:textId="28FB390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81A716" w14:textId="3EDB905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F1DC80" w14:textId="2C3BDA8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278B07CA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1DE9E8" w14:textId="4B678B3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3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EA786D" w14:textId="45E9047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tting contact name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92D940" w14:textId="71CEEA6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Phone Myat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89E1B1" w14:textId="7EE678D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Phone Myat”</w:t>
            </w:r>
          </w:p>
        </w:tc>
      </w:tr>
      <w:tr w:rsidR="22DE1CFA" w14:paraId="572F0927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F92921" w14:textId="05FB66E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6CCD17" w14:textId="441A96F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BC95F8" w14:textId="7FFBF8B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8B4D0A" w14:textId="01A2751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331D14D0" w14:textId="21E35D6A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2A969C41" w14:textId="7375A8BA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PhoneNumber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(String </w:t>
      </w:r>
      <w:proofErr w:type="spellStart"/>
      <w:r w:rsidRPr="22DE1CFA">
        <w:rPr>
          <w:rFonts w:asciiTheme="majorHAnsi" w:eastAsiaTheme="majorEastAsia" w:hAnsiTheme="majorHAnsi" w:cstheme="majorBidi"/>
        </w:rPr>
        <w:t>phoneNumber</w:t>
      </w:r>
      <w:proofErr w:type="spellEnd"/>
      <w:r w:rsidRPr="22DE1CFA">
        <w:rPr>
          <w:rFonts w:asciiTheme="majorHAnsi" w:eastAsiaTheme="majorEastAsia" w:hAnsiTheme="majorHAnsi" w:cstheme="majorBidi"/>
        </w:rPr>
        <w:t>): void</w:t>
      </w:r>
    </w:p>
    <w:p w14:paraId="6216B189" w14:textId="15D246C6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, SRS-3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2296189B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CBC689" w14:textId="7606D8D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995FC0" w14:textId="0309CDE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3B3B4C" w14:textId="5E9650D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AC1844" w14:textId="7FF0CB3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19730D5D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512DBD" w14:textId="53B45C9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4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ADE434" w14:textId="1D1E9FB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tting phone number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FC9EFD" w14:textId="553F2CB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61765432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0C8CB6" w14:textId="0012A7B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61765432”</w:t>
            </w:r>
          </w:p>
        </w:tc>
      </w:tr>
      <w:tr w:rsidR="22DE1CFA" w14:paraId="28CCB327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9EE0F4" w14:textId="67BB79A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321B71" w14:textId="61FF1A8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F87F3D" w14:textId="0A5E014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7A0449" w14:textId="2F7F5CA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4392A0EF" w14:textId="1674A972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1B07C2A0" w14:textId="234DF8DE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Email</w:t>
      </w:r>
      <w:proofErr w:type="spellEnd"/>
      <w:r w:rsidRPr="22DE1CFA">
        <w:rPr>
          <w:rFonts w:asciiTheme="majorHAnsi" w:eastAsiaTheme="majorEastAsia" w:hAnsiTheme="majorHAnsi" w:cstheme="majorBidi"/>
        </w:rPr>
        <w:t>(String email): void</w:t>
      </w:r>
    </w:p>
    <w:p w14:paraId="2235B16E" w14:textId="2C8D8CF6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, SRS-3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42"/>
        <w:gridCol w:w="2938"/>
        <w:gridCol w:w="2368"/>
        <w:gridCol w:w="2368"/>
      </w:tblGrid>
      <w:tr w:rsidR="22DE1CFA" w14:paraId="78017C7C" w14:textId="77777777" w:rsidTr="22DE1CFA">
        <w:trPr>
          <w:trHeight w:val="300"/>
        </w:trPr>
        <w:tc>
          <w:tcPr>
            <w:tcW w:w="13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7CC430" w14:textId="3D2971F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9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CFF814" w14:textId="2D60CB3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3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89F38C" w14:textId="309A01D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3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0EF5A1" w14:textId="2D7C53E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36A18BC4" w14:textId="77777777" w:rsidTr="22DE1CFA">
        <w:trPr>
          <w:trHeight w:val="300"/>
        </w:trPr>
        <w:tc>
          <w:tcPr>
            <w:tcW w:w="13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02A5B9" w14:textId="5EC805A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5</w:t>
            </w:r>
          </w:p>
        </w:tc>
        <w:tc>
          <w:tcPr>
            <w:tcW w:w="29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722447" w14:textId="5BD9F71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tting email</w:t>
            </w:r>
          </w:p>
        </w:tc>
        <w:tc>
          <w:tcPr>
            <w:tcW w:w="23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E7BE0A" w14:textId="4EBF033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24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someemail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23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9F35FF" w14:textId="6019001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25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someemail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</w:tr>
      <w:tr w:rsidR="22DE1CFA" w14:paraId="66F46950" w14:textId="77777777" w:rsidTr="22DE1CFA">
        <w:trPr>
          <w:trHeight w:val="300"/>
        </w:trPr>
        <w:tc>
          <w:tcPr>
            <w:tcW w:w="13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3DB733" w14:textId="53B4988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9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5D311B" w14:textId="3C38AB7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3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CD5ED4" w14:textId="7E0953F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3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78C9FA" w14:textId="65D7353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5534F03C" w14:textId="460AB888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6729E73C" w14:textId="7DF974D8" w:rsidR="22DE1CFA" w:rsidRDefault="22DE1CFA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</w:p>
    <w:p w14:paraId="6782CF8B" w14:textId="211481AF" w:rsidR="22DE1CFA" w:rsidRDefault="22DE1CFA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</w:p>
    <w:p w14:paraId="605F6992" w14:textId="1D61F2BE" w:rsidR="22DE1CFA" w:rsidRDefault="22DE1CFA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</w:p>
    <w:p w14:paraId="023DFE0C" w14:textId="77BE1265" w:rsidR="22DE1CFA" w:rsidRDefault="22DE1CFA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</w:p>
    <w:p w14:paraId="706F1DE9" w14:textId="627BB925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Address</w:t>
      </w:r>
      <w:proofErr w:type="spellEnd"/>
      <w:r w:rsidRPr="22DE1CFA">
        <w:rPr>
          <w:rFonts w:asciiTheme="majorHAnsi" w:eastAsiaTheme="majorEastAsia" w:hAnsiTheme="majorHAnsi" w:cstheme="majorBidi"/>
        </w:rPr>
        <w:t>(String address): void</w:t>
      </w:r>
    </w:p>
    <w:p w14:paraId="1CDFD809" w14:textId="41B4F116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, SRS-3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4B7D5766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B14EEC" w14:textId="0A29EBE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E825FA" w14:textId="30AAC2B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CD5964" w14:textId="1151AF6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26A36D" w14:textId="17D13CA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3C29A56E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06031D" w14:textId="27BEB16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6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1FCC9C" w14:textId="2DB0CDA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tting address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528A74" w14:textId="4DBB5F1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MU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4E10FA" w14:textId="14CC7F6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MU”</w:t>
            </w:r>
          </w:p>
        </w:tc>
      </w:tr>
      <w:tr w:rsidR="22DE1CFA" w14:paraId="6FF3CC31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7F5D84" w14:textId="7A3D0FB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2FA58B" w14:textId="2B27039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67CDE4" w14:textId="03C0E21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C1DBE5" w14:textId="689E8A3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5E046426" w14:textId="6F9C9F6F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0337FCB9" w14:textId="2C06232C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Id</w:t>
      </w:r>
      <w:proofErr w:type="spellEnd"/>
      <w:r w:rsidRPr="22DE1CFA">
        <w:rPr>
          <w:rFonts w:asciiTheme="majorHAnsi" w:eastAsiaTheme="majorEastAsia" w:hAnsiTheme="majorHAnsi" w:cstheme="majorBidi"/>
        </w:rPr>
        <w:t>(int id): void</w:t>
      </w:r>
    </w:p>
    <w:p w14:paraId="58DFA2FE" w14:textId="3BADD0E7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5B13186F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7ADC17" w14:textId="063B3E9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3E46D4" w14:textId="684D0E3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2F8126" w14:textId="6950B5B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DA96A3" w14:textId="77A9CFD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4FC7C25F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421AF6" w14:textId="6128AF8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7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9846D2" w14:textId="7230809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tting id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4768B6" w14:textId="2E4F97A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7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4F2438" w14:textId="4A5C45F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7</w:t>
            </w:r>
          </w:p>
        </w:tc>
      </w:tr>
      <w:tr w:rsidR="22DE1CFA" w14:paraId="20876A69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DE110A" w14:textId="3BD0CF1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A5B037" w14:textId="262D84E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9C208B" w14:textId="34E927C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90FAE3" w14:textId="1455070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1932A99E" w14:textId="047F72B9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64BB774E" w14:textId="157B6527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Data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(Scanner input, String field, </w:t>
      </w:r>
      <w:proofErr w:type="spellStart"/>
      <w:r w:rsidRPr="22DE1CFA">
        <w:rPr>
          <w:rFonts w:asciiTheme="majorHAnsi" w:eastAsiaTheme="majorEastAsia" w:hAnsiTheme="majorHAnsi" w:cstheme="majorBidi"/>
        </w:rPr>
        <w:t>boolean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 optional): String</w:t>
      </w:r>
    </w:p>
    <w:p w14:paraId="537EA1F1" w14:textId="6CCA7F36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9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734C3160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D35F5A" w14:textId="3429B91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A4405C" w14:textId="2A11B18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3F61DE" w14:textId="5410A52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2D4FEF" w14:textId="5249798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748EF3D6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4F9862" w14:textId="6835E7B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8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CA3F86" w14:textId="6056734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string data from console printing prompt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DE2381" w14:textId="2A75C2D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input:“Some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 xml:space="preserve"> String”</w:t>
            </w:r>
          </w:p>
          <w:p w14:paraId="26AD0700" w14:textId="5CF57BC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: “field”</w:t>
            </w:r>
          </w:p>
          <w:p w14:paraId="3552D92C" w14:textId="77DF828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ptional : false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7C811D" w14:textId="3C59839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System.out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-“field: ”</w:t>
            </w:r>
          </w:p>
          <w:p w14:paraId="480BA873" w14:textId="1F8970D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Some String”</w:t>
            </w:r>
          </w:p>
        </w:tc>
      </w:tr>
      <w:tr w:rsidR="22DE1CFA" w14:paraId="2B3DA75A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3948F1" w14:textId="436A00F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9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A7F4CD" w14:textId="2DC21B3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empty string from console while optional is false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239772" w14:textId="6D5D2B7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:“”</w:t>
            </w:r>
          </w:p>
          <w:p w14:paraId="3C48E838" w14:textId="7B42BEC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: “field”</w:t>
            </w:r>
          </w:p>
          <w:p w14:paraId="7E757C49" w14:textId="0CB6D8A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ptional : false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655B85" w14:textId="3625D3D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System.out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-“field: ”</w:t>
            </w:r>
          </w:p>
          <w:p w14:paraId="40F7AFF8" w14:textId="402639F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System.out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-“field cannot be empty.”</w:t>
            </w:r>
          </w:p>
          <w:p w14:paraId="3D59AE01" w14:textId="5E9EA32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(prompt again)</w:t>
            </w:r>
          </w:p>
        </w:tc>
      </w:tr>
      <w:tr w:rsidR="22DE1CFA" w14:paraId="31FB0CDD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ED2827" w14:textId="7D87B7B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0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1B7963" w14:textId="3B15E23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empty string from console while optional is true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F57FC4" w14:textId="4BFE4C2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:“”</w:t>
            </w:r>
          </w:p>
          <w:p w14:paraId="3B53AF44" w14:textId="6F572CE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: “field”</w:t>
            </w:r>
          </w:p>
          <w:p w14:paraId="38B7CD52" w14:textId="72821A7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ptional : false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550023" w14:textId="7677418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System.out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-“field: ”</w:t>
            </w:r>
          </w:p>
          <w:p w14:paraId="318FAF01" w14:textId="1C66E77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”</w:t>
            </w:r>
          </w:p>
        </w:tc>
      </w:tr>
    </w:tbl>
    <w:p w14:paraId="75907947" w14:textId="562F39A9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0575CF00" w14:textId="2CAEDB96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Name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47F3A757" w14:textId="51E38417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9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1B23C4C0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350DD9" w14:textId="4C3507F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26D872" w14:textId="12A7A32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915D2C" w14:textId="273D852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F0A1AB" w14:textId="1A8EE3D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7A3CD262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9C87BA" w14:textId="34FE388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1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F44A19" w14:textId="32CDDCF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contact name from console printing prompt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7242C0" w14:textId="3F2F6F0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Phone Myat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67DEDA" w14:textId="7030791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Phone Myat”</w:t>
            </w:r>
          </w:p>
        </w:tc>
      </w:tr>
      <w:tr w:rsidR="22DE1CFA" w14:paraId="202C9183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FCC031" w14:textId="317EBA9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CAE523" w14:textId="428BE06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945B2F" w14:textId="0FAB671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227DF4" w14:textId="348813B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2A01C473" w14:textId="13D3AD96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19521AFE" w14:textId="643B7520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524F083A" w14:textId="2989C2B0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PhoneNum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462A3CA9" w14:textId="7086190E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9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3EA51790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679DED" w14:textId="65633A1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FB0689" w14:textId="3836165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60B34A" w14:textId="45790BC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F565FB" w14:textId="3831BFC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60A2045D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7BA69B" w14:textId="4C13FFF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2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0AFF5D" w14:textId="31AD9DE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contact Phone number from console printing prompt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FA861E" w14:textId="188582D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912345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BFC622" w14:textId="335F439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912345”</w:t>
            </w:r>
          </w:p>
        </w:tc>
      </w:tr>
      <w:tr w:rsidR="22DE1CFA" w14:paraId="11662D9F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4809E1" w14:textId="2EE6470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001356" w14:textId="550A8B3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6C424F" w14:textId="052672B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D3E08D" w14:textId="555C4E8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029F2E82" w14:textId="00375A2D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6ECF6845" w14:textId="5548160F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Email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26574E46" w14:textId="76692EB5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9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2A805D9B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B54CEC" w14:textId="14FA188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B1A2E4" w14:textId="658D813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F4AB1E" w14:textId="1FA4D5E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24733E" w14:textId="4F2F5D8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59391A0B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3A559C" w14:textId="6FAF073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3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A76FCE" w14:textId="630E825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contact email from console printing prompt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170859" w14:textId="5B02DF7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26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phone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1E0769" w14:textId="723A592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27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phone@gmail.com</w:t>
              </w:r>
            </w:hyperlink>
          </w:p>
        </w:tc>
      </w:tr>
      <w:tr w:rsidR="22DE1CFA" w14:paraId="4AE49F73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5F674A" w14:textId="2A0724C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34CB08" w14:textId="45BB8B6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68035C" w14:textId="6555B15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D07594" w14:textId="2C9D1FA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7ECA49D3" w14:textId="447E3992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0287BD15" w14:textId="11366591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Address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5F14F5EE" w14:textId="64654460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9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4599723C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2105AB" w14:textId="671DE5A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08453F" w14:textId="7DE1652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D52B75" w14:textId="7EB567A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F20713" w14:textId="7F01650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4546B1FE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2794D2" w14:textId="1C12A18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4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7B8AA2" w14:textId="6CAE10A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contact address from console printing prompt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3258D2" w14:textId="74E6EC1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hiang Mai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68CE69" w14:textId="7C18454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hiang Mai”</w:t>
            </w:r>
          </w:p>
        </w:tc>
      </w:tr>
      <w:tr w:rsidR="22DE1CFA" w14:paraId="19786D16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912AA5" w14:textId="21C8AA0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E81D62" w14:textId="242F166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5A923D" w14:textId="31FE3A3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B254B1" w14:textId="1575064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775C8989" w14:textId="19C2D4B7" w:rsidR="22DE1CFA" w:rsidRDefault="22DE1CFA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</w:p>
    <w:p w14:paraId="56C60E7F" w14:textId="257DB360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Class-</w:t>
      </w:r>
      <w:proofErr w:type="spellStart"/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TextInterface</w:t>
      </w:r>
      <w:proofErr w:type="spellEnd"/>
    </w:p>
    <w:p w14:paraId="5F80E4A3" w14:textId="513F9294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aveUserList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(File </w:t>
      </w:r>
      <w:proofErr w:type="spellStart"/>
      <w:r w:rsidRPr="22DE1CFA">
        <w:rPr>
          <w:rFonts w:asciiTheme="majorHAnsi" w:eastAsiaTheme="majorEastAsia" w:hAnsiTheme="majorHAnsi" w:cstheme="majorBidi"/>
        </w:rPr>
        <w:t>userFile</w:t>
      </w:r>
      <w:proofErr w:type="spellEnd"/>
      <w:r w:rsidRPr="22DE1CFA">
        <w:rPr>
          <w:rFonts w:asciiTheme="majorHAnsi" w:eastAsiaTheme="majorEastAsia" w:hAnsiTheme="majorHAnsi" w:cstheme="majorBidi"/>
        </w:rPr>
        <w:t>): void</w:t>
      </w:r>
    </w:p>
    <w:p w14:paraId="3C74D456" w14:textId="6FB3135A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07D4327E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9AF211" w14:textId="4AB1B2B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3594A2" w14:textId="2E3C5EA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A3E214" w14:textId="622D4EC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5B441C" w14:textId="613C283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53CBEC77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D3961E" w14:textId="3B0DA36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5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471C61" w14:textId="2991C79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aving registered user to the users database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299317" w14:textId="506647E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2EB48B" w14:textId="60FDB0A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’s credentials are saved to the database.</w:t>
            </w:r>
          </w:p>
        </w:tc>
      </w:tr>
      <w:tr w:rsidR="22DE1CFA" w14:paraId="355A08C3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A61D1E" w14:textId="7783802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032D9C" w14:textId="0A62049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FAC311" w14:textId="0828707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E14B92" w14:textId="23DD67B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16769AC5" w14:textId="5061F7D4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 </w:t>
      </w:r>
    </w:p>
    <w:p w14:paraId="3BE46211" w14:textId="37DCA196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23BE4CB9" w14:textId="1F96DE94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chooseContactID</w:t>
      </w:r>
      <w:proofErr w:type="spellEnd"/>
      <w:r w:rsidRPr="22DE1CFA">
        <w:rPr>
          <w:rFonts w:asciiTheme="majorHAnsi" w:eastAsiaTheme="majorEastAsia" w:hAnsiTheme="majorHAnsi" w:cstheme="majorBidi"/>
        </w:rPr>
        <w:t>(): int</w:t>
      </w:r>
    </w:p>
    <w:p w14:paraId="52BB1BC0" w14:textId="4A0AFD26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4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74137545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2D4C02" w14:textId="154286B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430059" w14:textId="3A06B63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96F847" w14:textId="07B43C9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14C323" w14:textId="3447E79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4C5BBCE4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FEDB53" w14:textId="2B4DDA9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6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8B1BB0" w14:textId="41399C2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contact id from the console prompt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7FB43B" w14:textId="741502F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141AF3" w14:textId="7F91E05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</w:tr>
      <w:tr w:rsidR="22DE1CFA" w14:paraId="3EE9EA0D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0AB4B6" w14:textId="00F4B07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7B1EE8" w14:textId="371737D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2A03A7" w14:textId="1039ADA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6A48B8" w14:textId="32EA8A9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1CEF0745" w14:textId="3D72E2DB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 </w:t>
      </w:r>
    </w:p>
    <w:p w14:paraId="33A06938" w14:textId="2B92C17D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clearConsole</w:t>
      </w:r>
      <w:proofErr w:type="spellEnd"/>
      <w:r w:rsidRPr="22DE1CFA">
        <w:rPr>
          <w:rFonts w:asciiTheme="majorHAnsi" w:eastAsiaTheme="majorEastAsia" w:hAnsiTheme="majorHAnsi" w:cstheme="majorBidi"/>
        </w:rPr>
        <w:t>(): void</w:t>
      </w:r>
    </w:p>
    <w:p w14:paraId="71F6FEC4" w14:textId="14939D10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8,SRS-11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7AAF0629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29D7CA" w14:textId="23F8AAD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1ED94B" w14:textId="350AF33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20973E" w14:textId="7ED4CFA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E8751E" w14:textId="206B1B5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25A91797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4D9566" w14:textId="3D1A902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7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722460" w14:textId="4C42EA2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ing clearing the console after going to one page from another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0DA44A" w14:textId="0D876FE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C53D03" w14:textId="515145D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sole is clear and empty</w:t>
            </w:r>
          </w:p>
        </w:tc>
      </w:tr>
      <w:tr w:rsidR="22DE1CFA" w14:paraId="17960491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D42D2F" w14:textId="7086843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043CED" w14:textId="69C7CD5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6BFB38" w14:textId="3AAB3B4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9F3A6F" w14:textId="43AC67A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1EC6746E" w14:textId="40E19D10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 </w:t>
      </w:r>
    </w:p>
    <w:p w14:paraId="01D71E8C" w14:textId="10C28739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Int</w:t>
      </w:r>
      <w:proofErr w:type="spellEnd"/>
      <w:r w:rsidRPr="22DE1CFA">
        <w:rPr>
          <w:rFonts w:asciiTheme="majorHAnsi" w:eastAsiaTheme="majorEastAsia" w:hAnsiTheme="majorHAnsi" w:cstheme="majorBidi"/>
        </w:rPr>
        <w:t>(): int</w:t>
      </w:r>
    </w:p>
    <w:p w14:paraId="5C2815EC" w14:textId="6C814188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SRS-5, SRS-8,SRS-11,SRS-42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16A226D7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245480" w14:textId="5A09C1A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7935F0" w14:textId="418E5E0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0C7516" w14:textId="3FDDF72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864FA2" w14:textId="34CDE98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2B9A75A4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2C7F08" w14:textId="764BD68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8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4A9AB1" w14:textId="7077A70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integer from the console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F11623" w14:textId="7CC5F14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EA1656" w14:textId="1D4AB00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</w:tr>
      <w:tr w:rsidR="22DE1CFA" w14:paraId="2D238D20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DC5E3E" w14:textId="1871862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F46274" w14:textId="0FCF6CB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FA532D" w14:textId="7F6DCC4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17A0C4" w14:textId="554F8E5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5F3378F2" w14:textId="0F45A7A5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 </w:t>
      </w:r>
    </w:p>
    <w:p w14:paraId="07F157C5" w14:textId="6693F61B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ContactList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(): </w:t>
      </w:r>
      <w:proofErr w:type="spellStart"/>
      <w:r w:rsidRPr="22DE1CFA">
        <w:rPr>
          <w:rFonts w:asciiTheme="majorHAnsi" w:eastAsiaTheme="majorEastAsia" w:hAnsiTheme="majorHAnsi" w:cstheme="majorBidi"/>
        </w:rPr>
        <w:t>ContactList</w:t>
      </w:r>
      <w:proofErr w:type="spellEnd"/>
    </w:p>
    <w:p w14:paraId="2FA28A8F" w14:textId="3E51AB74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</w:t>
      </w:r>
      <w:r w:rsidR="006363CA">
        <w:rPr>
          <w:rFonts w:asciiTheme="majorHAnsi" w:eastAsiaTheme="majorEastAsia" w:hAnsiTheme="majorHAnsi" w:cstheme="majorBidi"/>
        </w:rPr>
        <w:t>-</w:t>
      </w:r>
      <w:r w:rsidR="00776945">
        <w:rPr>
          <w:rFonts w:asciiTheme="majorHAnsi" w:eastAsiaTheme="majorEastAsia" w:hAnsiTheme="majorHAnsi" w:cstheme="majorBidi"/>
        </w:rPr>
        <w:t>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47505EB1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2AFF7A" w14:textId="0D6F8D5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AE0DB4" w14:textId="0E38A82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D6BD6D" w14:textId="39E8E30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A67A1F" w14:textId="35C3997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04128E3B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A75086" w14:textId="24C19F1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9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38A11F" w14:textId="7861677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contact list from the contact file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B2FA05" w14:textId="41545DF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605594" w14:textId="72C0167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List</w:t>
            </w:r>
          </w:p>
        </w:tc>
      </w:tr>
      <w:tr w:rsidR="22DE1CFA" w14:paraId="519E4126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43BECB" w14:textId="6997E2F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A5B6C2" w14:textId="5E10371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D01163" w14:textId="53365E7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64A3E4" w14:textId="2C253CF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31C58007" w14:textId="4979EB1E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 </w:t>
      </w:r>
    </w:p>
    <w:p w14:paraId="144440CC" w14:textId="79241918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createContactsFile</w:t>
      </w:r>
      <w:proofErr w:type="spellEnd"/>
      <w:r w:rsidRPr="22DE1CFA">
        <w:rPr>
          <w:rFonts w:asciiTheme="majorHAnsi" w:eastAsiaTheme="majorEastAsia" w:hAnsiTheme="majorHAnsi" w:cstheme="majorBidi"/>
        </w:rPr>
        <w:t>(): File</w:t>
      </w:r>
    </w:p>
    <w:p w14:paraId="10C93CB0" w14:textId="7EE1A78E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9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06E9474B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7EDB27" w14:textId="268A6F2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C0E718" w14:textId="75A0BE4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72414E" w14:textId="6E21C6D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B5C6A1" w14:textId="12F4298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78D92401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3808F6" w14:textId="67BCC42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0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6D574C" w14:textId="36242E9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reating file to store contacts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2C0B47" w14:textId="1F42225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C16BE9" w14:textId="4A9B060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le</w:t>
            </w:r>
          </w:p>
        </w:tc>
      </w:tr>
      <w:tr w:rsidR="22DE1CFA" w14:paraId="71533C1E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AE6B00" w14:textId="00420DC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F1C15A" w14:textId="31BC998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361C79" w14:textId="0EC4CA3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BD04B6" w14:textId="6B5243E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72DE56F9" w14:textId="1C78D956" w:rsidR="4E1054AF" w:rsidRDefault="4E1054AF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lastRenderedPageBreak/>
        <w:t xml:space="preserve"> </w:t>
      </w:r>
    </w:p>
    <w:p w14:paraId="56041854" w14:textId="0FC86A0A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Class- </w:t>
      </w:r>
      <w:proofErr w:type="spellStart"/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ContactList</w:t>
      </w:r>
      <w:proofErr w:type="spellEnd"/>
    </w:p>
    <w:p w14:paraId="2478B4E3" w14:textId="41470126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lessThan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(String a, String b): </w:t>
      </w:r>
      <w:proofErr w:type="spellStart"/>
      <w:r w:rsidRPr="22DE1CFA">
        <w:rPr>
          <w:rFonts w:asciiTheme="majorHAnsi" w:eastAsiaTheme="majorEastAsia" w:hAnsiTheme="majorHAnsi" w:cstheme="majorBidi"/>
        </w:rPr>
        <w:t>boolean</w:t>
      </w:r>
      <w:proofErr w:type="spellEnd"/>
    </w:p>
    <w:p w14:paraId="04BB78B1" w14:textId="0D35A980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4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0B22B5BC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AF533C" w14:textId="61DBE7C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4B3647" w14:textId="2254A67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7B9F99" w14:textId="16D8806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1C4EF6" w14:textId="7D083CC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55DA52A7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CF16BB" w14:textId="568238F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1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915DCE" w14:textId="3ECE70E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if the method returns expected Boolean result from comparing two strings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F80313" w14:textId="5F7D567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ring a: ‘a’</w:t>
            </w:r>
          </w:p>
          <w:p w14:paraId="1EB4678F" w14:textId="47BD2DF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ring b:’b’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625B2E" w14:textId="0DEC9C1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rue</w:t>
            </w:r>
          </w:p>
        </w:tc>
      </w:tr>
      <w:tr w:rsidR="22DE1CFA" w14:paraId="375F83D3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5A535B" w14:textId="1F384E9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35CA75" w14:textId="47E9B6D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61A2EF" w14:textId="60F84E4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E325E9" w14:textId="445D4A0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46443CAE" w14:textId="3088F451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1C55582C" w14:textId="7E9D039B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addContact</w:t>
      </w:r>
      <w:proofErr w:type="spellEnd"/>
      <w:r w:rsidRPr="22DE1CFA">
        <w:rPr>
          <w:rFonts w:asciiTheme="majorHAnsi" w:eastAsiaTheme="majorEastAsia" w:hAnsiTheme="majorHAnsi" w:cstheme="majorBidi"/>
        </w:rPr>
        <w:t>(Scanner input): void</w:t>
      </w:r>
    </w:p>
    <w:p w14:paraId="5077B607" w14:textId="0C2793BF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2573C4C4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FC65D9" w14:textId="54443D4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2C3A1C" w14:textId="518DA99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9B7DF2" w14:textId="653AFC9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8630B7" w14:textId="40CFE1D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6F7B458C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4B5343" w14:textId="1551FA2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2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56B0E5" w14:textId="454FADC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onstructing a new contact object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ABEAAE" w14:textId="0430061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Name= “Phone”</w:t>
            </w:r>
          </w:p>
          <w:p w14:paraId="5EFC1237" w14:textId="10B6534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hone number= “093231”</w:t>
            </w:r>
          </w:p>
          <w:p w14:paraId="3C4759A9" w14:textId="06DBC86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Email= </w:t>
            </w:r>
            <w:hyperlink r:id="rId28">
              <w:r w:rsidRPr="22DE1CFA">
                <w:rPr>
                  <w:rStyle w:val="Hyperlink"/>
                  <w:rFonts w:asciiTheme="majorHAnsi" w:eastAsiaTheme="majorEastAsia" w:hAnsiTheme="majorHAnsi" w:cstheme="majorBidi"/>
                  <w:color w:val="0563C1"/>
                </w:rPr>
                <w:t>p@gmail.com</w:t>
              </w:r>
            </w:hyperlink>
          </w:p>
          <w:p w14:paraId="6454955E" w14:textId="08AA7A0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= “CMU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7D124B" w14:textId="7B1D629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with input properties is created.</w:t>
            </w:r>
          </w:p>
        </w:tc>
      </w:tr>
      <w:tr w:rsidR="22DE1CFA" w14:paraId="0AE20782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0E6829" w14:textId="26752F5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479E6B" w14:textId="64FAC84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41DA7C" w14:textId="4C3552A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4C508E" w14:textId="36E5446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66D4C529" w14:textId="3253B2B7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5C60D3BA" w14:textId="6B1E2648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addContact</w:t>
      </w:r>
      <w:proofErr w:type="spellEnd"/>
      <w:r w:rsidRPr="22DE1CFA">
        <w:rPr>
          <w:rFonts w:asciiTheme="majorHAnsi" w:eastAsiaTheme="majorEastAsia" w:hAnsiTheme="majorHAnsi" w:cstheme="majorBidi"/>
        </w:rPr>
        <w:t>(Contact contact): void</w:t>
      </w:r>
    </w:p>
    <w:p w14:paraId="1DD342E2" w14:textId="0EA5AF87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25C45AFF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720DBB" w14:textId="2BA3F93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32D864" w14:textId="142982D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9ABF36" w14:textId="54DD721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037454" w14:textId="19F0813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176ABC78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7E5FCF" w14:textId="51E776B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3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4BC1E7" w14:textId="796EC96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new valid contact is added to the contact list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A64C48" w14:textId="69DCB5D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Name= “Phone”</w:t>
            </w:r>
          </w:p>
          <w:p w14:paraId="35782BF1" w14:textId="686BDC4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hone number= “093231”</w:t>
            </w:r>
          </w:p>
          <w:p w14:paraId="6812E38A" w14:textId="3BF5786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Email= </w:t>
            </w:r>
            <w:hyperlink r:id="rId29">
              <w:r w:rsidRPr="22DE1CFA">
                <w:rPr>
                  <w:rStyle w:val="Hyperlink"/>
                  <w:rFonts w:asciiTheme="majorHAnsi" w:eastAsiaTheme="majorEastAsia" w:hAnsiTheme="majorHAnsi" w:cstheme="majorBidi"/>
                  <w:color w:val="0563C1"/>
                </w:rPr>
                <w:t>p@gmail.com</w:t>
              </w:r>
            </w:hyperlink>
          </w:p>
          <w:p w14:paraId="50F0F17E" w14:textId="215BF4F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= “CMU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BA00E5" w14:textId="6C9A7F5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is added to the contact list.</w:t>
            </w:r>
          </w:p>
        </w:tc>
      </w:tr>
      <w:tr w:rsidR="22DE1CFA" w14:paraId="09182978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A78F2D" w14:textId="4F4D6CD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4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50D54D" w14:textId="174D9FD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a contact with existing name cannot be added to the contact list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ABBD15" w14:textId="469BF59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Name= “Phone”</w:t>
            </w:r>
          </w:p>
          <w:p w14:paraId="4B7E611E" w14:textId="500953D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hone number= “093231”</w:t>
            </w:r>
          </w:p>
          <w:p w14:paraId="2E8E5E12" w14:textId="3F18431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Email= </w:t>
            </w:r>
            <w:hyperlink r:id="rId30">
              <w:r w:rsidRPr="22DE1CFA">
                <w:rPr>
                  <w:rStyle w:val="Hyperlink"/>
                  <w:rFonts w:asciiTheme="majorHAnsi" w:eastAsiaTheme="majorEastAsia" w:hAnsiTheme="majorHAnsi" w:cstheme="majorBidi"/>
                  <w:color w:val="0563C1"/>
                </w:rPr>
                <w:t>p@gmail.com</w:t>
              </w:r>
            </w:hyperlink>
          </w:p>
          <w:p w14:paraId="03F766C2" w14:textId="75840F2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= “CMU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B26689" w14:textId="71C5B7E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This contact name has already existed.”</w:t>
            </w:r>
          </w:p>
          <w:p w14:paraId="1444E204" w14:textId="17DF867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s shown.</w:t>
            </w:r>
          </w:p>
        </w:tc>
      </w:tr>
    </w:tbl>
    <w:p w14:paraId="580DFBD9" w14:textId="0718F045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7863486A" w14:textId="5591E9FF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0FA2D3CE" w14:textId="6A6D1B9D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moveContact</w:t>
      </w:r>
      <w:proofErr w:type="spellEnd"/>
      <w:r w:rsidRPr="22DE1CFA">
        <w:rPr>
          <w:rFonts w:asciiTheme="majorHAnsi" w:eastAsiaTheme="majorEastAsia" w:hAnsiTheme="majorHAnsi" w:cstheme="majorBidi"/>
        </w:rPr>
        <w:t>(int index): void</w:t>
      </w:r>
    </w:p>
    <w:p w14:paraId="5D0592A5" w14:textId="41F2657F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32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0779AF93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6792F3" w14:textId="33B42D3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C7E6ED" w14:textId="39A6390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5B4296" w14:textId="789A49E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542943" w14:textId="5C15D94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4AE22F19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890FF3" w14:textId="31FC7EA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5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3E49E6" w14:textId="4328C3D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moving the specified contact from the contact list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C6E4F" w14:textId="6F9B01A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=1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C7DAFA" w14:textId="40076A0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with Id 1 is removed from the contact list.</w:t>
            </w:r>
          </w:p>
        </w:tc>
      </w:tr>
      <w:tr w:rsidR="22DE1CFA" w14:paraId="3A7EE3F0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BF83F5" w14:textId="444A9B5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F25ACE" w14:textId="1308796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930F78" w14:textId="205B9C5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22C651" w14:textId="078E354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7ED1A369" w14:textId="17F61137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5AB2842E" w14:textId="45BBB2D4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viewContact</w:t>
      </w:r>
      <w:proofErr w:type="spellEnd"/>
      <w:r w:rsidRPr="22DE1CFA">
        <w:rPr>
          <w:rFonts w:asciiTheme="majorHAnsi" w:eastAsiaTheme="majorEastAsia" w:hAnsiTheme="majorHAnsi" w:cstheme="majorBidi"/>
        </w:rPr>
        <w:t>(int index): void</w:t>
      </w:r>
    </w:p>
    <w:p w14:paraId="41F8CC87" w14:textId="4414B2F8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2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63190AB5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93947C" w14:textId="55DB538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E43652" w14:textId="7CD8D55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47B651" w14:textId="4DEDD73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799E51" w14:textId="28389DE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6CD89097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456B41" w14:textId="286CFAA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6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E6CB56" w14:textId="2F067A4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viewing the specified contact’s details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E289B4" w14:textId="304BE50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=1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262C08" w14:textId="0399692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details of contact whose Id is 1 is shown.</w:t>
            </w:r>
          </w:p>
        </w:tc>
      </w:tr>
      <w:tr w:rsidR="22DE1CFA" w14:paraId="54B93EB7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FC6688" w14:textId="6B7D384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A34020" w14:textId="4453C61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28D06E" w14:textId="1A5DAAE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79B18C" w14:textId="7A9839D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11AC53D2" w14:textId="3C4DD1FF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113C10D7" w14:textId="2057D341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updateContact</w:t>
      </w:r>
      <w:proofErr w:type="spellEnd"/>
      <w:r w:rsidRPr="22DE1CFA">
        <w:rPr>
          <w:rFonts w:asciiTheme="majorHAnsi" w:eastAsiaTheme="majorEastAsia" w:hAnsiTheme="majorHAnsi" w:cstheme="majorBidi"/>
        </w:rPr>
        <w:t>(Scanner input, int index, int field): void</w:t>
      </w:r>
    </w:p>
    <w:p w14:paraId="79A680E3" w14:textId="3A177B9D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3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67F3F61F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E0C70D" w14:textId="20C56E2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F579F1" w14:textId="7D7FAD2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9FEC85" w14:textId="4C196E5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E6B5C7" w14:textId="0B1ABD9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79967448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1BEECF" w14:textId="02AEDE3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7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51F796" w14:textId="4247488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updating the specified contact’s name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18949B" w14:textId="6C8F15B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dex=1</w:t>
            </w:r>
          </w:p>
          <w:p w14:paraId="18969DD9" w14:textId="1F4B021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=1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C2C161" w14:textId="4A40BBD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’s name is updated.</w:t>
            </w:r>
          </w:p>
        </w:tc>
      </w:tr>
      <w:tr w:rsidR="22DE1CFA" w14:paraId="48380DAD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886D36" w14:textId="6B0E50D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8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E394DB" w14:textId="1018A51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updating the specified contact’s Phone number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6F4969" w14:textId="2CB6F41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dex=1</w:t>
            </w:r>
          </w:p>
          <w:p w14:paraId="1DF10E77" w14:textId="16E992B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=2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FB741F" w14:textId="1B52F38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’s phone number is updated.</w:t>
            </w:r>
          </w:p>
        </w:tc>
      </w:tr>
      <w:tr w:rsidR="22DE1CFA" w14:paraId="2C519F3C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B32C56" w14:textId="16CBE2C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9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C6099F" w14:textId="63BDA77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updating the specified contact’s email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E6826F" w14:textId="45FE4C3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dex=1</w:t>
            </w:r>
          </w:p>
          <w:p w14:paraId="6D26E900" w14:textId="3706D51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=3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C52FAA" w14:textId="3D3ABB2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’s email is updated.</w:t>
            </w:r>
          </w:p>
        </w:tc>
      </w:tr>
      <w:tr w:rsidR="22DE1CFA" w14:paraId="356C07A2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0CFFBA" w14:textId="7CFCE89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0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F2DCCD" w14:textId="3ED4B7F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updating the specified contact’s address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A4BF07" w14:textId="217F88D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dex=1</w:t>
            </w:r>
          </w:p>
          <w:p w14:paraId="7D3A3369" w14:textId="6FF555C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=4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6D68D8" w14:textId="32D355A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’s address is updated.</w:t>
            </w:r>
          </w:p>
        </w:tc>
      </w:tr>
      <w:tr w:rsidR="22DE1CFA" w14:paraId="156F8264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12F4F4" w14:textId="3F0FCA7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1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D9B562" w14:textId="3D7B1F4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that user cannot update with invalid field input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906E40" w14:textId="3B24F72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dex=1</w:t>
            </w:r>
          </w:p>
          <w:p w14:paraId="18003A30" w14:textId="5C75D9C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=6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DDDA7A" w14:textId="092F3F5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valid input” is shown.</w:t>
            </w:r>
          </w:p>
        </w:tc>
      </w:tr>
      <w:tr w:rsidR="22DE1CFA" w14:paraId="01BC70B4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5732ED" w14:textId="2BE9114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503BB0" w14:textId="4124238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60D81D" w14:textId="6960E26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A8FF87" w14:textId="66C86FC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58AA2871" w14:textId="7DEC7D2B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2769CA53" w14:textId="1AD97D57" w:rsidR="22DE1CFA" w:rsidRDefault="22DE1CF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4DD41227" w14:textId="64FC1772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>Unit to be tested: search(String keyword): void</w:t>
      </w:r>
    </w:p>
    <w:p w14:paraId="5DC5F1FB" w14:textId="53D2054E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7, SRS-1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060E7AD3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46EB85" w14:textId="3F17D0E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25B11B" w14:textId="4EFFFB8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038640" w14:textId="7B76DEE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DAA16B" w14:textId="38ADB3C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56CCDF06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7514DF" w14:textId="0AA4B27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2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051C2E" w14:textId="01932A4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arching the contact with keyword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3D47C0" w14:textId="52C4851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keyword = “Ph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5FF36F" w14:textId="4F6F23A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list of contacts which has names starting with “Ph” is shown.</w:t>
            </w:r>
          </w:p>
        </w:tc>
      </w:tr>
      <w:tr w:rsidR="22DE1CFA" w14:paraId="7E4E725D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78B71C" w14:textId="7DF4187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3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073ADC" w14:textId="7459762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arching the contact with non-existing keyword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67C912" w14:textId="2D1CAB3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Keyword= “ Zi”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27A817" w14:textId="0CFD9F7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No such contact” is shown.</w:t>
            </w:r>
          </w:p>
        </w:tc>
      </w:tr>
      <w:tr w:rsidR="22DE1CFA" w14:paraId="755063BB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FFA47F" w14:textId="06AA860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7CFA63" w14:textId="751825B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045355" w14:textId="2DAC984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ECE1F3" w14:textId="02DA64C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5E97DDDB" w14:textId="4D7B55EE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25C92BCE" w14:textId="604ABFA5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displayContacts</w:t>
      </w:r>
      <w:proofErr w:type="spellEnd"/>
      <w:r w:rsidRPr="22DE1CFA">
        <w:rPr>
          <w:rFonts w:asciiTheme="majorHAnsi" w:eastAsiaTheme="majorEastAsia" w:hAnsiTheme="majorHAnsi" w:cstheme="majorBidi"/>
        </w:rPr>
        <w:t>(): void</w:t>
      </w:r>
    </w:p>
    <w:p w14:paraId="36663053" w14:textId="1A069C5D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4CC6A675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5C1BDE" w14:textId="7F30CA9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8270C6" w14:textId="62173ED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79CB21" w14:textId="578CF03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A15338" w14:textId="3E302A5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7156D44F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102378" w14:textId="44C1DCE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4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97852" w14:textId="633DF0D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isplaying the contact list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50B694" w14:textId="4A4AAF0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7EA0D6" w14:textId="700F75E0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tact list is shown.</w:t>
            </w:r>
          </w:p>
        </w:tc>
      </w:tr>
      <w:tr w:rsidR="22DE1CFA" w14:paraId="49405FEA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2F4688" w14:textId="6EEBD23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A26697" w14:textId="29F44CC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34ED64" w14:textId="58BB45E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315590" w14:textId="031215C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66A0BB4D" w14:textId="4BC7920A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620F3B14" w14:textId="54229E53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ortByName</w:t>
      </w:r>
      <w:proofErr w:type="spellEnd"/>
      <w:r w:rsidRPr="22DE1CFA">
        <w:rPr>
          <w:rFonts w:asciiTheme="majorHAnsi" w:eastAsiaTheme="majorEastAsia" w:hAnsiTheme="majorHAnsi" w:cstheme="majorBidi"/>
        </w:rPr>
        <w:t>(): void</w:t>
      </w:r>
    </w:p>
    <w:p w14:paraId="2F8EDCEB" w14:textId="2B2D99B6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4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011D2253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17823F" w14:textId="2F7F9F9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240443" w14:textId="11D7816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4A3F83" w14:textId="1BAEEB3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C0F852" w14:textId="30751B3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5BD3DEE4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0F955A" w14:textId="2A58911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5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B59510" w14:textId="5BCFF58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orting the contact list by name in ascending order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BF184A" w14:textId="0621A7D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AB5294" w14:textId="16D3A63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tact list is sorted by name.</w:t>
            </w:r>
          </w:p>
        </w:tc>
      </w:tr>
      <w:tr w:rsidR="22DE1CFA" w14:paraId="7FA8234A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AAF49D" w14:textId="43CC36C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A39A7A" w14:textId="24434EB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8DEE20" w14:textId="0FD744E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EB0D17" w14:textId="5AB12E1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4C2FBDE8" w14:textId="5E3C2364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6AD5DBF6" w14:textId="199D25F1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ortById</w:t>
      </w:r>
      <w:proofErr w:type="spellEnd"/>
      <w:r w:rsidRPr="22DE1CFA">
        <w:rPr>
          <w:rFonts w:asciiTheme="majorHAnsi" w:eastAsiaTheme="majorEastAsia" w:hAnsiTheme="majorHAnsi" w:cstheme="majorBidi"/>
        </w:rPr>
        <w:t>(): void</w:t>
      </w:r>
    </w:p>
    <w:p w14:paraId="6926E1B5" w14:textId="3524DEB1" w:rsidR="4E1054AF" w:rsidRDefault="4E1054AF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4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3094"/>
        <w:gridCol w:w="2254"/>
        <w:gridCol w:w="2255"/>
      </w:tblGrid>
      <w:tr w:rsidR="22DE1CFA" w14:paraId="2315A3D6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4F48C0" w14:textId="2C71102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FED00A" w14:textId="026EF3A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DE136B" w14:textId="502F80C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3895F2" w14:textId="4D10D42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109DD50E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145488" w14:textId="350B085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6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7FB68D" w14:textId="04F1894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orting the contact list by Id in ascending order.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711B1F" w14:textId="1AE4F7B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E6DA5C" w14:textId="02551B9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tact list is sorted by Id.</w:t>
            </w:r>
          </w:p>
        </w:tc>
      </w:tr>
      <w:tr w:rsidR="22DE1CFA" w14:paraId="0F66C87A" w14:textId="77777777" w:rsidTr="22DE1CFA">
        <w:trPr>
          <w:trHeight w:val="300"/>
        </w:trPr>
        <w:tc>
          <w:tcPr>
            <w:tcW w:w="14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27ED5A" w14:textId="172FB84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30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FB08A0" w14:textId="1681ACA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571F72" w14:textId="7B38145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CCA99B" w14:textId="0E3F088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</w:p>
        </w:tc>
      </w:tr>
    </w:tbl>
    <w:p w14:paraId="3B46EA49" w14:textId="05D0FF69" w:rsidR="22DE1CFA" w:rsidRDefault="22DE1CFA" w:rsidP="22DE1CFA">
      <w:pPr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</w:pPr>
    </w:p>
    <w:p w14:paraId="2364679C" w14:textId="542A3916" w:rsidR="00EC2532" w:rsidRPr="00850DD7" w:rsidRDefault="00EC2532" w:rsidP="22DE1CFA">
      <w:pPr>
        <w:rPr>
          <w:rFonts w:asciiTheme="majorHAnsi" w:eastAsiaTheme="majorEastAsia" w:hAnsiTheme="majorHAnsi" w:cstheme="majorBidi"/>
          <w:lang w:bidi="th-TH"/>
        </w:rPr>
      </w:pPr>
    </w:p>
    <w:p w14:paraId="1184160B" w14:textId="1F7B100B" w:rsidR="00101A5A" w:rsidRPr="00850DD7" w:rsidRDefault="00101A5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7DC882B2" w14:textId="7D809BC5" w:rsidR="00101A5A" w:rsidRPr="00850DD7" w:rsidRDefault="1BD90CA2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lastRenderedPageBreak/>
        <w:t>Feature Testing Pla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68"/>
        <w:gridCol w:w="3206"/>
        <w:gridCol w:w="2510"/>
        <w:gridCol w:w="2232"/>
      </w:tblGrid>
      <w:tr w:rsidR="22DE1CFA" w14:paraId="269B1CB6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08040B" w14:textId="4D514F2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D34CD3" w14:textId="4928D52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BEA685" w14:textId="7147160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5CCBBC" w14:textId="66DF7EA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</w:tr>
      <w:tr w:rsidR="22DE1CFA" w14:paraId="664B3882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AEF6B0" w14:textId="11B34C2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F09392" w14:textId="626EA05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access the registration feature.</w:t>
            </w:r>
          </w:p>
          <w:p w14:paraId="5EC6AA3E" w14:textId="2666346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390839C0" w14:textId="73B6012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109E8AF2" w14:textId="07DFA6D4" w:rsidR="22DE1CFA" w:rsidRDefault="22DE1CFA" w:rsidP="00CA2A39">
            <w:pPr>
              <w:pStyle w:val="ListParagraph"/>
              <w:numPr>
                <w:ilvl w:val="0"/>
                <w:numId w:val="57"/>
              </w:num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2708C351" w14:textId="3773C66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AE11AC" w14:textId="7C2DF45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A0581A9" w14:textId="324CD7E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57DDD6" w14:textId="2804EB22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username and password will be shown.</w:t>
            </w:r>
          </w:p>
        </w:tc>
      </w:tr>
      <w:tr w:rsidR="22DE1CFA" w14:paraId="4AA07C15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6A0196" w14:textId="54A7636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6EB08B" w14:textId="2650094D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register with correct input.</w:t>
            </w:r>
          </w:p>
          <w:p w14:paraId="35CE9BED" w14:textId="69EECF5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0646F156" w14:textId="55566E1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4268597B" w14:textId="6CBF32A6" w:rsidR="22DE1CFA" w:rsidRDefault="22DE1CFA" w:rsidP="00CA2A39">
            <w:pPr>
              <w:pStyle w:val="ListParagraph"/>
              <w:numPr>
                <w:ilvl w:val="0"/>
                <w:numId w:val="5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128AD24F" w14:textId="6D42A9E8" w:rsidR="22DE1CFA" w:rsidRDefault="22DE1CFA" w:rsidP="00CA2A39">
            <w:pPr>
              <w:pStyle w:val="ListParagraph"/>
              <w:numPr>
                <w:ilvl w:val="0"/>
                <w:numId w:val="56"/>
              </w:num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nter username and password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ADE9E1" w14:textId="3674086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 = “HOT”</w:t>
            </w:r>
          </w:p>
          <w:p w14:paraId="4ECD9E7A" w14:textId="28EB624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 = “123!@”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6C77E7" w14:textId="6638255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is added to the user list.</w:t>
            </w:r>
          </w:p>
        </w:tc>
      </w:tr>
      <w:tr w:rsidR="22DE1CFA" w14:paraId="0A400C4E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35D565" w14:textId="16EBB96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2F355D" w14:textId="3A1C3D6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register with duplicate name.</w:t>
            </w:r>
          </w:p>
          <w:p w14:paraId="4B463D98" w14:textId="2CD5732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0E709DC7" w14:textId="791ED09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694FD3CA" w14:textId="3E6EC818" w:rsidR="22DE1CFA" w:rsidRDefault="22DE1CFA" w:rsidP="00CA2A39">
            <w:pPr>
              <w:pStyle w:val="ListParagraph"/>
              <w:numPr>
                <w:ilvl w:val="0"/>
                <w:numId w:val="55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5C24DDCB" w14:textId="0A9598AF" w:rsidR="22DE1CFA" w:rsidRDefault="22DE1CFA" w:rsidP="00CA2A39">
            <w:pPr>
              <w:pStyle w:val="ListParagraph"/>
              <w:numPr>
                <w:ilvl w:val="0"/>
                <w:numId w:val="55"/>
              </w:num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nter duplicate username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E61CF5" w14:textId="500732A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 = “HOT”</w:t>
            </w:r>
          </w:p>
          <w:p w14:paraId="6B12EA82" w14:textId="50B3EC8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3243C8" w14:textId="668F7ED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Username already exists” will be shown.</w:t>
            </w:r>
          </w:p>
        </w:tc>
      </w:tr>
      <w:tr w:rsidR="22DE1CFA" w14:paraId="07335D90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1678D9" w14:textId="1ABEB9E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4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4FB3D3" w14:textId="674BACC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register with empty name.</w:t>
            </w:r>
          </w:p>
          <w:p w14:paraId="14497C25" w14:textId="34904E5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65B9AD07" w14:textId="12B300A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02D993E6" w14:textId="3154B232" w:rsidR="22DE1CFA" w:rsidRDefault="22DE1CFA" w:rsidP="00CA2A39">
            <w:pPr>
              <w:pStyle w:val="ListParagraph"/>
              <w:numPr>
                <w:ilvl w:val="0"/>
                <w:numId w:val="5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293921ED" w14:textId="5D68866A" w:rsidR="22DE1CFA" w:rsidRDefault="22DE1CFA" w:rsidP="00CA2A39">
            <w:pPr>
              <w:pStyle w:val="ListParagraph"/>
              <w:numPr>
                <w:ilvl w:val="0"/>
                <w:numId w:val="5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nter empty username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386AEA" w14:textId="5C9CE223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 = “”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E56F15" w14:textId="40ABBF8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Username cannot be empty.” will be shown.</w:t>
            </w:r>
          </w:p>
        </w:tc>
      </w:tr>
      <w:tr w:rsidR="22DE1CFA" w14:paraId="6AB3FC5D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8DFBFD" w14:textId="5AB54AC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5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26FF5B" w14:textId="5CC9FC98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register with empty password.</w:t>
            </w:r>
          </w:p>
          <w:p w14:paraId="3968CA42" w14:textId="3E5B5B1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76DC4B7E" w14:textId="31346AE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0822A1DC" w14:textId="5671418B" w:rsidR="22DE1CFA" w:rsidRDefault="22DE1CFA" w:rsidP="00CA2A39">
            <w:pPr>
              <w:pStyle w:val="ListParagraph"/>
              <w:numPr>
                <w:ilvl w:val="0"/>
                <w:numId w:val="53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08889146" w14:textId="2B9D1F41" w:rsidR="22DE1CFA" w:rsidRDefault="22DE1CFA" w:rsidP="00CA2A39">
            <w:pPr>
              <w:pStyle w:val="ListParagraph"/>
              <w:numPr>
                <w:ilvl w:val="0"/>
                <w:numId w:val="53"/>
              </w:num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nter correct username and empty password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B38EFC" w14:textId="6130CE3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 = “HOT”</w:t>
            </w:r>
          </w:p>
          <w:p w14:paraId="52FDA53D" w14:textId="17A3FEC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 = “”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7456DF" w14:textId="3E4F0C9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Password cannot be empty” will be shown.</w:t>
            </w:r>
          </w:p>
        </w:tc>
      </w:tr>
      <w:tr w:rsidR="22DE1CFA" w14:paraId="3658B661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3ACEAD" w14:textId="5937EC1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6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731F65" w14:textId="741DE27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access login feature.</w:t>
            </w:r>
          </w:p>
          <w:p w14:paraId="07794D27" w14:textId="36547C1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60E438CE" w14:textId="2D04289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4D41BC4B" w14:textId="117B2BC5" w:rsidR="22DE1CFA" w:rsidRDefault="22DE1CFA" w:rsidP="00CA2A39">
            <w:pPr>
              <w:pStyle w:val="ListParagraph"/>
              <w:numPr>
                <w:ilvl w:val="0"/>
                <w:numId w:val="52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User enters “1”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761F8D" w14:textId="3711E27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  <w:p w14:paraId="4152F81F" w14:textId="0D66EA9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040D36" w14:textId="6BD7913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username and password will be shown.</w:t>
            </w:r>
          </w:p>
        </w:tc>
      </w:tr>
      <w:tr w:rsidR="22DE1CFA" w14:paraId="71FE755A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6173AA" w14:textId="6D0B49E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7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C9643E" w14:textId="54AD7CC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login with correct input.</w:t>
            </w:r>
          </w:p>
          <w:p w14:paraId="01B3B82B" w14:textId="72747C8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41C3F97F" w14:textId="18E9914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6BA62423" w14:textId="3554A39B" w:rsidR="22DE1CFA" w:rsidRDefault="22DE1CFA" w:rsidP="00CA2A39">
            <w:pPr>
              <w:pStyle w:val="ListParagraph"/>
              <w:numPr>
                <w:ilvl w:val="0"/>
                <w:numId w:val="51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33852F9A" w14:textId="46C7C5CC" w:rsidR="22DE1CFA" w:rsidRDefault="22DE1CFA" w:rsidP="00CA2A39">
            <w:pPr>
              <w:pStyle w:val="ListParagraph"/>
              <w:numPr>
                <w:ilvl w:val="0"/>
                <w:numId w:val="51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nter username and password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AD67AD" w14:textId="3EFEFB0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 = “HOT”</w:t>
            </w:r>
          </w:p>
          <w:p w14:paraId="39C7B253" w14:textId="011B7040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 = “123!@”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F768BC" w14:textId="4C91B1B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logged in.</w:t>
            </w:r>
          </w:p>
          <w:p w14:paraId="33987DE0" w14:textId="76D5672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Home Menu is shown.</w:t>
            </w:r>
          </w:p>
        </w:tc>
      </w:tr>
      <w:tr w:rsidR="22DE1CFA" w14:paraId="3FEC52F1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078798" w14:textId="1EBD892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8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1ED271" w14:textId="2D41FBE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login with empty username.</w:t>
            </w:r>
          </w:p>
          <w:p w14:paraId="2449660C" w14:textId="7C45A37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378CA9B6" w14:textId="5FEC0B2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0F5C731B" w14:textId="4ECFC1D9" w:rsidR="22DE1CFA" w:rsidRDefault="22DE1CFA" w:rsidP="00CA2A39">
            <w:pPr>
              <w:pStyle w:val="ListParagraph"/>
              <w:numPr>
                <w:ilvl w:val="0"/>
                <w:numId w:val="50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43A043B2" w14:textId="303AB1BB" w:rsidR="22DE1CFA" w:rsidRDefault="22DE1CFA" w:rsidP="00CA2A39">
            <w:pPr>
              <w:pStyle w:val="ListParagraph"/>
              <w:numPr>
                <w:ilvl w:val="0"/>
                <w:numId w:val="50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empty username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572227" w14:textId="25636AB0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 = “”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D0A735" w14:textId="63E6A65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Username cannot be empty.” will be shown.</w:t>
            </w:r>
          </w:p>
        </w:tc>
      </w:tr>
      <w:tr w:rsidR="22DE1CFA" w14:paraId="3219A2F8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2C634B" w14:textId="525AC18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9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2587E3" w14:textId="1194E18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login with empty password.</w:t>
            </w:r>
          </w:p>
          <w:p w14:paraId="0AB9D73F" w14:textId="6DF0DF1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49159C61" w14:textId="469E7C1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5A76879B" w14:textId="0E7D8EE1" w:rsidR="22DE1CFA" w:rsidRDefault="22DE1CFA" w:rsidP="00CA2A39">
            <w:pPr>
              <w:pStyle w:val="ListParagraph"/>
              <w:numPr>
                <w:ilvl w:val="0"/>
                <w:numId w:val="4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096A9B07" w14:textId="3ACC2BB7" w:rsidR="22DE1CFA" w:rsidRDefault="22DE1CFA" w:rsidP="00CA2A39">
            <w:pPr>
              <w:pStyle w:val="ListParagraph"/>
              <w:numPr>
                <w:ilvl w:val="0"/>
                <w:numId w:val="4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username and empty password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CA3988" w14:textId="5C8A1E8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: “HOT”</w:t>
            </w:r>
          </w:p>
          <w:p w14:paraId="32D9C025" w14:textId="125118B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: “”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FDD3A5" w14:textId="2B63ACC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Password cannot be empty” will be shown.</w:t>
            </w:r>
          </w:p>
        </w:tc>
      </w:tr>
      <w:tr w:rsidR="22DE1CFA" w14:paraId="2A7CCD4F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91C8EF" w14:textId="4C12C71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0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13864B" w14:textId="6B53B102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login with incorrect credentials.</w:t>
            </w:r>
          </w:p>
          <w:p w14:paraId="6E9D2F19" w14:textId="17CC03A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7A248534" w14:textId="17F0862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3B3F5C6E" w14:textId="768AD12B" w:rsidR="22DE1CFA" w:rsidRDefault="22DE1CFA" w:rsidP="00CA2A39">
            <w:pPr>
              <w:pStyle w:val="ListParagraph"/>
              <w:numPr>
                <w:ilvl w:val="0"/>
                <w:numId w:val="48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6231E183" w14:textId="1C468E5C" w:rsidR="22DE1CFA" w:rsidRDefault="22DE1CFA" w:rsidP="00CA2A39">
            <w:pPr>
              <w:pStyle w:val="ListParagraph"/>
              <w:numPr>
                <w:ilvl w:val="0"/>
                <w:numId w:val="48"/>
              </w:num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incorrect username and/or incorrect password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08E64E" w14:textId="2BB7F06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: “TOH”</w:t>
            </w:r>
          </w:p>
          <w:p w14:paraId="18DB4714" w14:textId="077BE30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: “abc12”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4146AB" w14:textId="416E46D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correct username or password” will be shown.</w:t>
            </w:r>
          </w:p>
        </w:tc>
      </w:tr>
      <w:tr w:rsidR="22DE1CFA" w14:paraId="1CA6400A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11F3A8" w14:textId="7DD01F8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1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2AEF2E" w14:textId="35A89F9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access add contact features.</w:t>
            </w:r>
          </w:p>
          <w:p w14:paraId="0B541BCB" w14:textId="6296278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72C6FB12" w14:textId="1337D3C2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4DAF38A6" w14:textId="3C917863" w:rsidR="22DE1CFA" w:rsidRDefault="22DE1CFA" w:rsidP="00CA2A39">
            <w:pPr>
              <w:pStyle w:val="ListParagraph"/>
              <w:numPr>
                <w:ilvl w:val="0"/>
                <w:numId w:val="47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B5CC1D" w14:textId="7755F18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917B50B" w14:textId="4AC8296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8BAD6AF" w14:textId="166AB09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D600D6" w14:textId="56EB34C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contact name will be shown.</w:t>
            </w:r>
          </w:p>
        </w:tc>
      </w:tr>
      <w:tr w:rsidR="22DE1CFA" w14:paraId="254F0D27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5888E7" w14:textId="53268E5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2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E62299" w14:textId="6771B0E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add contact with empty contact name.</w:t>
            </w:r>
          </w:p>
          <w:p w14:paraId="35823224" w14:textId="706711C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5A5BF69B" w14:textId="68B2EBC2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783038C9" w14:textId="64653452" w:rsidR="22DE1CFA" w:rsidRDefault="22DE1CFA" w:rsidP="00CA2A39">
            <w:pPr>
              <w:pStyle w:val="ListParagraph"/>
              <w:numPr>
                <w:ilvl w:val="0"/>
                <w:numId w:val="4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37D013F0" w14:textId="491B8BDE" w:rsidR="22DE1CFA" w:rsidRDefault="22DE1CFA" w:rsidP="00CA2A39">
            <w:pPr>
              <w:pStyle w:val="ListParagraph"/>
              <w:numPr>
                <w:ilvl w:val="0"/>
                <w:numId w:val="4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User enters empty contact name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19BD08" w14:textId="7F21A57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Contact name: “”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DA5B42" w14:textId="47445BC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Contact name cannot be empty” will be shown.</w:t>
            </w:r>
          </w:p>
        </w:tc>
      </w:tr>
      <w:tr w:rsidR="22DE1CFA" w14:paraId="2E43BC2F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C66CA8" w14:textId="3D40628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3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FE980D" w14:textId="5940F54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add contact with duplicate contact name.</w:t>
            </w:r>
          </w:p>
          <w:p w14:paraId="1E2B1C0A" w14:textId="4DA3EF2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76FFE794" w14:textId="2C96003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7E620B4A" w14:textId="2FB3DFF0" w:rsidR="22DE1CFA" w:rsidRDefault="22DE1CFA" w:rsidP="00CA2A39">
            <w:pPr>
              <w:pStyle w:val="ListParagraph"/>
              <w:numPr>
                <w:ilvl w:val="0"/>
                <w:numId w:val="45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5FFB7146" w14:textId="6C02B570" w:rsidR="22DE1CFA" w:rsidRDefault="22DE1CFA" w:rsidP="00CA2A39">
            <w:pPr>
              <w:pStyle w:val="ListParagraph"/>
              <w:numPr>
                <w:ilvl w:val="0"/>
                <w:numId w:val="45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duplicate contact name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7D040C" w14:textId="4C7C928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name: “Bae”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DB4F88" w14:textId="15BD309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This contact name already existed. Update existing contact or create a new contact with different name.” will be shown.</w:t>
            </w:r>
          </w:p>
        </w:tc>
      </w:tr>
      <w:tr w:rsidR="22DE1CFA" w14:paraId="4644D49B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7DE85B" w14:textId="7429C31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4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AD2184" w14:textId="1F51D59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add contact with empty phone number.</w:t>
            </w:r>
          </w:p>
          <w:p w14:paraId="56F6C37A" w14:textId="7B56F29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341C0C00" w14:textId="2AAF21F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289EFE9B" w14:textId="3BE9F315" w:rsidR="22DE1CFA" w:rsidRDefault="22DE1CFA" w:rsidP="00CA2A39">
            <w:pPr>
              <w:pStyle w:val="ListParagraph"/>
              <w:numPr>
                <w:ilvl w:val="0"/>
                <w:numId w:val="4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41036D5B" w14:textId="3FDCD4AD" w:rsidR="22DE1CFA" w:rsidRDefault="22DE1CFA" w:rsidP="00CA2A39">
            <w:pPr>
              <w:pStyle w:val="ListParagraph"/>
              <w:numPr>
                <w:ilvl w:val="0"/>
                <w:numId w:val="4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contact name and empty phone number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5AB3B4" w14:textId="3F69161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Contact name: </w:t>
            </w:r>
          </w:p>
          <w:p w14:paraId="1BC714B5" w14:textId="4A26C14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hit Lay”</w:t>
            </w:r>
          </w:p>
          <w:p w14:paraId="5F559A48" w14:textId="00B1CE0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3D05142" w14:textId="7C5E18E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Phone No.: “” 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4BB685" w14:textId="4715070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Phone number cannot be empty” will be shown.</w:t>
            </w:r>
          </w:p>
        </w:tc>
      </w:tr>
      <w:tr w:rsidR="22DE1CFA" w14:paraId="7C8F4229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03BBD0" w14:textId="6A655A6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5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C1E0B9" w14:textId="00C4AA6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add contact with valid contact information.</w:t>
            </w:r>
          </w:p>
          <w:p w14:paraId="7A134CB5" w14:textId="6A970E1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1E09E60B" w14:textId="2DE5E5B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69E899B4" w14:textId="02CD3D4C" w:rsidR="22DE1CFA" w:rsidRDefault="22DE1CFA" w:rsidP="00CA2A39">
            <w:pPr>
              <w:pStyle w:val="ListParagraph"/>
              <w:numPr>
                <w:ilvl w:val="0"/>
                <w:numId w:val="43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54A2783D" w14:textId="636462E4" w:rsidR="22DE1CFA" w:rsidRDefault="22DE1CFA" w:rsidP="00CA2A39">
            <w:pPr>
              <w:pStyle w:val="ListParagraph"/>
              <w:numPr>
                <w:ilvl w:val="0"/>
                <w:numId w:val="43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contact name, phone number, email and address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670090" w14:textId="359F43C5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Contac name: </w:t>
            </w:r>
          </w:p>
          <w:p w14:paraId="3EA59750" w14:textId="7B6108C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“Ko </w:t>
            </w: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Ko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  <w:p w14:paraId="6C6D0B48" w14:textId="1AF48AE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81A9D40" w14:textId="7A8B546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Phone No: </w:t>
            </w:r>
          </w:p>
          <w:p w14:paraId="5EBF0018" w14:textId="45938C0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98-7654321”</w:t>
            </w:r>
          </w:p>
          <w:p w14:paraId="060578EA" w14:textId="0A04D60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9A3CEAE" w14:textId="48C1B3F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Email: </w:t>
            </w:r>
          </w:p>
          <w:p w14:paraId="714AA896" w14:textId="1DC113B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31">
              <w:r w:rsidRPr="22DE1CFA">
                <w:rPr>
                  <w:rStyle w:val="Hyperlink"/>
                  <w:rFonts w:asciiTheme="majorHAnsi" w:eastAsiaTheme="majorEastAsia" w:hAnsiTheme="majorHAnsi" w:cstheme="majorBidi"/>
                  <w:color w:val="0563C1"/>
                </w:rPr>
                <w:t>koko123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  <w:p w14:paraId="5A4FAB21" w14:textId="53A447E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8671994" w14:textId="67DB4785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: Chiang Mai</w:t>
            </w:r>
          </w:p>
          <w:p w14:paraId="56119A59" w14:textId="6AFA8F5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6657C4" w14:textId="3DB93DD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 new contact with given information will be saved.</w:t>
            </w:r>
          </w:p>
        </w:tc>
      </w:tr>
      <w:tr w:rsidR="22DE1CFA" w14:paraId="18D7AF45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70AF2F" w14:textId="040E76A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6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F74AF9" w14:textId="710E9FFD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access view contact list.</w:t>
            </w:r>
          </w:p>
          <w:p w14:paraId="53CD679B" w14:textId="323634B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144D4CF4" w14:textId="2F61D34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7DE809FC" w14:textId="077CF8DD" w:rsidR="22DE1CFA" w:rsidRDefault="22DE1CFA" w:rsidP="00CA2A39">
            <w:pPr>
              <w:pStyle w:val="ListParagraph"/>
              <w:numPr>
                <w:ilvl w:val="0"/>
                <w:numId w:val="42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A58661" w14:textId="262CCE0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6C9065D" w14:textId="0C8386F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DF0DC6B" w14:textId="02EDFF4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8759F9" w14:textId="1DCD92B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Contact list and contact menu will be shown. </w:t>
            </w:r>
          </w:p>
        </w:tc>
      </w:tr>
      <w:tr w:rsidR="22DE1CFA" w14:paraId="5C3FA171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435658" w14:textId="325E92D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7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EF51CB" w14:textId="301F629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access search contact feature.</w:t>
            </w:r>
          </w:p>
          <w:p w14:paraId="7C75637E" w14:textId="1100DF78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04E6E95F" w14:textId="7CDD97A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226D62AF" w14:textId="65EA89CE" w:rsidR="22DE1CFA" w:rsidRDefault="22DE1CFA" w:rsidP="00CA2A39">
            <w:pPr>
              <w:pStyle w:val="ListParagraph"/>
              <w:numPr>
                <w:ilvl w:val="0"/>
                <w:numId w:val="41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27E8A962" w14:textId="3F3DB44E" w:rsidR="22DE1CFA" w:rsidRDefault="22DE1CFA" w:rsidP="22DE1CFA">
            <w:pPr>
              <w:ind w:left="4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F1DC9C3" w14:textId="49070B5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7475D8" w14:textId="2EDBE43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B60CB11" w14:textId="79329DA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E4FE693" w14:textId="2E304DD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65315D5" w14:textId="7D29EDB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22A5DF" w14:textId="4A4C327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keyword will be shown.</w:t>
            </w:r>
          </w:p>
        </w:tc>
      </w:tr>
      <w:tr w:rsidR="22DE1CFA" w14:paraId="588C9739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488A73" w14:textId="411A7BF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FTC-18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13BFCA" w14:textId="270F837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search contact starting with keyword.</w:t>
            </w:r>
          </w:p>
          <w:p w14:paraId="17EF0A36" w14:textId="53E99C92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7B60E48D" w14:textId="0252503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0D7DA87C" w14:textId="2F69F3D2" w:rsidR="22DE1CFA" w:rsidRDefault="22DE1CFA" w:rsidP="00CA2A39">
            <w:pPr>
              <w:pStyle w:val="ListParagraph"/>
              <w:numPr>
                <w:ilvl w:val="0"/>
                <w:numId w:val="40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2A08F058" w14:textId="50E1505C" w:rsidR="22DE1CFA" w:rsidRDefault="22DE1CFA" w:rsidP="00CA2A39">
            <w:pPr>
              <w:pStyle w:val="ListParagraph"/>
              <w:numPr>
                <w:ilvl w:val="0"/>
                <w:numId w:val="40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keyword.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917721" w14:textId="7342CC9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Keyword= “k”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CD49E2" w14:textId="1185092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names starting with “k”/ “K” will be shown</w:t>
            </w:r>
          </w:p>
        </w:tc>
      </w:tr>
      <w:tr w:rsidR="22DE1CFA" w14:paraId="2F780258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0DDCDC" w14:textId="0CCC5F6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9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F60EE4" w14:textId="31A364A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will be informed there is no such contact when there is no contact starting with keyword.</w:t>
            </w:r>
          </w:p>
          <w:p w14:paraId="54F8C79C" w14:textId="333C351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451C3933" w14:textId="4A3575ED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002F0C06" w14:textId="2709BBBC" w:rsidR="22DE1CFA" w:rsidRDefault="22DE1CFA" w:rsidP="00CA2A39">
            <w:pPr>
              <w:pStyle w:val="ListParagraph"/>
              <w:numPr>
                <w:ilvl w:val="0"/>
                <w:numId w:val="3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240C2690" w14:textId="0AFD6DC1" w:rsidR="22DE1CFA" w:rsidRDefault="22DE1CFA" w:rsidP="00CA2A39">
            <w:pPr>
              <w:pStyle w:val="ListParagraph"/>
              <w:numPr>
                <w:ilvl w:val="0"/>
                <w:numId w:val="3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keyword.</w:t>
            </w:r>
          </w:p>
          <w:p w14:paraId="07FD4A2C" w14:textId="566F0428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EC01B0" w14:textId="621A1E1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Keyword = “x”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B171CA" w14:textId="4557D9E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No such contact.”   will be shown.</w:t>
            </w:r>
          </w:p>
        </w:tc>
      </w:tr>
      <w:tr w:rsidR="22DE1CFA" w14:paraId="58AB245F" w14:textId="77777777" w:rsidTr="22DE1CFA">
        <w:trPr>
          <w:trHeight w:val="300"/>
        </w:trPr>
        <w:tc>
          <w:tcPr>
            <w:tcW w:w="10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F0368A" w14:textId="5B163DC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0</w:t>
            </w:r>
          </w:p>
        </w:tc>
        <w:tc>
          <w:tcPr>
            <w:tcW w:w="32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5A5AC3" w14:textId="6C5AADD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log out.</w:t>
            </w:r>
          </w:p>
          <w:p w14:paraId="580DAD15" w14:textId="6B582EB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1B401533" w14:textId="6BDC135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16A21FED" w14:textId="3A3BC653" w:rsidR="22DE1CFA" w:rsidRDefault="22DE1CFA" w:rsidP="00CA2A39">
            <w:pPr>
              <w:pStyle w:val="ListParagraph"/>
              <w:numPr>
                <w:ilvl w:val="0"/>
                <w:numId w:val="38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0”</w:t>
            </w:r>
          </w:p>
        </w:tc>
        <w:tc>
          <w:tcPr>
            <w:tcW w:w="2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2A91EC" w14:textId="44B2F20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B78CC91" w14:textId="0467266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716D79A" w14:textId="116CC00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  <w:p w14:paraId="2818D253" w14:textId="55E81CF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19B8665" w14:textId="5861B28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A4B631" w14:textId="60A3E705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Welcome Page will be shown.</w:t>
            </w:r>
          </w:p>
        </w:tc>
      </w:tr>
    </w:tbl>
    <w:p w14:paraId="17B7D8AA" w14:textId="456BE365" w:rsidR="00101A5A" w:rsidRPr="00850DD7" w:rsidRDefault="00101A5A" w:rsidP="22DE1CFA">
      <w:pPr>
        <w:spacing w:line="257" w:lineRule="auto"/>
        <w:rPr>
          <w:rFonts w:asciiTheme="majorHAnsi" w:eastAsiaTheme="majorEastAsia" w:hAnsiTheme="majorHAnsi" w:cstheme="majorBidi"/>
        </w:rPr>
      </w:pPr>
    </w:p>
    <w:p w14:paraId="5335D853" w14:textId="76A903C2" w:rsidR="00101A5A" w:rsidRPr="00850DD7" w:rsidRDefault="1BD90CA2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86"/>
        <w:gridCol w:w="2796"/>
        <w:gridCol w:w="2617"/>
        <w:gridCol w:w="2617"/>
      </w:tblGrid>
      <w:tr w:rsidR="22DE1CFA" w14:paraId="686BECC5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8017DB" w14:textId="7049AE2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1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62AA5C" w14:textId="2DBD0C9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access the view contact details feature.</w:t>
            </w:r>
          </w:p>
          <w:p w14:paraId="4A768954" w14:textId="7C30D2E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5062D841" w14:textId="712AA38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68DA9B63" w14:textId="0F48EA4B" w:rsidR="22DE1CFA" w:rsidRDefault="22DE1CFA" w:rsidP="00CA2A39">
            <w:pPr>
              <w:pStyle w:val="ListParagraph"/>
              <w:numPr>
                <w:ilvl w:val="0"/>
                <w:numId w:val="37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.</w:t>
            </w:r>
          </w:p>
          <w:p w14:paraId="62DB3486" w14:textId="6FE1986D" w:rsidR="22DE1CFA" w:rsidRDefault="22DE1CFA" w:rsidP="22DE1CFA">
            <w:pPr>
              <w:ind w:left="48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7EAA0A" w14:textId="46EAE1A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C0E1490" w14:textId="2B91B66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D210CEF" w14:textId="247A21F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2B9FFC2" w14:textId="7A5C3F1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AA2070" w14:textId="5DF8E59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contact ID will be shown.</w:t>
            </w:r>
          </w:p>
        </w:tc>
      </w:tr>
      <w:tr w:rsidR="22DE1CFA" w14:paraId="0476FE36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210359" w14:textId="20BCEB9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2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499EBF" w14:textId="4BF362D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view the existing contact details.</w:t>
            </w:r>
          </w:p>
          <w:p w14:paraId="5E70B398" w14:textId="2DAAC6B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448DA089" w14:textId="733364A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6F5F132A" w14:textId="2B724C14" w:rsidR="22DE1CFA" w:rsidRDefault="22DE1CFA" w:rsidP="00CA2A39">
            <w:pPr>
              <w:pStyle w:val="ListParagraph"/>
              <w:numPr>
                <w:ilvl w:val="0"/>
                <w:numId w:val="3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.</w:t>
            </w:r>
          </w:p>
          <w:p w14:paraId="255B694C" w14:textId="299B43D9" w:rsidR="22DE1CFA" w:rsidRDefault="22DE1CFA" w:rsidP="00CA2A39">
            <w:pPr>
              <w:pStyle w:val="ListParagraph"/>
              <w:numPr>
                <w:ilvl w:val="0"/>
                <w:numId w:val="3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ID.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F7FEA4" w14:textId="62B41B7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4”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D3E4D2" w14:textId="6C26550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name, Phone number, Email, and Address for contact with ID 4 will be shown.</w:t>
            </w:r>
          </w:p>
        </w:tc>
      </w:tr>
      <w:tr w:rsidR="22DE1CFA" w14:paraId="5BE15570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5800D7" w14:textId="29F53D4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FTC-23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5A1142" w14:textId="336ED23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not view the contact details using invalid ID.</w:t>
            </w:r>
          </w:p>
          <w:p w14:paraId="40D8BC0E" w14:textId="0825942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6B7106FD" w14:textId="2FA0C86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0B233D49" w14:textId="3396B672" w:rsidR="22DE1CFA" w:rsidRDefault="22DE1CFA" w:rsidP="00CA2A39">
            <w:pPr>
              <w:pStyle w:val="ListParagraph"/>
              <w:numPr>
                <w:ilvl w:val="0"/>
                <w:numId w:val="35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6E4513A9" w14:textId="5D5E4B56" w:rsidR="22DE1CFA" w:rsidRDefault="22DE1CFA" w:rsidP="00CA2A39">
            <w:pPr>
              <w:pStyle w:val="ListParagraph"/>
              <w:numPr>
                <w:ilvl w:val="0"/>
                <w:numId w:val="35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invalid ID.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080EDB" w14:textId="2337BC4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420”</w:t>
            </w:r>
          </w:p>
          <w:p w14:paraId="27C7D677" w14:textId="66C5823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-2”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EA789B" w14:textId="7451E82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valid ID” will be shown.</w:t>
            </w:r>
          </w:p>
        </w:tc>
      </w:tr>
      <w:tr w:rsidR="22DE1CFA" w14:paraId="5324C019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E276AC" w14:textId="662AA65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4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62F226" w14:textId="173A46F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access the remove contact feature.</w:t>
            </w:r>
          </w:p>
          <w:p w14:paraId="2E4A2BE9" w14:textId="229B27D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4F8D69C1" w14:textId="5C10809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7BCF9282" w14:textId="3426C78D" w:rsidR="22DE1CFA" w:rsidRDefault="22DE1CFA" w:rsidP="00CA2A39">
            <w:pPr>
              <w:pStyle w:val="ListParagraph"/>
              <w:numPr>
                <w:ilvl w:val="0"/>
                <w:numId w:val="3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2C9AC0C7" w14:textId="0B0E1A1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1E6CA5" w14:textId="0C61A97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A074A4E" w14:textId="0052482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3793A68" w14:textId="33470EA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76E0F11" w14:textId="1E437FA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B4C9E4" w14:textId="4B361ED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contact ID will be shown.</w:t>
            </w:r>
          </w:p>
        </w:tc>
      </w:tr>
      <w:tr w:rsidR="22DE1CFA" w14:paraId="1DD5BC2A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6405A5" w14:textId="771CCF0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5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A221BA" w14:textId="40BEC05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remove the existing contact.</w:t>
            </w:r>
          </w:p>
          <w:p w14:paraId="12E734D7" w14:textId="3E8FEACD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2B8BE63B" w14:textId="519BCA5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42FF50C0" w14:textId="627C6D80" w:rsidR="22DE1CFA" w:rsidRDefault="22DE1CFA" w:rsidP="00CA2A39">
            <w:pPr>
              <w:pStyle w:val="ListParagraph"/>
              <w:numPr>
                <w:ilvl w:val="0"/>
                <w:numId w:val="33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3CB5FC57" w14:textId="49D0ED29" w:rsidR="22DE1CFA" w:rsidRDefault="22DE1CFA" w:rsidP="00CA2A39">
            <w:pPr>
              <w:pStyle w:val="ListParagraph"/>
              <w:numPr>
                <w:ilvl w:val="0"/>
                <w:numId w:val="33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ID.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CE1103" w14:textId="78B56FE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4”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060EB3" w14:textId="6A2CA21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with ID 4 will be deleted.</w:t>
            </w:r>
          </w:p>
        </w:tc>
      </w:tr>
      <w:tr w:rsidR="22DE1CFA" w14:paraId="63E6F65A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F6F6E5" w14:textId="24D0DB7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6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DCAAD2" w14:textId="660ACD6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not remove the contact using invalid ID.</w:t>
            </w:r>
          </w:p>
          <w:p w14:paraId="5DC3A517" w14:textId="67E46F2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37AA0EA7" w14:textId="371D407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028F0B1F" w14:textId="45602470" w:rsidR="22DE1CFA" w:rsidRDefault="22DE1CFA" w:rsidP="00CA2A39">
            <w:pPr>
              <w:pStyle w:val="ListParagraph"/>
              <w:numPr>
                <w:ilvl w:val="0"/>
                <w:numId w:val="32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0C4BC646" w14:textId="0097700D" w:rsidR="22DE1CFA" w:rsidRDefault="22DE1CFA" w:rsidP="00CA2A39">
            <w:pPr>
              <w:pStyle w:val="ListParagraph"/>
              <w:numPr>
                <w:ilvl w:val="0"/>
                <w:numId w:val="32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invalid ID.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BB190D" w14:textId="6AD5F3C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420”</w:t>
            </w:r>
          </w:p>
          <w:p w14:paraId="21669423" w14:textId="000664D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-2”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625542" w14:textId="2D544D8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valid ID” will be shown.</w:t>
            </w:r>
          </w:p>
        </w:tc>
      </w:tr>
      <w:tr w:rsidR="22DE1CFA" w14:paraId="14B057D5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D0EF51" w14:textId="7877CB7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7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62C55F" w14:textId="4749C0B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access the edit contact feature.</w:t>
            </w:r>
          </w:p>
          <w:p w14:paraId="14C728C0" w14:textId="08E2404D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Precondition: User is already in view contact list </w:t>
            </w: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feature or search contact feature.</w:t>
            </w:r>
          </w:p>
          <w:p w14:paraId="5E3D2E59" w14:textId="63EB3D5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739DB895" w14:textId="1DAFB75A" w:rsidR="22DE1CFA" w:rsidRDefault="22DE1CFA" w:rsidP="00CA2A39">
            <w:pPr>
              <w:pStyle w:val="ListParagraph"/>
              <w:numPr>
                <w:ilvl w:val="0"/>
                <w:numId w:val="31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43F28A8A" w14:textId="6689661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E84A10" w14:textId="7EDAC9E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  <w:p w14:paraId="4A6751E6" w14:textId="1B362DD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49D85E7" w14:textId="3730D72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9EF17F1" w14:textId="2E9158E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ABCF5C" w14:textId="032F1B0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contact ID will be shown.</w:t>
            </w:r>
          </w:p>
        </w:tc>
      </w:tr>
      <w:tr w:rsidR="22DE1CFA" w14:paraId="6ADC373B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2191A8" w14:textId="2E96428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8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4A56A3" w14:textId="4460CCC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edit the existing contact.</w:t>
            </w:r>
          </w:p>
          <w:p w14:paraId="46CACFB1" w14:textId="7D3148BD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7DA48103" w14:textId="399293A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23CE8157" w14:textId="2D4EC78E" w:rsidR="22DE1CFA" w:rsidRDefault="22DE1CFA" w:rsidP="00CA2A39">
            <w:pPr>
              <w:pStyle w:val="ListParagraph"/>
              <w:numPr>
                <w:ilvl w:val="0"/>
                <w:numId w:val="30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2A95427D" w14:textId="2A5163F8" w:rsidR="22DE1CFA" w:rsidRDefault="22DE1CFA" w:rsidP="00CA2A39">
            <w:pPr>
              <w:pStyle w:val="ListParagraph"/>
              <w:numPr>
                <w:ilvl w:val="0"/>
                <w:numId w:val="30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ID.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576D90" w14:textId="7D6B357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4”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E89DF8" w14:textId="3A25270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to choose which field to edit will be shown.</w:t>
            </w:r>
          </w:p>
        </w:tc>
      </w:tr>
      <w:tr w:rsidR="22DE1CFA" w14:paraId="62ED0639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40709B" w14:textId="10AFC51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9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06075B" w14:textId="0D0A205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edit contact name.</w:t>
            </w:r>
          </w:p>
          <w:p w14:paraId="59A0BBA4" w14:textId="4958472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53568D74" w14:textId="39EE17ED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52CE904D" w14:textId="61651505" w:rsidR="22DE1CFA" w:rsidRDefault="22DE1CFA" w:rsidP="00CA2A39">
            <w:pPr>
              <w:pStyle w:val="ListParagraph"/>
              <w:numPr>
                <w:ilvl w:val="0"/>
                <w:numId w:val="2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4C3B1088" w14:textId="65B97994" w:rsidR="22DE1CFA" w:rsidRDefault="22DE1CFA" w:rsidP="00CA2A39">
            <w:pPr>
              <w:pStyle w:val="ListParagraph"/>
              <w:numPr>
                <w:ilvl w:val="0"/>
                <w:numId w:val="2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ID.</w:t>
            </w:r>
          </w:p>
          <w:p w14:paraId="6663EB8E" w14:textId="75BD5509" w:rsidR="22DE1CFA" w:rsidRDefault="22DE1CFA" w:rsidP="00CA2A39">
            <w:pPr>
              <w:pStyle w:val="ListParagraph"/>
              <w:numPr>
                <w:ilvl w:val="0"/>
                <w:numId w:val="2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hooses “1”.</w:t>
            </w:r>
          </w:p>
          <w:p w14:paraId="6ECDF6A4" w14:textId="69B60EB4" w:rsidR="22DE1CFA" w:rsidRDefault="22DE1CFA" w:rsidP="00CA2A39">
            <w:pPr>
              <w:pStyle w:val="ListParagraph"/>
              <w:numPr>
                <w:ilvl w:val="0"/>
                <w:numId w:val="2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new name.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363820" w14:textId="38EB250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5”</w:t>
            </w:r>
          </w:p>
          <w:p w14:paraId="53005CED" w14:textId="64A27600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 = “1”</w:t>
            </w:r>
          </w:p>
          <w:p w14:paraId="44D41228" w14:textId="65FA7840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Name: “Ma </w:t>
            </w: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Ma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A28075" w14:textId="790EE73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Contact name for contact with ID “5” will be changed to “Ma </w:t>
            </w: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Ma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”.</w:t>
            </w:r>
          </w:p>
        </w:tc>
      </w:tr>
      <w:tr w:rsidR="22DE1CFA" w14:paraId="5C9521A9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8C9FA7" w14:textId="665A8E8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0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AEA8A4" w14:textId="59F453E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edit Phone number.</w:t>
            </w:r>
          </w:p>
          <w:p w14:paraId="44276EDB" w14:textId="63C6F36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0F3642DE" w14:textId="0290006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6C257D32" w14:textId="5169B961" w:rsidR="22DE1CFA" w:rsidRDefault="22DE1CFA" w:rsidP="00CA2A39">
            <w:pPr>
              <w:pStyle w:val="ListParagraph"/>
              <w:numPr>
                <w:ilvl w:val="0"/>
                <w:numId w:val="28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53EA3CC2" w14:textId="3C014308" w:rsidR="22DE1CFA" w:rsidRDefault="22DE1CFA" w:rsidP="00CA2A39">
            <w:pPr>
              <w:pStyle w:val="ListParagraph"/>
              <w:numPr>
                <w:ilvl w:val="0"/>
                <w:numId w:val="28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ID.</w:t>
            </w:r>
          </w:p>
          <w:p w14:paraId="7A408869" w14:textId="38292895" w:rsidR="22DE1CFA" w:rsidRDefault="22DE1CFA" w:rsidP="00CA2A39">
            <w:pPr>
              <w:pStyle w:val="ListParagraph"/>
              <w:numPr>
                <w:ilvl w:val="0"/>
                <w:numId w:val="28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hooses “2”.</w:t>
            </w:r>
          </w:p>
          <w:p w14:paraId="73F4D323" w14:textId="630E42AB" w:rsidR="22DE1CFA" w:rsidRDefault="22DE1CFA" w:rsidP="00CA2A39">
            <w:pPr>
              <w:pStyle w:val="ListParagraph"/>
              <w:numPr>
                <w:ilvl w:val="0"/>
                <w:numId w:val="28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new phone number.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8E7ED3" w14:textId="2909842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5”</w:t>
            </w:r>
          </w:p>
          <w:p w14:paraId="3EF9D17A" w14:textId="6702A04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 = “2”</w:t>
            </w:r>
          </w:p>
          <w:p w14:paraId="2C96CA20" w14:textId="7ECA354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Phone Number: </w:t>
            </w:r>
          </w:p>
          <w:p w14:paraId="5A040C07" w14:textId="37A47A2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92-3456789”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D39F7F" w14:textId="3223738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hone number for contact with ID “5” will be changed to “092-3456789”.</w:t>
            </w:r>
          </w:p>
        </w:tc>
      </w:tr>
      <w:tr w:rsidR="22DE1CFA" w14:paraId="3F5F3F02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804B55" w14:textId="04A13A8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1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7C4D2E" w14:textId="783B7FE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edit email.</w:t>
            </w:r>
          </w:p>
          <w:p w14:paraId="66588D22" w14:textId="2314F06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1B069B25" w14:textId="44F5F4D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745B2CF7" w14:textId="3DCC7A91" w:rsidR="22DE1CFA" w:rsidRDefault="22DE1CFA" w:rsidP="00CA2A39">
            <w:pPr>
              <w:pStyle w:val="ListParagraph"/>
              <w:numPr>
                <w:ilvl w:val="0"/>
                <w:numId w:val="27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1C2EAD9F" w14:textId="31426CAC" w:rsidR="22DE1CFA" w:rsidRDefault="22DE1CFA" w:rsidP="00CA2A39">
            <w:pPr>
              <w:pStyle w:val="ListParagraph"/>
              <w:numPr>
                <w:ilvl w:val="0"/>
                <w:numId w:val="27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User enters valid ID.</w:t>
            </w:r>
          </w:p>
          <w:p w14:paraId="051F072D" w14:textId="37BF9A85" w:rsidR="22DE1CFA" w:rsidRDefault="22DE1CFA" w:rsidP="00CA2A39">
            <w:pPr>
              <w:pStyle w:val="ListParagraph"/>
              <w:numPr>
                <w:ilvl w:val="0"/>
                <w:numId w:val="27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hooses “3”.</w:t>
            </w:r>
          </w:p>
          <w:p w14:paraId="4B1FB853" w14:textId="678FCC1E" w:rsidR="22DE1CFA" w:rsidRDefault="22DE1CFA" w:rsidP="00CA2A39">
            <w:pPr>
              <w:pStyle w:val="ListParagraph"/>
              <w:numPr>
                <w:ilvl w:val="0"/>
                <w:numId w:val="27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new email.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B6BBBC" w14:textId="0F7BEA7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ID = “5”</w:t>
            </w:r>
          </w:p>
          <w:p w14:paraId="57401904" w14:textId="790F2B8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 = “3”</w:t>
            </w:r>
          </w:p>
          <w:p w14:paraId="5EFEFFD9" w14:textId="6CA7C8F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mail: “</w:t>
            </w:r>
            <w:hyperlink r:id="rId32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mama834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E848E9" w14:textId="7A5AB66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mail for contact with ID “5” will be changed to “</w:t>
            </w:r>
            <w:hyperlink r:id="rId33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mama834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</w:tr>
      <w:tr w:rsidR="22DE1CFA" w14:paraId="02E50BC3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9BEF96" w14:textId="44B4191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2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9F0762" w14:textId="691A111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edit the address.</w:t>
            </w:r>
          </w:p>
          <w:p w14:paraId="3676725F" w14:textId="10B925C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743100DD" w14:textId="293B6CC8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56DCBC66" w14:textId="3012F62E" w:rsidR="22DE1CFA" w:rsidRDefault="22DE1CFA" w:rsidP="00CA2A39">
            <w:pPr>
              <w:pStyle w:val="ListParagraph"/>
              <w:numPr>
                <w:ilvl w:val="0"/>
                <w:numId w:val="2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34448B7B" w14:textId="1287C3C8" w:rsidR="22DE1CFA" w:rsidRDefault="22DE1CFA" w:rsidP="00CA2A39">
            <w:pPr>
              <w:pStyle w:val="ListParagraph"/>
              <w:numPr>
                <w:ilvl w:val="0"/>
                <w:numId w:val="2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ID.</w:t>
            </w:r>
          </w:p>
          <w:p w14:paraId="4A14441B" w14:textId="6D05266D" w:rsidR="22DE1CFA" w:rsidRDefault="22DE1CFA" w:rsidP="00CA2A39">
            <w:pPr>
              <w:pStyle w:val="ListParagraph"/>
              <w:numPr>
                <w:ilvl w:val="0"/>
                <w:numId w:val="2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hooses “4”.</w:t>
            </w:r>
          </w:p>
          <w:p w14:paraId="2D520FE9" w14:textId="66ED0621" w:rsidR="22DE1CFA" w:rsidRDefault="22DE1CFA" w:rsidP="00CA2A39">
            <w:pPr>
              <w:pStyle w:val="ListParagraph"/>
              <w:numPr>
                <w:ilvl w:val="0"/>
                <w:numId w:val="2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new address.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6E6086" w14:textId="0578A5B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5”</w:t>
            </w:r>
          </w:p>
          <w:p w14:paraId="061FBE60" w14:textId="6D97A0E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 = “4”</w:t>
            </w:r>
          </w:p>
          <w:p w14:paraId="2EFC93CA" w14:textId="287D35F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: “Bangkok”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C0AD87" w14:textId="02A42AE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 for contact with ID “5” will be changed to “Bangkok”.</w:t>
            </w:r>
          </w:p>
        </w:tc>
      </w:tr>
      <w:tr w:rsidR="22DE1CFA" w14:paraId="25924F31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A5E4BD" w14:textId="1E2919D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3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BCAAE9" w14:textId="734D728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not edit the contact using invalid ID.</w:t>
            </w:r>
          </w:p>
          <w:p w14:paraId="34650F6D" w14:textId="5DDC650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0F38211F" w14:textId="36A113F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757C7D60" w14:textId="6B27E90F" w:rsidR="22DE1CFA" w:rsidRDefault="22DE1CFA" w:rsidP="00CA2A39">
            <w:pPr>
              <w:pStyle w:val="ListParagraph"/>
              <w:numPr>
                <w:ilvl w:val="0"/>
                <w:numId w:val="25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50BA8BB4" w14:textId="582A1BB0" w:rsidR="22DE1CFA" w:rsidRDefault="22DE1CFA" w:rsidP="00CA2A39">
            <w:pPr>
              <w:pStyle w:val="ListParagraph"/>
              <w:numPr>
                <w:ilvl w:val="0"/>
                <w:numId w:val="25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invalid ID.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6847E7" w14:textId="1406BA0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420”</w:t>
            </w:r>
          </w:p>
          <w:p w14:paraId="5488466A" w14:textId="586A5A20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-2”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2883A9" w14:textId="521ADC5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valid ID” will be shown.</w:t>
            </w:r>
          </w:p>
        </w:tc>
      </w:tr>
      <w:tr w:rsidR="22DE1CFA" w14:paraId="3B1EEF39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D3D695" w14:textId="3DE9ADC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4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4A4311" w14:textId="29152CA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access the sort of feature.</w:t>
            </w:r>
          </w:p>
          <w:p w14:paraId="79493D1D" w14:textId="5858199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0DC38E54" w14:textId="5899FE9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4AA2BD2C" w14:textId="282550E9" w:rsidR="22DE1CFA" w:rsidRDefault="22DE1CFA" w:rsidP="00CA2A39">
            <w:pPr>
              <w:pStyle w:val="ListParagraph"/>
              <w:numPr>
                <w:ilvl w:val="0"/>
                <w:numId w:val="2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4”.</w:t>
            </w:r>
          </w:p>
          <w:p w14:paraId="5DAD5A11" w14:textId="1B416CF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2C38A7" w14:textId="758919F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869274C" w14:textId="6B13696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B11EFC4" w14:textId="09E1B52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3484A22" w14:textId="643F915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50B194" w14:textId="06667B6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to choose sort by name and sort by date will be shown.</w:t>
            </w:r>
          </w:p>
          <w:p w14:paraId="27258D8C" w14:textId="38D22C7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65837FF6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E06CA4" w14:textId="735A04E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5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A82EFC" w14:textId="000F2543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sort contact list by name.</w:t>
            </w:r>
          </w:p>
          <w:p w14:paraId="739D6CFF" w14:textId="192255B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5C8DBFDC" w14:textId="1E98A17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4BD9C737" w14:textId="68EEA4E1" w:rsidR="22DE1CFA" w:rsidRDefault="22DE1CFA" w:rsidP="00CA2A39">
            <w:pPr>
              <w:pStyle w:val="ListParagraph"/>
              <w:numPr>
                <w:ilvl w:val="0"/>
                <w:numId w:val="23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4”.</w:t>
            </w:r>
          </w:p>
          <w:p w14:paraId="59D941A7" w14:textId="2219264C" w:rsidR="22DE1CFA" w:rsidRDefault="22DE1CFA" w:rsidP="00CA2A39">
            <w:pPr>
              <w:pStyle w:val="ListParagraph"/>
              <w:numPr>
                <w:ilvl w:val="0"/>
                <w:numId w:val="23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5C74AFC3" w14:textId="15D86433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41D5A5" w14:textId="0380FA9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65DEF1C" w14:textId="5C75624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2C33274" w14:textId="63AAD37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88E82E8" w14:textId="534F5C5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E02948" w14:textId="074D65E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list will be sorted by name.</w:t>
            </w:r>
          </w:p>
          <w:p w14:paraId="6396595A" w14:textId="142D7E4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24329EF6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E08A46" w14:textId="711CB55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6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15612F" w14:textId="04F555F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sort contact list by date.</w:t>
            </w:r>
          </w:p>
          <w:p w14:paraId="2770C2BC" w14:textId="44518E0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Precondition: User is already in view contact list feature or search contact feature.</w:t>
            </w:r>
          </w:p>
          <w:p w14:paraId="2C6D7005" w14:textId="756CF48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570CA6B2" w14:textId="4FB78DA5" w:rsidR="22DE1CFA" w:rsidRDefault="22DE1CFA" w:rsidP="00CA2A39">
            <w:pPr>
              <w:pStyle w:val="ListParagraph"/>
              <w:numPr>
                <w:ilvl w:val="0"/>
                <w:numId w:val="22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4”.</w:t>
            </w:r>
          </w:p>
          <w:p w14:paraId="67A51951" w14:textId="5389282F" w:rsidR="22DE1CFA" w:rsidRDefault="22DE1CFA" w:rsidP="00CA2A39">
            <w:pPr>
              <w:pStyle w:val="ListParagraph"/>
              <w:numPr>
                <w:ilvl w:val="0"/>
                <w:numId w:val="22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025BAAC9" w14:textId="1B24769D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6AEFD0" w14:textId="157EA8F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  <w:p w14:paraId="615CFE7B" w14:textId="4DD2ABE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81AA723" w14:textId="6133600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  <w:p w14:paraId="00C09E36" w14:textId="4DF4930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8E9D0F" w14:textId="0C50694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Contact list will be sorted by date.</w:t>
            </w:r>
          </w:p>
          <w:p w14:paraId="23FFFDB9" w14:textId="050717E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</w:tc>
      </w:tr>
      <w:tr w:rsidR="22DE1CFA" w14:paraId="7F17977D" w14:textId="77777777" w:rsidTr="22DE1CFA">
        <w:trPr>
          <w:trHeight w:val="300"/>
        </w:trPr>
        <w:tc>
          <w:tcPr>
            <w:tcW w:w="9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190483" w14:textId="419F0BE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FTC-37</w:t>
            </w:r>
          </w:p>
        </w:tc>
        <w:tc>
          <w:tcPr>
            <w:tcW w:w="27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17D5DB" w14:textId="31038B0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exit the program.</w:t>
            </w:r>
          </w:p>
          <w:p w14:paraId="073B7216" w14:textId="7F0FBED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316D287A" w14:textId="5DC51D08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33AE8E00" w14:textId="43573942" w:rsidR="22DE1CFA" w:rsidRDefault="22DE1CFA" w:rsidP="00CA2A39">
            <w:pPr>
              <w:pStyle w:val="ListParagraph"/>
              <w:numPr>
                <w:ilvl w:val="0"/>
                <w:numId w:val="21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0”.</w:t>
            </w:r>
          </w:p>
          <w:p w14:paraId="0157A40F" w14:textId="77E3948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251B24" w14:textId="365595B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E100A29" w14:textId="078BAD5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43F3162" w14:textId="6A6259E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4A5E08B" w14:textId="50597B5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26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9244FB" w14:textId="604C4E9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gram will be terminated.</w:t>
            </w:r>
          </w:p>
        </w:tc>
      </w:tr>
    </w:tbl>
    <w:p w14:paraId="20375262" w14:textId="17D96EC2" w:rsidR="00101A5A" w:rsidRPr="00850DD7" w:rsidRDefault="00101A5A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</w:p>
    <w:p w14:paraId="2EFB7F53" w14:textId="61F7ECBE" w:rsidR="00101A5A" w:rsidRPr="00850DD7" w:rsidRDefault="00101A5A" w:rsidP="22DE1CFA">
      <w:pPr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br w:type="page"/>
      </w:r>
    </w:p>
    <w:p w14:paraId="58EA2529" w14:textId="35178DB0" w:rsidR="00101A5A" w:rsidRPr="00850DD7" w:rsidRDefault="5E2B7649" w:rsidP="22DE1CFA">
      <w:pPr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lastRenderedPageBreak/>
        <w:t>Test record of Unit testing and Feature testing:</w:t>
      </w:r>
    </w:p>
    <w:p w14:paraId="4A104FBD" w14:textId="76FA7A5C" w:rsidR="00101A5A" w:rsidRPr="00850DD7" w:rsidRDefault="00101A5A" w:rsidP="22DE1CFA">
      <w:pPr>
        <w:rPr>
          <w:rFonts w:asciiTheme="majorHAnsi" w:eastAsiaTheme="majorEastAsia" w:hAnsiTheme="majorHAnsi" w:cstheme="majorBidi"/>
        </w:rPr>
      </w:pPr>
    </w:p>
    <w:p w14:paraId="075CE7A7" w14:textId="711950E4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Unit Testing Record</w:t>
      </w:r>
    </w:p>
    <w:p w14:paraId="7C862FC6" w14:textId="7183C87E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Class - User</w:t>
      </w:r>
    </w:p>
    <w:p w14:paraId="5D5D5560" w14:textId="6793C0B5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Username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5F5F4C37" w14:textId="52531A3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6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47"/>
        <w:gridCol w:w="1555"/>
        <w:gridCol w:w="1208"/>
        <w:gridCol w:w="1424"/>
        <w:gridCol w:w="1141"/>
        <w:gridCol w:w="1071"/>
      </w:tblGrid>
      <w:tr w:rsidR="22DE1CFA" w14:paraId="20A08733" w14:textId="77777777" w:rsidTr="22DE1CFA">
        <w:trPr>
          <w:trHeight w:val="300"/>
        </w:trPr>
        <w:tc>
          <w:tcPr>
            <w:tcW w:w="12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1994AA" w14:textId="768944B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#</w:t>
            </w:r>
          </w:p>
        </w:tc>
        <w:tc>
          <w:tcPr>
            <w:tcW w:w="15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10232A" w14:textId="3E5CDCE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 Description</w:t>
            </w:r>
          </w:p>
        </w:tc>
        <w:tc>
          <w:tcPr>
            <w:tcW w:w="12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332005" w14:textId="7756887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Input Data</w:t>
            </w:r>
          </w:p>
        </w:tc>
        <w:tc>
          <w:tcPr>
            <w:tcW w:w="1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46C20E" w14:textId="42B31EC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Expected Outcome</w:t>
            </w:r>
          </w:p>
        </w:tc>
        <w:tc>
          <w:tcPr>
            <w:tcW w:w="11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72673B" w14:textId="09DDEEA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0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61D4EA" w14:textId="729344A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3CE8719C" w14:textId="77777777" w:rsidTr="22DE1CFA">
        <w:trPr>
          <w:trHeight w:val="300"/>
        </w:trPr>
        <w:tc>
          <w:tcPr>
            <w:tcW w:w="12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E1A768" w14:textId="73724BC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1</w:t>
            </w:r>
          </w:p>
        </w:tc>
        <w:tc>
          <w:tcPr>
            <w:tcW w:w="15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8DBEF1" w14:textId="01DEF17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getting username</w:t>
            </w:r>
          </w:p>
        </w:tc>
        <w:tc>
          <w:tcPr>
            <w:tcW w:w="12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98E647" w14:textId="2F5D2BA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Htet Oo Thu”</w:t>
            </w:r>
          </w:p>
        </w:tc>
        <w:tc>
          <w:tcPr>
            <w:tcW w:w="1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C0BCCA" w14:textId="63CF9A7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Htet Oo Thu”</w:t>
            </w:r>
          </w:p>
        </w:tc>
        <w:tc>
          <w:tcPr>
            <w:tcW w:w="11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30B53B" w14:textId="0E50542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Htet Oo Thu”</w:t>
            </w:r>
          </w:p>
        </w:tc>
        <w:tc>
          <w:tcPr>
            <w:tcW w:w="10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6A9629" w14:textId="5F9F731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6A435DEC" w14:textId="77777777" w:rsidTr="22DE1CFA">
        <w:trPr>
          <w:trHeight w:val="300"/>
        </w:trPr>
        <w:tc>
          <w:tcPr>
            <w:tcW w:w="12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A9A3A0" w14:textId="05B3A54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5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F39DE4" w14:textId="13848AD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20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A29B7C" w14:textId="24D7869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B5C8E0" w14:textId="3682FF3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1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F257ED" w14:textId="0FABCF4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0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E47236" w14:textId="7F1070D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</w:tr>
    </w:tbl>
    <w:p w14:paraId="4F186033" w14:textId="289498B7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6DCFAB3A" w14:textId="32FD433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Password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6B6C3898" w14:textId="0559DE3C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6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14"/>
        <w:gridCol w:w="1532"/>
        <w:gridCol w:w="1350"/>
        <w:gridCol w:w="1398"/>
        <w:gridCol w:w="1112"/>
        <w:gridCol w:w="1039"/>
      </w:tblGrid>
      <w:tr w:rsidR="22DE1CFA" w14:paraId="5632F77D" w14:textId="77777777" w:rsidTr="22DE1CFA">
        <w:trPr>
          <w:trHeight w:val="300"/>
        </w:trPr>
        <w:tc>
          <w:tcPr>
            <w:tcW w:w="12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56378F" w14:textId="7918965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#</w:t>
            </w:r>
          </w:p>
        </w:tc>
        <w:tc>
          <w:tcPr>
            <w:tcW w:w="15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35A058" w14:textId="2D384AA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 Description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406D09" w14:textId="1B8C7A4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Input Data</w:t>
            </w:r>
          </w:p>
        </w:tc>
        <w:tc>
          <w:tcPr>
            <w:tcW w:w="13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8AFDC8" w14:textId="71B05E6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Expected Outcome</w:t>
            </w:r>
          </w:p>
        </w:tc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7879AD" w14:textId="1D5BC4E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0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BF3BBD" w14:textId="4CC49EB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13256581" w14:textId="77777777" w:rsidTr="22DE1CFA">
        <w:trPr>
          <w:trHeight w:val="300"/>
        </w:trPr>
        <w:tc>
          <w:tcPr>
            <w:tcW w:w="12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903E2E" w14:textId="7B0A08C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2</w:t>
            </w:r>
          </w:p>
        </w:tc>
        <w:tc>
          <w:tcPr>
            <w:tcW w:w="15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EB5737" w14:textId="71E9FFB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getting password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DA58C7" w14:textId="337C00B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12345”</w:t>
            </w:r>
          </w:p>
        </w:tc>
        <w:tc>
          <w:tcPr>
            <w:tcW w:w="13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6EC933" w14:textId="6278423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12345”</w:t>
            </w:r>
          </w:p>
        </w:tc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B9041B" w14:textId="1FF3379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12345”</w:t>
            </w:r>
          </w:p>
        </w:tc>
        <w:tc>
          <w:tcPr>
            <w:tcW w:w="10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10D584" w14:textId="4A02CF4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3AC84600" w14:textId="77777777" w:rsidTr="22DE1CFA">
        <w:trPr>
          <w:trHeight w:val="300"/>
        </w:trPr>
        <w:tc>
          <w:tcPr>
            <w:tcW w:w="12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CEB2A0" w14:textId="1EEDF74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5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66CD9A" w14:textId="71D39A1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C8CE92" w14:textId="42303DB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522070" w14:textId="4AEE102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44FE4" w14:textId="5958E6D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0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84E50A" w14:textId="71CE20F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</w:tr>
    </w:tbl>
    <w:p w14:paraId="27BD17D0" w14:textId="51A04AF3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</w:rPr>
      </w:pPr>
      <w:r w:rsidRPr="22DE1CFA">
        <w:rPr>
          <w:rFonts w:asciiTheme="majorHAnsi" w:eastAsiaTheme="majorEastAsia" w:hAnsiTheme="majorHAnsi" w:cstheme="majorBidi"/>
          <w:b/>
          <w:bCs/>
        </w:rPr>
        <w:t xml:space="preserve"> </w:t>
      </w:r>
    </w:p>
    <w:p w14:paraId="68B12B80" w14:textId="6997F211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Username</w:t>
      </w:r>
      <w:proofErr w:type="spellEnd"/>
      <w:r w:rsidRPr="22DE1CFA">
        <w:rPr>
          <w:rFonts w:asciiTheme="majorHAnsi" w:eastAsiaTheme="majorEastAsia" w:hAnsiTheme="majorHAnsi" w:cstheme="majorBidi"/>
        </w:rPr>
        <w:t>(String username): void</w:t>
      </w:r>
    </w:p>
    <w:p w14:paraId="56697309" w14:textId="3105035E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6, SRS-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31"/>
        <w:gridCol w:w="1767"/>
        <w:gridCol w:w="1501"/>
        <w:gridCol w:w="1667"/>
        <w:gridCol w:w="1275"/>
        <w:gridCol w:w="1275"/>
      </w:tblGrid>
      <w:tr w:rsidR="22DE1CFA" w14:paraId="7C2C21D8" w14:textId="77777777" w:rsidTr="22DE1CFA">
        <w:trPr>
          <w:trHeight w:val="300"/>
        </w:trPr>
        <w:tc>
          <w:tcPr>
            <w:tcW w:w="15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8AAF0C" w14:textId="451B81B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#</w:t>
            </w:r>
          </w:p>
        </w:tc>
        <w:tc>
          <w:tcPr>
            <w:tcW w:w="17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F6F48F" w14:textId="5AF938F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 Description</w:t>
            </w:r>
          </w:p>
        </w:tc>
        <w:tc>
          <w:tcPr>
            <w:tcW w:w="15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5C2051" w14:textId="2DB1535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Input Data</w:t>
            </w:r>
          </w:p>
        </w:tc>
        <w:tc>
          <w:tcPr>
            <w:tcW w:w="16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622C35" w14:textId="4714270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Expected Outcome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613544" w14:textId="21D58E6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9418EB" w14:textId="3EB785B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038E5E9E" w14:textId="77777777" w:rsidTr="22DE1CFA">
        <w:trPr>
          <w:trHeight w:val="300"/>
        </w:trPr>
        <w:tc>
          <w:tcPr>
            <w:tcW w:w="15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3EC778" w14:textId="4B10E32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3</w:t>
            </w:r>
          </w:p>
        </w:tc>
        <w:tc>
          <w:tcPr>
            <w:tcW w:w="17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2236F3" w14:textId="19999CD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setting username</w:t>
            </w:r>
          </w:p>
        </w:tc>
        <w:tc>
          <w:tcPr>
            <w:tcW w:w="15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E7507D" w14:textId="09737EC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Htet Oo Thu”</w:t>
            </w:r>
          </w:p>
        </w:tc>
        <w:tc>
          <w:tcPr>
            <w:tcW w:w="16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BAB407" w14:textId="19D724A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Htet Oo Thu”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F15F88" w14:textId="3ECB38B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Htet Oo Thu”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27EB0D" w14:textId="36F2698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023F21FC" w14:textId="77777777" w:rsidTr="22DE1CFA">
        <w:trPr>
          <w:trHeight w:val="300"/>
        </w:trPr>
        <w:tc>
          <w:tcPr>
            <w:tcW w:w="15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6790E5" w14:textId="5E5FBEA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7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0BE9E2" w14:textId="3C76D97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5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DAADF3" w14:textId="403B547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6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32962F" w14:textId="284E432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4DF7F0" w14:textId="32E0208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1BD6DE" w14:textId="1F3C74D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</w:tr>
    </w:tbl>
    <w:p w14:paraId="11F5F6DD" w14:textId="2536B47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</w:rPr>
      </w:pPr>
      <w:r w:rsidRPr="22DE1CFA">
        <w:rPr>
          <w:rFonts w:asciiTheme="majorHAnsi" w:eastAsiaTheme="majorEastAsia" w:hAnsiTheme="majorHAnsi" w:cstheme="majorBidi"/>
          <w:b/>
          <w:bCs/>
        </w:rPr>
        <w:t xml:space="preserve"> </w:t>
      </w:r>
    </w:p>
    <w:p w14:paraId="01964DA8" w14:textId="43A005F7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Password</w:t>
      </w:r>
      <w:proofErr w:type="spellEnd"/>
      <w:r w:rsidRPr="22DE1CFA">
        <w:rPr>
          <w:rFonts w:asciiTheme="majorHAnsi" w:eastAsiaTheme="majorEastAsia" w:hAnsiTheme="majorHAnsi" w:cstheme="majorBidi"/>
        </w:rPr>
        <w:t>(String password): void</w:t>
      </w:r>
    </w:p>
    <w:p w14:paraId="7BE90154" w14:textId="038EF8B8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6, SRS-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09"/>
        <w:gridCol w:w="1752"/>
        <w:gridCol w:w="1613"/>
        <w:gridCol w:w="1650"/>
        <w:gridCol w:w="1246"/>
        <w:gridCol w:w="1246"/>
      </w:tblGrid>
      <w:tr w:rsidR="22DE1CFA" w14:paraId="4BE111CB" w14:textId="77777777" w:rsidTr="22DE1CFA">
        <w:trPr>
          <w:trHeight w:val="300"/>
        </w:trPr>
        <w:tc>
          <w:tcPr>
            <w:tcW w:w="15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1A788D" w14:textId="6298F75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#</w:t>
            </w:r>
          </w:p>
        </w:tc>
        <w:tc>
          <w:tcPr>
            <w:tcW w:w="17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67B4D7" w14:textId="763E8DA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 Description</w:t>
            </w:r>
          </w:p>
        </w:tc>
        <w:tc>
          <w:tcPr>
            <w:tcW w:w="16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17A3A6" w14:textId="159D0BB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Input Data</w:t>
            </w:r>
          </w:p>
        </w:tc>
        <w:tc>
          <w:tcPr>
            <w:tcW w:w="16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9307E0" w14:textId="03F486F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Expected Outcome</w:t>
            </w:r>
          </w:p>
        </w:tc>
        <w:tc>
          <w:tcPr>
            <w:tcW w:w="12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C399A8" w14:textId="5A5DBC8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0AE392" w14:textId="529D0CA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68F24CC0" w14:textId="77777777" w:rsidTr="22DE1CFA">
        <w:trPr>
          <w:trHeight w:val="300"/>
        </w:trPr>
        <w:tc>
          <w:tcPr>
            <w:tcW w:w="15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520C77" w14:textId="0409871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4</w:t>
            </w:r>
          </w:p>
        </w:tc>
        <w:tc>
          <w:tcPr>
            <w:tcW w:w="17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39445D" w14:textId="6C0E5AF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setting password</w:t>
            </w:r>
          </w:p>
        </w:tc>
        <w:tc>
          <w:tcPr>
            <w:tcW w:w="16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F09033" w14:textId="6FA574F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12345”</w:t>
            </w:r>
          </w:p>
        </w:tc>
        <w:tc>
          <w:tcPr>
            <w:tcW w:w="16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BA8572" w14:textId="6E4D568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12345”</w:t>
            </w:r>
          </w:p>
        </w:tc>
        <w:tc>
          <w:tcPr>
            <w:tcW w:w="12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249626" w14:textId="547000A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“12345”</w:t>
            </w:r>
          </w:p>
        </w:tc>
        <w:tc>
          <w:tcPr>
            <w:tcW w:w="12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0C8637" w14:textId="64809E4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36BF822B" w14:textId="77777777" w:rsidTr="22DE1CFA">
        <w:trPr>
          <w:trHeight w:val="300"/>
        </w:trPr>
        <w:tc>
          <w:tcPr>
            <w:tcW w:w="15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BF3144" w14:textId="64A1B2D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7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622D3F" w14:textId="7A0EBB5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6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3E64BF" w14:textId="0949CD5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6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5B8B6C" w14:textId="4D02763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2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13D6F7" w14:textId="7AC10D6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2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34D485" w14:textId="62438D8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</w:tr>
    </w:tbl>
    <w:p w14:paraId="487EAEEC" w14:textId="0D0D604F" w:rsidR="00101A5A" w:rsidRPr="00850DD7" w:rsidRDefault="00101A5A" w:rsidP="22DE1CFA">
      <w:pPr>
        <w:spacing w:line="360" w:lineRule="auto"/>
        <w:rPr>
          <w:rFonts w:asciiTheme="majorHAnsi" w:eastAsiaTheme="majorEastAsia" w:hAnsiTheme="majorHAnsi" w:cstheme="majorBidi"/>
        </w:rPr>
      </w:pPr>
    </w:p>
    <w:p w14:paraId="17566AB8" w14:textId="4AF488D5" w:rsidR="00101A5A" w:rsidRPr="00850DD7" w:rsidRDefault="00101A5A" w:rsidP="00D60D11">
      <w:r>
        <w:br w:type="page"/>
      </w:r>
    </w:p>
    <w:p w14:paraId="63DBDB28" w14:textId="351340A2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lastRenderedPageBreak/>
        <w:t xml:space="preserve">Class – </w:t>
      </w:r>
      <w:proofErr w:type="spellStart"/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UserList</w:t>
      </w:r>
      <w:proofErr w:type="spellEnd"/>
    </w:p>
    <w:p w14:paraId="62D4AA4E" w14:textId="10943EC1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authenticateUser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(String username, String password): </w:t>
      </w:r>
      <w:proofErr w:type="spellStart"/>
      <w:r w:rsidRPr="22DE1CFA">
        <w:rPr>
          <w:rFonts w:asciiTheme="majorHAnsi" w:eastAsiaTheme="majorEastAsia" w:hAnsiTheme="majorHAnsi" w:cstheme="majorBidi"/>
        </w:rPr>
        <w:t>boolean</w:t>
      </w:r>
      <w:proofErr w:type="spellEnd"/>
    </w:p>
    <w:p w14:paraId="6A253097" w14:textId="49712D84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6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03"/>
        <w:gridCol w:w="2288"/>
        <w:gridCol w:w="1693"/>
        <w:gridCol w:w="1624"/>
        <w:gridCol w:w="1204"/>
        <w:gridCol w:w="1204"/>
      </w:tblGrid>
      <w:tr w:rsidR="22DE1CFA" w14:paraId="66D50DD3" w14:textId="77777777" w:rsidTr="22DE1CFA">
        <w:trPr>
          <w:trHeight w:val="300"/>
        </w:trPr>
        <w:tc>
          <w:tcPr>
            <w:tcW w:w="10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B84D1A" w14:textId="5998F1F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#</w:t>
            </w:r>
          </w:p>
        </w:tc>
        <w:tc>
          <w:tcPr>
            <w:tcW w:w="22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2978ED" w14:textId="611F85C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est Case Description</w:t>
            </w:r>
          </w:p>
        </w:tc>
        <w:tc>
          <w:tcPr>
            <w:tcW w:w="1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6630B9" w14:textId="2660047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Input Data</w:t>
            </w:r>
          </w:p>
        </w:tc>
        <w:tc>
          <w:tcPr>
            <w:tcW w:w="16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D1E150" w14:textId="79347B2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Expected Outcome</w:t>
            </w:r>
          </w:p>
        </w:tc>
        <w:tc>
          <w:tcPr>
            <w:tcW w:w="12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EC2E39" w14:textId="1805733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5D4656" w14:textId="4524840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7FD48FA0" w14:textId="77777777" w:rsidTr="22DE1CFA">
        <w:trPr>
          <w:trHeight w:val="300"/>
        </w:trPr>
        <w:tc>
          <w:tcPr>
            <w:tcW w:w="10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2DF405" w14:textId="43E80C9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5</w:t>
            </w:r>
          </w:p>
        </w:tc>
        <w:tc>
          <w:tcPr>
            <w:tcW w:w="22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2D6B5E" w14:textId="18EF9AE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Verify correct username and password return true</w:t>
            </w:r>
          </w:p>
          <w:p w14:paraId="29A1DEAE" w14:textId="5396142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recondition: User already registered</w:t>
            </w:r>
          </w:p>
        </w:tc>
        <w:tc>
          <w:tcPr>
            <w:tcW w:w="1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2C1C51" w14:textId="3FAFF5F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sername: “Htet Oo Thu”</w:t>
            </w:r>
          </w:p>
          <w:p w14:paraId="4125A337" w14:textId="735EDC9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word: “12345”</w:t>
            </w:r>
          </w:p>
        </w:tc>
        <w:tc>
          <w:tcPr>
            <w:tcW w:w="16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C7825A" w14:textId="505E135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rue</w:t>
            </w:r>
          </w:p>
        </w:tc>
        <w:tc>
          <w:tcPr>
            <w:tcW w:w="12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07B97A" w14:textId="253089E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True</w:t>
            </w:r>
          </w:p>
        </w:tc>
        <w:tc>
          <w:tcPr>
            <w:tcW w:w="12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538D28" w14:textId="154C3F5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0401E53A" w14:textId="77777777" w:rsidTr="22DE1CFA">
        <w:trPr>
          <w:trHeight w:val="300"/>
        </w:trPr>
        <w:tc>
          <w:tcPr>
            <w:tcW w:w="10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5A1207" w14:textId="13101A6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6</w:t>
            </w:r>
          </w:p>
        </w:tc>
        <w:tc>
          <w:tcPr>
            <w:tcW w:w="22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B289C3" w14:textId="2E2B342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Verify non-existing username and correct password return false</w:t>
            </w:r>
          </w:p>
          <w:p w14:paraId="07E25862" w14:textId="37ACD02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recondition: User already registered</w:t>
            </w:r>
          </w:p>
        </w:tc>
        <w:tc>
          <w:tcPr>
            <w:tcW w:w="1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9DE787" w14:textId="3BCA895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sername: “Wai Yan”</w:t>
            </w:r>
          </w:p>
          <w:p w14:paraId="7F17945F" w14:textId="5B82C85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word: “12345”</w:t>
            </w:r>
          </w:p>
        </w:tc>
        <w:tc>
          <w:tcPr>
            <w:tcW w:w="16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1C8BC0" w14:textId="63BBE12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False</w:t>
            </w:r>
          </w:p>
        </w:tc>
        <w:tc>
          <w:tcPr>
            <w:tcW w:w="12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89E073" w14:textId="3FDCBD8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False</w:t>
            </w:r>
          </w:p>
        </w:tc>
        <w:tc>
          <w:tcPr>
            <w:tcW w:w="12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9ECB6A" w14:textId="2F88C2E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4F0FE46A" w14:textId="77777777" w:rsidTr="22DE1CFA">
        <w:trPr>
          <w:trHeight w:val="300"/>
        </w:trPr>
        <w:tc>
          <w:tcPr>
            <w:tcW w:w="10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543425" w14:textId="5DFA904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TC-7</w:t>
            </w:r>
          </w:p>
        </w:tc>
        <w:tc>
          <w:tcPr>
            <w:tcW w:w="22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F40CC0" w14:textId="105CE1F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Verify correct username and incorrect password return false</w:t>
            </w:r>
          </w:p>
          <w:p w14:paraId="3B01F28E" w14:textId="4771C5F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recondition: User already registered</w:t>
            </w:r>
          </w:p>
        </w:tc>
        <w:tc>
          <w:tcPr>
            <w:tcW w:w="1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17BD37" w14:textId="65C329C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Username: “Htet Oo Thu”</w:t>
            </w:r>
          </w:p>
          <w:p w14:paraId="2006A4A0" w14:textId="6CB629D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word: “54321”</w:t>
            </w:r>
          </w:p>
        </w:tc>
        <w:tc>
          <w:tcPr>
            <w:tcW w:w="16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851FD3" w14:textId="7329279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False</w:t>
            </w:r>
          </w:p>
        </w:tc>
        <w:tc>
          <w:tcPr>
            <w:tcW w:w="12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2F1819" w14:textId="12F5CD2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False</w:t>
            </w:r>
          </w:p>
        </w:tc>
        <w:tc>
          <w:tcPr>
            <w:tcW w:w="12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978F86" w14:textId="2EB12F4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65F4D15E" w14:textId="77777777" w:rsidTr="22DE1CFA">
        <w:trPr>
          <w:trHeight w:val="300"/>
        </w:trPr>
        <w:tc>
          <w:tcPr>
            <w:tcW w:w="10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1E89A6" w14:textId="5F3F549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22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8FAC44" w14:textId="07E737E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D4E8D9" w14:textId="225A53D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6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5DC8D9" w14:textId="3D4C6CC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2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1CA0EC" w14:textId="643678E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  <w:tc>
          <w:tcPr>
            <w:tcW w:w="12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4B7E5F" w14:textId="2C8D20D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 xml:space="preserve"> </w:t>
            </w:r>
          </w:p>
        </w:tc>
      </w:tr>
    </w:tbl>
    <w:p w14:paraId="548D0306" w14:textId="2BA5B148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1ACE9115" w14:textId="5F63880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Class</w:t>
      </w:r>
      <w:r w:rsidRPr="22DE1CFA">
        <w:rPr>
          <w:rFonts w:asciiTheme="majorHAnsi" w:eastAsiaTheme="majorEastAsia" w:hAnsiTheme="majorHAnsi" w:cstheme="majorBidi"/>
          <w:b/>
          <w:bCs/>
        </w:rPr>
        <w:t xml:space="preserve">- </w:t>
      </w: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Contact</w:t>
      </w:r>
    </w:p>
    <w:p w14:paraId="0A4B947D" w14:textId="03BE1995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Name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65767D42" w14:textId="5F5FC8F5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3, SRS-18, SRS-27, SRS-37, SRS-42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12"/>
        <w:gridCol w:w="2224"/>
        <w:gridCol w:w="1496"/>
        <w:gridCol w:w="1688"/>
        <w:gridCol w:w="1248"/>
        <w:gridCol w:w="1248"/>
      </w:tblGrid>
      <w:tr w:rsidR="22DE1CFA" w14:paraId="239258A1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7C87AE" w14:textId="554155A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A43481" w14:textId="37168D1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53137B" w14:textId="62760D5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88DE20" w14:textId="2A5FBCB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1B9BDA" w14:textId="28E1899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83FAB4" w14:textId="020461D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2FB790A7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0394A0" w14:textId="05628FD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8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836369" w14:textId="5CA260C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getting contact name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F25FDF" w14:textId="2B23AE8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Wai Yan”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CBAB0F" w14:textId="63FC468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Wai Yan”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4F61D6" w14:textId="72B461B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Wai Yan”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519C02" w14:textId="3C0E8E0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3DCA2C64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450F05" w14:textId="52D813C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CFB01A" w14:textId="367EE32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524AD" w14:textId="0C7812E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A9950B" w14:textId="27FA5A6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380B63" w14:textId="00605BF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2DC22A" w14:textId="3FB883B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73B9BAD8" w14:textId="35E16F3D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03E4AB12" w14:textId="7FFB0443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PhoneNumber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27AC4F0C" w14:textId="636BD9D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27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43"/>
        <w:gridCol w:w="2048"/>
        <w:gridCol w:w="1791"/>
        <w:gridCol w:w="1792"/>
        <w:gridCol w:w="1266"/>
        <w:gridCol w:w="1075"/>
      </w:tblGrid>
      <w:tr w:rsidR="22DE1CFA" w14:paraId="34137550" w14:textId="77777777" w:rsidTr="22DE1CFA">
        <w:trPr>
          <w:trHeight w:val="300"/>
        </w:trPr>
        <w:tc>
          <w:tcPr>
            <w:tcW w:w="10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D1AD8A" w14:textId="6F94782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0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04AECE" w14:textId="2CDCEAE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79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3C079B" w14:textId="540D22A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7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27D364" w14:textId="6D6EF90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F05A4D" w14:textId="59CDE4A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0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E810DD" w14:textId="56EA135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6BFD4879" w14:textId="77777777" w:rsidTr="22DE1CFA">
        <w:trPr>
          <w:trHeight w:val="300"/>
        </w:trPr>
        <w:tc>
          <w:tcPr>
            <w:tcW w:w="10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69C94C" w14:textId="522F2D8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9</w:t>
            </w:r>
          </w:p>
        </w:tc>
        <w:tc>
          <w:tcPr>
            <w:tcW w:w="20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548081" w14:textId="6AFAF49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getting phone number</w:t>
            </w:r>
          </w:p>
        </w:tc>
        <w:tc>
          <w:tcPr>
            <w:tcW w:w="179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49D9C1" w14:textId="05AF523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61234567”</w:t>
            </w:r>
          </w:p>
        </w:tc>
        <w:tc>
          <w:tcPr>
            <w:tcW w:w="17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D3FE4D" w14:textId="3529FF3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61234567”</w:t>
            </w:r>
          </w:p>
        </w:tc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F73802" w14:textId="3B87FB7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61234567”</w:t>
            </w:r>
          </w:p>
        </w:tc>
        <w:tc>
          <w:tcPr>
            <w:tcW w:w="10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14E410" w14:textId="2A23050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66A48672" w14:textId="77777777" w:rsidTr="22DE1CFA">
        <w:trPr>
          <w:trHeight w:val="300"/>
        </w:trPr>
        <w:tc>
          <w:tcPr>
            <w:tcW w:w="10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7A2CB6" w14:textId="0C08BBC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0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99D7B6" w14:textId="43F98CC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79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6D4A8C" w14:textId="588EB11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7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C1FFCD" w14:textId="6A51AD7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D7C6F6" w14:textId="30D8D4E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0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ED0412" w14:textId="702A31F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1815BBEC" w14:textId="138ABCF2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256B9093" w14:textId="26D82040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Email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56DCF4F9" w14:textId="12918C7D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27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11"/>
        <w:gridCol w:w="1069"/>
        <w:gridCol w:w="1915"/>
        <w:gridCol w:w="2412"/>
        <w:gridCol w:w="2412"/>
        <w:gridCol w:w="595"/>
      </w:tblGrid>
      <w:tr w:rsidR="22DE1CFA" w14:paraId="257E869F" w14:textId="77777777" w:rsidTr="22DE1CFA">
        <w:trPr>
          <w:trHeight w:val="300"/>
        </w:trPr>
        <w:tc>
          <w:tcPr>
            <w:tcW w:w="6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A6768B" w14:textId="183ED33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10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DE553A" w14:textId="51282D4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9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E8E37C" w14:textId="349F247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4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EB4DDB" w14:textId="3D7FEC7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24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4A8457" w14:textId="7CB1969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5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527DE2" w14:textId="4598012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17011B42" w14:textId="77777777" w:rsidTr="22DE1CFA">
        <w:trPr>
          <w:trHeight w:val="300"/>
        </w:trPr>
        <w:tc>
          <w:tcPr>
            <w:tcW w:w="6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B06809" w14:textId="6A21E41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0</w:t>
            </w:r>
          </w:p>
        </w:tc>
        <w:tc>
          <w:tcPr>
            <w:tcW w:w="10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A9E934" w14:textId="19ACE79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getting email</w:t>
            </w:r>
          </w:p>
        </w:tc>
        <w:tc>
          <w:tcPr>
            <w:tcW w:w="19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9614D1" w14:textId="7BE12AC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34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wai_w@cmu.ac.th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24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5387A8" w14:textId="536B5E5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35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wai_w@cmu.ac.th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24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E42F56" w14:textId="150F131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36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wai_w@cmu.ac.th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5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ECCFBC" w14:textId="3442FB5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7768088A" w14:textId="77777777" w:rsidTr="22DE1CFA">
        <w:trPr>
          <w:trHeight w:val="300"/>
        </w:trPr>
        <w:tc>
          <w:tcPr>
            <w:tcW w:w="6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24707C" w14:textId="7EC3EFB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0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98FBCA" w14:textId="4ED61F1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9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50B2F4" w14:textId="318F636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4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4DEA30" w14:textId="26ED06E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4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438016" w14:textId="2681E5E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5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97A4A2" w14:textId="0709E90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2E225B7D" w14:textId="78BEBA4F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0626B640" w14:textId="17E0BBC5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Address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4C354C65" w14:textId="3DD567BB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27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90"/>
        <w:gridCol w:w="1873"/>
        <w:gridCol w:w="1421"/>
        <w:gridCol w:w="1459"/>
        <w:gridCol w:w="2223"/>
        <w:gridCol w:w="1050"/>
      </w:tblGrid>
      <w:tr w:rsidR="22DE1CFA" w14:paraId="21A1DDB7" w14:textId="77777777" w:rsidTr="22DE1CFA">
        <w:trPr>
          <w:trHeight w:val="300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28B569" w14:textId="4CFE03B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18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30AFE2" w14:textId="6389396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4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F12FEE" w14:textId="13B7691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4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3BB2E5" w14:textId="3208990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DBC849" w14:textId="1294516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8CFE7E" w14:textId="3EAFF6C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7F59146A" w14:textId="77777777" w:rsidTr="22DE1CFA">
        <w:trPr>
          <w:trHeight w:val="300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C3A249" w14:textId="6615BE2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1</w:t>
            </w:r>
          </w:p>
        </w:tc>
        <w:tc>
          <w:tcPr>
            <w:tcW w:w="18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331562" w14:textId="11A62C6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getting address</w:t>
            </w:r>
          </w:p>
        </w:tc>
        <w:tc>
          <w:tcPr>
            <w:tcW w:w="14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571380" w14:textId="4D86407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Student Dorm”</w:t>
            </w:r>
          </w:p>
        </w:tc>
        <w:tc>
          <w:tcPr>
            <w:tcW w:w="14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4567AF" w14:textId="67EF6EC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Student Dorm”</w:t>
            </w:r>
          </w:p>
        </w:tc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37EB16" w14:textId="489EB1B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Student Dorm”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86D80B" w14:textId="12ABBB4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58F57879" w14:textId="77777777" w:rsidTr="22DE1CFA">
        <w:trPr>
          <w:trHeight w:val="300"/>
        </w:trPr>
        <w:tc>
          <w:tcPr>
            <w:tcW w:w="9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C303CF" w14:textId="12572DE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7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B8A020" w14:textId="51A81E5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4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A9E22E" w14:textId="6213151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4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E2A8C0" w14:textId="2180683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2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BC3CD6" w14:textId="2703499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884EEB" w14:textId="1B7DE83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401D8BC5" w14:textId="1E7BC2CF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74A09461" w14:textId="175FE3F7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getId</w:t>
      </w:r>
      <w:proofErr w:type="spellEnd"/>
      <w:r w:rsidRPr="22DE1CFA">
        <w:rPr>
          <w:rFonts w:asciiTheme="majorHAnsi" w:eastAsiaTheme="majorEastAsia" w:hAnsiTheme="majorHAnsi" w:cstheme="majorBidi"/>
        </w:rPr>
        <w:t>(): int</w:t>
      </w:r>
    </w:p>
    <w:p w14:paraId="3547B131" w14:textId="3CE76E2C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27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12"/>
        <w:gridCol w:w="2224"/>
        <w:gridCol w:w="1496"/>
        <w:gridCol w:w="1688"/>
        <w:gridCol w:w="1248"/>
        <w:gridCol w:w="1248"/>
      </w:tblGrid>
      <w:tr w:rsidR="22DE1CFA" w14:paraId="630DC7B6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85D37C" w14:textId="6CE123F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D1DB8B" w14:textId="6FFA1D2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B0AE0A" w14:textId="14CB125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0C2947" w14:textId="72F3528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DE444A" w14:textId="23AA2D3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1E6156" w14:textId="1559010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09473EAE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4B5C1E" w14:textId="31DEC26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2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297D55" w14:textId="5BD9C77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getting id which is to note order of creation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1594CA" w14:textId="325CAF3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7D03E1" w14:textId="3723883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BE7B42" w14:textId="48E704C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283696" w14:textId="6379E5C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2BD7D483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9B5163" w14:textId="243187F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C78015" w14:textId="149A61D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F1EB6A" w14:textId="7DF38C7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EE226F" w14:textId="1279760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77C863" w14:textId="4F49282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6BF639" w14:textId="2236073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13950454" w14:textId="16796CBD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75CDF4ED" w14:textId="2175BCA0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Name</w:t>
      </w:r>
      <w:proofErr w:type="spellEnd"/>
      <w:r w:rsidRPr="22DE1CFA">
        <w:rPr>
          <w:rFonts w:asciiTheme="majorHAnsi" w:eastAsiaTheme="majorEastAsia" w:hAnsiTheme="majorHAnsi" w:cstheme="majorBidi"/>
        </w:rPr>
        <w:t>(String name): void</w:t>
      </w:r>
    </w:p>
    <w:p w14:paraId="2E3AEB29" w14:textId="35AFDB28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, SRS-3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3"/>
        <w:gridCol w:w="2205"/>
        <w:gridCol w:w="1581"/>
        <w:gridCol w:w="1675"/>
        <w:gridCol w:w="1226"/>
        <w:gridCol w:w="1226"/>
      </w:tblGrid>
      <w:tr w:rsidR="22DE1CFA" w14:paraId="7952621E" w14:textId="77777777" w:rsidTr="22DE1CFA">
        <w:trPr>
          <w:trHeight w:val="300"/>
        </w:trPr>
        <w:tc>
          <w:tcPr>
            <w:tcW w:w="11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C509FA" w14:textId="00B3E06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2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96EE37" w14:textId="43F659A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5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300A2A" w14:textId="12D7CDA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6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F6A769" w14:textId="50C67B4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8A73DB" w14:textId="684151C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277A75" w14:textId="6DF67E5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06859395" w14:textId="77777777" w:rsidTr="22DE1CFA">
        <w:trPr>
          <w:trHeight w:val="300"/>
        </w:trPr>
        <w:tc>
          <w:tcPr>
            <w:tcW w:w="11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09D20D" w14:textId="60DA210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3</w:t>
            </w:r>
          </w:p>
        </w:tc>
        <w:tc>
          <w:tcPr>
            <w:tcW w:w="22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3BE464" w14:textId="15F2D18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tting contact name</w:t>
            </w:r>
          </w:p>
        </w:tc>
        <w:tc>
          <w:tcPr>
            <w:tcW w:w="15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F433F7" w14:textId="7FF2E53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Phone Myat”</w:t>
            </w:r>
          </w:p>
        </w:tc>
        <w:tc>
          <w:tcPr>
            <w:tcW w:w="16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788BB4" w14:textId="1FFD584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Phone Myat”</w:t>
            </w:r>
          </w:p>
        </w:tc>
        <w:tc>
          <w:tcPr>
            <w:tcW w:w="1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545DF6" w14:textId="6AC0341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Phone Myat”</w:t>
            </w:r>
          </w:p>
        </w:tc>
        <w:tc>
          <w:tcPr>
            <w:tcW w:w="1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73B242" w14:textId="35555FD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07A210F1" w14:textId="77777777" w:rsidTr="22DE1CFA">
        <w:trPr>
          <w:trHeight w:val="300"/>
        </w:trPr>
        <w:tc>
          <w:tcPr>
            <w:tcW w:w="11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0E54C5" w14:textId="063AA24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890FA3" w14:textId="51D8806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4B1075" w14:textId="6CCD5AB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9EAADB" w14:textId="7088766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A08B84" w14:textId="07F1F4F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FB4B9D" w14:textId="4E76762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3274941D" w14:textId="6A1A1655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6548D775" w14:textId="674C491F" w:rsidR="00101A5A" w:rsidRPr="00850DD7" w:rsidRDefault="00101A5A" w:rsidP="00D60D11">
      <w:r>
        <w:br w:type="page"/>
      </w:r>
    </w:p>
    <w:p w14:paraId="52E1C4DC" w14:textId="08AF1A29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PhoneNumber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(String </w:t>
      </w:r>
      <w:proofErr w:type="spellStart"/>
      <w:r w:rsidRPr="22DE1CFA">
        <w:rPr>
          <w:rFonts w:asciiTheme="majorHAnsi" w:eastAsiaTheme="majorEastAsia" w:hAnsiTheme="majorHAnsi" w:cstheme="majorBidi"/>
        </w:rPr>
        <w:t>phoneNumber</w:t>
      </w:r>
      <w:proofErr w:type="spellEnd"/>
      <w:r w:rsidRPr="22DE1CFA">
        <w:rPr>
          <w:rFonts w:asciiTheme="majorHAnsi" w:eastAsiaTheme="majorEastAsia" w:hAnsiTheme="majorHAnsi" w:cstheme="majorBidi"/>
        </w:rPr>
        <w:t>): void</w:t>
      </w:r>
    </w:p>
    <w:p w14:paraId="3FFCD770" w14:textId="6695636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, SRS-3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43"/>
        <w:gridCol w:w="2048"/>
        <w:gridCol w:w="1791"/>
        <w:gridCol w:w="1792"/>
        <w:gridCol w:w="1266"/>
        <w:gridCol w:w="1075"/>
      </w:tblGrid>
      <w:tr w:rsidR="22DE1CFA" w14:paraId="7E4F1AEF" w14:textId="77777777" w:rsidTr="22DE1CFA">
        <w:trPr>
          <w:trHeight w:val="300"/>
        </w:trPr>
        <w:tc>
          <w:tcPr>
            <w:tcW w:w="10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B74579" w14:textId="3BB497C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0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F6C29C" w14:textId="2B5B8B7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79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2367DE" w14:textId="1D7D247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7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FDCF18" w14:textId="2F6831D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B39415" w14:textId="0A51425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0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2288EE" w14:textId="3D8046C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5307F498" w14:textId="77777777" w:rsidTr="22DE1CFA">
        <w:trPr>
          <w:trHeight w:val="300"/>
        </w:trPr>
        <w:tc>
          <w:tcPr>
            <w:tcW w:w="10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2A935F" w14:textId="4030611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4</w:t>
            </w:r>
          </w:p>
        </w:tc>
        <w:tc>
          <w:tcPr>
            <w:tcW w:w="20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775844" w14:textId="39D3F5C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tting phone number</w:t>
            </w:r>
          </w:p>
        </w:tc>
        <w:tc>
          <w:tcPr>
            <w:tcW w:w="179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408ED2" w14:textId="6AE5ECA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61765432”</w:t>
            </w:r>
          </w:p>
        </w:tc>
        <w:tc>
          <w:tcPr>
            <w:tcW w:w="17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2DF430" w14:textId="6F8E9CF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61765432”</w:t>
            </w:r>
          </w:p>
        </w:tc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A87927" w14:textId="3D98816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61765432”</w:t>
            </w:r>
          </w:p>
        </w:tc>
        <w:tc>
          <w:tcPr>
            <w:tcW w:w="10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2B3CC9" w14:textId="789F22B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6728BA94" w14:textId="77777777" w:rsidTr="22DE1CFA">
        <w:trPr>
          <w:trHeight w:val="300"/>
        </w:trPr>
        <w:tc>
          <w:tcPr>
            <w:tcW w:w="10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B9481A" w14:textId="6AEB073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0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6CFD8B" w14:textId="6D87EDF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79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87AEC4" w14:textId="43D7A86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7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6FF10A" w14:textId="06C06CF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F0FD44" w14:textId="03FAA50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0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BDC256" w14:textId="5971F1A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682B95F7" w14:textId="0E000BE1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7D1BFFCD" w14:textId="15DB065C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Email</w:t>
      </w:r>
      <w:proofErr w:type="spellEnd"/>
      <w:r w:rsidRPr="22DE1CFA">
        <w:rPr>
          <w:rFonts w:asciiTheme="majorHAnsi" w:eastAsiaTheme="majorEastAsia" w:hAnsiTheme="majorHAnsi" w:cstheme="majorBidi"/>
        </w:rPr>
        <w:t>(String email): void</w:t>
      </w:r>
    </w:p>
    <w:p w14:paraId="349DA5CA" w14:textId="5121B883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, SRS-3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62"/>
        <w:gridCol w:w="1087"/>
        <w:gridCol w:w="2209"/>
        <w:gridCol w:w="2209"/>
        <w:gridCol w:w="2209"/>
        <w:gridCol w:w="641"/>
      </w:tblGrid>
      <w:tr w:rsidR="22DE1CFA" w14:paraId="054B4F58" w14:textId="77777777" w:rsidTr="22DE1CFA">
        <w:trPr>
          <w:trHeight w:val="300"/>
        </w:trPr>
        <w:tc>
          <w:tcPr>
            <w:tcW w:w="6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4945CC" w14:textId="2144366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10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8D2202" w14:textId="5782EE8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3B2D1E" w14:textId="58D2C59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F1797D" w14:textId="2CA177B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2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2BE721" w14:textId="366383C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6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0770C" w14:textId="1CC0B96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68358178" w14:textId="77777777" w:rsidTr="22DE1CFA">
        <w:trPr>
          <w:trHeight w:val="300"/>
        </w:trPr>
        <w:tc>
          <w:tcPr>
            <w:tcW w:w="6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79723F" w14:textId="088FDE0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5</w:t>
            </w:r>
          </w:p>
        </w:tc>
        <w:tc>
          <w:tcPr>
            <w:tcW w:w="10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6CA767" w14:textId="55ED837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tting email</w:t>
            </w:r>
          </w:p>
        </w:tc>
        <w:tc>
          <w:tcPr>
            <w:tcW w:w="2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87AFC4" w14:textId="535D932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37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someemail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2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5CBAB7" w14:textId="5861B8D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38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someemail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2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F4ABFD" w14:textId="39B6073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39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someemail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6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2E329B" w14:textId="15CAD7B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2E906D88" w14:textId="77777777" w:rsidTr="22DE1CFA">
        <w:trPr>
          <w:trHeight w:val="300"/>
        </w:trPr>
        <w:tc>
          <w:tcPr>
            <w:tcW w:w="6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A4D42F" w14:textId="682EEEF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0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6F0B48" w14:textId="6382883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5CE119" w14:textId="1C45857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E7A14F" w14:textId="755DD21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85B37E" w14:textId="46DC196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6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F987DB" w14:textId="4494312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11AA0805" w14:textId="5AA08D23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7DDDAFA1" w14:textId="69411E15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Address</w:t>
      </w:r>
      <w:proofErr w:type="spellEnd"/>
      <w:r w:rsidRPr="22DE1CFA">
        <w:rPr>
          <w:rFonts w:asciiTheme="majorHAnsi" w:eastAsiaTheme="majorEastAsia" w:hAnsiTheme="majorHAnsi" w:cstheme="majorBidi"/>
        </w:rPr>
        <w:t>(String address): void</w:t>
      </w:r>
    </w:p>
    <w:p w14:paraId="02FCB6A6" w14:textId="6354354F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, SRS-3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2"/>
        <w:gridCol w:w="2199"/>
        <w:gridCol w:w="1604"/>
        <w:gridCol w:w="1671"/>
        <w:gridCol w:w="1220"/>
        <w:gridCol w:w="1220"/>
      </w:tblGrid>
      <w:tr w:rsidR="22DE1CFA" w14:paraId="184C523F" w14:textId="77777777" w:rsidTr="22DE1CFA">
        <w:trPr>
          <w:trHeight w:val="300"/>
        </w:trPr>
        <w:tc>
          <w:tcPr>
            <w:tcW w:w="11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E2BC32" w14:textId="1C6E12F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1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B23C2E" w14:textId="77CA193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3FDA6C" w14:textId="6170BF4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6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EC98A1" w14:textId="72369E1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041DFA" w14:textId="408FBEE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8F0AD7" w14:textId="1B1D39F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7053AF16" w14:textId="77777777" w:rsidTr="22DE1CFA">
        <w:trPr>
          <w:trHeight w:val="300"/>
        </w:trPr>
        <w:tc>
          <w:tcPr>
            <w:tcW w:w="11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7B6B61" w14:textId="0CF55FF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6</w:t>
            </w:r>
          </w:p>
        </w:tc>
        <w:tc>
          <w:tcPr>
            <w:tcW w:w="21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6F6F7E" w14:textId="62636C8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tting address</w:t>
            </w:r>
          </w:p>
        </w:tc>
        <w:tc>
          <w:tcPr>
            <w:tcW w:w="1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1AA920" w14:textId="2D1A951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MU”</w:t>
            </w:r>
          </w:p>
        </w:tc>
        <w:tc>
          <w:tcPr>
            <w:tcW w:w="16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A508FB" w14:textId="214B8E3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MU”</w:t>
            </w:r>
          </w:p>
        </w:tc>
        <w:tc>
          <w:tcPr>
            <w:tcW w:w="1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AB8FFD" w14:textId="2C3E43C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MU”</w:t>
            </w:r>
          </w:p>
        </w:tc>
        <w:tc>
          <w:tcPr>
            <w:tcW w:w="1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E7FFA1" w14:textId="3D47E00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3F4681AF" w14:textId="77777777" w:rsidTr="22DE1CFA">
        <w:trPr>
          <w:trHeight w:val="300"/>
        </w:trPr>
        <w:tc>
          <w:tcPr>
            <w:tcW w:w="11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72BD77" w14:textId="41D0776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1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8BFF98" w14:textId="548ABB3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BF9629" w14:textId="112F653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B38349" w14:textId="0FCFEEF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CC3BB5" w14:textId="53D4B34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AB7F4D" w14:textId="1EE2972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3F3621E1" w14:textId="39ADF8D3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2BB5A93C" w14:textId="30C89F30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etId</w:t>
      </w:r>
      <w:proofErr w:type="spellEnd"/>
      <w:r w:rsidRPr="22DE1CFA">
        <w:rPr>
          <w:rFonts w:asciiTheme="majorHAnsi" w:eastAsiaTheme="majorEastAsia" w:hAnsiTheme="majorHAnsi" w:cstheme="majorBidi"/>
        </w:rPr>
        <w:t>(int id): void</w:t>
      </w:r>
    </w:p>
    <w:p w14:paraId="263B97E1" w14:textId="23A1A7DE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12"/>
        <w:gridCol w:w="2224"/>
        <w:gridCol w:w="1496"/>
        <w:gridCol w:w="1688"/>
        <w:gridCol w:w="1248"/>
        <w:gridCol w:w="1248"/>
      </w:tblGrid>
      <w:tr w:rsidR="22DE1CFA" w14:paraId="7B34116D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85A0D3" w14:textId="19CB909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6A8F6B" w14:textId="2DC7B4C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413DE1" w14:textId="4AF0C2F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7D1F82" w14:textId="5CC1688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788A67" w14:textId="66BFC91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2B8154" w14:textId="3565559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13A75D97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001E94" w14:textId="5F2E835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7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DCD89B" w14:textId="4908E94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tting id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F08B20" w14:textId="3FED330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7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BEAB77" w14:textId="0AB64DB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7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B0D07E" w14:textId="4AC3926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7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879C02" w14:textId="337B2A7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4FF7414F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43AE42" w14:textId="6BE8A9C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357D50" w14:textId="183C2CB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9FC3AB" w14:textId="7777F81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22E708" w14:textId="1639C62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9F6DD5" w14:textId="2F86786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9F43A1" w14:textId="17F0053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2707594D" w14:textId="1DEAE148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06F0E7D5" w14:textId="660B2EC2" w:rsidR="00101A5A" w:rsidRPr="00850DD7" w:rsidRDefault="00101A5A" w:rsidP="00D60D11">
      <w:r>
        <w:br w:type="page"/>
      </w:r>
    </w:p>
    <w:p w14:paraId="0F011383" w14:textId="6E45C2A7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Data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(Scanner input, String field, </w:t>
      </w:r>
      <w:proofErr w:type="spellStart"/>
      <w:r w:rsidRPr="22DE1CFA">
        <w:rPr>
          <w:rFonts w:asciiTheme="majorHAnsi" w:eastAsiaTheme="majorEastAsia" w:hAnsiTheme="majorHAnsi" w:cstheme="majorBidi"/>
        </w:rPr>
        <w:t>boolean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 optional): String</w:t>
      </w:r>
    </w:p>
    <w:p w14:paraId="7871DF60" w14:textId="58E0D2A5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9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96"/>
        <w:gridCol w:w="1938"/>
        <w:gridCol w:w="1675"/>
        <w:gridCol w:w="1684"/>
        <w:gridCol w:w="1684"/>
        <w:gridCol w:w="1039"/>
      </w:tblGrid>
      <w:tr w:rsidR="22DE1CFA" w14:paraId="7247A63D" w14:textId="77777777" w:rsidTr="22DE1CFA">
        <w:trPr>
          <w:trHeight w:val="300"/>
        </w:trPr>
        <w:tc>
          <w:tcPr>
            <w:tcW w:w="9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5BCDB2" w14:textId="64439AA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19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550BE2" w14:textId="76CD99F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6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8B6157" w14:textId="760D5E2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141FBD" w14:textId="1612B45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B7850C" w14:textId="72383CD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0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F5898D" w14:textId="6BA80E1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546DE2FD" w14:textId="77777777" w:rsidTr="22DE1CFA">
        <w:trPr>
          <w:trHeight w:val="300"/>
        </w:trPr>
        <w:tc>
          <w:tcPr>
            <w:tcW w:w="9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A9A1BE" w14:textId="415EE52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8</w:t>
            </w:r>
          </w:p>
        </w:tc>
        <w:tc>
          <w:tcPr>
            <w:tcW w:w="19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BA9D18" w14:textId="01CECB1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string data from console printing prompt</w:t>
            </w:r>
          </w:p>
        </w:tc>
        <w:tc>
          <w:tcPr>
            <w:tcW w:w="16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FC35F8" w14:textId="2FF249F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input:“Some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 xml:space="preserve"> String”</w:t>
            </w:r>
          </w:p>
          <w:p w14:paraId="34B3D113" w14:textId="38FAFFF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: “field”</w:t>
            </w:r>
          </w:p>
          <w:p w14:paraId="6D99FF46" w14:textId="3E7D5C5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ptional : false</w:t>
            </w: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871CF0" w14:textId="7F0B9F8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System.out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-“field: ”</w:t>
            </w:r>
          </w:p>
          <w:p w14:paraId="57370B57" w14:textId="16EEDA9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Some String”</w:t>
            </w: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16577D" w14:textId="4961969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System.out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-“field: ”</w:t>
            </w:r>
          </w:p>
          <w:p w14:paraId="434EEECA" w14:textId="0F6AC99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Some String”</w:t>
            </w:r>
          </w:p>
        </w:tc>
        <w:tc>
          <w:tcPr>
            <w:tcW w:w="10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5D7F48" w14:textId="660B2F6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6CADE795" w14:textId="77777777" w:rsidTr="22DE1CFA">
        <w:trPr>
          <w:trHeight w:val="300"/>
        </w:trPr>
        <w:tc>
          <w:tcPr>
            <w:tcW w:w="9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E6D888" w14:textId="2F08384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19</w:t>
            </w:r>
          </w:p>
        </w:tc>
        <w:tc>
          <w:tcPr>
            <w:tcW w:w="19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0F1DF1" w14:textId="065E5C6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empty string from console while optional is false</w:t>
            </w:r>
          </w:p>
        </w:tc>
        <w:tc>
          <w:tcPr>
            <w:tcW w:w="16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C05941" w14:textId="0313CDD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:“”</w:t>
            </w:r>
          </w:p>
          <w:p w14:paraId="3EFF41EC" w14:textId="58D307A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: “field”</w:t>
            </w:r>
          </w:p>
          <w:p w14:paraId="7501BC00" w14:textId="59FD6A6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ptional : false</w:t>
            </w: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31915D" w14:textId="15A10F7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System.out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-“field: ”</w:t>
            </w:r>
          </w:p>
          <w:p w14:paraId="130D3EDE" w14:textId="36C1AA9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System.out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-“field cannot be empty.”</w:t>
            </w:r>
          </w:p>
          <w:p w14:paraId="25892B92" w14:textId="7CBFF4D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(prompt again)</w:t>
            </w: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05EA67" w14:textId="34E499A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System.out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-“field: ”</w:t>
            </w:r>
          </w:p>
          <w:p w14:paraId="0D5CB604" w14:textId="17CDE13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System.out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-“field cannot be empty.”</w:t>
            </w:r>
          </w:p>
          <w:p w14:paraId="36D57EA3" w14:textId="1909A4E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(prompt again)</w:t>
            </w:r>
          </w:p>
        </w:tc>
        <w:tc>
          <w:tcPr>
            <w:tcW w:w="10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D9462B" w14:textId="77D1663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006ED272" w14:textId="77777777" w:rsidTr="22DE1CFA">
        <w:trPr>
          <w:trHeight w:val="300"/>
        </w:trPr>
        <w:tc>
          <w:tcPr>
            <w:tcW w:w="9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43A438" w14:textId="236A991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0</w:t>
            </w:r>
          </w:p>
        </w:tc>
        <w:tc>
          <w:tcPr>
            <w:tcW w:w="19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07DD9B" w14:textId="4D5B539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empty string from console while optional is true</w:t>
            </w:r>
          </w:p>
        </w:tc>
        <w:tc>
          <w:tcPr>
            <w:tcW w:w="16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1E7856" w14:textId="30729F40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:“”</w:t>
            </w:r>
          </w:p>
          <w:p w14:paraId="45EF0817" w14:textId="6721CAE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: “field”</w:t>
            </w:r>
          </w:p>
          <w:p w14:paraId="25CDABA5" w14:textId="1FD8BBA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ptional : false</w:t>
            </w: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4E3FC0" w14:textId="0DFEC92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System.out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-“field: ”</w:t>
            </w:r>
          </w:p>
          <w:p w14:paraId="13D842D3" w14:textId="2B830BE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”</w:t>
            </w:r>
          </w:p>
        </w:tc>
        <w:tc>
          <w:tcPr>
            <w:tcW w:w="168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86DCE2" w14:textId="15DFF7A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System.out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-“field: ”</w:t>
            </w:r>
          </w:p>
          <w:p w14:paraId="12AA4D2C" w14:textId="54AF97C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”</w:t>
            </w:r>
          </w:p>
        </w:tc>
        <w:tc>
          <w:tcPr>
            <w:tcW w:w="103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9589BB" w14:textId="76D3401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</w:tbl>
    <w:p w14:paraId="0BFBC9A4" w14:textId="197CCD8A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4004687D" w14:textId="13CDE6CC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Name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31C6D40B" w14:textId="4947BD0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9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3"/>
        <w:gridCol w:w="2205"/>
        <w:gridCol w:w="1581"/>
        <w:gridCol w:w="1675"/>
        <w:gridCol w:w="1226"/>
        <w:gridCol w:w="1226"/>
      </w:tblGrid>
      <w:tr w:rsidR="22DE1CFA" w14:paraId="0366B165" w14:textId="77777777" w:rsidTr="22DE1CFA">
        <w:trPr>
          <w:trHeight w:val="300"/>
        </w:trPr>
        <w:tc>
          <w:tcPr>
            <w:tcW w:w="11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533EAF" w14:textId="132B553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2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E6606C" w14:textId="4C57094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5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1CD3ED" w14:textId="2E2D30A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6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D0891E" w14:textId="5EDACE2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06786A" w14:textId="04498F9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533FD5" w14:textId="5A0192B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40AC9E15" w14:textId="77777777" w:rsidTr="22DE1CFA">
        <w:trPr>
          <w:trHeight w:val="300"/>
        </w:trPr>
        <w:tc>
          <w:tcPr>
            <w:tcW w:w="11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DD9856" w14:textId="7CEE980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1</w:t>
            </w:r>
          </w:p>
        </w:tc>
        <w:tc>
          <w:tcPr>
            <w:tcW w:w="22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63EE43" w14:textId="0D629B6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contact name from console printing prompt</w:t>
            </w:r>
          </w:p>
        </w:tc>
        <w:tc>
          <w:tcPr>
            <w:tcW w:w="158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25E8E7" w14:textId="1A9D18D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Phone Myat”</w:t>
            </w:r>
          </w:p>
        </w:tc>
        <w:tc>
          <w:tcPr>
            <w:tcW w:w="16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442D65" w14:textId="301EAC1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Phone Myat”</w:t>
            </w:r>
          </w:p>
        </w:tc>
        <w:tc>
          <w:tcPr>
            <w:tcW w:w="1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47A8EF" w14:textId="09118DE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Phone Myat”</w:t>
            </w:r>
          </w:p>
        </w:tc>
        <w:tc>
          <w:tcPr>
            <w:tcW w:w="12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3BB15A" w14:textId="6E72F94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</w:tbl>
    <w:p w14:paraId="65AF1654" w14:textId="117DB44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44F705D1" w14:textId="64B89C1B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PhoneNum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05EA27B6" w14:textId="6563740B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9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85"/>
        <w:gridCol w:w="2151"/>
        <w:gridCol w:w="1726"/>
        <w:gridCol w:w="1726"/>
        <w:gridCol w:w="1164"/>
        <w:gridCol w:w="1164"/>
      </w:tblGrid>
      <w:tr w:rsidR="22DE1CFA" w14:paraId="19937B04" w14:textId="77777777" w:rsidTr="22DE1CFA">
        <w:trPr>
          <w:trHeight w:val="300"/>
        </w:trPr>
        <w:tc>
          <w:tcPr>
            <w:tcW w:w="10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CD45C0" w14:textId="738F489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AA546D" w14:textId="69A0024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7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2BBCD6" w14:textId="3E1E2A9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7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6ECA59" w14:textId="049D776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1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8CD274" w14:textId="58656B8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1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58C9B2" w14:textId="7FE6BA1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7A2CFB0D" w14:textId="77777777" w:rsidTr="22DE1CFA">
        <w:trPr>
          <w:trHeight w:val="300"/>
        </w:trPr>
        <w:tc>
          <w:tcPr>
            <w:tcW w:w="10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2BA5D1" w14:textId="1413B2C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2</w:t>
            </w:r>
          </w:p>
        </w:tc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114AC9" w14:textId="3C88CC2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contact Phone number from console printing prompt</w:t>
            </w:r>
          </w:p>
        </w:tc>
        <w:tc>
          <w:tcPr>
            <w:tcW w:w="17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571210" w14:textId="5A4C65A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912345”</w:t>
            </w:r>
          </w:p>
        </w:tc>
        <w:tc>
          <w:tcPr>
            <w:tcW w:w="17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502123" w14:textId="72BE6D0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912345”</w:t>
            </w:r>
          </w:p>
        </w:tc>
        <w:tc>
          <w:tcPr>
            <w:tcW w:w="11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8E907F" w14:textId="43AAD1D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912345”</w:t>
            </w:r>
          </w:p>
        </w:tc>
        <w:tc>
          <w:tcPr>
            <w:tcW w:w="11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BF08AB" w14:textId="08B80F8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1D0821FE" w14:textId="77777777" w:rsidTr="22DE1CFA">
        <w:trPr>
          <w:trHeight w:val="300"/>
        </w:trPr>
        <w:tc>
          <w:tcPr>
            <w:tcW w:w="10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D53FD6" w14:textId="04B8A5B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15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D9FF2C" w14:textId="1FB0745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7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BCDC54" w14:textId="2651634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72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B21A6C" w14:textId="3D2DAF2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1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31D1FC" w14:textId="57931EE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16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749D5D" w14:textId="66A6494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539D2B4D" w14:textId="1E95FA74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4F01A6F8" w14:textId="3513E14E" w:rsidR="00101A5A" w:rsidRPr="00850DD7" w:rsidRDefault="00101A5A" w:rsidP="00D60D11">
      <w:r>
        <w:br w:type="page"/>
      </w:r>
    </w:p>
    <w:p w14:paraId="2BBDFA8E" w14:textId="26113EF3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Email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4EA8924D" w14:textId="36CE2C7B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9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36"/>
        <w:gridCol w:w="1498"/>
        <w:gridCol w:w="2102"/>
        <w:gridCol w:w="2017"/>
        <w:gridCol w:w="1801"/>
        <w:gridCol w:w="760"/>
      </w:tblGrid>
      <w:tr w:rsidR="22DE1CFA" w14:paraId="01C9008B" w14:textId="77777777" w:rsidTr="22DE1CFA">
        <w:trPr>
          <w:trHeight w:val="300"/>
        </w:trPr>
        <w:tc>
          <w:tcPr>
            <w:tcW w:w="8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626A34" w14:textId="297AB4B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14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B1DF1F" w14:textId="51D8842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21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C3FFC9" w14:textId="11385D7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20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8E3FA4" w14:textId="1528AD7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8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ED9CE0" w14:textId="438E568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7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201221" w14:textId="61720F7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664252A2" w14:textId="77777777" w:rsidTr="22DE1CFA">
        <w:trPr>
          <w:trHeight w:val="300"/>
        </w:trPr>
        <w:tc>
          <w:tcPr>
            <w:tcW w:w="8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08D4E8" w14:textId="052C082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3</w:t>
            </w:r>
          </w:p>
        </w:tc>
        <w:tc>
          <w:tcPr>
            <w:tcW w:w="14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7374B4" w14:textId="2177061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contact email from console printing prompt</w:t>
            </w:r>
          </w:p>
        </w:tc>
        <w:tc>
          <w:tcPr>
            <w:tcW w:w="21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602E0E" w14:textId="6B275D4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40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phone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20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2AE8EF" w14:textId="7AB0EE4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41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phone@gmail.com</w:t>
              </w:r>
            </w:hyperlink>
          </w:p>
        </w:tc>
        <w:tc>
          <w:tcPr>
            <w:tcW w:w="18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225B6B" w14:textId="3FBFCF5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42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phone@gmail.com</w:t>
              </w:r>
            </w:hyperlink>
          </w:p>
        </w:tc>
        <w:tc>
          <w:tcPr>
            <w:tcW w:w="7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AC516F" w14:textId="1ECA352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437E914A" w14:textId="77777777" w:rsidTr="22DE1CFA">
        <w:trPr>
          <w:trHeight w:val="300"/>
        </w:trPr>
        <w:tc>
          <w:tcPr>
            <w:tcW w:w="8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0403F2" w14:textId="3353FA5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4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E0F04B" w14:textId="6A4CEEA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1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741E2F" w14:textId="7292328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0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23989E" w14:textId="22DF592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1D72D8" w14:textId="70D9508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7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2DD7DB" w14:textId="1488877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38990C78" w14:textId="462E1A0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704781B9" w14:textId="78F66D2E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Address</w:t>
      </w:r>
      <w:proofErr w:type="spellEnd"/>
      <w:r w:rsidRPr="22DE1CFA">
        <w:rPr>
          <w:rFonts w:asciiTheme="majorHAnsi" w:eastAsiaTheme="majorEastAsia" w:hAnsiTheme="majorHAnsi" w:cstheme="majorBidi"/>
        </w:rPr>
        <w:t>(): String</w:t>
      </w:r>
    </w:p>
    <w:p w14:paraId="04AC7343" w14:textId="4E7B87C9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9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00"/>
        <w:gridCol w:w="1904"/>
        <w:gridCol w:w="1627"/>
        <w:gridCol w:w="1701"/>
        <w:gridCol w:w="1717"/>
        <w:gridCol w:w="1067"/>
      </w:tblGrid>
      <w:tr w:rsidR="22DE1CFA" w14:paraId="7FE0A7AF" w14:textId="77777777" w:rsidTr="22DE1CFA">
        <w:trPr>
          <w:trHeight w:val="300"/>
        </w:trPr>
        <w:tc>
          <w:tcPr>
            <w:tcW w:w="1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F7CF0E" w14:textId="1F68575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A62AF6" w14:textId="70A5516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6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CD1BAE" w14:textId="7ADEE0C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49D7D6" w14:textId="0319D85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7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296E48" w14:textId="7AF9F37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0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E3C13B" w14:textId="220B5EB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09F53071" w14:textId="77777777" w:rsidTr="22DE1CFA">
        <w:trPr>
          <w:trHeight w:val="300"/>
        </w:trPr>
        <w:tc>
          <w:tcPr>
            <w:tcW w:w="1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2C9F52" w14:textId="110DAEE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4</w:t>
            </w:r>
          </w:p>
        </w:tc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EB4831" w14:textId="10D1F1D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contact address from console printing prompt</w:t>
            </w:r>
          </w:p>
        </w:tc>
        <w:tc>
          <w:tcPr>
            <w:tcW w:w="16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6235C7" w14:textId="0DF2781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hiang Mai”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43628E" w14:textId="110E7D3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hiang Mai”</w:t>
            </w:r>
          </w:p>
        </w:tc>
        <w:tc>
          <w:tcPr>
            <w:tcW w:w="17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3FB671" w14:textId="52562F2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hiang Mai”</w:t>
            </w:r>
          </w:p>
        </w:tc>
        <w:tc>
          <w:tcPr>
            <w:tcW w:w="10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6EB7BE" w14:textId="2AE2D03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1AA6E6DA" w14:textId="77777777" w:rsidTr="22DE1CFA">
        <w:trPr>
          <w:trHeight w:val="300"/>
        </w:trPr>
        <w:tc>
          <w:tcPr>
            <w:tcW w:w="1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F46A9E" w14:textId="403BDC6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9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9F6BE7" w14:textId="1781AAC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D09913" w14:textId="5DA9F5E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3CD85C" w14:textId="6E6A846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7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43A198" w14:textId="012F3BA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0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76FA9B" w14:textId="1748E42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0AA86A89" w14:textId="04DD120B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51C641A3" w14:textId="6E772289" w:rsidR="00101A5A" w:rsidRPr="00850DD7" w:rsidRDefault="00101A5A" w:rsidP="00D60D11">
      <w:r>
        <w:br w:type="page"/>
      </w:r>
    </w:p>
    <w:p w14:paraId="56BB3DEA" w14:textId="3D2A9412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lastRenderedPageBreak/>
        <w:t>Class-</w:t>
      </w:r>
      <w:proofErr w:type="spellStart"/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TextInterface</w:t>
      </w:r>
      <w:proofErr w:type="spellEnd"/>
    </w:p>
    <w:p w14:paraId="3A331F76" w14:textId="3FB057F8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aveUserList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(File </w:t>
      </w:r>
      <w:proofErr w:type="spellStart"/>
      <w:r w:rsidRPr="22DE1CFA">
        <w:rPr>
          <w:rFonts w:asciiTheme="majorHAnsi" w:eastAsiaTheme="majorEastAsia" w:hAnsiTheme="majorHAnsi" w:cstheme="majorBidi"/>
        </w:rPr>
        <w:t>userFile</w:t>
      </w:r>
      <w:proofErr w:type="spellEnd"/>
      <w:r w:rsidRPr="22DE1CFA">
        <w:rPr>
          <w:rFonts w:asciiTheme="majorHAnsi" w:eastAsiaTheme="majorEastAsia" w:hAnsiTheme="majorHAnsi" w:cstheme="majorBidi"/>
        </w:rPr>
        <w:t>): void</w:t>
      </w:r>
    </w:p>
    <w:p w14:paraId="597C50CC" w14:textId="2525D1A9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42"/>
        <w:gridCol w:w="2062"/>
        <w:gridCol w:w="1502"/>
        <w:gridCol w:w="1503"/>
        <w:gridCol w:w="1503"/>
        <w:gridCol w:w="1503"/>
      </w:tblGrid>
      <w:tr w:rsidR="22DE1CFA" w14:paraId="7B5A5DF2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5ECA67" w14:textId="6C1508A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48F679" w14:textId="3E394EB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96D00C" w14:textId="5AC2575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4DAF59" w14:textId="4FC3AC2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3F7284" w14:textId="24DDB04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ctual</w:t>
            </w:r>
          </w:p>
          <w:p w14:paraId="55D92ECB" w14:textId="039B8FD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6A739B" w14:textId="6F5881B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Result</w:t>
            </w:r>
          </w:p>
        </w:tc>
      </w:tr>
      <w:tr w:rsidR="22DE1CFA" w14:paraId="4A65DB28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00C6E9" w14:textId="7D6D11F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5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07B4C4" w14:textId="56E7890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aving registered user to the users database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668D88" w14:textId="61D68BF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7938BC" w14:textId="6B80F49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’s credentials are saved to the database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03BFD4" w14:textId="11878D8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’s credentials are saved to the database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BC34CC" w14:textId="775B0CD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</w:t>
            </w:r>
          </w:p>
        </w:tc>
      </w:tr>
      <w:tr w:rsidR="22DE1CFA" w14:paraId="7AB4D797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3A0421" w14:textId="32F766E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37457B" w14:textId="1B03D74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046010" w14:textId="2547B13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9612E8" w14:textId="095B0A2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4D5E1F" w14:textId="12F10E3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106D8B" w14:textId="26FEFAC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295D3818" w14:textId="3A8FF0C0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 </w:t>
      </w:r>
    </w:p>
    <w:p w14:paraId="6A74E219" w14:textId="0E8CF6DE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chooseContactID</w:t>
      </w:r>
      <w:proofErr w:type="spellEnd"/>
      <w:r w:rsidRPr="22DE1CFA">
        <w:rPr>
          <w:rFonts w:asciiTheme="majorHAnsi" w:eastAsiaTheme="majorEastAsia" w:hAnsiTheme="majorHAnsi" w:cstheme="majorBidi"/>
        </w:rPr>
        <w:t>(): int</w:t>
      </w:r>
    </w:p>
    <w:p w14:paraId="36364C43" w14:textId="6FC8A50C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4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12"/>
        <w:gridCol w:w="2224"/>
        <w:gridCol w:w="1496"/>
        <w:gridCol w:w="1688"/>
        <w:gridCol w:w="1248"/>
        <w:gridCol w:w="1248"/>
      </w:tblGrid>
      <w:tr w:rsidR="22DE1CFA" w14:paraId="51DB37E7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BE8C41" w14:textId="19DA58C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13AD16" w14:textId="760D457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216E93" w14:textId="118FE06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7A8654" w14:textId="3748497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FFCC92" w14:textId="147C2FD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05E7AF" w14:textId="6CAC76C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62A23CB9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D7CFBE" w14:textId="37ADD00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6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4AB288" w14:textId="17FB408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contact id from the console prompt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CB565F" w14:textId="37D9514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21A7C5" w14:textId="3077C9A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F015A3" w14:textId="12BAEC4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F0710D" w14:textId="1B0D9B2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5B57F1D0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A3012C" w14:textId="764BD31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E72F6E" w14:textId="36CAEE4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4DDE76" w14:textId="175FE80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86724B" w14:textId="1495BB7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26B8AC" w14:textId="3A5C96E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44E33E" w14:textId="719A062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4A735907" w14:textId="5AB15DCE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 </w:t>
      </w:r>
    </w:p>
    <w:p w14:paraId="3E68D971" w14:textId="4176ADB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clearConsole</w:t>
      </w:r>
      <w:proofErr w:type="spellEnd"/>
      <w:r w:rsidRPr="22DE1CFA">
        <w:rPr>
          <w:rFonts w:asciiTheme="majorHAnsi" w:eastAsiaTheme="majorEastAsia" w:hAnsiTheme="majorHAnsi" w:cstheme="majorBidi"/>
        </w:rPr>
        <w:t>(): void</w:t>
      </w:r>
    </w:p>
    <w:p w14:paraId="28B5EDA6" w14:textId="56BD1ED8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8,SRS-11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12"/>
        <w:gridCol w:w="2224"/>
        <w:gridCol w:w="1337"/>
        <w:gridCol w:w="1559"/>
        <w:gridCol w:w="1536"/>
        <w:gridCol w:w="1248"/>
      </w:tblGrid>
      <w:tr w:rsidR="22DE1CFA" w14:paraId="6A043EA7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228893" w14:textId="5157988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4E8C6E" w14:textId="1FC0DC1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3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CC56D4" w14:textId="4F0A370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123FE6" w14:textId="72A495B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5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0A0779" w14:textId="6B5B58F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958C3C" w14:textId="3C46606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4F53C7E8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70BDCA" w14:textId="611769F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7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E2A0F1" w14:textId="2EBFA55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ing clearing the console after going to one page from another.</w:t>
            </w:r>
          </w:p>
        </w:tc>
        <w:tc>
          <w:tcPr>
            <w:tcW w:w="13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E14961" w14:textId="18FE282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3C7DF" w14:textId="427EB14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sole is clear and empty</w:t>
            </w:r>
          </w:p>
        </w:tc>
        <w:tc>
          <w:tcPr>
            <w:tcW w:w="15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DA4F44" w14:textId="41F92A6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sole is clear and empty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498434" w14:textId="66EBF78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1090606C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C35BB4" w14:textId="0C75101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5E46A2" w14:textId="44D872D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3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6EDE71" w14:textId="3AF8DC5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1E2A0F" w14:textId="4688F38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966E6B" w14:textId="28CE1A6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492E92" w14:textId="0EE0E3B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48509E15" w14:textId="6FA38EE4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 </w:t>
      </w:r>
    </w:p>
    <w:p w14:paraId="600497C3" w14:textId="03991799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Int</w:t>
      </w:r>
      <w:proofErr w:type="spellEnd"/>
      <w:r w:rsidRPr="22DE1CFA">
        <w:rPr>
          <w:rFonts w:asciiTheme="majorHAnsi" w:eastAsiaTheme="majorEastAsia" w:hAnsiTheme="majorHAnsi" w:cstheme="majorBidi"/>
        </w:rPr>
        <w:t>(): int</w:t>
      </w:r>
    </w:p>
    <w:p w14:paraId="327DEE70" w14:textId="3610B1D0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SRS-5, SRS-8,SRS-11,SRS-42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12"/>
        <w:gridCol w:w="2224"/>
        <w:gridCol w:w="1496"/>
        <w:gridCol w:w="1688"/>
        <w:gridCol w:w="1248"/>
        <w:gridCol w:w="1248"/>
      </w:tblGrid>
      <w:tr w:rsidR="22DE1CFA" w14:paraId="794C0131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6FE9E0" w14:textId="4A31FAF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535155" w14:textId="524ACE2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FC7C25" w14:textId="51CDDD2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0E3539" w14:textId="50CF45A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3571F2" w14:textId="04A0E22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2B21B2" w14:textId="2EE8C94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0C4BAF87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A681A0" w14:textId="22C4148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8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F9895F" w14:textId="1F9D607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integer from the console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D4ED42" w14:textId="3ADEC1D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4A148D" w14:textId="5A8DB08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F7778C" w14:textId="19ED3E0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1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5FC75A" w14:textId="0FBCD31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</w:tbl>
    <w:p w14:paraId="0A508814" w14:textId="577895E4" w:rsidR="00101A5A" w:rsidRPr="00850DD7" w:rsidRDefault="00101A5A" w:rsidP="00D60D11">
      <w:r>
        <w:br w:type="page"/>
      </w:r>
    </w:p>
    <w:p w14:paraId="6421860A" w14:textId="4A9EB91B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adContactList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(): </w:t>
      </w:r>
      <w:proofErr w:type="spellStart"/>
      <w:r w:rsidRPr="22DE1CFA">
        <w:rPr>
          <w:rFonts w:asciiTheme="majorHAnsi" w:eastAsiaTheme="majorEastAsia" w:hAnsiTheme="majorHAnsi" w:cstheme="majorBidi"/>
        </w:rPr>
        <w:t>ContactList</w:t>
      </w:r>
      <w:proofErr w:type="spellEnd"/>
    </w:p>
    <w:p w14:paraId="36379128" w14:textId="2E980983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12"/>
        <w:gridCol w:w="2224"/>
        <w:gridCol w:w="1496"/>
        <w:gridCol w:w="1688"/>
        <w:gridCol w:w="1248"/>
        <w:gridCol w:w="1248"/>
      </w:tblGrid>
      <w:tr w:rsidR="22DE1CFA" w14:paraId="27CF0BC9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2E24D0" w14:textId="4F0D0BC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5AFF50" w14:textId="0D3F906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51D296" w14:textId="2044779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50111B" w14:textId="75DEE20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43EEBA" w14:textId="3B32E89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DD8BED" w14:textId="2E584C1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485D4682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53F6C5" w14:textId="6BF8318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9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EFD584" w14:textId="3ED1D23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ading contact list from the contact file.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BD4279" w14:textId="7F8976B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309B2D" w14:textId="60B46D4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List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CD0AA5" w14:textId="1CDDCEA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List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E84843" w14:textId="77A93D6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579A1A70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A4472C" w14:textId="05597EE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44C763" w14:textId="755A04B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49998B" w14:textId="19E9244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E64F55" w14:textId="6549991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DDD859" w14:textId="1AA27EC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3CB216" w14:textId="2669B30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7EC264D5" w14:textId="56FC0627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 </w:t>
      </w:r>
    </w:p>
    <w:p w14:paraId="4E921C30" w14:textId="1E2CDE68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createContactsFile</w:t>
      </w:r>
      <w:proofErr w:type="spellEnd"/>
      <w:r w:rsidRPr="22DE1CFA">
        <w:rPr>
          <w:rFonts w:asciiTheme="majorHAnsi" w:eastAsiaTheme="majorEastAsia" w:hAnsiTheme="majorHAnsi" w:cstheme="majorBidi"/>
        </w:rPr>
        <w:t>(): File</w:t>
      </w:r>
    </w:p>
    <w:p w14:paraId="1098C0C2" w14:textId="26B99554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9, SRS-3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12"/>
        <w:gridCol w:w="2224"/>
        <w:gridCol w:w="1496"/>
        <w:gridCol w:w="1688"/>
        <w:gridCol w:w="1248"/>
        <w:gridCol w:w="1248"/>
      </w:tblGrid>
      <w:tr w:rsidR="22DE1CFA" w14:paraId="2A2F7148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F04712" w14:textId="63B6EC5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60AEE1" w14:textId="55ED69F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88298B" w14:textId="064DF2F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E720B9" w14:textId="3511D65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B82282" w14:textId="06353F5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Actual Outcom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E22C7A" w14:textId="2800281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24967150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2C9F7E" w14:textId="0F4F9ED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0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181D2C" w14:textId="54E1100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reating file to store contacts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B6A9F1" w14:textId="61FEC44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2CDF51" w14:textId="6D08E37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l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AC0869" w14:textId="264CC18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le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FFBB13" w14:textId="1176519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15839637" w14:textId="77777777" w:rsidTr="22DE1CFA">
        <w:trPr>
          <w:trHeight w:val="300"/>
        </w:trPr>
        <w:tc>
          <w:tcPr>
            <w:tcW w:w="111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69FBA2" w14:textId="46E6D36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2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567149" w14:textId="00353AF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49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893495" w14:textId="5A80754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8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5B8C80" w14:textId="2129BC7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FB4D62" w14:textId="306E196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2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73FF6E" w14:textId="1901C76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79E76E5A" w14:textId="5FBE5EC9" w:rsidR="00101A5A" w:rsidRPr="00850DD7" w:rsidRDefault="0EC29586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4F5FE4D1" w14:textId="7664129A" w:rsidR="00101A5A" w:rsidRPr="00850DD7" w:rsidRDefault="00101A5A" w:rsidP="00D60D11">
      <w:r>
        <w:br w:type="page"/>
      </w:r>
    </w:p>
    <w:p w14:paraId="72317A9E" w14:textId="1EA6D058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lastRenderedPageBreak/>
        <w:t xml:space="preserve">Class- </w:t>
      </w:r>
      <w:proofErr w:type="spellStart"/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ContactList</w:t>
      </w:r>
      <w:proofErr w:type="spellEnd"/>
    </w:p>
    <w:p w14:paraId="70FFB4ED" w14:textId="4F47663D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lessThan</w:t>
      </w:r>
      <w:proofErr w:type="spellEnd"/>
      <w:r w:rsidRPr="22DE1CFA">
        <w:rPr>
          <w:rFonts w:asciiTheme="majorHAnsi" w:eastAsiaTheme="majorEastAsia" w:hAnsiTheme="majorHAnsi" w:cstheme="majorBidi"/>
        </w:rPr>
        <w:t xml:space="preserve">(String a, String b): </w:t>
      </w:r>
      <w:proofErr w:type="spellStart"/>
      <w:r w:rsidRPr="22DE1CFA">
        <w:rPr>
          <w:rFonts w:asciiTheme="majorHAnsi" w:eastAsiaTheme="majorEastAsia" w:hAnsiTheme="majorHAnsi" w:cstheme="majorBidi"/>
        </w:rPr>
        <w:t>boolean</w:t>
      </w:r>
      <w:proofErr w:type="spellEnd"/>
    </w:p>
    <w:p w14:paraId="0C1D2BC0" w14:textId="03BD19EA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4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42"/>
        <w:gridCol w:w="2062"/>
        <w:gridCol w:w="1502"/>
        <w:gridCol w:w="1503"/>
        <w:gridCol w:w="1503"/>
        <w:gridCol w:w="1503"/>
      </w:tblGrid>
      <w:tr w:rsidR="22DE1CFA" w14:paraId="0B81CD65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3B5B76" w14:textId="3909A96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955B28" w14:textId="7103106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5858CA" w14:textId="06078E6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1F8947" w14:textId="319D4C8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CBAF4A" w14:textId="37BF6AE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ctual</w:t>
            </w:r>
          </w:p>
          <w:p w14:paraId="7BE6DA5F" w14:textId="5AD4660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2E20F3" w14:textId="793CA31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33C14A78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77CC30" w14:textId="56D5B6F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1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36F496" w14:textId="1A3C061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if the method returns expected Boolean result from comparing two strings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3FDBB2" w14:textId="68EAFEE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ring a: ‘a’</w:t>
            </w:r>
          </w:p>
          <w:p w14:paraId="6CD95652" w14:textId="6FDF3BB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ring b:’b’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7CF630" w14:textId="4CCE69B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ru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6CAE73" w14:textId="18F09D4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ru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ACA79C" w14:textId="6CE532C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46F93EFD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7EA587" w14:textId="37D2503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78BDFA" w14:textId="55A74BA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6798CB" w14:textId="0539067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26A779" w14:textId="1217BD5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DADF97" w14:textId="7CC3169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C7A8F5" w14:textId="567062B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23E700A6" w14:textId="47FB2862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578856D1" w14:textId="1D0280D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addContact</w:t>
      </w:r>
      <w:proofErr w:type="spellEnd"/>
      <w:r w:rsidRPr="22DE1CFA">
        <w:rPr>
          <w:rFonts w:asciiTheme="majorHAnsi" w:eastAsiaTheme="majorEastAsia" w:hAnsiTheme="majorHAnsi" w:cstheme="majorBidi"/>
        </w:rPr>
        <w:t>(Scanner input): void</w:t>
      </w:r>
    </w:p>
    <w:p w14:paraId="539576C0" w14:textId="166CCFA7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42"/>
        <w:gridCol w:w="2062"/>
        <w:gridCol w:w="1502"/>
        <w:gridCol w:w="1503"/>
        <w:gridCol w:w="1503"/>
        <w:gridCol w:w="1503"/>
      </w:tblGrid>
      <w:tr w:rsidR="22DE1CFA" w14:paraId="24098238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E621DE" w14:textId="37529F9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5EE7B8" w14:textId="12BC296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DE0FF7" w14:textId="488C353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8E172A" w14:textId="60B5B28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CEE463" w14:textId="78BFAE7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ctual</w:t>
            </w:r>
          </w:p>
          <w:p w14:paraId="5C2EEC4D" w14:textId="563DEC8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C103CF" w14:textId="33CEDFF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1638B149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E4EFAD" w14:textId="7771498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2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0EF8B9" w14:textId="40C9BAA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onstructing a new contact object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726BF0" w14:textId="16FAEE1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Name= “Phone”</w:t>
            </w:r>
          </w:p>
          <w:p w14:paraId="7984DDE2" w14:textId="684B574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hone number= “093231”</w:t>
            </w:r>
          </w:p>
          <w:p w14:paraId="7D543EF5" w14:textId="4545B06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Email= </w:t>
            </w:r>
            <w:hyperlink r:id="rId43">
              <w:r w:rsidRPr="22DE1CFA">
                <w:rPr>
                  <w:rStyle w:val="Hyperlink"/>
                  <w:rFonts w:asciiTheme="majorHAnsi" w:eastAsiaTheme="majorEastAsia" w:hAnsiTheme="majorHAnsi" w:cstheme="majorBidi"/>
                  <w:color w:val="0563C1"/>
                </w:rPr>
                <w:t>p@gmail.com</w:t>
              </w:r>
            </w:hyperlink>
          </w:p>
          <w:p w14:paraId="7B36F700" w14:textId="0148A22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= “CMU”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0D47C4" w14:textId="1E534FB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with input properties is created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AE68A7" w14:textId="6E8879E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with input properties is created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9C1170" w14:textId="44950FC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0C5A867D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CBBC2A" w14:textId="55FC2DD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6D51F2" w14:textId="6B69F06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9BB771" w14:textId="25E4E45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629DE4" w14:textId="3FE9AF7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D50BD4" w14:textId="2321288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41B2E5" w14:textId="706D772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643F4F3C" w14:textId="65C47ABC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1C98CB88" w14:textId="1355BAFC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7BAF71E8" w14:textId="1592DA12" w:rsidR="00101A5A" w:rsidRPr="00850DD7" w:rsidRDefault="00101A5A" w:rsidP="00D60D11">
      <w:r>
        <w:br w:type="page"/>
      </w:r>
    </w:p>
    <w:p w14:paraId="0FA06952" w14:textId="7271C70D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addContact</w:t>
      </w:r>
      <w:proofErr w:type="spellEnd"/>
      <w:r w:rsidRPr="22DE1CFA">
        <w:rPr>
          <w:rFonts w:asciiTheme="majorHAnsi" w:eastAsiaTheme="majorEastAsia" w:hAnsiTheme="majorHAnsi" w:cstheme="majorBidi"/>
        </w:rPr>
        <w:t>(Contact contact): void</w:t>
      </w:r>
    </w:p>
    <w:p w14:paraId="295FDA4A" w14:textId="2F71A47F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0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42"/>
        <w:gridCol w:w="2062"/>
        <w:gridCol w:w="1502"/>
        <w:gridCol w:w="1503"/>
        <w:gridCol w:w="1503"/>
        <w:gridCol w:w="1503"/>
      </w:tblGrid>
      <w:tr w:rsidR="22DE1CFA" w14:paraId="1D2030ED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6BA669" w14:textId="744FCC3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6AF059" w14:textId="662930F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5566A2" w14:textId="4D90D9F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1C11A5" w14:textId="501A3BD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5FE3BE" w14:textId="42CEE89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ctual</w:t>
            </w:r>
          </w:p>
          <w:p w14:paraId="7EB47FD2" w14:textId="1B0B951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277DE2" w14:textId="0235EFD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413222E7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AF32D3" w14:textId="357CAF9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3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239579" w14:textId="094EED9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new valid contact is added to the contact list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F82824" w14:textId="6D21E93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Name= “Phone”</w:t>
            </w:r>
          </w:p>
          <w:p w14:paraId="2F01570A" w14:textId="51D7B55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hone number= “093231”</w:t>
            </w:r>
          </w:p>
          <w:p w14:paraId="78076788" w14:textId="08280D6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Email= </w:t>
            </w:r>
            <w:hyperlink r:id="rId44">
              <w:r w:rsidRPr="22DE1CFA">
                <w:rPr>
                  <w:rStyle w:val="Hyperlink"/>
                  <w:rFonts w:asciiTheme="majorHAnsi" w:eastAsiaTheme="majorEastAsia" w:hAnsiTheme="majorHAnsi" w:cstheme="majorBidi"/>
                  <w:color w:val="0563C1"/>
                </w:rPr>
                <w:t>p@gmail.com</w:t>
              </w:r>
            </w:hyperlink>
          </w:p>
          <w:p w14:paraId="6C1609D5" w14:textId="11D1C11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= “CMU”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C0C359" w14:textId="7DE77A8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is added to the contact list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6D9475" w14:textId="6BA9FD6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is added to the contact list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290FB9" w14:textId="5D0DDFF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19CB4F8C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69230C" w14:textId="0E21886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4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B66BDD" w14:textId="650B183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a contact with existing name cannot be added to the contact list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134282" w14:textId="1730EF2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Name= “Phone”</w:t>
            </w:r>
          </w:p>
          <w:p w14:paraId="5E8F2F13" w14:textId="68B18E7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hone number= “093231”</w:t>
            </w:r>
          </w:p>
          <w:p w14:paraId="7AB0ECD3" w14:textId="4ECD570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Email= </w:t>
            </w:r>
            <w:hyperlink r:id="rId45">
              <w:r w:rsidRPr="22DE1CFA">
                <w:rPr>
                  <w:rStyle w:val="Hyperlink"/>
                  <w:rFonts w:asciiTheme="majorHAnsi" w:eastAsiaTheme="majorEastAsia" w:hAnsiTheme="majorHAnsi" w:cstheme="majorBidi"/>
                  <w:color w:val="0563C1"/>
                </w:rPr>
                <w:t>p@gmail.com</w:t>
              </w:r>
            </w:hyperlink>
          </w:p>
          <w:p w14:paraId="7514980A" w14:textId="18FBEC9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= “CMU”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DA4954" w14:textId="2624128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This contact name has already existed.”</w:t>
            </w:r>
          </w:p>
          <w:p w14:paraId="1A7F42FD" w14:textId="1EAC192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s shown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9BADED" w14:textId="4F5C895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This contact name has already existed.”</w:t>
            </w:r>
          </w:p>
          <w:p w14:paraId="55354F6F" w14:textId="6063275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s shown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76688C" w14:textId="7AF9280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</w:t>
            </w:r>
          </w:p>
        </w:tc>
      </w:tr>
    </w:tbl>
    <w:p w14:paraId="451AB4A2" w14:textId="2799C83B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7711A8DC" w14:textId="4931CA7B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removeContact</w:t>
      </w:r>
      <w:proofErr w:type="spellEnd"/>
      <w:r w:rsidRPr="22DE1CFA">
        <w:rPr>
          <w:rFonts w:asciiTheme="majorHAnsi" w:eastAsiaTheme="majorEastAsia" w:hAnsiTheme="majorHAnsi" w:cstheme="majorBidi"/>
        </w:rPr>
        <w:t>(int index): void</w:t>
      </w:r>
    </w:p>
    <w:p w14:paraId="09EE7DFD" w14:textId="455DFD71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32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42"/>
        <w:gridCol w:w="2062"/>
        <w:gridCol w:w="1502"/>
        <w:gridCol w:w="1503"/>
        <w:gridCol w:w="1503"/>
        <w:gridCol w:w="1503"/>
      </w:tblGrid>
      <w:tr w:rsidR="22DE1CFA" w14:paraId="01960472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A7B1C6" w14:textId="48B2B8F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65D2D5" w14:textId="6C9364C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D10159" w14:textId="66C499A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A80A45" w14:textId="64FFF7F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AFB864" w14:textId="76A8115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ctual</w:t>
            </w:r>
          </w:p>
          <w:p w14:paraId="353083C9" w14:textId="2910989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BB8B25" w14:textId="448DAFC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4C3E0712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65374C" w14:textId="4910EAF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5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2CAFE5" w14:textId="6F51845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removing the specified contact from the contact list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B59BB4" w14:textId="2B1072E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=1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1CF5D3" w14:textId="2D7C9B3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with Id 1 is removed from the contact list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3E5683" w14:textId="1F3426E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with Id 1 is removed from the contact list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53F8F5" w14:textId="4D0DD1C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12AB73BE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E25E53" w14:textId="6B5EADA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584974" w14:textId="702C06F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F8753D" w14:textId="4628C48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95686" w14:textId="7808779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39A7E1" w14:textId="505C0A9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2D52A0" w14:textId="2A09CFA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6384E435" w14:textId="30E0890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7AF17BE3" w14:textId="163EF605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311B9082" w14:textId="1CDCAC68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799AD71E" w14:textId="2EF443E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55B8F798" w14:textId="0B02790C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7FBDCA0A" w14:textId="4BD4AD02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viewContact</w:t>
      </w:r>
      <w:proofErr w:type="spellEnd"/>
      <w:r w:rsidRPr="22DE1CFA">
        <w:rPr>
          <w:rFonts w:asciiTheme="majorHAnsi" w:eastAsiaTheme="majorEastAsia" w:hAnsiTheme="majorHAnsi" w:cstheme="majorBidi"/>
        </w:rPr>
        <w:t>(int index): void</w:t>
      </w:r>
    </w:p>
    <w:p w14:paraId="5A798019" w14:textId="0CFE2EDD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27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42"/>
        <w:gridCol w:w="2062"/>
        <w:gridCol w:w="1502"/>
        <w:gridCol w:w="1503"/>
        <w:gridCol w:w="1503"/>
        <w:gridCol w:w="1503"/>
      </w:tblGrid>
      <w:tr w:rsidR="22DE1CFA" w14:paraId="5E19308D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DB54C2" w14:textId="24C5D2C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838F94" w14:textId="4B2BB74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0671C6" w14:textId="656BFB6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CCF024" w14:textId="7BE684D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3B7E28" w14:textId="5BE34A9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ctual</w:t>
            </w:r>
          </w:p>
          <w:p w14:paraId="309C1F46" w14:textId="3313F75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91F054" w14:textId="7934273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58BDED15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EF4483" w14:textId="7072F30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6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361438" w14:textId="336FC89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viewing the specified contact’s details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EEC08C" w14:textId="0ECB559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=1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C89222" w14:textId="09516B4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details of contact whose Id is 1 is shown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DB815C" w14:textId="3C65A1C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details of contact whose Id is 1 is shown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F51E39" w14:textId="1325945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200EA14E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10EE57" w14:textId="4DC500A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FA2458" w14:textId="220AEE5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0DD1B4" w14:textId="771D5A8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076919" w14:textId="4F9A587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8EDB05" w14:textId="5DBCEEB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E80B82" w14:textId="3DF390D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01830E18" w14:textId="294C503C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03A65B71" w14:textId="5B5FCE5F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updateContact</w:t>
      </w:r>
      <w:proofErr w:type="spellEnd"/>
      <w:r w:rsidRPr="22DE1CFA">
        <w:rPr>
          <w:rFonts w:asciiTheme="majorHAnsi" w:eastAsiaTheme="majorEastAsia" w:hAnsiTheme="majorHAnsi" w:cstheme="majorBidi"/>
        </w:rPr>
        <w:t>(Scanner input, int index, int field): void</w:t>
      </w:r>
    </w:p>
    <w:p w14:paraId="64A57CD5" w14:textId="5E3057BD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3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42"/>
        <w:gridCol w:w="2062"/>
        <w:gridCol w:w="1502"/>
        <w:gridCol w:w="1503"/>
        <w:gridCol w:w="1503"/>
        <w:gridCol w:w="1503"/>
      </w:tblGrid>
      <w:tr w:rsidR="22DE1CFA" w14:paraId="07FABE1B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C878A9" w14:textId="52A1BF7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D454B2" w14:textId="033F860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8B2D8D" w14:textId="78507A8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DAF767" w14:textId="1AD66F3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D41156" w14:textId="45AAB9B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ctual</w:t>
            </w:r>
          </w:p>
          <w:p w14:paraId="6F7464DF" w14:textId="0A9A98D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58E60A" w14:textId="2E1D44D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1F12A28E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EAD415" w14:textId="2A086A7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7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E40E80" w14:textId="6A14F7F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updating the specified contact’s name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EE087E" w14:textId="2003B37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dex=1</w:t>
            </w:r>
          </w:p>
          <w:p w14:paraId="7ECC2775" w14:textId="2F18FA5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=1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9F0012" w14:textId="68D88D8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’s name is updated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7F4668" w14:textId="64990D1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’s name is updated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23F730" w14:textId="3024EC7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28C44E61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A747FC" w14:textId="421671A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8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EA4B8D" w14:textId="0000AB0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updating the specified contact’s Phone number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8E0EE7" w14:textId="0A447F7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dex=1</w:t>
            </w:r>
          </w:p>
          <w:p w14:paraId="79E5290A" w14:textId="446DDF2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=2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823F96" w14:textId="4534645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’s phone number is updated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B46BB1" w14:textId="7CE440E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’s phone number is updated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C715A1" w14:textId="2872A88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</w:t>
            </w:r>
          </w:p>
        </w:tc>
      </w:tr>
      <w:tr w:rsidR="22DE1CFA" w14:paraId="662964A4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D3C694" w14:textId="50847E9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9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2E3E10" w14:textId="18B605B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updating the specified contact’s email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4022F8" w14:textId="27FC6AB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dex=1</w:t>
            </w:r>
          </w:p>
          <w:p w14:paraId="74FDEFEB" w14:textId="0EF8B8D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=3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164F7C" w14:textId="55E1F62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’s email is updated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B55211" w14:textId="2148BB4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’s email is updated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762C70" w14:textId="2B6E97B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</w:t>
            </w:r>
          </w:p>
        </w:tc>
      </w:tr>
      <w:tr w:rsidR="22DE1CFA" w14:paraId="520BE73A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9D3924" w14:textId="07B2A87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0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FF2F6A" w14:textId="225A004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updating the specified contact’s address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833451" w14:textId="56D6E47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dex=1</w:t>
            </w:r>
          </w:p>
          <w:p w14:paraId="5E2A8BFC" w14:textId="206835D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=4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D81A48" w14:textId="2AF5D47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’s address is updated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C4B7AA" w14:textId="29D87EE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’s address is updated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CF517B" w14:textId="32F3705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</w:t>
            </w:r>
          </w:p>
        </w:tc>
      </w:tr>
      <w:tr w:rsidR="22DE1CFA" w14:paraId="6AC53BBD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BB59BC" w14:textId="2BDB830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1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6C6546" w14:textId="1D077D1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that user cannot update with invalid field input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8808AD" w14:textId="3B8432A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dex=1</w:t>
            </w:r>
          </w:p>
          <w:p w14:paraId="5AAFC91C" w14:textId="41719D0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=6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496A03" w14:textId="12D0F08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valid input” is shown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7F3145" w14:textId="6834562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valid input” is shown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3495A5" w14:textId="1711140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</w:t>
            </w:r>
          </w:p>
        </w:tc>
      </w:tr>
      <w:tr w:rsidR="22DE1CFA" w14:paraId="1E25314E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2ACD65" w14:textId="15E03D9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D9A0A5" w14:textId="7692717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7518A3" w14:textId="504607C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58A3B4" w14:textId="659DB51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383A06" w14:textId="6824A35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0619F0" w14:textId="7728171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2FFC3DB9" w14:textId="41DE7394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13706127" w14:textId="2734FC61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263302E8" w14:textId="7457A455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6993B25A" w14:textId="58341F21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500C1B68" w14:textId="48E9E56C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5961035A" w14:textId="65BA92E7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1DAD99ED" w14:textId="2BA0D477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 </w:t>
      </w:r>
    </w:p>
    <w:p w14:paraId="2823C26A" w14:textId="21AFDD12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Unit to be tested: search(String keyword): void</w:t>
      </w:r>
    </w:p>
    <w:p w14:paraId="423EB1A3" w14:textId="22531249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7, SRS-18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42"/>
        <w:gridCol w:w="2062"/>
        <w:gridCol w:w="1502"/>
        <w:gridCol w:w="1503"/>
        <w:gridCol w:w="1503"/>
        <w:gridCol w:w="1503"/>
      </w:tblGrid>
      <w:tr w:rsidR="22DE1CFA" w14:paraId="41E81D53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72BAD2" w14:textId="5D4A681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E98CA7" w14:textId="1A35DE4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7D7D57" w14:textId="1E4A534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905839" w14:textId="3078C3C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7B6778" w14:textId="2335271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ctual</w:t>
            </w:r>
          </w:p>
          <w:p w14:paraId="38664A42" w14:textId="7F17F1D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888A29" w14:textId="6B7D96D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77C5B629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826C52" w14:textId="7033DBC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2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13150D" w14:textId="1492049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arching the contact with keyword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504032" w14:textId="1DDEAB2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keyword = “Ph”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2F299B" w14:textId="3E60945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list of contacts which has names starting with “Ph” is shown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C5AB8F" w14:textId="1864743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list of contacts which has names starting with “Ph” is shown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EC69D3" w14:textId="1275C1F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5EA40AD1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A65FE5" w14:textId="39DAEF0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3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A74F88" w14:textId="29ABD98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earching the contact with non-existing keyword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BE5AE7" w14:textId="2BAEBA8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Keyword= “ Zi”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F0D8C3" w14:textId="73ACF3B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No such contact” is shown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6EC73E" w14:textId="15A4879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No such contact” is shown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4EAFF6" w14:textId="53F9EAB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</w:t>
            </w:r>
          </w:p>
        </w:tc>
      </w:tr>
      <w:tr w:rsidR="22DE1CFA" w14:paraId="56E72CFF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4B89F3" w14:textId="493F263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E617E6" w14:textId="2F7EFDB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F0A811" w14:textId="4BC1001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7CC752" w14:textId="46582B4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C56A69" w14:textId="3B57B17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01D1D5" w14:textId="6F08CC7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1747EDFE" w14:textId="45BAF7A5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34E1368B" w14:textId="0D66CF4A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displayContacts</w:t>
      </w:r>
      <w:proofErr w:type="spellEnd"/>
      <w:r w:rsidRPr="22DE1CFA">
        <w:rPr>
          <w:rFonts w:asciiTheme="majorHAnsi" w:eastAsiaTheme="majorEastAsia" w:hAnsiTheme="majorHAnsi" w:cstheme="majorBidi"/>
        </w:rPr>
        <w:t>(): void</w:t>
      </w:r>
    </w:p>
    <w:p w14:paraId="2A396B1C" w14:textId="0F62108A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1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42"/>
        <w:gridCol w:w="2062"/>
        <w:gridCol w:w="1502"/>
        <w:gridCol w:w="1503"/>
        <w:gridCol w:w="1503"/>
        <w:gridCol w:w="1503"/>
      </w:tblGrid>
      <w:tr w:rsidR="22DE1CFA" w14:paraId="6F643886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48D2F2" w14:textId="0C4CC32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20666A" w14:textId="60C4FF1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B756A3" w14:textId="3B059D6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CA511B" w14:textId="60C424D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D589B5" w14:textId="1AD3DE3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ctual 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41088A" w14:textId="07A1BBF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71985323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90653" w14:textId="360B037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4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48E1E2" w14:textId="2343328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isplaying the contact list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A977EE" w14:textId="7B212BA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D9BCC9" w14:textId="3D143B7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tact list is shown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4C570A" w14:textId="2427DCB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tact list is shown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1E06D1" w14:textId="13CA4F3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46C616B0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C5B0E8" w14:textId="4BEA1BE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798940" w14:textId="1D88895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E954CE" w14:textId="7876521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BA22CF" w14:textId="79B7177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D058D7" w14:textId="2E53A54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B8E8AC" w14:textId="43D4762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53116371" w14:textId="2F37CBBF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01D2E447" w14:textId="478FC242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ortByName</w:t>
      </w:r>
      <w:proofErr w:type="spellEnd"/>
      <w:r w:rsidRPr="22DE1CFA">
        <w:rPr>
          <w:rFonts w:asciiTheme="majorHAnsi" w:eastAsiaTheme="majorEastAsia" w:hAnsiTheme="majorHAnsi" w:cstheme="majorBidi"/>
        </w:rPr>
        <w:t>(): void</w:t>
      </w:r>
    </w:p>
    <w:p w14:paraId="653D3888" w14:textId="7507E486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4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42"/>
        <w:gridCol w:w="2062"/>
        <w:gridCol w:w="1502"/>
        <w:gridCol w:w="1503"/>
        <w:gridCol w:w="1503"/>
        <w:gridCol w:w="1503"/>
      </w:tblGrid>
      <w:tr w:rsidR="22DE1CFA" w14:paraId="608EB113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E8615F" w14:textId="5F442A6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832657" w14:textId="06BB68F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10D43C" w14:textId="315CDED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118BEE" w14:textId="33F9AF1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C0B102" w14:textId="429830A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ctual 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C01B8B" w14:textId="241224D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5FF75195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B22C862" w14:textId="3302ECC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5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6CE15F" w14:textId="2F51B50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orting the contact list by name in ascending order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3FA103" w14:textId="4BDEA2F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3CC404" w14:textId="3591580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tact list is sorted by name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475F25" w14:textId="49012F7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tact list is sorted by name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5DA2C6" w14:textId="660C91F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15E90A55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B9CBF7" w14:textId="685DB73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3748AC" w14:textId="75B98C0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1EFC6E" w14:textId="5E628A6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8F6D4F" w14:textId="158512E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4A373F" w14:textId="456C1DD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F172D8" w14:textId="137A4DE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2704EB1A" w14:textId="58701314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p w14:paraId="34EEC193" w14:textId="60FC1DD7" w:rsidR="00101A5A" w:rsidRPr="00850DD7" w:rsidRDefault="00101A5A" w:rsidP="00D60D11">
      <w:r>
        <w:br w:type="page"/>
      </w:r>
    </w:p>
    <w:p w14:paraId="65FF1152" w14:textId="4543D54B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lastRenderedPageBreak/>
        <w:t xml:space="preserve">Unit to be tested: </w:t>
      </w:r>
      <w:proofErr w:type="spellStart"/>
      <w:r w:rsidRPr="22DE1CFA">
        <w:rPr>
          <w:rFonts w:asciiTheme="majorHAnsi" w:eastAsiaTheme="majorEastAsia" w:hAnsiTheme="majorHAnsi" w:cstheme="majorBidi"/>
        </w:rPr>
        <w:t>sortById</w:t>
      </w:r>
      <w:proofErr w:type="spellEnd"/>
      <w:r w:rsidRPr="22DE1CFA">
        <w:rPr>
          <w:rFonts w:asciiTheme="majorHAnsi" w:eastAsiaTheme="majorEastAsia" w:hAnsiTheme="majorHAnsi" w:cstheme="majorBidi"/>
        </w:rPr>
        <w:t>(): void</w:t>
      </w:r>
    </w:p>
    <w:p w14:paraId="026F755A" w14:textId="017C302B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>Related Requirements: SRS-4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42"/>
        <w:gridCol w:w="2062"/>
        <w:gridCol w:w="1502"/>
        <w:gridCol w:w="1503"/>
        <w:gridCol w:w="1503"/>
        <w:gridCol w:w="1503"/>
      </w:tblGrid>
      <w:tr w:rsidR="22DE1CFA" w14:paraId="0B9EC384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EE7C93" w14:textId="6407A12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786C2BD" w14:textId="73F7F40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4F82F4" w14:textId="135A924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4C896D" w14:textId="3B94250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B94455" w14:textId="777F2DC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ctual</w:t>
            </w:r>
          </w:p>
          <w:p w14:paraId="4BF47CE4" w14:textId="59B94C0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Outcome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D85D25" w14:textId="4CFA3B8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440BB89E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8DE4CF" w14:textId="4CDCDA7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6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E35139" w14:textId="718FEC6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sorting the contact list by Id in ascending order.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952A93" w14:textId="15553CF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9ACA0C" w14:textId="2E3B88A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tact list is sorted by Id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C290AE" w14:textId="5D07839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contact list is sorted by Id.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F086DF" w14:textId="1714336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6DD7B944" w14:textId="77777777" w:rsidTr="22DE1CFA">
        <w:trPr>
          <w:trHeight w:val="300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D4BC34" w14:textId="49B763F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E76508" w14:textId="06B6E08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8EFD5D" w14:textId="6621F67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4CAA32" w14:textId="11F6171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01B107" w14:textId="51E5937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F9D6B6" w14:textId="696D1FD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72900053" w14:textId="706AF9D7" w:rsidR="00101A5A" w:rsidRPr="00850DD7" w:rsidRDefault="00101A5A" w:rsidP="22DE1CFA">
      <w:pPr>
        <w:spacing w:line="360" w:lineRule="auto"/>
        <w:rPr>
          <w:rFonts w:asciiTheme="majorHAnsi" w:eastAsiaTheme="majorEastAsia" w:hAnsiTheme="majorHAnsi" w:cstheme="majorBidi"/>
        </w:rPr>
      </w:pPr>
    </w:p>
    <w:p w14:paraId="4BB7E513" w14:textId="31463E25" w:rsidR="00101A5A" w:rsidRPr="00850DD7" w:rsidRDefault="0EC29586" w:rsidP="22DE1CFA">
      <w:pPr>
        <w:spacing w:after="160" w:line="360" w:lineRule="auto"/>
        <w:ind w:left="-20" w:right="-20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</w:rPr>
        <w:t>Feature Testing Record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80"/>
        <w:gridCol w:w="2325"/>
        <w:gridCol w:w="1476"/>
        <w:gridCol w:w="1586"/>
        <w:gridCol w:w="1653"/>
        <w:gridCol w:w="1099"/>
      </w:tblGrid>
      <w:tr w:rsidR="22DE1CFA" w14:paraId="383E293B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C9D4D7" w14:textId="1CF958B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Case#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B8311D" w14:textId="291B036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est Description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48B81C" w14:textId="4D52141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nput Data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E1C672" w14:textId="35B1BBB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xpected Outcome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E21635" w14:textId="39F417A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ctual Outcome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224FE1" w14:textId="3308594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Result</w:t>
            </w:r>
          </w:p>
        </w:tc>
      </w:tr>
      <w:tr w:rsidR="22DE1CFA" w14:paraId="05466B19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685A94A" w14:textId="059E479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31D576" w14:textId="4359874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access the registration feature.</w:t>
            </w:r>
          </w:p>
          <w:p w14:paraId="179A02EB" w14:textId="2E817A8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0354B385" w14:textId="1C5ECDA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5AA0CE89" w14:textId="648A37EB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7959545D" w14:textId="13076CB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D2868C" w14:textId="4A9B2C1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9F0E235" w14:textId="003636B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0BC80A" w14:textId="70D5760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username and password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5AC8EE" w14:textId="760D4353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username and password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196511" w14:textId="32A198B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578208D6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ED4B86" w14:textId="0E026AC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6A099F2" w14:textId="79D1808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register with correct input.</w:t>
            </w:r>
          </w:p>
          <w:p w14:paraId="290FBD0B" w14:textId="5B7B09D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1526B506" w14:textId="725A7DA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344C5D87" w14:textId="269E377C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7A915C54" w14:textId="70349E5D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nter username and password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3DE9E7" w14:textId="0838BCB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 = “HOT”</w:t>
            </w:r>
          </w:p>
          <w:p w14:paraId="39378E00" w14:textId="4A9EFCA3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 = “123!@”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8609E2" w14:textId="4ED833F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is added to the user list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D68C87" w14:textId="375E2B9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is added to the user list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E3DB6D" w14:textId="39B07E4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34DA69CC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276730" w14:textId="2609BEE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6BAAC7" w14:textId="6FEE760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register with duplicate name.</w:t>
            </w:r>
          </w:p>
          <w:p w14:paraId="2C7F2938" w14:textId="5798677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16CBDE78" w14:textId="7722AC12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562B0E32" w14:textId="1A147418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7A36C92A" w14:textId="7C8E38BC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nter duplicate username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E63EF3" w14:textId="486FF94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 = “HOT”</w:t>
            </w:r>
          </w:p>
          <w:p w14:paraId="4D5224DA" w14:textId="76179E3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B298CE" w14:textId="71455325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Username already exists”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E074C1" w14:textId="69A816C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Username already exists”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A456AD" w14:textId="4A9AFCF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2711E489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A2DB61" w14:textId="5E3D17C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FTC-4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2D9983" w14:textId="197D668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register with empty name.</w:t>
            </w:r>
          </w:p>
          <w:p w14:paraId="55312A33" w14:textId="62B45EC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0A7F5303" w14:textId="0F6C6B08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73495C1E" w14:textId="02122ADC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4158929D" w14:textId="3ECEE366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nter empty username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AD329D" w14:textId="1136B00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 = “”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54E9B6" w14:textId="2BD51ED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Username cannot be empty.”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50AE43" w14:textId="53F1CE2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Username cannot be empty.”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2940ED6" w14:textId="6966B2A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392C0556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098852" w14:textId="001D5F6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5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799D71A" w14:textId="5752980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register with empty password.</w:t>
            </w:r>
          </w:p>
          <w:p w14:paraId="0D3263DE" w14:textId="62CBA9C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02AB8E8E" w14:textId="5632FEE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1018A400" w14:textId="4966EE0F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49BDD822" w14:textId="5C56CFB8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nter correct username and empty password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96656A" w14:textId="1F8756A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 = “HOT”</w:t>
            </w:r>
          </w:p>
          <w:p w14:paraId="758879BB" w14:textId="0E00A67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 = “”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02BE88" w14:textId="1AE7463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Password cannot be empty”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55AAFEF" w14:textId="07B5828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Password cannot be empty”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E45BC9A" w14:textId="5F3F65F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770128D2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EA57BC5" w14:textId="55B39A1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6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F4B2AA" w14:textId="253DC0B2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access login feature.</w:t>
            </w:r>
          </w:p>
          <w:p w14:paraId="43134F6E" w14:textId="3C64FF1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7B6903EF" w14:textId="6F7E04D3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33663A83" w14:textId="0F5BB587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A9A9C96" w14:textId="5375F9C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38AFF7F" w14:textId="6ACDE90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F6996C" w14:textId="0098493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username and password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694FE6" w14:textId="6D35FF1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username and password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9CF9CF" w14:textId="0FE375B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6A7CEB48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8DBEA1" w14:textId="337FE86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7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A3369C" w14:textId="05527A7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login with correct input.</w:t>
            </w:r>
          </w:p>
          <w:p w14:paraId="49C78F89" w14:textId="1BD6CA6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08F66A40" w14:textId="274396C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0AC37A94" w14:textId="579126A0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05AE4AA4" w14:textId="164BC164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nter username and password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A67F56" w14:textId="4DF53ED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 = “HOT”</w:t>
            </w:r>
          </w:p>
          <w:p w14:paraId="540EA86A" w14:textId="7736CE1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 = “123!@”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8F8AA5" w14:textId="2336EFD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logged in.</w:t>
            </w:r>
          </w:p>
          <w:p w14:paraId="1D5D05A5" w14:textId="213463C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Home Menu is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AF053D" w14:textId="4F02B13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logged in.</w:t>
            </w:r>
          </w:p>
          <w:p w14:paraId="623798F5" w14:textId="26773F1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Home Menu is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D0A876" w14:textId="7E35B90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0F3FB825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125EB73" w14:textId="43950AC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8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507DE1E" w14:textId="0CC47A6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login with empty username.</w:t>
            </w:r>
          </w:p>
          <w:p w14:paraId="7F440C06" w14:textId="769E768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509F36C6" w14:textId="08450A0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094B393C" w14:textId="0D2D0D44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User enters “1”.</w:t>
            </w:r>
          </w:p>
          <w:p w14:paraId="560465FA" w14:textId="4E039933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empty username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D5F201" w14:textId="7DACAC5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Username = “”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581EB1" w14:textId="62412C75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Username cannot be empty.”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E9AE9F" w14:textId="429DF6A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Username cannot be empty.”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B771FF" w14:textId="32476A3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74FE92DF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6DF805" w14:textId="5B10EDF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9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48B56D" w14:textId="7F3BE53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login with empty password.</w:t>
            </w:r>
          </w:p>
          <w:p w14:paraId="55DECC37" w14:textId="2C8130A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524269D2" w14:textId="504F14E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5456FDF7" w14:textId="4CEFCBF9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43EAF20D" w14:textId="3CA00A02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username and empty password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000460" w14:textId="74D7E03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: “HOT”</w:t>
            </w:r>
          </w:p>
          <w:p w14:paraId="5CA142DB" w14:textId="60A5046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: “”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253983" w14:textId="7BB74B2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Password cannot be empty”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C5B8C8" w14:textId="1061C82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Password cannot be empty”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FAB6AAA" w14:textId="681E9E75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6A2769AD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3A604B" w14:textId="361C584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0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26BB80" w14:textId="51B8DFC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login with incorrect credentials.</w:t>
            </w:r>
          </w:p>
          <w:p w14:paraId="6533D0A6" w14:textId="6EFF1E6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65DEED1C" w14:textId="55491BC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46C83820" w14:textId="7587CE27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138A7ED6" w14:textId="19100519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incorrect username and/or incorrect password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5DD98D" w14:textId="2A46803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name: “TOH”</w:t>
            </w:r>
          </w:p>
          <w:p w14:paraId="1CD46AC2" w14:textId="745067D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assword: “abc12”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B31183" w14:textId="7EC2E58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correct username or password”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E97DCB" w14:textId="7C3CFF8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correct username or password”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046112" w14:textId="0EA7950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7EFDAEC0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77855E" w14:textId="4E8590D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1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82447E" w14:textId="2706B61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access add contact features.</w:t>
            </w:r>
          </w:p>
          <w:p w14:paraId="5EF60AB1" w14:textId="53C3FC8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7C5A88D2" w14:textId="5B87267D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5A25C5A8" w14:textId="3B86E635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D968E3" w14:textId="6BEDC95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F860713" w14:textId="103E0F4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BE87E60" w14:textId="2634DDF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92D001" w14:textId="1AF561F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contact name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24A8DE" w14:textId="5EB94ED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contact name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94DB36" w14:textId="43FC565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57492887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33FC35" w14:textId="3E18E28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2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E26DF0" w14:textId="15534AD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add contact with empty contact name.</w:t>
            </w:r>
          </w:p>
          <w:p w14:paraId="649389CB" w14:textId="11DBC4D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66A377FA" w14:textId="1BB05A2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191EFDBE" w14:textId="07FAC03D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6F0EF264" w14:textId="66D555C3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empty contact name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A7A44C" w14:textId="456C8DC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name: “”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78AFD0" w14:textId="6A5EF8C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Contact name cannot be empty”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3466D9" w14:textId="33420C9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Contact name cannot be empty”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9C65A5" w14:textId="46087A2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5564EAF9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B1FEAB" w14:textId="6385ADC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3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7994C8" w14:textId="03206D0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add contact with duplicate contact name.</w:t>
            </w:r>
          </w:p>
          <w:p w14:paraId="2F34D0C8" w14:textId="4FD6088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Precondition: User already logged in.</w:t>
            </w:r>
          </w:p>
          <w:p w14:paraId="694DF739" w14:textId="0C8154E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35E8E877" w14:textId="60CE6C2E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0EC99C7C" w14:textId="64BA84FE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duplicate contact name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1E916A1" w14:textId="3D7E5E3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Contact name: “Bae”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5C3F70" w14:textId="341B2F1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The message “This contact name already existed. Update </w:t>
            </w: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existing contact or create a new contact with different name.”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A0BB2C" w14:textId="0057EDF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The message “This contact name already existed. Update </w:t>
            </w: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existing contact or create a new contact with different name.”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199B61" w14:textId="38D88DD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lastRenderedPageBreak/>
              <w:t>Pass</w:t>
            </w:r>
          </w:p>
        </w:tc>
      </w:tr>
      <w:tr w:rsidR="22DE1CFA" w14:paraId="40133C84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ACCA61" w14:textId="4F3D9A4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4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702205" w14:textId="0DB0090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add contact with empty phone number.</w:t>
            </w:r>
          </w:p>
          <w:p w14:paraId="10B90941" w14:textId="6B9878A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21C981A9" w14:textId="276944FD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0C2B7FA8" w14:textId="2342C043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2C546300" w14:textId="7008A5C0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contact name and empty phone number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E3DD7B" w14:textId="0B4BA38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Contact name: </w:t>
            </w:r>
          </w:p>
          <w:p w14:paraId="61AAFCDE" w14:textId="0C02DD2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Chit Lay”</w:t>
            </w:r>
          </w:p>
          <w:p w14:paraId="5301E8C5" w14:textId="1DB5771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7E39EE8" w14:textId="1793293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Phone No.: “” 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A280D0" w14:textId="302287C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Phone number cannot be empty”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04979F" w14:textId="274DD2E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Phone number cannot be empty”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A1F0EF8" w14:textId="07EB54B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34D5C943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C88130" w14:textId="0434CFC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5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B42EF2" w14:textId="67884DE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not add contact with valid contact information.</w:t>
            </w:r>
          </w:p>
          <w:p w14:paraId="4B42F5AC" w14:textId="5D63FB8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1F9BAE00" w14:textId="5001BE4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40C3CB1C" w14:textId="723E7F0C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06D2C3CF" w14:textId="20DDC8FE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contact name, phone number, email and address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7CE7CE" w14:textId="4A6E8325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Contac name: </w:t>
            </w:r>
          </w:p>
          <w:p w14:paraId="2AD1BF42" w14:textId="62FD5FC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“Ko </w:t>
            </w: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Ko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  <w:p w14:paraId="57D642E8" w14:textId="02B26205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C9047A4" w14:textId="64286CE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Phone No: </w:t>
            </w:r>
          </w:p>
          <w:p w14:paraId="76A95BA7" w14:textId="54BF2A30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98-7654321”</w:t>
            </w:r>
          </w:p>
          <w:p w14:paraId="137A3D58" w14:textId="7880D8F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6AB9131" w14:textId="6DB2428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Email: </w:t>
            </w:r>
          </w:p>
          <w:p w14:paraId="250240AA" w14:textId="006D68D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</w:t>
            </w:r>
            <w:hyperlink r:id="rId46">
              <w:r w:rsidRPr="22DE1CFA">
                <w:rPr>
                  <w:rStyle w:val="Hyperlink"/>
                  <w:rFonts w:asciiTheme="majorHAnsi" w:eastAsiaTheme="majorEastAsia" w:hAnsiTheme="majorHAnsi" w:cstheme="majorBidi"/>
                  <w:color w:val="0563C1"/>
                </w:rPr>
                <w:t>koko123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  <w:p w14:paraId="0BC680EA" w14:textId="08B8477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D44A0AA" w14:textId="77C268D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: Chiang Mai</w:t>
            </w:r>
          </w:p>
          <w:p w14:paraId="2A407F68" w14:textId="77BBF24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69D2DCF" w14:textId="29348A3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 new contact with given information will be saved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FB3978" w14:textId="2766784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 new contact with given information will be saved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C5386D" w14:textId="5688B24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2F3196B8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F3A0F3" w14:textId="7171696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6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B873D7" w14:textId="2301708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access view contact list.</w:t>
            </w:r>
          </w:p>
          <w:p w14:paraId="299EB067" w14:textId="51EA1A2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381BD50C" w14:textId="2B76ADE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743759A9" w14:textId="776BCF1B" w:rsidR="22DE1CFA" w:rsidRDefault="22DE1CFA" w:rsidP="00CA2A39">
            <w:pPr>
              <w:pStyle w:val="ListParagraph"/>
              <w:numPr>
                <w:ilvl w:val="0"/>
                <w:numId w:val="7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B7AD3E" w14:textId="657206A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E950569" w14:textId="05855B9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5762004" w14:textId="471FCB8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D823A5" w14:textId="602DCE4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Contact list and contact menu will be shown. 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3A133E" w14:textId="76CA08E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Contact list and contact menu will be shown. 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7FB0EC" w14:textId="3DE108E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1A392F04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632BE4" w14:textId="67B2BAB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7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FC7AAB" w14:textId="65C05B33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access search contact feature.</w:t>
            </w:r>
          </w:p>
          <w:p w14:paraId="0231F9D5" w14:textId="2E47D05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06100300" w14:textId="280D55CD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1389575F" w14:textId="6D61D8DA" w:rsidR="22DE1CFA" w:rsidRDefault="22DE1CFA" w:rsidP="00CA2A39">
            <w:pPr>
              <w:pStyle w:val="ListParagraph"/>
              <w:numPr>
                <w:ilvl w:val="0"/>
                <w:numId w:val="20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User enters “3”.</w:t>
            </w:r>
          </w:p>
          <w:p w14:paraId="034B5B5A" w14:textId="2DAF2BB7" w:rsidR="22DE1CFA" w:rsidRDefault="22DE1CFA" w:rsidP="22DE1CFA">
            <w:pPr>
              <w:ind w:left="4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619178E" w14:textId="5B64531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26F8C0" w14:textId="7D8A1F6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  <w:p w14:paraId="543613FA" w14:textId="62E945A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B964731" w14:textId="1628860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CF6A63F" w14:textId="48F0CBE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6DC5A5" w14:textId="29EB90C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keyword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6A714B" w14:textId="59BB60C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keyword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27BB53" w14:textId="7A238CB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073DAF65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AB2DC6" w14:textId="3BE7771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8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5BB3E1" w14:textId="2C262C8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e user can search contact starting with keyword.</w:t>
            </w:r>
          </w:p>
          <w:p w14:paraId="1C5DE24E" w14:textId="14C106B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7727654B" w14:textId="457C55C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2917E88C" w14:textId="1C9582F0" w:rsidR="22DE1CFA" w:rsidRDefault="22DE1CFA" w:rsidP="00CA2A39">
            <w:pPr>
              <w:pStyle w:val="ListParagraph"/>
              <w:numPr>
                <w:ilvl w:val="0"/>
                <w:numId w:val="1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468CF793" w14:textId="66DE9376" w:rsidR="22DE1CFA" w:rsidRDefault="22DE1CFA" w:rsidP="00CA2A39">
            <w:pPr>
              <w:pStyle w:val="ListParagraph"/>
              <w:numPr>
                <w:ilvl w:val="0"/>
                <w:numId w:val="1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keyword.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3A6EC6" w14:textId="4310253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Keyword= “k”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CEFE3A5" w14:textId="2D020E8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names starting with “k”/ “K” will be shown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6F99F6B" w14:textId="5571053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names starting with “k”/ “K” will be shown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12A939" w14:textId="1BB23AB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3C7B7343" w14:textId="77777777" w:rsidTr="22DE1CFA">
        <w:trPr>
          <w:trHeight w:val="300"/>
        </w:trPr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0E551B" w14:textId="2390CCF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19</w:t>
            </w:r>
          </w:p>
        </w:tc>
        <w:tc>
          <w:tcPr>
            <w:tcW w:w="2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F22C2A" w14:textId="7350F2F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will be informed there is no such contact when there is no contact starting with keyword.</w:t>
            </w:r>
          </w:p>
          <w:p w14:paraId="7E57CCAD" w14:textId="34A861E8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2781A51F" w14:textId="356AF5A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48A9CCB9" w14:textId="1F699442" w:rsidR="22DE1CFA" w:rsidRDefault="22DE1CFA" w:rsidP="00CA2A39">
            <w:pPr>
              <w:pStyle w:val="ListParagraph"/>
              <w:numPr>
                <w:ilvl w:val="0"/>
                <w:numId w:val="18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5209169A" w14:textId="320D1486" w:rsidR="22DE1CFA" w:rsidRDefault="22DE1CFA" w:rsidP="00CA2A39">
            <w:pPr>
              <w:pStyle w:val="ListParagraph"/>
              <w:numPr>
                <w:ilvl w:val="0"/>
                <w:numId w:val="18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keyword.</w:t>
            </w:r>
          </w:p>
          <w:p w14:paraId="7E83311E" w14:textId="4A76B019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4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621804" w14:textId="43325B7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Keyword = “x”</w:t>
            </w:r>
          </w:p>
        </w:tc>
        <w:tc>
          <w:tcPr>
            <w:tcW w:w="158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6C7B77" w14:textId="698DFEF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No such contact.”   will be shown.</w:t>
            </w:r>
          </w:p>
        </w:tc>
        <w:tc>
          <w:tcPr>
            <w:tcW w:w="165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444AAC" w14:textId="752D095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No such contact.”   will be shown.</w:t>
            </w:r>
          </w:p>
        </w:tc>
        <w:tc>
          <w:tcPr>
            <w:tcW w:w="10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0CB494" w14:textId="3EA7C65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</w:tbl>
    <w:p w14:paraId="75DBE0F7" w14:textId="6A163543" w:rsidR="00101A5A" w:rsidRPr="00850DD7" w:rsidRDefault="00101A5A" w:rsidP="22DE1CFA">
      <w:pPr>
        <w:spacing w:line="257" w:lineRule="auto"/>
        <w:rPr>
          <w:rFonts w:asciiTheme="majorHAnsi" w:eastAsiaTheme="majorEastAsia" w:hAnsiTheme="majorHAnsi" w:cstheme="majorBidi"/>
        </w:rPr>
      </w:pPr>
    </w:p>
    <w:p w14:paraId="00ED9E7B" w14:textId="70F4F5C3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  <w:sz w:val="22"/>
          <w:szCs w:val="22"/>
        </w:rPr>
      </w:pPr>
      <w:r w:rsidRPr="22DE1CFA">
        <w:rPr>
          <w:rFonts w:asciiTheme="majorHAnsi" w:eastAsiaTheme="majorEastAsia" w:hAnsiTheme="majorHAnsi" w:cstheme="majorBidi"/>
          <w:sz w:val="22"/>
          <w:szCs w:val="22"/>
        </w:rP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42"/>
        <w:gridCol w:w="2424"/>
        <w:gridCol w:w="1390"/>
        <w:gridCol w:w="1701"/>
        <w:gridCol w:w="1697"/>
        <w:gridCol w:w="902"/>
      </w:tblGrid>
      <w:tr w:rsidR="22DE1CFA" w14:paraId="154A67CE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40956F" w14:textId="56136B3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0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E7A9ACA" w14:textId="58B299E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log out.</w:t>
            </w:r>
          </w:p>
          <w:p w14:paraId="0AFB2E81" w14:textId="5FAE5C2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already logged in.</w:t>
            </w:r>
          </w:p>
          <w:p w14:paraId="50917C99" w14:textId="2BA67402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7CA02817" w14:textId="0811A3B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0”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4BA909" w14:textId="643F587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BFC3985" w14:textId="1C6C0CD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BCE2A68" w14:textId="0EE14F9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  <w:p w14:paraId="0C2AB6C0" w14:textId="65D8581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61BFEBA" w14:textId="2A1374C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8264E8" w14:textId="157110C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Welcome Page will be shown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143B83B" w14:textId="3729EA1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Welcome Page will be shown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823CFC" w14:textId="166CA6A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71549429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C98685B" w14:textId="4F8B220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1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F31546" w14:textId="6B80813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access the view contact details feature.</w:t>
            </w:r>
          </w:p>
          <w:p w14:paraId="4621B5DC" w14:textId="64F1837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05BF604C" w14:textId="7E306CC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30143DF9" w14:textId="4CCCF284" w:rsidR="22DE1CFA" w:rsidRDefault="22DE1CFA" w:rsidP="00CA2A39">
            <w:pPr>
              <w:pStyle w:val="ListParagraph"/>
              <w:numPr>
                <w:ilvl w:val="0"/>
                <w:numId w:val="17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.</w:t>
            </w:r>
          </w:p>
          <w:p w14:paraId="27FA46FC" w14:textId="1DE50344" w:rsidR="22DE1CFA" w:rsidRDefault="22DE1CFA" w:rsidP="22DE1CFA">
            <w:pPr>
              <w:ind w:left="48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0BCAD7" w14:textId="028E370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298361B" w14:textId="7C1EA1A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B62A068" w14:textId="6AE4F48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7A24805" w14:textId="5154500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491025" w14:textId="7B77DE4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contact ID will be shown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8E708C0" w14:textId="5924107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contact ID will be shown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F652A2" w14:textId="25C43D7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3595C4A3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6F5F60" w14:textId="79AD926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2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49A0576" w14:textId="5314287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view the existing contact details.</w:t>
            </w:r>
          </w:p>
          <w:p w14:paraId="1B3ACF7D" w14:textId="08A6AE4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Precondition: User is already in view contact list feature or search contact feature.</w:t>
            </w:r>
          </w:p>
          <w:p w14:paraId="72B91768" w14:textId="5459EEA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50BC50D6" w14:textId="19AB8469" w:rsidR="22DE1CFA" w:rsidRDefault="22DE1CFA" w:rsidP="00CA2A39">
            <w:pPr>
              <w:pStyle w:val="ListParagraph"/>
              <w:numPr>
                <w:ilvl w:val="0"/>
                <w:numId w:val="1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.</w:t>
            </w:r>
          </w:p>
          <w:p w14:paraId="076AF66B" w14:textId="584EC874" w:rsidR="22DE1CFA" w:rsidRDefault="22DE1CFA" w:rsidP="00CA2A39">
            <w:pPr>
              <w:pStyle w:val="ListParagraph"/>
              <w:numPr>
                <w:ilvl w:val="0"/>
                <w:numId w:val="1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ID.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56144D" w14:textId="133ABE2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ID = “4”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B54A23" w14:textId="0A71F98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Contact name, Phone number, Email, and Address for </w:t>
            </w: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contact with ID 4 will be shown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97A483" w14:textId="69BD379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Contact name, Phone number, Email, and Address for </w:t>
            </w: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contact with ID 4 will be shown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543626C" w14:textId="20C40A1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lastRenderedPageBreak/>
              <w:t>Pass</w:t>
            </w:r>
          </w:p>
        </w:tc>
      </w:tr>
      <w:tr w:rsidR="22DE1CFA" w14:paraId="4A65021D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91FC68" w14:textId="17DF228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3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9527F3" w14:textId="0CE117A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not view the contact details using invalid ID.</w:t>
            </w:r>
          </w:p>
          <w:p w14:paraId="57113E8E" w14:textId="214C605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4BE1069A" w14:textId="3B7A38AD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62190B95" w14:textId="4C16B346" w:rsidR="22DE1CFA" w:rsidRDefault="22DE1CFA" w:rsidP="00CA2A39">
            <w:pPr>
              <w:pStyle w:val="ListParagraph"/>
              <w:numPr>
                <w:ilvl w:val="0"/>
                <w:numId w:val="15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6B2F32AE" w14:textId="08BF7BBE" w:rsidR="22DE1CFA" w:rsidRDefault="22DE1CFA" w:rsidP="00CA2A39">
            <w:pPr>
              <w:pStyle w:val="ListParagraph"/>
              <w:numPr>
                <w:ilvl w:val="0"/>
                <w:numId w:val="15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invalid ID.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C96FBC" w14:textId="177FF35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420”</w:t>
            </w:r>
          </w:p>
          <w:p w14:paraId="79E8D94B" w14:textId="03F6649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-2”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DA2643" w14:textId="01E681F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valid ID” will be shown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C12757" w14:textId="04D43080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valid ID” will be shown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A83D47" w14:textId="779BEEB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342AF998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DDF02D" w14:textId="655B8ED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4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B3FD46E" w14:textId="4E8E8AB8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access the remove contact feature.</w:t>
            </w:r>
          </w:p>
          <w:p w14:paraId="69FAEAB6" w14:textId="2674F49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0A56306D" w14:textId="2E8D6482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7EE264EE" w14:textId="21CF702D" w:rsidR="22DE1CFA" w:rsidRDefault="22DE1CFA" w:rsidP="00CA2A39">
            <w:pPr>
              <w:pStyle w:val="ListParagraph"/>
              <w:numPr>
                <w:ilvl w:val="0"/>
                <w:numId w:val="1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41F2576E" w14:textId="06A1A21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78EDE1F" w14:textId="1B52859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F5FCB0C" w14:textId="2F09898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1D10302" w14:textId="6AD8CA9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6E871A6" w14:textId="147A0C4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94561A" w14:textId="289D063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contact ID will be shown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70E716" w14:textId="38D5653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contact ID will be shown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6ED98C" w14:textId="4045DBA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291383AF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507B37" w14:textId="7BB75F5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5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1428FF" w14:textId="5D8B827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remove the existing contact.</w:t>
            </w:r>
          </w:p>
          <w:p w14:paraId="7C03108F" w14:textId="081C8FE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4FCD351A" w14:textId="2132AFE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69955B12" w14:textId="0B96B8C4" w:rsidR="22DE1CFA" w:rsidRDefault="22DE1CFA" w:rsidP="00CA2A39">
            <w:pPr>
              <w:pStyle w:val="ListParagraph"/>
              <w:numPr>
                <w:ilvl w:val="0"/>
                <w:numId w:val="13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307B6A59" w14:textId="776400F2" w:rsidR="22DE1CFA" w:rsidRDefault="22DE1CFA" w:rsidP="00CA2A39">
            <w:pPr>
              <w:pStyle w:val="ListParagraph"/>
              <w:numPr>
                <w:ilvl w:val="0"/>
                <w:numId w:val="13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ID.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1321028" w14:textId="717EFDF0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4”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0B0878" w14:textId="19E8AF7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with ID 4 will be deleted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04D63B4" w14:textId="51FDAB7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with ID 4 will be deleted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A6BD101" w14:textId="3F6BC1A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68BD28EB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AEA58C" w14:textId="1B0C15D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6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5F3A96F" w14:textId="39C6E00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not remove the contact using invalid ID.</w:t>
            </w:r>
          </w:p>
          <w:p w14:paraId="4A3D17E3" w14:textId="6DF5138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6DECE22D" w14:textId="513297C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Steps:</w:t>
            </w:r>
          </w:p>
          <w:p w14:paraId="16BB0F5A" w14:textId="0E4CE02F" w:rsidR="22DE1CFA" w:rsidRDefault="22DE1CFA" w:rsidP="00CA2A39">
            <w:pPr>
              <w:pStyle w:val="ListParagraph"/>
              <w:numPr>
                <w:ilvl w:val="0"/>
                <w:numId w:val="12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10641DA3" w14:textId="20493D5D" w:rsidR="22DE1CFA" w:rsidRDefault="22DE1CFA" w:rsidP="00CA2A39">
            <w:pPr>
              <w:pStyle w:val="ListParagraph"/>
              <w:numPr>
                <w:ilvl w:val="0"/>
                <w:numId w:val="12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invalid ID.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85D2E2" w14:textId="7162347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ID = “420”</w:t>
            </w:r>
          </w:p>
          <w:p w14:paraId="5A9D37E0" w14:textId="6BB8E7C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-2”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9BFDA3" w14:textId="378811E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valid ID” will be shown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0BBA42" w14:textId="31B624C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valid ID” will be shown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6B1E08" w14:textId="662F8BE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350F57E9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E6D280D" w14:textId="3A2D9A3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7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0A76BC" w14:textId="6B84AFB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access the edit contact feature.</w:t>
            </w:r>
          </w:p>
          <w:p w14:paraId="0F820A72" w14:textId="6D3EF47B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523B7719" w14:textId="6CB2310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1FF8AF4A" w14:textId="6D9148D2" w:rsidR="22DE1CFA" w:rsidRDefault="22DE1CFA" w:rsidP="00CA2A39">
            <w:pPr>
              <w:pStyle w:val="ListParagraph"/>
              <w:numPr>
                <w:ilvl w:val="0"/>
                <w:numId w:val="11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556B33BD" w14:textId="69134432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484798" w14:textId="6132AE4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A3CDECA" w14:textId="213BDB4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8C983B8" w14:textId="4A92812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9A329D4" w14:textId="1127983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B4ADFF7" w14:textId="6740E52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contact ID will be shown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1F712D" w14:textId="226ED7A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for contact ID will be shown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8072C59" w14:textId="2D04D39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1E806E87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0C3A92" w14:textId="5B3ED11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8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FFDF6C9" w14:textId="414EA9F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edit the existing contact.</w:t>
            </w:r>
          </w:p>
          <w:p w14:paraId="1B1CE076" w14:textId="72D2AE62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5B552B57" w14:textId="0D99F59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115BE58D" w14:textId="49D4CA9F" w:rsidR="22DE1CFA" w:rsidRDefault="22DE1CFA" w:rsidP="00CA2A39">
            <w:pPr>
              <w:pStyle w:val="ListParagraph"/>
              <w:numPr>
                <w:ilvl w:val="0"/>
                <w:numId w:val="10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0955A657" w14:textId="07924D5F" w:rsidR="22DE1CFA" w:rsidRDefault="22DE1CFA" w:rsidP="00CA2A39">
            <w:pPr>
              <w:pStyle w:val="ListParagraph"/>
              <w:numPr>
                <w:ilvl w:val="0"/>
                <w:numId w:val="10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ID.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C5A19FE" w14:textId="47922504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4”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03439E" w14:textId="0210E9C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to choose which field to edit will be shown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95F4D4B" w14:textId="3CCAEEB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to choose which field to edit will be shown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55EA604" w14:textId="35AD56D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6EBE498A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9298177" w14:textId="26F28DF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29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DCE8C1" w14:textId="3ACF117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edit contact name.</w:t>
            </w:r>
          </w:p>
          <w:p w14:paraId="112B05A9" w14:textId="416DC653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3AD06CD8" w14:textId="7FE4EE0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39C15CEF" w14:textId="1023FD65" w:rsidR="22DE1CFA" w:rsidRDefault="22DE1CFA" w:rsidP="00CA2A39">
            <w:pPr>
              <w:pStyle w:val="ListParagraph"/>
              <w:numPr>
                <w:ilvl w:val="0"/>
                <w:numId w:val="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2864AF14" w14:textId="5B2F351F" w:rsidR="22DE1CFA" w:rsidRDefault="22DE1CFA" w:rsidP="00CA2A39">
            <w:pPr>
              <w:pStyle w:val="ListParagraph"/>
              <w:numPr>
                <w:ilvl w:val="0"/>
                <w:numId w:val="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ID.</w:t>
            </w:r>
          </w:p>
          <w:p w14:paraId="14259EE8" w14:textId="66E680E4" w:rsidR="22DE1CFA" w:rsidRDefault="22DE1CFA" w:rsidP="00CA2A39">
            <w:pPr>
              <w:pStyle w:val="ListParagraph"/>
              <w:numPr>
                <w:ilvl w:val="0"/>
                <w:numId w:val="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hooses “1”.</w:t>
            </w:r>
          </w:p>
          <w:p w14:paraId="347ECBCE" w14:textId="26E50515" w:rsidR="22DE1CFA" w:rsidRDefault="22DE1CFA" w:rsidP="00CA2A39">
            <w:pPr>
              <w:pStyle w:val="ListParagraph"/>
              <w:numPr>
                <w:ilvl w:val="0"/>
                <w:numId w:val="9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new name.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834D66" w14:textId="20148F45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5”</w:t>
            </w:r>
          </w:p>
          <w:p w14:paraId="61F685A6" w14:textId="6C1F9C6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 = “1”</w:t>
            </w:r>
          </w:p>
          <w:p w14:paraId="6F149622" w14:textId="773BAAC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Name: “Ma </w:t>
            </w: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Ma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0E0F36F" w14:textId="62C8AB6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Contact name for contact with ID “5” will be changed to “Ma </w:t>
            </w: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Ma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”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A50B42" w14:textId="1BCD366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Contact name for contact with ID “5” will be changed to “Ma </w:t>
            </w:r>
            <w:proofErr w:type="spellStart"/>
            <w:r w:rsidRPr="22DE1CFA">
              <w:rPr>
                <w:rFonts w:asciiTheme="majorHAnsi" w:eastAsiaTheme="majorEastAsia" w:hAnsiTheme="majorHAnsi" w:cstheme="majorBidi"/>
              </w:rPr>
              <w:t>Ma</w:t>
            </w:r>
            <w:proofErr w:type="spellEnd"/>
            <w:r w:rsidRPr="22DE1CFA">
              <w:rPr>
                <w:rFonts w:asciiTheme="majorHAnsi" w:eastAsiaTheme="majorEastAsia" w:hAnsiTheme="majorHAnsi" w:cstheme="majorBidi"/>
              </w:rPr>
              <w:t>”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FE6364" w14:textId="7529296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4284AE65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C61745" w14:textId="2E4B991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0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98E3C5" w14:textId="61C1B08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edit Phone number.</w:t>
            </w:r>
          </w:p>
          <w:p w14:paraId="0C0B5657" w14:textId="648B8CC3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0BDE1ACF" w14:textId="73E9C36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3677349B" w14:textId="6E350554" w:rsidR="22DE1CFA" w:rsidRDefault="22DE1CFA" w:rsidP="00CA2A39">
            <w:pPr>
              <w:pStyle w:val="ListParagraph"/>
              <w:numPr>
                <w:ilvl w:val="0"/>
                <w:numId w:val="8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57C94272" w14:textId="3A51198F" w:rsidR="22DE1CFA" w:rsidRDefault="22DE1CFA" w:rsidP="00CA2A39">
            <w:pPr>
              <w:pStyle w:val="ListParagraph"/>
              <w:numPr>
                <w:ilvl w:val="0"/>
                <w:numId w:val="8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ID.</w:t>
            </w:r>
          </w:p>
          <w:p w14:paraId="3DDBF0A2" w14:textId="51E35609" w:rsidR="22DE1CFA" w:rsidRDefault="22DE1CFA" w:rsidP="00CA2A39">
            <w:pPr>
              <w:pStyle w:val="ListParagraph"/>
              <w:numPr>
                <w:ilvl w:val="0"/>
                <w:numId w:val="8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hooses “2”.</w:t>
            </w:r>
          </w:p>
          <w:p w14:paraId="7B2A3E8A" w14:textId="55A6D406" w:rsidR="22DE1CFA" w:rsidRDefault="22DE1CFA" w:rsidP="00CA2A39">
            <w:pPr>
              <w:pStyle w:val="ListParagraph"/>
              <w:numPr>
                <w:ilvl w:val="0"/>
                <w:numId w:val="8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User enters new phone number.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167F878" w14:textId="5C8A43F5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ID = “5”</w:t>
            </w:r>
          </w:p>
          <w:p w14:paraId="43C52971" w14:textId="3A8DD8D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 = “2”</w:t>
            </w:r>
          </w:p>
          <w:p w14:paraId="7FEBC592" w14:textId="49E184B7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Phone Number: </w:t>
            </w:r>
          </w:p>
          <w:p w14:paraId="33EC9192" w14:textId="2AC44A3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“092-3456789”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099E06" w14:textId="7275788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hone number for contact with ID “5” will be changed to “092-3456789”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60A68A" w14:textId="3442F52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hone number for contact with ID “5” will be changed to “092-3456789”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614ACB" w14:textId="715F84D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469488D5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2C2D330" w14:textId="47AAFB5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1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B006E6" w14:textId="6F6ED54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edit email.</w:t>
            </w:r>
          </w:p>
          <w:p w14:paraId="78D2DDB4" w14:textId="27A280A6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6490EC9F" w14:textId="5BD93DEF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7B31C967" w14:textId="737FA6B9" w:rsidR="22DE1CFA" w:rsidRDefault="22DE1CFA" w:rsidP="00CA2A39">
            <w:pPr>
              <w:pStyle w:val="ListParagraph"/>
              <w:numPr>
                <w:ilvl w:val="0"/>
                <w:numId w:val="7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68165EC8" w14:textId="621AE193" w:rsidR="22DE1CFA" w:rsidRDefault="22DE1CFA" w:rsidP="00CA2A39">
            <w:pPr>
              <w:pStyle w:val="ListParagraph"/>
              <w:numPr>
                <w:ilvl w:val="0"/>
                <w:numId w:val="7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ID.</w:t>
            </w:r>
          </w:p>
          <w:p w14:paraId="78892CDF" w14:textId="03A00539" w:rsidR="22DE1CFA" w:rsidRDefault="22DE1CFA" w:rsidP="00CA2A39">
            <w:pPr>
              <w:pStyle w:val="ListParagraph"/>
              <w:numPr>
                <w:ilvl w:val="0"/>
                <w:numId w:val="7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hooses “3”.</w:t>
            </w:r>
          </w:p>
          <w:p w14:paraId="0154054E" w14:textId="7FD9E461" w:rsidR="22DE1CFA" w:rsidRDefault="22DE1CFA" w:rsidP="00CA2A39">
            <w:pPr>
              <w:pStyle w:val="ListParagraph"/>
              <w:numPr>
                <w:ilvl w:val="0"/>
                <w:numId w:val="7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new email.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CA25AEF" w14:textId="1EC77F9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5”</w:t>
            </w:r>
          </w:p>
          <w:p w14:paraId="6BEF3EE1" w14:textId="79F5A155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 = “3”</w:t>
            </w:r>
          </w:p>
          <w:p w14:paraId="78224A4E" w14:textId="0E34373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mail: “</w:t>
            </w:r>
            <w:hyperlink r:id="rId47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mama834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C35706" w14:textId="3FA0FD5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mail for contact with ID “5” will be changed to “</w:t>
            </w:r>
            <w:hyperlink r:id="rId48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mama834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8FFF1B2" w14:textId="2D26F94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Email for contact with ID “5” will be changed to “</w:t>
            </w:r>
            <w:hyperlink r:id="rId49">
              <w:r w:rsidRPr="22DE1CFA">
                <w:rPr>
                  <w:rStyle w:val="Hyperlink"/>
                  <w:rFonts w:asciiTheme="majorHAnsi" w:eastAsiaTheme="majorEastAsia" w:hAnsiTheme="majorHAnsi" w:cstheme="majorBidi"/>
                </w:rPr>
                <w:t>mama834@gmail.com</w:t>
              </w:r>
            </w:hyperlink>
            <w:r w:rsidRPr="22DE1CFA">
              <w:rPr>
                <w:rFonts w:asciiTheme="majorHAnsi" w:eastAsiaTheme="majorEastAsia" w:hAnsiTheme="majorHAnsi" w:cstheme="majorBidi"/>
              </w:rPr>
              <w:t>”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ACCB93" w14:textId="7295C6E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4376F78F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DE2D45F" w14:textId="3AEBA71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2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65629D" w14:textId="7C49742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edit the address.</w:t>
            </w:r>
          </w:p>
          <w:p w14:paraId="7D5B65E7" w14:textId="1958D43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60CB84EC" w14:textId="098BD937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0149820F" w14:textId="47DAD4F4" w:rsidR="22DE1CFA" w:rsidRDefault="22DE1CFA" w:rsidP="00CA2A39">
            <w:pPr>
              <w:pStyle w:val="ListParagraph"/>
              <w:numPr>
                <w:ilvl w:val="0"/>
                <w:numId w:val="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6ECA98C2" w14:textId="2DEA9D87" w:rsidR="22DE1CFA" w:rsidRDefault="22DE1CFA" w:rsidP="00CA2A39">
            <w:pPr>
              <w:pStyle w:val="ListParagraph"/>
              <w:numPr>
                <w:ilvl w:val="0"/>
                <w:numId w:val="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valid ID.</w:t>
            </w:r>
          </w:p>
          <w:p w14:paraId="239DB665" w14:textId="68D797C7" w:rsidR="22DE1CFA" w:rsidRDefault="22DE1CFA" w:rsidP="00CA2A39">
            <w:pPr>
              <w:pStyle w:val="ListParagraph"/>
              <w:numPr>
                <w:ilvl w:val="0"/>
                <w:numId w:val="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chooses “4”.</w:t>
            </w:r>
          </w:p>
          <w:p w14:paraId="79FC97E0" w14:textId="5ADEF2BF" w:rsidR="22DE1CFA" w:rsidRDefault="22DE1CFA" w:rsidP="00CA2A39">
            <w:pPr>
              <w:pStyle w:val="ListParagraph"/>
              <w:numPr>
                <w:ilvl w:val="0"/>
                <w:numId w:val="6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new address.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4FDD24" w14:textId="0B8999C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5”</w:t>
            </w:r>
          </w:p>
          <w:p w14:paraId="2DC2D654" w14:textId="24D2B19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ield = “4”</w:t>
            </w:r>
          </w:p>
          <w:p w14:paraId="502BDF83" w14:textId="01C3F1F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: “Bangkok”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1A023D" w14:textId="358F7C00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 for contact with ID “5” will be changed to “Bangkok”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2B84E48" w14:textId="0EA59E70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Address for contact with ID “5” will be changed to “Bangkok”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554A61" w14:textId="7E65E2A3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6611C7C8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2E1308" w14:textId="03C30AD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3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67F78A" w14:textId="226D545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not edit the contact using invalid ID.</w:t>
            </w:r>
          </w:p>
          <w:p w14:paraId="100D071E" w14:textId="75B58CC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02B27E08" w14:textId="01D7CCE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6BFBF7AD" w14:textId="67934927" w:rsidR="22DE1CFA" w:rsidRDefault="22DE1CFA" w:rsidP="00CA2A39">
            <w:pPr>
              <w:pStyle w:val="ListParagraph"/>
              <w:numPr>
                <w:ilvl w:val="0"/>
                <w:numId w:val="5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3”.</w:t>
            </w:r>
          </w:p>
          <w:p w14:paraId="0373F09A" w14:textId="60953E27" w:rsidR="22DE1CFA" w:rsidRDefault="22DE1CFA" w:rsidP="00CA2A39">
            <w:pPr>
              <w:pStyle w:val="ListParagraph"/>
              <w:numPr>
                <w:ilvl w:val="0"/>
                <w:numId w:val="5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invalid ID.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E9C33D" w14:textId="2E68126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420”</w:t>
            </w:r>
          </w:p>
          <w:p w14:paraId="3C2DA82D" w14:textId="1D0767E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ID = “-2”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4837224" w14:textId="04A620C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valid ID” will be shown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105600" w14:textId="443E09C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The message “Invalid ID” will be shown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90779A" w14:textId="458E6B48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621FEB8F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CF3CDA" w14:textId="58D406C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4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10A47E" w14:textId="33B5148D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access the sort of feature.</w:t>
            </w:r>
          </w:p>
          <w:p w14:paraId="53E7386A" w14:textId="6E5DB34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58311279" w14:textId="3212F664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2B247604" w14:textId="237B3F5B" w:rsidR="22DE1CFA" w:rsidRDefault="22DE1CFA" w:rsidP="00CA2A39">
            <w:pPr>
              <w:pStyle w:val="ListParagraph"/>
              <w:numPr>
                <w:ilvl w:val="0"/>
                <w:numId w:val="4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4”.</w:t>
            </w:r>
          </w:p>
          <w:p w14:paraId="77C31858" w14:textId="706809E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33308C" w14:textId="0E49852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7206072F" w14:textId="0EBEA7C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625D7D04" w14:textId="0948C0A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4ED4818" w14:textId="22F5D38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B13BCD" w14:textId="074AF7CE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to choose sort by name and sort by date will be shown.</w:t>
            </w:r>
          </w:p>
          <w:p w14:paraId="0A386A4D" w14:textId="4147ABA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764D0D7" w14:textId="7B07417D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mpt to choose sort by name and sort by date will be shown.</w:t>
            </w:r>
          </w:p>
          <w:p w14:paraId="63220FEC" w14:textId="534B47B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F19198D" w14:textId="04728AB2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4F495596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2942B4" w14:textId="464520C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FTC-35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2321D0" w14:textId="11BAE54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sort contact list by name.</w:t>
            </w:r>
          </w:p>
          <w:p w14:paraId="23708845" w14:textId="5C46117E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7F892F52" w14:textId="04419383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4ECB0C6D" w14:textId="66800A70" w:rsidR="22DE1CFA" w:rsidRDefault="22DE1CFA" w:rsidP="00CA2A39">
            <w:pPr>
              <w:pStyle w:val="ListParagraph"/>
              <w:numPr>
                <w:ilvl w:val="0"/>
                <w:numId w:val="3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4”.</w:t>
            </w:r>
          </w:p>
          <w:p w14:paraId="6A069163" w14:textId="60DB44A0" w:rsidR="22DE1CFA" w:rsidRDefault="22DE1CFA" w:rsidP="00CA2A39">
            <w:pPr>
              <w:pStyle w:val="ListParagraph"/>
              <w:numPr>
                <w:ilvl w:val="0"/>
                <w:numId w:val="3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1”.</w:t>
            </w:r>
          </w:p>
          <w:p w14:paraId="0CA560DC" w14:textId="649E258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7D1AC8" w14:textId="30F232D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AF70EDD" w14:textId="2C74A2E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5C211E74" w14:textId="088665F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4A2413E4" w14:textId="0E2E3DE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E12ACF" w14:textId="0DEDDD3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list will be sorted by name.</w:t>
            </w:r>
          </w:p>
          <w:p w14:paraId="6B2C4798" w14:textId="7F734215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7433ED3" w14:textId="5679B1DC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list will be sorted by name.</w:t>
            </w:r>
          </w:p>
          <w:p w14:paraId="546A352D" w14:textId="5B2CF46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BCCDF99" w14:textId="4706A32F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6D8DB881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35D83DC" w14:textId="3F7616E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6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CB4567" w14:textId="374736C8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sort contact list by date.</w:t>
            </w:r>
          </w:p>
          <w:p w14:paraId="7E638259" w14:textId="333C223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in view contact list feature or search contact feature.</w:t>
            </w:r>
          </w:p>
          <w:p w14:paraId="23C9EFC6" w14:textId="216F5070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06959029" w14:textId="582F9899" w:rsidR="22DE1CFA" w:rsidRDefault="22DE1CFA" w:rsidP="00CA2A39">
            <w:pPr>
              <w:pStyle w:val="ListParagraph"/>
              <w:numPr>
                <w:ilvl w:val="0"/>
                <w:numId w:val="2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4”.</w:t>
            </w:r>
          </w:p>
          <w:p w14:paraId="72C131C9" w14:textId="0A40C211" w:rsidR="22DE1CFA" w:rsidRDefault="22DE1CFA" w:rsidP="00CA2A39">
            <w:pPr>
              <w:pStyle w:val="ListParagraph"/>
              <w:numPr>
                <w:ilvl w:val="0"/>
                <w:numId w:val="2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2”.</w:t>
            </w:r>
          </w:p>
          <w:p w14:paraId="2A7F5FD4" w14:textId="4E15A0AA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AB109E" w14:textId="4717EFF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86F8287" w14:textId="749DB7A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480D569" w14:textId="21A64F4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35926353" w14:textId="1836C9D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EDF851" w14:textId="113C7A5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list will be sorted by date.</w:t>
            </w:r>
          </w:p>
          <w:p w14:paraId="0319172B" w14:textId="0654EAC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93CBFF4" w14:textId="7DBF32E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Contact list will be sorted by date.</w:t>
            </w:r>
          </w:p>
          <w:p w14:paraId="5DC2AAF0" w14:textId="0F94E769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0E06D92" w14:textId="47AD4C91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  <w:tr w:rsidR="22DE1CFA" w14:paraId="29DF5B16" w14:textId="77777777" w:rsidTr="22DE1CFA">
        <w:trPr>
          <w:trHeight w:val="300"/>
        </w:trPr>
        <w:tc>
          <w:tcPr>
            <w:tcW w:w="104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79C372" w14:textId="0496A35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-37</w:t>
            </w:r>
          </w:p>
        </w:tc>
        <w:tc>
          <w:tcPr>
            <w:tcW w:w="2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FB7FA5" w14:textId="47CFB225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Verify that the user can exit the program.</w:t>
            </w:r>
          </w:p>
          <w:p w14:paraId="08155AE2" w14:textId="17A9281C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econdition: User is already on the Welcome page.</w:t>
            </w:r>
          </w:p>
          <w:p w14:paraId="7B558005" w14:textId="3345B0A3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teps:</w:t>
            </w:r>
          </w:p>
          <w:p w14:paraId="689489E0" w14:textId="53B7852E" w:rsidR="22DE1CFA" w:rsidRDefault="22DE1CFA" w:rsidP="22DE1CFA">
            <w:pPr>
              <w:pStyle w:val="ListParagraph"/>
              <w:numPr>
                <w:ilvl w:val="0"/>
                <w:numId w:val="1"/>
              </w:num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ser enters “0”.</w:t>
            </w:r>
          </w:p>
          <w:p w14:paraId="28A9D016" w14:textId="56C4E641" w:rsidR="22DE1CFA" w:rsidRDefault="22DE1CFA" w:rsidP="22DE1CFA">
            <w:pPr>
              <w:ind w:left="-20" w:right="-20"/>
              <w:jc w:val="both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3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DC2395F" w14:textId="26C2CF8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29B4EE4" w14:textId="3AC32AF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1FDF5548" w14:textId="07FA5D9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29ABCE29" w14:textId="484F216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-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571EA0E" w14:textId="4C15949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gram will be terminated.</w:t>
            </w:r>
          </w:p>
        </w:tc>
        <w:tc>
          <w:tcPr>
            <w:tcW w:w="16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F76701" w14:textId="0135FFB0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Program will be terminated.</w:t>
            </w:r>
          </w:p>
        </w:tc>
        <w:tc>
          <w:tcPr>
            <w:tcW w:w="90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D0CA718" w14:textId="5831962A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  <w:sz w:val="22"/>
                <w:szCs w:val="22"/>
              </w:rPr>
            </w:pPr>
            <w:r w:rsidRPr="22DE1CFA">
              <w:rPr>
                <w:rFonts w:asciiTheme="majorHAnsi" w:eastAsiaTheme="majorEastAsia" w:hAnsiTheme="majorHAnsi" w:cstheme="majorBidi"/>
                <w:sz w:val="22"/>
                <w:szCs w:val="22"/>
              </w:rPr>
              <w:t>Pass</w:t>
            </w:r>
          </w:p>
        </w:tc>
      </w:tr>
    </w:tbl>
    <w:p w14:paraId="08CC2E37" w14:textId="1F33F6CF" w:rsidR="00101A5A" w:rsidRPr="00850DD7" w:rsidRDefault="0EC2958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  <w:r w:rsidRPr="22DE1CFA">
        <w:rPr>
          <w:rFonts w:asciiTheme="majorHAnsi" w:eastAsiaTheme="majorEastAsia" w:hAnsiTheme="majorHAnsi" w:cstheme="majorBidi"/>
        </w:rPr>
        <w:t xml:space="preserve"> </w:t>
      </w:r>
    </w:p>
    <w:p w14:paraId="727A8892" w14:textId="283D68AF" w:rsidR="00101A5A" w:rsidRPr="00850DD7" w:rsidRDefault="00101A5A" w:rsidP="00D60D11">
      <w:r>
        <w:br w:type="page"/>
      </w:r>
    </w:p>
    <w:p w14:paraId="2B75CCB6" w14:textId="641A1AAC" w:rsidR="00101A5A" w:rsidRPr="00850DD7" w:rsidRDefault="78ED0010" w:rsidP="22DE1CFA">
      <w:pPr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lastRenderedPageBreak/>
        <w:t>Trace</w:t>
      </w:r>
      <w:r w:rsidR="6B8A4350"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t>abili</w:t>
      </w: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t xml:space="preserve">ty </w:t>
      </w:r>
      <w:r w:rsidR="6B8A4350"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t>matrix record:</w:t>
      </w:r>
    </w:p>
    <w:p w14:paraId="1FA56D99" w14:textId="0288A88E" w:rsidR="007A78C6" w:rsidRPr="00850DD7" w:rsidRDefault="007A78C6" w:rsidP="22DE1CFA">
      <w:pPr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22DE1CFA" w14:paraId="72CD4146" w14:textId="77777777" w:rsidTr="22DE1CFA">
        <w:trPr>
          <w:trHeight w:val="345"/>
        </w:trPr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763C1C" w14:textId="313FB2C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082DDA" w14:textId="22D0554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RS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EB9D83" w14:textId="4D0F4E3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B7C7C9F" w14:textId="4FB5871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</w:t>
            </w:r>
          </w:p>
        </w:tc>
        <w:tc>
          <w:tcPr>
            <w:tcW w:w="1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C1AEEC1" w14:textId="10DE47C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</w:t>
            </w:r>
          </w:p>
        </w:tc>
      </w:tr>
      <w:tr w:rsidR="22DE1CFA" w14:paraId="66BC8779" w14:textId="77777777" w:rsidTr="22DE1CFA">
        <w:trPr>
          <w:trHeight w:val="360"/>
        </w:trPr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4B1D1A" w14:textId="626D47C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1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8947E2" w14:textId="5783B74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RS -1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8D53ACE" w14:textId="624D819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1</w:t>
            </w:r>
          </w:p>
          <w:p w14:paraId="668CCFF9" w14:textId="3C84352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2</w:t>
            </w:r>
          </w:p>
          <w:p w14:paraId="31EC12E6" w14:textId="2271C25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3</w:t>
            </w:r>
          </w:p>
          <w:p w14:paraId="066BDA95" w14:textId="3C5BC8D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4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7DB326" w14:textId="560DAB7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3</w:t>
            </w:r>
          </w:p>
          <w:p w14:paraId="5787B991" w14:textId="1FCD98B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–4</w:t>
            </w:r>
          </w:p>
          <w:p w14:paraId="6B702F66" w14:textId="0E418CB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5</w:t>
            </w:r>
          </w:p>
        </w:tc>
        <w:tc>
          <w:tcPr>
            <w:tcW w:w="1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8EFD0" w14:textId="1BC4B67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1</w:t>
            </w:r>
          </w:p>
          <w:p w14:paraId="66D3A315" w14:textId="7F1758E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2</w:t>
            </w:r>
          </w:p>
          <w:p w14:paraId="48583BE4" w14:textId="5CF488E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3</w:t>
            </w:r>
          </w:p>
          <w:p w14:paraId="0871FD12" w14:textId="14056AE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4</w:t>
            </w:r>
          </w:p>
          <w:p w14:paraId="04B539A5" w14:textId="35C6617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5</w:t>
            </w:r>
          </w:p>
        </w:tc>
      </w:tr>
      <w:tr w:rsidR="22DE1CFA" w14:paraId="0A947E3E" w14:textId="77777777" w:rsidTr="22DE1CFA">
        <w:trPr>
          <w:trHeight w:val="345"/>
        </w:trPr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53E316" w14:textId="0B6CDE6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-2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C485A1" w14:textId="7377836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RS -1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6EC5769" w14:textId="680E276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5</w:t>
            </w:r>
          </w:p>
          <w:p w14:paraId="421201FD" w14:textId="1A618A8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6</w:t>
            </w:r>
          </w:p>
          <w:p w14:paraId="2FE8E357" w14:textId="106AF47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7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9CFDAE5" w14:textId="5726DB7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</w:t>
            </w:r>
          </w:p>
          <w:p w14:paraId="51AC6F05" w14:textId="14C0FB3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2</w:t>
            </w:r>
          </w:p>
          <w:p w14:paraId="5032DBAC" w14:textId="3D23C01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3</w:t>
            </w:r>
          </w:p>
          <w:p w14:paraId="301C29D8" w14:textId="5C35BE1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4</w:t>
            </w:r>
          </w:p>
          <w:p w14:paraId="58709458" w14:textId="5B9901E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5</w:t>
            </w:r>
          </w:p>
          <w:p w14:paraId="065413B5" w14:textId="3C215AC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6</w:t>
            </w:r>
          </w:p>
          <w:p w14:paraId="14987CD1" w14:textId="57F920A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–7</w:t>
            </w:r>
          </w:p>
          <w:p w14:paraId="2A38E695" w14:textId="1DB8292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29</w:t>
            </w:r>
          </w:p>
          <w:p w14:paraId="11CA0136" w14:textId="3A28382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7A84E4" w14:textId="6467BEB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6</w:t>
            </w:r>
          </w:p>
          <w:p w14:paraId="27B967E1" w14:textId="3C4DE43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7</w:t>
            </w:r>
          </w:p>
          <w:p w14:paraId="1C53BD51" w14:textId="0DDD296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8</w:t>
            </w:r>
          </w:p>
          <w:p w14:paraId="627158A3" w14:textId="654082C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9</w:t>
            </w:r>
          </w:p>
          <w:p w14:paraId="5553643C" w14:textId="1DB7E5A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10</w:t>
            </w:r>
          </w:p>
          <w:p w14:paraId="129C9F02" w14:textId="36FF818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A90B26F" w14:textId="66AA721B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  <w:p w14:paraId="09A6DE1A" w14:textId="5C885E66" w:rsidR="22DE1CFA" w:rsidRDefault="22DE1CFA" w:rsidP="22DE1CFA">
            <w:pPr>
              <w:ind w:left="-20" w:right="-20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76831335" w14:textId="77777777" w:rsidTr="22DE1CFA">
        <w:trPr>
          <w:trHeight w:val="345"/>
        </w:trPr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DCD465" w14:textId="3E49D33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 -3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1CD50" w14:textId="7D88733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RS -3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79ABDD" w14:textId="5284CF6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8</w:t>
            </w:r>
          </w:p>
          <w:p w14:paraId="321E9D2A" w14:textId="0B54842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9</w:t>
            </w:r>
          </w:p>
          <w:p w14:paraId="6B1CFDFC" w14:textId="7A0A26B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10</w:t>
            </w:r>
          </w:p>
          <w:p w14:paraId="50B92473" w14:textId="11C91FF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11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40B5DC" w14:textId="3B0778F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3</w:t>
            </w:r>
          </w:p>
          <w:p w14:paraId="2C42F3D0" w14:textId="429EF21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4</w:t>
            </w:r>
          </w:p>
          <w:p w14:paraId="64A8C9A4" w14:textId="11EA265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5</w:t>
            </w:r>
          </w:p>
          <w:p w14:paraId="1C56EBCE" w14:textId="7772C94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6</w:t>
            </w:r>
          </w:p>
          <w:p w14:paraId="519F6F74" w14:textId="6C992F6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7</w:t>
            </w:r>
          </w:p>
          <w:p w14:paraId="62687B6F" w14:textId="23CC862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8</w:t>
            </w:r>
          </w:p>
          <w:p w14:paraId="094846AD" w14:textId="0305F71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9</w:t>
            </w:r>
          </w:p>
          <w:p w14:paraId="53047C83" w14:textId="32C5923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20</w:t>
            </w:r>
          </w:p>
          <w:p w14:paraId="1F688B55" w14:textId="7B6C671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21</w:t>
            </w:r>
          </w:p>
          <w:p w14:paraId="11702295" w14:textId="0C223E6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22</w:t>
            </w:r>
          </w:p>
          <w:p w14:paraId="06522084" w14:textId="7A76BF2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23</w:t>
            </w:r>
          </w:p>
          <w:p w14:paraId="498D9893" w14:textId="2A32AAC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–24</w:t>
            </w:r>
          </w:p>
          <w:p w14:paraId="05E03E4A" w14:textId="204C7C9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2</w:t>
            </w:r>
          </w:p>
          <w:p w14:paraId="32EA1944" w14:textId="294B30F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3</w:t>
            </w:r>
          </w:p>
          <w:p w14:paraId="3C2FF012" w14:textId="00737E5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4</w:t>
            </w:r>
          </w:p>
          <w:p w14:paraId="1B6C5D2E" w14:textId="7F24CAA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9233413" w14:textId="22B0F2E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11</w:t>
            </w:r>
          </w:p>
          <w:p w14:paraId="2F437D85" w14:textId="58C995E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12</w:t>
            </w:r>
          </w:p>
          <w:p w14:paraId="052ACCA2" w14:textId="79A787D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13</w:t>
            </w:r>
          </w:p>
          <w:p w14:paraId="598DB7D5" w14:textId="349EDC2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14</w:t>
            </w:r>
          </w:p>
          <w:p w14:paraId="0EEFA892" w14:textId="1FB2285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15</w:t>
            </w:r>
          </w:p>
        </w:tc>
      </w:tr>
      <w:tr w:rsidR="22DE1CFA" w14:paraId="3128789B" w14:textId="77777777" w:rsidTr="22DE1CFA">
        <w:trPr>
          <w:trHeight w:val="345"/>
        </w:trPr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46E2366" w14:textId="28F953E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 -4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08225F" w14:textId="72EA8CF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RS -4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38097AA" w14:textId="079C100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12</w:t>
            </w:r>
          </w:p>
          <w:p w14:paraId="43F09636" w14:textId="4EF5164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13</w:t>
            </w:r>
          </w:p>
          <w:p w14:paraId="5AFED3E6" w14:textId="264DCB7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14</w:t>
            </w:r>
          </w:p>
          <w:p w14:paraId="115B5D16" w14:textId="7647991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–15</w:t>
            </w:r>
          </w:p>
          <w:p w14:paraId="328B8666" w14:textId="2961F8C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E3CF977" w14:textId="5C4B397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8</w:t>
            </w:r>
          </w:p>
          <w:p w14:paraId="0A4D26A4" w14:textId="76FEE1B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–26</w:t>
            </w:r>
          </w:p>
          <w:p w14:paraId="23137C30" w14:textId="60823D3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4</w:t>
            </w:r>
          </w:p>
          <w:p w14:paraId="529336C7" w14:textId="53F4602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F725DC" w14:textId="4551C03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16</w:t>
            </w:r>
          </w:p>
          <w:p w14:paraId="783B1D7C" w14:textId="0057707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5C58AD38" w14:textId="77777777" w:rsidTr="22DE1CFA">
        <w:trPr>
          <w:trHeight w:val="345"/>
        </w:trPr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734361" w14:textId="201AF5A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 -5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6A47907" w14:textId="2545906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RS -5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E25703" w14:textId="429263D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16</w:t>
            </w:r>
          </w:p>
          <w:p w14:paraId="2CA2BE45" w14:textId="0B59859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17</w:t>
            </w:r>
          </w:p>
          <w:p w14:paraId="1D4343FD" w14:textId="2ABD837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18</w:t>
            </w:r>
          </w:p>
          <w:p w14:paraId="5CE7361E" w14:textId="4F66656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19</w:t>
            </w:r>
          </w:p>
          <w:p w14:paraId="59AE76EC" w14:textId="5AB873D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20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AB41E42" w14:textId="26FE409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–8</w:t>
            </w:r>
          </w:p>
          <w:p w14:paraId="3EFE8AD7" w14:textId="7FD7973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2</w:t>
            </w:r>
          </w:p>
          <w:p w14:paraId="5E7DE14B" w14:textId="1F83EA7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3</w:t>
            </w:r>
          </w:p>
          <w:p w14:paraId="3B6E3B03" w14:textId="1B5EDB6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9B4E8B" w14:textId="25A3445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17</w:t>
            </w:r>
          </w:p>
          <w:p w14:paraId="3E19F154" w14:textId="6FCD14D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18</w:t>
            </w:r>
          </w:p>
          <w:p w14:paraId="4DC8D0EA" w14:textId="6258552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19</w:t>
            </w:r>
          </w:p>
        </w:tc>
      </w:tr>
      <w:tr w:rsidR="22DE1CFA" w14:paraId="025298DF" w14:textId="77777777" w:rsidTr="22DE1CFA">
        <w:trPr>
          <w:trHeight w:val="345"/>
        </w:trPr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26B97E" w14:textId="42DF268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 -6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4B5B711" w14:textId="65E15CE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RS -6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66C929C" w14:textId="75BC49E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21</w:t>
            </w:r>
          </w:p>
          <w:p w14:paraId="4CC1CB32" w14:textId="60CE510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22</w:t>
            </w:r>
          </w:p>
          <w:p w14:paraId="4C5A3AD3" w14:textId="6A4130B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SRS -23</w:t>
            </w:r>
          </w:p>
          <w:p w14:paraId="091259C8" w14:textId="574E66F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24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F4FEED8" w14:textId="1F83C3E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 xml:space="preserve"> </w:t>
            </w:r>
          </w:p>
        </w:tc>
        <w:tc>
          <w:tcPr>
            <w:tcW w:w="1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4D9B16" w14:textId="5685275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20</w:t>
            </w:r>
          </w:p>
          <w:p w14:paraId="16E772F5" w14:textId="7D60920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32F3E7DA" w14:textId="77777777" w:rsidTr="22DE1CFA">
        <w:trPr>
          <w:trHeight w:val="345"/>
        </w:trPr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A38A59C" w14:textId="7E76659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 -7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0A53DD4" w14:textId="731C583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RS -7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ACE19EA" w14:textId="0AB2CAB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25</w:t>
            </w:r>
          </w:p>
          <w:p w14:paraId="0D0AEF3B" w14:textId="25BA2A0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26</w:t>
            </w:r>
          </w:p>
          <w:p w14:paraId="559BEDBC" w14:textId="44E2E07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27</w:t>
            </w:r>
          </w:p>
          <w:p w14:paraId="7C32E2B3" w14:textId="541E245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28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2963440" w14:textId="6DF466B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8</w:t>
            </w:r>
          </w:p>
          <w:p w14:paraId="01A71BCC" w14:textId="4C4B428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9</w:t>
            </w:r>
          </w:p>
          <w:p w14:paraId="510E628D" w14:textId="034DD9E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0</w:t>
            </w:r>
          </w:p>
          <w:p w14:paraId="314380B0" w14:textId="31F7162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1</w:t>
            </w:r>
          </w:p>
          <w:p w14:paraId="0217B47B" w14:textId="38510B1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–12</w:t>
            </w:r>
          </w:p>
          <w:p w14:paraId="432AE154" w14:textId="28EC281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6</w:t>
            </w:r>
          </w:p>
          <w:p w14:paraId="5F1C4B82" w14:textId="7FDA7E7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F8C8B90" w14:textId="44A6FB1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21</w:t>
            </w:r>
          </w:p>
          <w:p w14:paraId="325E8ABA" w14:textId="786C468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22</w:t>
            </w:r>
          </w:p>
          <w:p w14:paraId="5C3ACAC9" w14:textId="5DEE0D5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23</w:t>
            </w:r>
          </w:p>
          <w:p w14:paraId="3954D7AA" w14:textId="6E1EB35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  <w:tr w:rsidR="22DE1CFA" w14:paraId="630CFCBF" w14:textId="77777777" w:rsidTr="22DE1CFA">
        <w:trPr>
          <w:trHeight w:val="345"/>
        </w:trPr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0547307" w14:textId="75229C2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 -8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81B8CB3" w14:textId="5EB64E6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RS -8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2335685" w14:textId="00AD5EE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29</w:t>
            </w:r>
          </w:p>
          <w:p w14:paraId="0AA839D1" w14:textId="2C77CE4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30</w:t>
            </w:r>
          </w:p>
          <w:p w14:paraId="6015E0A7" w14:textId="517094E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31</w:t>
            </w:r>
          </w:p>
          <w:p w14:paraId="14953093" w14:textId="020C7B8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32</w:t>
            </w:r>
          </w:p>
          <w:p w14:paraId="2ADA28E2" w14:textId="013AD88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33</w:t>
            </w:r>
          </w:p>
          <w:p w14:paraId="5ECA6032" w14:textId="3DE1CFF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34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36C7E0A" w14:textId="2E978C0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5</w:t>
            </w:r>
          </w:p>
        </w:tc>
        <w:tc>
          <w:tcPr>
            <w:tcW w:w="1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9566B12" w14:textId="0D1F6C8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24</w:t>
            </w:r>
          </w:p>
          <w:p w14:paraId="52ED23B2" w14:textId="5E1484D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25</w:t>
            </w:r>
          </w:p>
          <w:p w14:paraId="370697DA" w14:textId="0DE3145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26</w:t>
            </w:r>
          </w:p>
        </w:tc>
      </w:tr>
      <w:tr w:rsidR="22DE1CFA" w14:paraId="13823F85" w14:textId="77777777" w:rsidTr="22DE1CFA">
        <w:trPr>
          <w:trHeight w:val="345"/>
        </w:trPr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8583621" w14:textId="314A98F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 -9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4E64BB6" w14:textId="0E7459C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RS -9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E20BB1" w14:textId="6AB840E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35</w:t>
            </w:r>
          </w:p>
          <w:p w14:paraId="7A906915" w14:textId="3EFF048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36</w:t>
            </w:r>
          </w:p>
          <w:p w14:paraId="594D4318" w14:textId="1821061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37</w:t>
            </w:r>
          </w:p>
          <w:p w14:paraId="14DA1BCB" w14:textId="08A3B84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38</w:t>
            </w:r>
          </w:p>
          <w:p w14:paraId="762072D3" w14:textId="258F171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39</w:t>
            </w:r>
          </w:p>
          <w:p w14:paraId="348348FF" w14:textId="3B0C983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40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2C2988" w14:textId="264DD50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8</w:t>
            </w:r>
          </w:p>
          <w:p w14:paraId="498B489F" w14:textId="6EB04CE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9</w:t>
            </w:r>
          </w:p>
          <w:p w14:paraId="67328A09" w14:textId="4990753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0</w:t>
            </w:r>
          </w:p>
          <w:p w14:paraId="14371072" w14:textId="0872DC1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1</w:t>
            </w:r>
          </w:p>
          <w:p w14:paraId="50BD85E1" w14:textId="1752D20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2</w:t>
            </w:r>
          </w:p>
          <w:p w14:paraId="5F28B0B2" w14:textId="6AEC401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3</w:t>
            </w:r>
          </w:p>
          <w:p w14:paraId="525D8927" w14:textId="43EB25C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4</w:t>
            </w:r>
          </w:p>
          <w:p w14:paraId="1C63C1A8" w14:textId="56E6381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5</w:t>
            </w:r>
          </w:p>
          <w:p w14:paraId="1B823A90" w14:textId="3DFEBEA5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6</w:t>
            </w:r>
          </w:p>
          <w:p w14:paraId="2A8C0711" w14:textId="3E050B2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8</w:t>
            </w:r>
          </w:p>
          <w:p w14:paraId="6F72881B" w14:textId="3A6100D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19</w:t>
            </w:r>
          </w:p>
          <w:p w14:paraId="28E3ABC7" w14:textId="13FF2C4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20</w:t>
            </w:r>
          </w:p>
          <w:p w14:paraId="3BF8AB9E" w14:textId="5B6C3F3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21</w:t>
            </w:r>
          </w:p>
          <w:p w14:paraId="43A1EF03" w14:textId="2CC8ECA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22</w:t>
            </w:r>
          </w:p>
          <w:p w14:paraId="048CEC27" w14:textId="0C8B590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23</w:t>
            </w:r>
          </w:p>
          <w:p w14:paraId="2C926E56" w14:textId="09BE10D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24</w:t>
            </w:r>
          </w:p>
          <w:p w14:paraId="7390BF0D" w14:textId="2C93D0D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–25</w:t>
            </w:r>
          </w:p>
          <w:p w14:paraId="4BC68444" w14:textId="44C5CDF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7</w:t>
            </w:r>
          </w:p>
          <w:p w14:paraId="6ED61636" w14:textId="2003E47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8</w:t>
            </w:r>
          </w:p>
          <w:p w14:paraId="27763D11" w14:textId="651C376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9</w:t>
            </w:r>
          </w:p>
          <w:p w14:paraId="76709CE7" w14:textId="111C0B1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0</w:t>
            </w:r>
          </w:p>
          <w:p w14:paraId="57E6E1E4" w14:textId="14BC780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41</w:t>
            </w:r>
          </w:p>
          <w:p w14:paraId="0C8130F8" w14:textId="54CECB0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3DB90F6" w14:textId="7FA3C1B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27</w:t>
            </w:r>
          </w:p>
          <w:p w14:paraId="4132ECC1" w14:textId="23907D6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28</w:t>
            </w:r>
          </w:p>
          <w:p w14:paraId="5875A936" w14:textId="4A6BCDD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29</w:t>
            </w:r>
          </w:p>
          <w:p w14:paraId="11CFA0EE" w14:textId="53DD9C2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30</w:t>
            </w:r>
          </w:p>
          <w:p w14:paraId="11526017" w14:textId="469E419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31</w:t>
            </w:r>
          </w:p>
          <w:p w14:paraId="62C6B8B6" w14:textId="551DA89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32</w:t>
            </w:r>
          </w:p>
          <w:p w14:paraId="7ADBBBE7" w14:textId="06E3CE1C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33</w:t>
            </w:r>
          </w:p>
        </w:tc>
      </w:tr>
      <w:tr w:rsidR="22DE1CFA" w14:paraId="34AAF588" w14:textId="77777777" w:rsidTr="22DE1CFA">
        <w:trPr>
          <w:trHeight w:val="345"/>
        </w:trPr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1622FB1" w14:textId="0CCF2E8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C -10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0E5334B" w14:textId="292B104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RS -10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419AE7A" w14:textId="521289E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41</w:t>
            </w:r>
          </w:p>
          <w:p w14:paraId="5DE73BED" w14:textId="3B3448E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42</w:t>
            </w:r>
          </w:p>
          <w:p w14:paraId="266BCD53" w14:textId="708711F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43</w:t>
            </w:r>
          </w:p>
          <w:p w14:paraId="3329FB94" w14:textId="3EB03A3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44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CBB9623" w14:textId="32BF68C0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8</w:t>
            </w:r>
          </w:p>
          <w:p w14:paraId="5D3ACDA7" w14:textId="2AFB8A0A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-25</w:t>
            </w:r>
          </w:p>
          <w:p w14:paraId="13236D88" w14:textId="53A5492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–28</w:t>
            </w:r>
          </w:p>
          <w:p w14:paraId="452E432B" w14:textId="347CA09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31</w:t>
            </w:r>
          </w:p>
          <w:p w14:paraId="3C116F41" w14:textId="7CE5838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- 45</w:t>
            </w:r>
          </w:p>
          <w:p w14:paraId="44E79291" w14:textId="2F669CB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TC –46</w:t>
            </w:r>
          </w:p>
          <w:p w14:paraId="2CEC90D2" w14:textId="2D9211D7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B3B9CD3" w14:textId="60AF8FE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34</w:t>
            </w:r>
          </w:p>
          <w:p w14:paraId="4E5C20F2" w14:textId="6AFB8EF9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35</w:t>
            </w:r>
          </w:p>
          <w:p w14:paraId="686871A6" w14:textId="1DF98B7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36</w:t>
            </w:r>
          </w:p>
        </w:tc>
      </w:tr>
      <w:tr w:rsidR="22DE1CFA" w14:paraId="70BC40AF" w14:textId="77777777" w:rsidTr="22DE1CFA">
        <w:trPr>
          <w:trHeight w:val="345"/>
        </w:trPr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C54D2DE" w14:textId="31D084EB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lastRenderedPageBreak/>
              <w:t>UC -11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5FE950" w14:textId="58AD87B8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URS -11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3EE1AA8" w14:textId="56E6C03E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 -45</w:t>
            </w:r>
          </w:p>
          <w:p w14:paraId="15B948B8" w14:textId="136A535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SRS- 46</w:t>
            </w:r>
          </w:p>
          <w:p w14:paraId="3B633B3E" w14:textId="4203E30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D7B791E" w14:textId="1241D021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9E5047C" w14:textId="4FE43642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>FTC -37</w:t>
            </w:r>
          </w:p>
        </w:tc>
      </w:tr>
      <w:tr w:rsidR="22DE1CFA" w14:paraId="333E24EE" w14:textId="77777777" w:rsidTr="22DE1CFA">
        <w:trPr>
          <w:trHeight w:val="345"/>
        </w:trPr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2ACF744" w14:textId="58EC96CF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54EAB53C" w14:textId="54137796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DC98A74" w14:textId="7B5551DD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215443C" w14:textId="2C8C63A4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  <w:tc>
          <w:tcPr>
            <w:tcW w:w="18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424860" w14:textId="1AEE9BD3" w:rsidR="22DE1CFA" w:rsidRDefault="22DE1CFA" w:rsidP="22DE1CFA">
            <w:pPr>
              <w:ind w:left="-20" w:right="-20"/>
              <w:jc w:val="center"/>
              <w:rPr>
                <w:rFonts w:asciiTheme="majorHAnsi" w:eastAsiaTheme="majorEastAsia" w:hAnsiTheme="majorHAnsi" w:cstheme="majorBidi"/>
              </w:rPr>
            </w:pPr>
            <w:r w:rsidRPr="22DE1CFA">
              <w:rPr>
                <w:rFonts w:asciiTheme="majorHAnsi" w:eastAsiaTheme="majorEastAsia" w:hAnsiTheme="majorHAnsi" w:cstheme="majorBidi"/>
              </w:rPr>
              <w:t xml:space="preserve"> </w:t>
            </w:r>
          </w:p>
        </w:tc>
      </w:tr>
    </w:tbl>
    <w:p w14:paraId="436B6F81" w14:textId="4679A9BF" w:rsidR="007A78C6" w:rsidRPr="00850DD7" w:rsidRDefault="007A78C6" w:rsidP="22DE1CFA">
      <w:pPr>
        <w:spacing w:after="160" w:line="257" w:lineRule="auto"/>
        <w:ind w:left="-20" w:right="-20"/>
        <w:rPr>
          <w:rFonts w:asciiTheme="majorHAnsi" w:eastAsiaTheme="majorEastAsia" w:hAnsiTheme="majorHAnsi" w:cstheme="majorBidi"/>
        </w:rPr>
      </w:pPr>
    </w:p>
    <w:p w14:paraId="1FCADE89" w14:textId="076872F0" w:rsidR="571295B7" w:rsidRDefault="571295B7">
      <w:r>
        <w:br w:type="page"/>
      </w:r>
    </w:p>
    <w:p w14:paraId="21CC5807" w14:textId="301C8A57" w:rsidR="007A78C6" w:rsidRPr="00850DD7" w:rsidRDefault="6B8A4350" w:rsidP="22DE1CFA">
      <w:pPr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</w:pPr>
      <w:r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lastRenderedPageBreak/>
        <w:t xml:space="preserve">Project </w:t>
      </w:r>
      <w:r w:rsidR="48158671" w:rsidRPr="22DE1CFA"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  <w:t>wrap-up</w:t>
      </w:r>
    </w:p>
    <w:p w14:paraId="47D677BB" w14:textId="04CCEF44" w:rsidR="007A78C6" w:rsidRDefault="0B042119" w:rsidP="571295B7">
      <w:pPr>
        <w:ind w:firstLine="720"/>
        <w:jc w:val="both"/>
        <w:rPr>
          <w:rFonts w:asciiTheme="majorHAnsi" w:eastAsiaTheme="majorEastAsia" w:hAnsiTheme="majorHAnsi" w:cstheme="majorBidi"/>
          <w:b/>
          <w:bCs/>
          <w:sz w:val="28"/>
          <w:szCs w:val="28"/>
          <w:lang w:bidi="th-TH"/>
        </w:rPr>
      </w:pPr>
      <w:r w:rsidRPr="571295B7">
        <w:rPr>
          <w:rFonts w:asciiTheme="majorHAnsi" w:eastAsiaTheme="majorEastAsia" w:hAnsiTheme="majorHAnsi" w:cstheme="majorBidi"/>
          <w:color w:val="0D0D0D"/>
          <w:shd w:val="clear" w:color="auto" w:fill="FFFFFF"/>
        </w:rPr>
        <w:t>We learned about the importance of documentation in software engineering.</w:t>
      </w:r>
      <w:r w:rsidR="163542FD" w:rsidRPr="571295B7">
        <w:rPr>
          <w:rFonts w:asciiTheme="majorHAnsi" w:eastAsiaTheme="majorEastAsia" w:hAnsiTheme="majorHAnsi" w:cstheme="majorBidi"/>
          <w:color w:val="0D0D0D"/>
          <w:shd w:val="clear" w:color="auto" w:fill="FFFFFF"/>
        </w:rPr>
        <w:t xml:space="preserve"> It is also important to understand the requirements </w:t>
      </w:r>
      <w:r w:rsidR="3FD67922" w:rsidRPr="571295B7">
        <w:rPr>
          <w:rFonts w:asciiTheme="majorHAnsi" w:eastAsiaTheme="majorEastAsia" w:hAnsiTheme="majorHAnsi" w:cstheme="majorBidi"/>
          <w:color w:val="0D0D0D"/>
          <w:shd w:val="clear" w:color="auto" w:fill="FFFFFF"/>
        </w:rPr>
        <w:t xml:space="preserve">and clearly specify them. </w:t>
      </w:r>
      <w:r w:rsidR="4BF1545B" w:rsidRPr="571295B7">
        <w:rPr>
          <w:rFonts w:asciiTheme="majorHAnsi" w:eastAsiaTheme="majorEastAsia" w:hAnsiTheme="majorHAnsi" w:cstheme="majorBidi"/>
          <w:color w:val="0D0D0D"/>
          <w:shd w:val="clear" w:color="auto" w:fill="FFFFFF"/>
        </w:rPr>
        <w:t xml:space="preserve">As we have to code as a team, we need to write code </w:t>
      </w:r>
      <w:r w:rsidR="26DE0750" w:rsidRPr="571295B7">
        <w:rPr>
          <w:rFonts w:asciiTheme="majorHAnsi" w:eastAsiaTheme="majorEastAsia" w:hAnsiTheme="majorHAnsi" w:cstheme="majorBidi"/>
          <w:color w:val="0D0D0D"/>
          <w:shd w:val="clear" w:color="auto" w:fill="FFFFFF"/>
        </w:rPr>
        <w:t xml:space="preserve">that is readable and understandable. </w:t>
      </w:r>
      <w:r w:rsidR="2EFD5E95" w:rsidRPr="571295B7">
        <w:rPr>
          <w:rFonts w:asciiTheme="majorHAnsi" w:eastAsiaTheme="majorEastAsia" w:hAnsiTheme="majorHAnsi" w:cstheme="majorBidi"/>
          <w:color w:val="0D0D0D"/>
          <w:shd w:val="clear" w:color="auto" w:fill="FFFFFF"/>
        </w:rPr>
        <w:t xml:space="preserve">We need to design the program </w:t>
      </w:r>
      <w:r w:rsidR="74E80642" w:rsidRPr="571295B7">
        <w:rPr>
          <w:rFonts w:asciiTheme="majorHAnsi" w:eastAsiaTheme="majorEastAsia" w:hAnsiTheme="majorHAnsi" w:cstheme="majorBidi"/>
          <w:color w:val="0D0D0D"/>
          <w:shd w:val="clear" w:color="auto" w:fill="FFFFFF"/>
        </w:rPr>
        <w:t xml:space="preserve">to lower level so that both of us know what we need to </w:t>
      </w:r>
      <w:r w:rsidR="4E3FE049" w:rsidRPr="571295B7">
        <w:rPr>
          <w:rFonts w:asciiTheme="majorHAnsi" w:eastAsiaTheme="majorEastAsia" w:hAnsiTheme="majorHAnsi" w:cstheme="majorBidi"/>
          <w:color w:val="0D0D0D"/>
          <w:shd w:val="clear" w:color="auto" w:fill="FFFFFF"/>
        </w:rPr>
        <w:t>write.</w:t>
      </w:r>
    </w:p>
    <w:p w14:paraId="26A2C56E" w14:textId="317FC018" w:rsidR="006B517E" w:rsidRPr="00850DD7" w:rsidRDefault="006B517E" w:rsidP="571295B7">
      <w:pPr>
        <w:pStyle w:val="ListParagraph"/>
        <w:ind w:left="360"/>
        <w:jc w:val="both"/>
        <w:rPr>
          <w:rFonts w:asciiTheme="majorHAnsi" w:eastAsiaTheme="majorEastAsia" w:hAnsiTheme="majorHAnsi" w:cstheme="majorBidi"/>
        </w:rPr>
      </w:pPr>
    </w:p>
    <w:p w14:paraId="4C046824" w14:textId="0D9B9442" w:rsidR="003D4DE2" w:rsidRDefault="4249B143" w:rsidP="571295B7">
      <w:pPr>
        <w:jc w:val="both"/>
        <w:rPr>
          <w:rFonts w:asciiTheme="majorHAnsi" w:eastAsiaTheme="majorEastAsia" w:hAnsiTheme="majorHAnsi" w:cstheme="majorBidi"/>
          <w:lang w:bidi="th-TH"/>
        </w:rPr>
      </w:pPr>
      <w:r w:rsidRPr="571295B7">
        <w:rPr>
          <w:rFonts w:asciiTheme="majorHAnsi" w:eastAsiaTheme="majorEastAsia" w:hAnsiTheme="majorHAnsi" w:cstheme="majorBidi"/>
          <w:lang w:bidi="th-TH"/>
        </w:rPr>
        <w:t>Success</w:t>
      </w:r>
      <w:r w:rsidR="67DB6F9A" w:rsidRPr="571295B7">
        <w:rPr>
          <w:rFonts w:asciiTheme="majorHAnsi" w:eastAsiaTheme="majorEastAsia" w:hAnsiTheme="majorHAnsi" w:cstheme="majorBidi"/>
          <w:lang w:bidi="th-TH"/>
        </w:rPr>
        <w:t>es:</w:t>
      </w:r>
    </w:p>
    <w:p w14:paraId="4472FF73" w14:textId="22575E49" w:rsidR="007E1C75" w:rsidRDefault="67DB6F9A" w:rsidP="571295B7">
      <w:pPr>
        <w:pStyle w:val="ListParagraph"/>
        <w:numPr>
          <w:ilvl w:val="0"/>
          <w:numId w:val="77"/>
        </w:numPr>
        <w:jc w:val="both"/>
        <w:rPr>
          <w:rFonts w:asciiTheme="majorHAnsi" w:eastAsiaTheme="majorEastAsia" w:hAnsiTheme="majorHAnsi" w:cstheme="majorBidi"/>
          <w:lang w:bidi="th-TH"/>
        </w:rPr>
      </w:pPr>
      <w:r w:rsidRPr="571295B7">
        <w:rPr>
          <w:rFonts w:asciiTheme="majorHAnsi" w:eastAsiaTheme="majorEastAsia" w:hAnsiTheme="majorHAnsi" w:cstheme="majorBidi"/>
          <w:lang w:bidi="th-TH"/>
        </w:rPr>
        <w:t xml:space="preserve">We </w:t>
      </w:r>
      <w:r w:rsidR="73ADF828" w:rsidRPr="571295B7">
        <w:rPr>
          <w:rFonts w:asciiTheme="majorHAnsi" w:eastAsiaTheme="majorEastAsia" w:hAnsiTheme="majorHAnsi" w:cstheme="majorBidi"/>
          <w:lang w:bidi="th-TH"/>
        </w:rPr>
        <w:t xml:space="preserve">implemented the required features with </w:t>
      </w:r>
      <w:r w:rsidR="6DEC301C" w:rsidRPr="571295B7">
        <w:rPr>
          <w:rFonts w:asciiTheme="majorHAnsi" w:eastAsiaTheme="majorEastAsia" w:hAnsiTheme="majorHAnsi" w:cstheme="majorBidi"/>
          <w:lang w:bidi="th-TH"/>
        </w:rPr>
        <w:t xml:space="preserve">relatively low bugs that we passed most of the test cases </w:t>
      </w:r>
      <w:r w:rsidR="36F97540" w:rsidRPr="571295B7">
        <w:rPr>
          <w:rFonts w:asciiTheme="majorHAnsi" w:eastAsiaTheme="majorEastAsia" w:hAnsiTheme="majorHAnsi" w:cstheme="majorBidi"/>
          <w:lang w:bidi="th-TH"/>
        </w:rPr>
        <w:t xml:space="preserve">at </w:t>
      </w:r>
      <w:r w:rsidR="6DEC301C" w:rsidRPr="571295B7">
        <w:rPr>
          <w:rFonts w:asciiTheme="majorHAnsi" w:eastAsiaTheme="majorEastAsia" w:hAnsiTheme="majorHAnsi" w:cstheme="majorBidi"/>
          <w:lang w:bidi="th-TH"/>
        </w:rPr>
        <w:t>the first time.</w:t>
      </w:r>
    </w:p>
    <w:p w14:paraId="4B857A61" w14:textId="0C9B5590" w:rsidR="00D45956" w:rsidRDefault="4AE38001" w:rsidP="571295B7">
      <w:pPr>
        <w:pStyle w:val="ListParagraph"/>
        <w:numPr>
          <w:ilvl w:val="0"/>
          <w:numId w:val="77"/>
        </w:numPr>
        <w:jc w:val="both"/>
        <w:rPr>
          <w:rFonts w:asciiTheme="majorHAnsi" w:eastAsiaTheme="majorEastAsia" w:hAnsiTheme="majorHAnsi" w:cstheme="majorBidi"/>
          <w:lang w:bidi="th-TH"/>
        </w:rPr>
      </w:pPr>
      <w:r w:rsidRPr="571295B7">
        <w:rPr>
          <w:rFonts w:asciiTheme="majorHAnsi" w:eastAsiaTheme="majorEastAsia" w:hAnsiTheme="majorHAnsi" w:cstheme="majorBidi"/>
          <w:lang w:bidi="th-TH"/>
        </w:rPr>
        <w:t xml:space="preserve">We have completed the project </w:t>
      </w:r>
      <w:r w:rsidR="343615BB" w:rsidRPr="571295B7">
        <w:rPr>
          <w:rFonts w:asciiTheme="majorHAnsi" w:eastAsiaTheme="majorEastAsia" w:hAnsiTheme="majorHAnsi" w:cstheme="majorBidi"/>
          <w:lang w:bidi="th-TH"/>
        </w:rPr>
        <w:t>in time.</w:t>
      </w:r>
    </w:p>
    <w:p w14:paraId="0B588523" w14:textId="77777777" w:rsidR="00CA1F87" w:rsidRDefault="00CA1F87" w:rsidP="571295B7">
      <w:pPr>
        <w:jc w:val="both"/>
        <w:rPr>
          <w:rFonts w:asciiTheme="majorHAnsi" w:eastAsiaTheme="majorEastAsia" w:hAnsiTheme="majorHAnsi" w:cstheme="majorBidi"/>
          <w:lang w:bidi="th-TH"/>
        </w:rPr>
      </w:pPr>
    </w:p>
    <w:p w14:paraId="2FB3A4F7" w14:textId="4C8A5CA9" w:rsidR="00CA1F87" w:rsidRDefault="343615BB" w:rsidP="571295B7">
      <w:pPr>
        <w:jc w:val="both"/>
        <w:rPr>
          <w:rFonts w:asciiTheme="majorHAnsi" w:eastAsiaTheme="majorEastAsia" w:hAnsiTheme="majorHAnsi" w:cstheme="majorBidi"/>
          <w:lang w:bidi="th-TH"/>
        </w:rPr>
      </w:pPr>
      <w:r w:rsidRPr="571295B7">
        <w:rPr>
          <w:rFonts w:asciiTheme="majorHAnsi" w:eastAsiaTheme="majorEastAsia" w:hAnsiTheme="majorHAnsi" w:cstheme="majorBidi"/>
          <w:lang w:bidi="th-TH"/>
        </w:rPr>
        <w:t>Areas for improvement:</w:t>
      </w:r>
    </w:p>
    <w:p w14:paraId="0832C1D0" w14:textId="020B0664" w:rsidR="00CA1F87" w:rsidRDefault="697273AD" w:rsidP="571295B7">
      <w:pPr>
        <w:pStyle w:val="ListParagraph"/>
        <w:numPr>
          <w:ilvl w:val="0"/>
          <w:numId w:val="77"/>
        </w:numPr>
        <w:jc w:val="both"/>
        <w:rPr>
          <w:rFonts w:asciiTheme="majorHAnsi" w:eastAsiaTheme="majorEastAsia" w:hAnsiTheme="majorHAnsi" w:cstheme="majorBidi"/>
          <w:lang w:bidi="th-TH"/>
        </w:rPr>
      </w:pPr>
      <w:r w:rsidRPr="571295B7">
        <w:rPr>
          <w:rFonts w:asciiTheme="majorHAnsi" w:eastAsiaTheme="majorEastAsia" w:hAnsiTheme="majorHAnsi" w:cstheme="majorBidi"/>
          <w:lang w:bidi="th-TH"/>
        </w:rPr>
        <w:t xml:space="preserve">We could have improved our source code </w:t>
      </w:r>
      <w:r w:rsidR="0EC486D4" w:rsidRPr="571295B7">
        <w:rPr>
          <w:rFonts w:asciiTheme="majorHAnsi" w:eastAsiaTheme="majorEastAsia" w:hAnsiTheme="majorHAnsi" w:cstheme="majorBidi"/>
          <w:lang w:bidi="th-TH"/>
        </w:rPr>
        <w:t>to be cleaner and more consistent, so it is easier to read and maintain.</w:t>
      </w:r>
    </w:p>
    <w:p w14:paraId="45E07A93" w14:textId="77777777" w:rsidR="00B62C67" w:rsidRPr="00B62C67" w:rsidRDefault="00B62C67" w:rsidP="00B62C67">
      <w:pPr>
        <w:rPr>
          <w:rFonts w:asciiTheme="majorHAnsi" w:eastAsiaTheme="majorEastAsia" w:hAnsiTheme="majorHAnsi" w:cstheme="majorBidi"/>
          <w:lang w:bidi="th-TH"/>
        </w:rPr>
      </w:pPr>
    </w:p>
    <w:p w14:paraId="0D77ACA8" w14:textId="6DF9A085" w:rsidR="425B5354" w:rsidRPr="00850DD7" w:rsidRDefault="425B5354" w:rsidP="22DE1CFA">
      <w:pPr>
        <w:rPr>
          <w:rFonts w:asciiTheme="majorHAnsi" w:eastAsiaTheme="majorEastAsia" w:hAnsiTheme="majorHAnsi" w:cstheme="majorBidi"/>
        </w:rPr>
      </w:pPr>
    </w:p>
    <w:sectPr w:rsidR="425B5354" w:rsidRPr="00850DD7" w:rsidSect="003C5535">
      <w:headerReference w:type="default" r:id="rId50"/>
      <w:footerReference w:type="default" r:id="rId51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127829" w14:textId="77777777" w:rsidR="003C5535" w:rsidRDefault="003C5535" w:rsidP="008E6E09">
      <w:r>
        <w:separator/>
      </w:r>
    </w:p>
  </w:endnote>
  <w:endnote w:type="continuationSeparator" w:id="0">
    <w:p w14:paraId="76C4D405" w14:textId="77777777" w:rsidR="003C5535" w:rsidRDefault="003C5535" w:rsidP="008E6E09">
      <w:r>
        <w:continuationSeparator/>
      </w:r>
    </w:p>
  </w:endnote>
  <w:endnote w:type="continuationNotice" w:id="1">
    <w:p w14:paraId="366CD32C" w14:textId="77777777" w:rsidR="003C5535" w:rsidRDefault="003C55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21791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3D7EF8" w14:textId="364BDE00" w:rsidR="0087113D" w:rsidRDefault="0087113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6B6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8291900" w14:textId="77777777" w:rsidR="0087113D" w:rsidRDefault="008711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974D57" w14:textId="77777777" w:rsidR="003C5535" w:rsidRDefault="003C5535" w:rsidP="008E6E09">
      <w:r>
        <w:separator/>
      </w:r>
    </w:p>
  </w:footnote>
  <w:footnote w:type="continuationSeparator" w:id="0">
    <w:p w14:paraId="71023676" w14:textId="77777777" w:rsidR="003C5535" w:rsidRDefault="003C5535" w:rsidP="008E6E09">
      <w:r>
        <w:continuationSeparator/>
      </w:r>
    </w:p>
  </w:footnote>
  <w:footnote w:type="continuationNotice" w:id="1">
    <w:p w14:paraId="29876030" w14:textId="77777777" w:rsidR="003C5535" w:rsidRDefault="003C55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428C46" w14:textId="77777777" w:rsidR="008E6E09" w:rsidRPr="008E6E09" w:rsidRDefault="008E6E09" w:rsidP="008E6E09">
    <w:pPr>
      <w:pStyle w:val="Header"/>
      <w:jc w:val="right"/>
      <w:rPr>
        <w:i/>
        <w:iCs/>
        <w:sz w:val="22"/>
        <w:szCs w:val="22"/>
      </w:rPr>
    </w:pPr>
    <w:r w:rsidRPr="008E6E09">
      <w:rPr>
        <w:i/>
        <w:iCs/>
        <w:sz w:val="22"/>
        <w:szCs w:val="22"/>
      </w:rPr>
      <w:t>Team project – 953202 Introduction to SE</w:t>
    </w:r>
  </w:p>
  <w:p w14:paraId="3D852CDD" w14:textId="5A5DDF99" w:rsidR="00E64CE1" w:rsidRPr="003D5ED5" w:rsidRDefault="00C801B0" w:rsidP="00E64CE1">
    <w:pPr>
      <w:pStyle w:val="Header"/>
      <w:jc w:val="right"/>
      <w:rPr>
        <w:rFonts w:cstheme="minorHAnsi"/>
        <w:i/>
        <w:iCs/>
        <w:sz w:val="22"/>
        <w:szCs w:val="22"/>
        <w:lang w:bidi="th-TH"/>
      </w:rPr>
    </w:pPr>
    <w:r w:rsidRPr="003D5ED5">
      <w:rPr>
        <w:rFonts w:cstheme="minorHAnsi"/>
        <w:i/>
        <w:iCs/>
        <w:sz w:val="22"/>
        <w:szCs w:val="22"/>
      </w:rPr>
      <w:t>2-20</w:t>
    </w:r>
    <w:r w:rsidR="003D5ED5" w:rsidRPr="003D5ED5">
      <w:rPr>
        <w:rFonts w:cstheme="minorHAnsi"/>
        <w:i/>
        <w:iCs/>
        <w:sz w:val="22"/>
        <w:szCs w:val="22"/>
        <w:cs/>
        <w:lang w:bidi="th-TH"/>
      </w:rPr>
      <w:t>23</w:t>
    </w:r>
  </w:p>
  <w:p w14:paraId="0E601DFA" w14:textId="77777777" w:rsidR="0084076B" w:rsidRPr="008E6E09" w:rsidRDefault="0084076B" w:rsidP="008E6E09">
    <w:pPr>
      <w:pStyle w:val="Header"/>
      <w:jc w:val="right"/>
      <w:rPr>
        <w:i/>
        <w:iCs/>
        <w:sz w:val="22"/>
        <w:szCs w:val="22"/>
      </w:rPr>
    </w:pPr>
  </w:p>
  <w:p w14:paraId="708F6552" w14:textId="77777777" w:rsidR="008E6E09" w:rsidRDefault="008E6E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ADAB6"/>
    <w:multiLevelType w:val="hybridMultilevel"/>
    <w:tmpl w:val="FFFFFFFF"/>
    <w:lvl w:ilvl="0" w:tplc="49384476">
      <w:start w:val="1"/>
      <w:numFmt w:val="decimal"/>
      <w:lvlText w:val="%1."/>
      <w:lvlJc w:val="left"/>
      <w:pPr>
        <w:ind w:left="720" w:hanging="360"/>
      </w:pPr>
    </w:lvl>
    <w:lvl w:ilvl="1" w:tplc="EED63D9A">
      <w:start w:val="1"/>
      <w:numFmt w:val="lowerLetter"/>
      <w:lvlText w:val="%2."/>
      <w:lvlJc w:val="left"/>
      <w:pPr>
        <w:ind w:left="1440" w:hanging="360"/>
      </w:pPr>
    </w:lvl>
    <w:lvl w:ilvl="2" w:tplc="A8B220D6">
      <w:start w:val="1"/>
      <w:numFmt w:val="lowerRoman"/>
      <w:lvlText w:val="%3."/>
      <w:lvlJc w:val="right"/>
      <w:pPr>
        <w:ind w:left="2160" w:hanging="180"/>
      </w:pPr>
    </w:lvl>
    <w:lvl w:ilvl="3" w:tplc="33886534">
      <w:start w:val="1"/>
      <w:numFmt w:val="decimal"/>
      <w:lvlText w:val="%4."/>
      <w:lvlJc w:val="left"/>
      <w:pPr>
        <w:ind w:left="2880" w:hanging="360"/>
      </w:pPr>
    </w:lvl>
    <w:lvl w:ilvl="4" w:tplc="180493EA">
      <w:start w:val="1"/>
      <w:numFmt w:val="lowerLetter"/>
      <w:lvlText w:val="%5."/>
      <w:lvlJc w:val="left"/>
      <w:pPr>
        <w:ind w:left="3600" w:hanging="360"/>
      </w:pPr>
    </w:lvl>
    <w:lvl w:ilvl="5" w:tplc="FF922410">
      <w:start w:val="1"/>
      <w:numFmt w:val="lowerRoman"/>
      <w:lvlText w:val="%6."/>
      <w:lvlJc w:val="right"/>
      <w:pPr>
        <w:ind w:left="4320" w:hanging="180"/>
      </w:pPr>
    </w:lvl>
    <w:lvl w:ilvl="6" w:tplc="D854BA4E">
      <w:start w:val="1"/>
      <w:numFmt w:val="decimal"/>
      <w:lvlText w:val="%7."/>
      <w:lvlJc w:val="left"/>
      <w:pPr>
        <w:ind w:left="5040" w:hanging="360"/>
      </w:pPr>
    </w:lvl>
    <w:lvl w:ilvl="7" w:tplc="E3304D3C">
      <w:start w:val="1"/>
      <w:numFmt w:val="lowerLetter"/>
      <w:lvlText w:val="%8."/>
      <w:lvlJc w:val="left"/>
      <w:pPr>
        <w:ind w:left="5760" w:hanging="360"/>
      </w:pPr>
    </w:lvl>
    <w:lvl w:ilvl="8" w:tplc="6FD8291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4A353"/>
    <w:multiLevelType w:val="hybridMultilevel"/>
    <w:tmpl w:val="FFFFFFFF"/>
    <w:lvl w:ilvl="0" w:tplc="AAE49728">
      <w:start w:val="1"/>
      <w:numFmt w:val="decimal"/>
      <w:lvlText w:val="%1."/>
      <w:lvlJc w:val="left"/>
      <w:pPr>
        <w:ind w:left="720" w:hanging="360"/>
      </w:pPr>
    </w:lvl>
    <w:lvl w:ilvl="1" w:tplc="60FE7E9E">
      <w:start w:val="1"/>
      <w:numFmt w:val="lowerLetter"/>
      <w:lvlText w:val="%2."/>
      <w:lvlJc w:val="left"/>
      <w:pPr>
        <w:ind w:left="1440" w:hanging="360"/>
      </w:pPr>
    </w:lvl>
    <w:lvl w:ilvl="2" w:tplc="E2149A02">
      <w:start w:val="1"/>
      <w:numFmt w:val="lowerRoman"/>
      <w:lvlText w:val="%3."/>
      <w:lvlJc w:val="right"/>
      <w:pPr>
        <w:ind w:left="2160" w:hanging="180"/>
      </w:pPr>
    </w:lvl>
    <w:lvl w:ilvl="3" w:tplc="A6BE3CE0">
      <w:start w:val="1"/>
      <w:numFmt w:val="decimal"/>
      <w:lvlText w:val="%4."/>
      <w:lvlJc w:val="left"/>
      <w:pPr>
        <w:ind w:left="2880" w:hanging="360"/>
      </w:pPr>
    </w:lvl>
    <w:lvl w:ilvl="4" w:tplc="D06EC7EA">
      <w:start w:val="1"/>
      <w:numFmt w:val="lowerLetter"/>
      <w:lvlText w:val="%5."/>
      <w:lvlJc w:val="left"/>
      <w:pPr>
        <w:ind w:left="3600" w:hanging="360"/>
      </w:pPr>
    </w:lvl>
    <w:lvl w:ilvl="5" w:tplc="E946CF60">
      <w:start w:val="1"/>
      <w:numFmt w:val="lowerRoman"/>
      <w:lvlText w:val="%6."/>
      <w:lvlJc w:val="right"/>
      <w:pPr>
        <w:ind w:left="4320" w:hanging="180"/>
      </w:pPr>
    </w:lvl>
    <w:lvl w:ilvl="6" w:tplc="3FCA74DE">
      <w:start w:val="1"/>
      <w:numFmt w:val="decimal"/>
      <w:lvlText w:val="%7."/>
      <w:lvlJc w:val="left"/>
      <w:pPr>
        <w:ind w:left="5040" w:hanging="360"/>
      </w:pPr>
    </w:lvl>
    <w:lvl w:ilvl="7" w:tplc="FB2A1E3E">
      <w:start w:val="1"/>
      <w:numFmt w:val="lowerLetter"/>
      <w:lvlText w:val="%8."/>
      <w:lvlJc w:val="left"/>
      <w:pPr>
        <w:ind w:left="5760" w:hanging="360"/>
      </w:pPr>
    </w:lvl>
    <w:lvl w:ilvl="8" w:tplc="80E409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DC0530"/>
    <w:multiLevelType w:val="hybridMultilevel"/>
    <w:tmpl w:val="FFFFFFFF"/>
    <w:lvl w:ilvl="0" w:tplc="C62293EC">
      <w:start w:val="1"/>
      <w:numFmt w:val="decimal"/>
      <w:lvlText w:val="%1."/>
      <w:lvlJc w:val="left"/>
      <w:pPr>
        <w:ind w:left="720" w:hanging="360"/>
      </w:pPr>
    </w:lvl>
    <w:lvl w:ilvl="1" w:tplc="29643022">
      <w:start w:val="1"/>
      <w:numFmt w:val="lowerLetter"/>
      <w:lvlText w:val="%2."/>
      <w:lvlJc w:val="left"/>
      <w:pPr>
        <w:ind w:left="1440" w:hanging="360"/>
      </w:pPr>
    </w:lvl>
    <w:lvl w:ilvl="2" w:tplc="E2F8C2A0">
      <w:start w:val="1"/>
      <w:numFmt w:val="lowerRoman"/>
      <w:lvlText w:val="%3."/>
      <w:lvlJc w:val="right"/>
      <w:pPr>
        <w:ind w:left="2160" w:hanging="180"/>
      </w:pPr>
    </w:lvl>
    <w:lvl w:ilvl="3" w:tplc="FB42C2E0">
      <w:start w:val="1"/>
      <w:numFmt w:val="decimal"/>
      <w:lvlText w:val="%4."/>
      <w:lvlJc w:val="left"/>
      <w:pPr>
        <w:ind w:left="2880" w:hanging="360"/>
      </w:pPr>
    </w:lvl>
    <w:lvl w:ilvl="4" w:tplc="82A47720">
      <w:start w:val="1"/>
      <w:numFmt w:val="lowerLetter"/>
      <w:lvlText w:val="%5."/>
      <w:lvlJc w:val="left"/>
      <w:pPr>
        <w:ind w:left="3600" w:hanging="360"/>
      </w:pPr>
    </w:lvl>
    <w:lvl w:ilvl="5" w:tplc="9BC422FC">
      <w:start w:val="1"/>
      <w:numFmt w:val="lowerRoman"/>
      <w:lvlText w:val="%6."/>
      <w:lvlJc w:val="right"/>
      <w:pPr>
        <w:ind w:left="4320" w:hanging="180"/>
      </w:pPr>
    </w:lvl>
    <w:lvl w:ilvl="6" w:tplc="9E0A876E">
      <w:start w:val="1"/>
      <w:numFmt w:val="decimal"/>
      <w:lvlText w:val="%7."/>
      <w:lvlJc w:val="left"/>
      <w:pPr>
        <w:ind w:left="5040" w:hanging="360"/>
      </w:pPr>
    </w:lvl>
    <w:lvl w:ilvl="7" w:tplc="311C846E">
      <w:start w:val="1"/>
      <w:numFmt w:val="lowerLetter"/>
      <w:lvlText w:val="%8."/>
      <w:lvlJc w:val="left"/>
      <w:pPr>
        <w:ind w:left="5760" w:hanging="360"/>
      </w:pPr>
    </w:lvl>
    <w:lvl w:ilvl="8" w:tplc="EAEC27E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7436CF"/>
    <w:multiLevelType w:val="hybridMultilevel"/>
    <w:tmpl w:val="FFFFFFFF"/>
    <w:lvl w:ilvl="0" w:tplc="76A4FA9C">
      <w:start w:val="1"/>
      <w:numFmt w:val="decimal"/>
      <w:lvlText w:val="%1."/>
      <w:lvlJc w:val="left"/>
      <w:pPr>
        <w:ind w:left="720" w:hanging="360"/>
      </w:pPr>
    </w:lvl>
    <w:lvl w:ilvl="1" w:tplc="DB9C7954">
      <w:start w:val="1"/>
      <w:numFmt w:val="lowerLetter"/>
      <w:lvlText w:val="%2."/>
      <w:lvlJc w:val="left"/>
      <w:pPr>
        <w:ind w:left="1440" w:hanging="360"/>
      </w:pPr>
    </w:lvl>
    <w:lvl w:ilvl="2" w:tplc="31168F32">
      <w:start w:val="1"/>
      <w:numFmt w:val="lowerRoman"/>
      <w:lvlText w:val="%3."/>
      <w:lvlJc w:val="right"/>
      <w:pPr>
        <w:ind w:left="2160" w:hanging="180"/>
      </w:pPr>
    </w:lvl>
    <w:lvl w:ilvl="3" w:tplc="142C4B58">
      <w:start w:val="1"/>
      <w:numFmt w:val="decimal"/>
      <w:lvlText w:val="%4."/>
      <w:lvlJc w:val="left"/>
      <w:pPr>
        <w:ind w:left="2880" w:hanging="360"/>
      </w:pPr>
    </w:lvl>
    <w:lvl w:ilvl="4" w:tplc="C7989FE4">
      <w:start w:val="1"/>
      <w:numFmt w:val="lowerLetter"/>
      <w:lvlText w:val="%5."/>
      <w:lvlJc w:val="left"/>
      <w:pPr>
        <w:ind w:left="3600" w:hanging="360"/>
      </w:pPr>
    </w:lvl>
    <w:lvl w:ilvl="5" w:tplc="5B2288C2">
      <w:start w:val="1"/>
      <w:numFmt w:val="lowerRoman"/>
      <w:lvlText w:val="%6."/>
      <w:lvlJc w:val="right"/>
      <w:pPr>
        <w:ind w:left="4320" w:hanging="180"/>
      </w:pPr>
    </w:lvl>
    <w:lvl w:ilvl="6" w:tplc="EA8CB892">
      <w:start w:val="1"/>
      <w:numFmt w:val="decimal"/>
      <w:lvlText w:val="%7."/>
      <w:lvlJc w:val="left"/>
      <w:pPr>
        <w:ind w:left="5040" w:hanging="360"/>
      </w:pPr>
    </w:lvl>
    <w:lvl w:ilvl="7" w:tplc="6010A068">
      <w:start w:val="1"/>
      <w:numFmt w:val="lowerLetter"/>
      <w:lvlText w:val="%8."/>
      <w:lvlJc w:val="left"/>
      <w:pPr>
        <w:ind w:left="5760" w:hanging="360"/>
      </w:pPr>
    </w:lvl>
    <w:lvl w:ilvl="8" w:tplc="25DA6A0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5AA7A1"/>
    <w:multiLevelType w:val="hybridMultilevel"/>
    <w:tmpl w:val="FFFFFFFF"/>
    <w:lvl w:ilvl="0" w:tplc="ABD827C0">
      <w:start w:val="1"/>
      <w:numFmt w:val="decimal"/>
      <w:lvlText w:val="%1."/>
      <w:lvlJc w:val="left"/>
      <w:pPr>
        <w:ind w:left="720" w:hanging="360"/>
      </w:pPr>
    </w:lvl>
    <w:lvl w:ilvl="1" w:tplc="45F8AB9C">
      <w:start w:val="1"/>
      <w:numFmt w:val="lowerLetter"/>
      <w:lvlText w:val="%2."/>
      <w:lvlJc w:val="left"/>
      <w:pPr>
        <w:ind w:left="1440" w:hanging="360"/>
      </w:pPr>
    </w:lvl>
    <w:lvl w:ilvl="2" w:tplc="FB884536">
      <w:start w:val="1"/>
      <w:numFmt w:val="lowerRoman"/>
      <w:lvlText w:val="%3."/>
      <w:lvlJc w:val="right"/>
      <w:pPr>
        <w:ind w:left="2160" w:hanging="180"/>
      </w:pPr>
    </w:lvl>
    <w:lvl w:ilvl="3" w:tplc="799860E2">
      <w:start w:val="1"/>
      <w:numFmt w:val="decimal"/>
      <w:lvlText w:val="%4."/>
      <w:lvlJc w:val="left"/>
      <w:pPr>
        <w:ind w:left="2880" w:hanging="360"/>
      </w:pPr>
    </w:lvl>
    <w:lvl w:ilvl="4" w:tplc="16DC72CA">
      <w:start w:val="1"/>
      <w:numFmt w:val="lowerLetter"/>
      <w:lvlText w:val="%5."/>
      <w:lvlJc w:val="left"/>
      <w:pPr>
        <w:ind w:left="3600" w:hanging="360"/>
      </w:pPr>
    </w:lvl>
    <w:lvl w:ilvl="5" w:tplc="32A2EED0">
      <w:start w:val="1"/>
      <w:numFmt w:val="lowerRoman"/>
      <w:lvlText w:val="%6."/>
      <w:lvlJc w:val="right"/>
      <w:pPr>
        <w:ind w:left="4320" w:hanging="180"/>
      </w:pPr>
    </w:lvl>
    <w:lvl w:ilvl="6" w:tplc="27A44026">
      <w:start w:val="1"/>
      <w:numFmt w:val="decimal"/>
      <w:lvlText w:val="%7."/>
      <w:lvlJc w:val="left"/>
      <w:pPr>
        <w:ind w:left="5040" w:hanging="360"/>
      </w:pPr>
    </w:lvl>
    <w:lvl w:ilvl="7" w:tplc="6D0E0A24">
      <w:start w:val="1"/>
      <w:numFmt w:val="lowerLetter"/>
      <w:lvlText w:val="%8."/>
      <w:lvlJc w:val="left"/>
      <w:pPr>
        <w:ind w:left="5760" w:hanging="360"/>
      </w:pPr>
    </w:lvl>
    <w:lvl w:ilvl="8" w:tplc="4BB8239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358E9A"/>
    <w:multiLevelType w:val="hybridMultilevel"/>
    <w:tmpl w:val="FFFFFFFF"/>
    <w:lvl w:ilvl="0" w:tplc="37AE66E6">
      <w:start w:val="1"/>
      <w:numFmt w:val="decimal"/>
      <w:lvlText w:val="%1."/>
      <w:lvlJc w:val="left"/>
      <w:pPr>
        <w:ind w:left="720" w:hanging="360"/>
      </w:pPr>
    </w:lvl>
    <w:lvl w:ilvl="1" w:tplc="0B703DFC">
      <w:start w:val="1"/>
      <w:numFmt w:val="lowerLetter"/>
      <w:lvlText w:val="%2."/>
      <w:lvlJc w:val="left"/>
      <w:pPr>
        <w:ind w:left="1440" w:hanging="360"/>
      </w:pPr>
    </w:lvl>
    <w:lvl w:ilvl="2" w:tplc="69F44C0A">
      <w:start w:val="1"/>
      <w:numFmt w:val="lowerRoman"/>
      <w:lvlText w:val="%3."/>
      <w:lvlJc w:val="right"/>
      <w:pPr>
        <w:ind w:left="2160" w:hanging="180"/>
      </w:pPr>
    </w:lvl>
    <w:lvl w:ilvl="3" w:tplc="848A3FEE">
      <w:start w:val="1"/>
      <w:numFmt w:val="decimal"/>
      <w:lvlText w:val="%4."/>
      <w:lvlJc w:val="left"/>
      <w:pPr>
        <w:ind w:left="2880" w:hanging="360"/>
      </w:pPr>
    </w:lvl>
    <w:lvl w:ilvl="4" w:tplc="D752FD46">
      <w:start w:val="1"/>
      <w:numFmt w:val="lowerLetter"/>
      <w:lvlText w:val="%5."/>
      <w:lvlJc w:val="left"/>
      <w:pPr>
        <w:ind w:left="3600" w:hanging="360"/>
      </w:pPr>
    </w:lvl>
    <w:lvl w:ilvl="5" w:tplc="FB14B32A">
      <w:start w:val="1"/>
      <w:numFmt w:val="lowerRoman"/>
      <w:lvlText w:val="%6."/>
      <w:lvlJc w:val="right"/>
      <w:pPr>
        <w:ind w:left="4320" w:hanging="180"/>
      </w:pPr>
    </w:lvl>
    <w:lvl w:ilvl="6" w:tplc="EF8C95F4">
      <w:start w:val="1"/>
      <w:numFmt w:val="decimal"/>
      <w:lvlText w:val="%7."/>
      <w:lvlJc w:val="left"/>
      <w:pPr>
        <w:ind w:left="5040" w:hanging="360"/>
      </w:pPr>
    </w:lvl>
    <w:lvl w:ilvl="7" w:tplc="2B7213F8">
      <w:start w:val="1"/>
      <w:numFmt w:val="lowerLetter"/>
      <w:lvlText w:val="%8."/>
      <w:lvlJc w:val="left"/>
      <w:pPr>
        <w:ind w:left="5760" w:hanging="360"/>
      </w:pPr>
    </w:lvl>
    <w:lvl w:ilvl="8" w:tplc="6A187CA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981712"/>
    <w:multiLevelType w:val="hybridMultilevel"/>
    <w:tmpl w:val="FFFFFFFF"/>
    <w:lvl w:ilvl="0" w:tplc="B3C66450">
      <w:start w:val="1"/>
      <w:numFmt w:val="decimal"/>
      <w:lvlText w:val="%1."/>
      <w:lvlJc w:val="left"/>
      <w:pPr>
        <w:ind w:left="720" w:hanging="360"/>
      </w:pPr>
    </w:lvl>
    <w:lvl w:ilvl="1" w:tplc="DC509B26">
      <w:start w:val="1"/>
      <w:numFmt w:val="lowerLetter"/>
      <w:lvlText w:val="%2."/>
      <w:lvlJc w:val="left"/>
      <w:pPr>
        <w:ind w:left="1440" w:hanging="360"/>
      </w:pPr>
    </w:lvl>
    <w:lvl w:ilvl="2" w:tplc="A63270A0">
      <w:start w:val="1"/>
      <w:numFmt w:val="lowerRoman"/>
      <w:lvlText w:val="%3."/>
      <w:lvlJc w:val="right"/>
      <w:pPr>
        <w:ind w:left="2160" w:hanging="180"/>
      </w:pPr>
    </w:lvl>
    <w:lvl w:ilvl="3" w:tplc="4606B38E">
      <w:start w:val="1"/>
      <w:numFmt w:val="decimal"/>
      <w:lvlText w:val="%4."/>
      <w:lvlJc w:val="left"/>
      <w:pPr>
        <w:ind w:left="2880" w:hanging="360"/>
      </w:pPr>
    </w:lvl>
    <w:lvl w:ilvl="4" w:tplc="BB901EB0">
      <w:start w:val="1"/>
      <w:numFmt w:val="lowerLetter"/>
      <w:lvlText w:val="%5."/>
      <w:lvlJc w:val="left"/>
      <w:pPr>
        <w:ind w:left="3600" w:hanging="360"/>
      </w:pPr>
    </w:lvl>
    <w:lvl w:ilvl="5" w:tplc="9E104696">
      <w:start w:val="1"/>
      <w:numFmt w:val="lowerRoman"/>
      <w:lvlText w:val="%6."/>
      <w:lvlJc w:val="right"/>
      <w:pPr>
        <w:ind w:left="4320" w:hanging="180"/>
      </w:pPr>
    </w:lvl>
    <w:lvl w:ilvl="6" w:tplc="4D44A7D8">
      <w:start w:val="1"/>
      <w:numFmt w:val="decimal"/>
      <w:lvlText w:val="%7."/>
      <w:lvlJc w:val="left"/>
      <w:pPr>
        <w:ind w:left="5040" w:hanging="360"/>
      </w:pPr>
    </w:lvl>
    <w:lvl w:ilvl="7" w:tplc="8452D6BA">
      <w:start w:val="1"/>
      <w:numFmt w:val="lowerLetter"/>
      <w:lvlText w:val="%8."/>
      <w:lvlJc w:val="left"/>
      <w:pPr>
        <w:ind w:left="5760" w:hanging="360"/>
      </w:pPr>
    </w:lvl>
    <w:lvl w:ilvl="8" w:tplc="3D96294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05BBD5"/>
    <w:multiLevelType w:val="hybridMultilevel"/>
    <w:tmpl w:val="FFFFFFFF"/>
    <w:lvl w:ilvl="0" w:tplc="F99A0C56">
      <w:start w:val="1"/>
      <w:numFmt w:val="decimal"/>
      <w:lvlText w:val="%1."/>
      <w:lvlJc w:val="left"/>
      <w:pPr>
        <w:ind w:left="720" w:hanging="360"/>
      </w:pPr>
    </w:lvl>
    <w:lvl w:ilvl="1" w:tplc="A10CD1BE">
      <w:start w:val="1"/>
      <w:numFmt w:val="lowerLetter"/>
      <w:lvlText w:val="%2."/>
      <w:lvlJc w:val="left"/>
      <w:pPr>
        <w:ind w:left="1440" w:hanging="360"/>
      </w:pPr>
    </w:lvl>
    <w:lvl w:ilvl="2" w:tplc="EC36903E">
      <w:start w:val="1"/>
      <w:numFmt w:val="lowerRoman"/>
      <w:lvlText w:val="%3."/>
      <w:lvlJc w:val="right"/>
      <w:pPr>
        <w:ind w:left="2160" w:hanging="180"/>
      </w:pPr>
    </w:lvl>
    <w:lvl w:ilvl="3" w:tplc="03286D36">
      <w:start w:val="1"/>
      <w:numFmt w:val="decimal"/>
      <w:lvlText w:val="%4."/>
      <w:lvlJc w:val="left"/>
      <w:pPr>
        <w:ind w:left="2880" w:hanging="360"/>
      </w:pPr>
    </w:lvl>
    <w:lvl w:ilvl="4" w:tplc="3C9EFA7E">
      <w:start w:val="1"/>
      <w:numFmt w:val="lowerLetter"/>
      <w:lvlText w:val="%5."/>
      <w:lvlJc w:val="left"/>
      <w:pPr>
        <w:ind w:left="3600" w:hanging="360"/>
      </w:pPr>
    </w:lvl>
    <w:lvl w:ilvl="5" w:tplc="55700EE6">
      <w:start w:val="1"/>
      <w:numFmt w:val="lowerRoman"/>
      <w:lvlText w:val="%6."/>
      <w:lvlJc w:val="right"/>
      <w:pPr>
        <w:ind w:left="4320" w:hanging="180"/>
      </w:pPr>
    </w:lvl>
    <w:lvl w:ilvl="6" w:tplc="0A9666F6">
      <w:start w:val="1"/>
      <w:numFmt w:val="decimal"/>
      <w:lvlText w:val="%7."/>
      <w:lvlJc w:val="left"/>
      <w:pPr>
        <w:ind w:left="5040" w:hanging="360"/>
      </w:pPr>
    </w:lvl>
    <w:lvl w:ilvl="7" w:tplc="45623A9A">
      <w:start w:val="1"/>
      <w:numFmt w:val="lowerLetter"/>
      <w:lvlText w:val="%8."/>
      <w:lvlJc w:val="left"/>
      <w:pPr>
        <w:ind w:left="5760" w:hanging="360"/>
      </w:pPr>
    </w:lvl>
    <w:lvl w:ilvl="8" w:tplc="AD5A0B0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4EC0F1"/>
    <w:multiLevelType w:val="hybridMultilevel"/>
    <w:tmpl w:val="FFFFFFFF"/>
    <w:lvl w:ilvl="0" w:tplc="5BAA0F20">
      <w:start w:val="1"/>
      <w:numFmt w:val="decimal"/>
      <w:lvlText w:val="%1."/>
      <w:lvlJc w:val="left"/>
      <w:pPr>
        <w:ind w:left="720" w:hanging="360"/>
      </w:pPr>
    </w:lvl>
    <w:lvl w:ilvl="1" w:tplc="8AC4F9BE">
      <w:start w:val="1"/>
      <w:numFmt w:val="lowerLetter"/>
      <w:lvlText w:val="%2."/>
      <w:lvlJc w:val="left"/>
      <w:pPr>
        <w:ind w:left="1440" w:hanging="360"/>
      </w:pPr>
    </w:lvl>
    <w:lvl w:ilvl="2" w:tplc="B0EE19EA">
      <w:start w:val="1"/>
      <w:numFmt w:val="lowerRoman"/>
      <w:lvlText w:val="%3."/>
      <w:lvlJc w:val="right"/>
      <w:pPr>
        <w:ind w:left="2160" w:hanging="180"/>
      </w:pPr>
    </w:lvl>
    <w:lvl w:ilvl="3" w:tplc="9D46F820">
      <w:start w:val="1"/>
      <w:numFmt w:val="decimal"/>
      <w:lvlText w:val="%4."/>
      <w:lvlJc w:val="left"/>
      <w:pPr>
        <w:ind w:left="2880" w:hanging="360"/>
      </w:pPr>
    </w:lvl>
    <w:lvl w:ilvl="4" w:tplc="82D82368">
      <w:start w:val="1"/>
      <w:numFmt w:val="lowerLetter"/>
      <w:lvlText w:val="%5."/>
      <w:lvlJc w:val="left"/>
      <w:pPr>
        <w:ind w:left="3600" w:hanging="360"/>
      </w:pPr>
    </w:lvl>
    <w:lvl w:ilvl="5" w:tplc="C1347482">
      <w:start w:val="1"/>
      <w:numFmt w:val="lowerRoman"/>
      <w:lvlText w:val="%6."/>
      <w:lvlJc w:val="right"/>
      <w:pPr>
        <w:ind w:left="4320" w:hanging="180"/>
      </w:pPr>
    </w:lvl>
    <w:lvl w:ilvl="6" w:tplc="FDC04726">
      <w:start w:val="1"/>
      <w:numFmt w:val="decimal"/>
      <w:lvlText w:val="%7."/>
      <w:lvlJc w:val="left"/>
      <w:pPr>
        <w:ind w:left="5040" w:hanging="360"/>
      </w:pPr>
    </w:lvl>
    <w:lvl w:ilvl="7" w:tplc="FDD6A06A">
      <w:start w:val="1"/>
      <w:numFmt w:val="lowerLetter"/>
      <w:lvlText w:val="%8."/>
      <w:lvlJc w:val="left"/>
      <w:pPr>
        <w:ind w:left="5760" w:hanging="360"/>
      </w:pPr>
    </w:lvl>
    <w:lvl w:ilvl="8" w:tplc="B1F6B27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B51143"/>
    <w:multiLevelType w:val="hybridMultilevel"/>
    <w:tmpl w:val="FFFFFFFF"/>
    <w:lvl w:ilvl="0" w:tplc="65E2140C">
      <w:start w:val="1"/>
      <w:numFmt w:val="decimal"/>
      <w:lvlText w:val="%1."/>
      <w:lvlJc w:val="left"/>
      <w:pPr>
        <w:ind w:left="720" w:hanging="360"/>
      </w:pPr>
    </w:lvl>
    <w:lvl w:ilvl="1" w:tplc="4FE8FC70">
      <w:start w:val="1"/>
      <w:numFmt w:val="lowerLetter"/>
      <w:lvlText w:val="%2."/>
      <w:lvlJc w:val="left"/>
      <w:pPr>
        <w:ind w:left="1440" w:hanging="360"/>
      </w:pPr>
    </w:lvl>
    <w:lvl w:ilvl="2" w:tplc="060093A0">
      <w:start w:val="1"/>
      <w:numFmt w:val="lowerRoman"/>
      <w:lvlText w:val="%3."/>
      <w:lvlJc w:val="right"/>
      <w:pPr>
        <w:ind w:left="2160" w:hanging="180"/>
      </w:pPr>
    </w:lvl>
    <w:lvl w:ilvl="3" w:tplc="ED4AC1D4">
      <w:start w:val="1"/>
      <w:numFmt w:val="decimal"/>
      <w:lvlText w:val="%4."/>
      <w:lvlJc w:val="left"/>
      <w:pPr>
        <w:ind w:left="2880" w:hanging="360"/>
      </w:pPr>
    </w:lvl>
    <w:lvl w:ilvl="4" w:tplc="8722C7E2">
      <w:start w:val="1"/>
      <w:numFmt w:val="lowerLetter"/>
      <w:lvlText w:val="%5."/>
      <w:lvlJc w:val="left"/>
      <w:pPr>
        <w:ind w:left="3600" w:hanging="360"/>
      </w:pPr>
    </w:lvl>
    <w:lvl w:ilvl="5" w:tplc="AAC8317E">
      <w:start w:val="1"/>
      <w:numFmt w:val="lowerRoman"/>
      <w:lvlText w:val="%6."/>
      <w:lvlJc w:val="right"/>
      <w:pPr>
        <w:ind w:left="4320" w:hanging="180"/>
      </w:pPr>
    </w:lvl>
    <w:lvl w:ilvl="6" w:tplc="283878CC">
      <w:start w:val="1"/>
      <w:numFmt w:val="decimal"/>
      <w:lvlText w:val="%7."/>
      <w:lvlJc w:val="left"/>
      <w:pPr>
        <w:ind w:left="5040" w:hanging="360"/>
      </w:pPr>
    </w:lvl>
    <w:lvl w:ilvl="7" w:tplc="C70EF9EC">
      <w:start w:val="1"/>
      <w:numFmt w:val="lowerLetter"/>
      <w:lvlText w:val="%8."/>
      <w:lvlJc w:val="left"/>
      <w:pPr>
        <w:ind w:left="5760" w:hanging="360"/>
      </w:pPr>
    </w:lvl>
    <w:lvl w:ilvl="8" w:tplc="9EF47A8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3B53B8"/>
    <w:multiLevelType w:val="hybridMultilevel"/>
    <w:tmpl w:val="FFFFFFFF"/>
    <w:lvl w:ilvl="0" w:tplc="CE286A08">
      <w:start w:val="1"/>
      <w:numFmt w:val="decimal"/>
      <w:lvlText w:val="%1."/>
      <w:lvlJc w:val="left"/>
      <w:pPr>
        <w:ind w:left="720" w:hanging="360"/>
      </w:pPr>
    </w:lvl>
    <w:lvl w:ilvl="1" w:tplc="3AF2C09E">
      <w:start w:val="1"/>
      <w:numFmt w:val="lowerLetter"/>
      <w:lvlText w:val="%2."/>
      <w:lvlJc w:val="left"/>
      <w:pPr>
        <w:ind w:left="1440" w:hanging="360"/>
      </w:pPr>
    </w:lvl>
    <w:lvl w:ilvl="2" w:tplc="23A6E886">
      <w:start w:val="1"/>
      <w:numFmt w:val="lowerRoman"/>
      <w:lvlText w:val="%3."/>
      <w:lvlJc w:val="right"/>
      <w:pPr>
        <w:ind w:left="2160" w:hanging="180"/>
      </w:pPr>
    </w:lvl>
    <w:lvl w:ilvl="3" w:tplc="22BE5196">
      <w:start w:val="1"/>
      <w:numFmt w:val="decimal"/>
      <w:lvlText w:val="%4."/>
      <w:lvlJc w:val="left"/>
      <w:pPr>
        <w:ind w:left="2880" w:hanging="360"/>
      </w:pPr>
    </w:lvl>
    <w:lvl w:ilvl="4" w:tplc="790A06BA">
      <w:start w:val="1"/>
      <w:numFmt w:val="lowerLetter"/>
      <w:lvlText w:val="%5."/>
      <w:lvlJc w:val="left"/>
      <w:pPr>
        <w:ind w:left="3600" w:hanging="360"/>
      </w:pPr>
    </w:lvl>
    <w:lvl w:ilvl="5" w:tplc="75049634">
      <w:start w:val="1"/>
      <w:numFmt w:val="lowerRoman"/>
      <w:lvlText w:val="%6."/>
      <w:lvlJc w:val="right"/>
      <w:pPr>
        <w:ind w:left="4320" w:hanging="180"/>
      </w:pPr>
    </w:lvl>
    <w:lvl w:ilvl="6" w:tplc="E18AE618">
      <w:start w:val="1"/>
      <w:numFmt w:val="decimal"/>
      <w:lvlText w:val="%7."/>
      <w:lvlJc w:val="left"/>
      <w:pPr>
        <w:ind w:left="5040" w:hanging="360"/>
      </w:pPr>
    </w:lvl>
    <w:lvl w:ilvl="7" w:tplc="E1D4140C">
      <w:start w:val="1"/>
      <w:numFmt w:val="lowerLetter"/>
      <w:lvlText w:val="%8."/>
      <w:lvlJc w:val="left"/>
      <w:pPr>
        <w:ind w:left="5760" w:hanging="360"/>
      </w:pPr>
    </w:lvl>
    <w:lvl w:ilvl="8" w:tplc="6AE409C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324D80"/>
    <w:multiLevelType w:val="hybridMultilevel"/>
    <w:tmpl w:val="FFFFFFFF"/>
    <w:lvl w:ilvl="0" w:tplc="3DAAFF42">
      <w:start w:val="1"/>
      <w:numFmt w:val="decimal"/>
      <w:lvlText w:val="%1."/>
      <w:lvlJc w:val="left"/>
      <w:pPr>
        <w:ind w:left="720" w:hanging="360"/>
      </w:pPr>
    </w:lvl>
    <w:lvl w:ilvl="1" w:tplc="18E697EC">
      <w:start w:val="1"/>
      <w:numFmt w:val="lowerLetter"/>
      <w:lvlText w:val="%2."/>
      <w:lvlJc w:val="left"/>
      <w:pPr>
        <w:ind w:left="1440" w:hanging="360"/>
      </w:pPr>
    </w:lvl>
    <w:lvl w:ilvl="2" w:tplc="D71E2D10">
      <w:start w:val="1"/>
      <w:numFmt w:val="lowerRoman"/>
      <w:lvlText w:val="%3."/>
      <w:lvlJc w:val="right"/>
      <w:pPr>
        <w:ind w:left="2160" w:hanging="180"/>
      </w:pPr>
    </w:lvl>
    <w:lvl w:ilvl="3" w:tplc="1FCAD8C0">
      <w:start w:val="1"/>
      <w:numFmt w:val="decimal"/>
      <w:lvlText w:val="%4."/>
      <w:lvlJc w:val="left"/>
      <w:pPr>
        <w:ind w:left="2880" w:hanging="360"/>
      </w:pPr>
    </w:lvl>
    <w:lvl w:ilvl="4" w:tplc="C14E4C42">
      <w:start w:val="1"/>
      <w:numFmt w:val="lowerLetter"/>
      <w:lvlText w:val="%5."/>
      <w:lvlJc w:val="left"/>
      <w:pPr>
        <w:ind w:left="3600" w:hanging="360"/>
      </w:pPr>
    </w:lvl>
    <w:lvl w:ilvl="5" w:tplc="D92ABBB6">
      <w:start w:val="1"/>
      <w:numFmt w:val="lowerRoman"/>
      <w:lvlText w:val="%6."/>
      <w:lvlJc w:val="right"/>
      <w:pPr>
        <w:ind w:left="4320" w:hanging="180"/>
      </w:pPr>
    </w:lvl>
    <w:lvl w:ilvl="6" w:tplc="B8ECA782">
      <w:start w:val="1"/>
      <w:numFmt w:val="decimal"/>
      <w:lvlText w:val="%7."/>
      <w:lvlJc w:val="left"/>
      <w:pPr>
        <w:ind w:left="5040" w:hanging="360"/>
      </w:pPr>
    </w:lvl>
    <w:lvl w:ilvl="7" w:tplc="BDD4221A">
      <w:start w:val="1"/>
      <w:numFmt w:val="lowerLetter"/>
      <w:lvlText w:val="%8."/>
      <w:lvlJc w:val="left"/>
      <w:pPr>
        <w:ind w:left="5760" w:hanging="360"/>
      </w:pPr>
    </w:lvl>
    <w:lvl w:ilvl="8" w:tplc="B74EA34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6B8EA1"/>
    <w:multiLevelType w:val="hybridMultilevel"/>
    <w:tmpl w:val="FFFFFFFF"/>
    <w:lvl w:ilvl="0" w:tplc="D17ABCA0">
      <w:start w:val="1"/>
      <w:numFmt w:val="decimal"/>
      <w:lvlText w:val="%1."/>
      <w:lvlJc w:val="left"/>
      <w:pPr>
        <w:ind w:left="720" w:hanging="360"/>
      </w:pPr>
    </w:lvl>
    <w:lvl w:ilvl="1" w:tplc="CA0CB08C">
      <w:start w:val="1"/>
      <w:numFmt w:val="lowerLetter"/>
      <w:lvlText w:val="%2."/>
      <w:lvlJc w:val="left"/>
      <w:pPr>
        <w:ind w:left="1440" w:hanging="360"/>
      </w:pPr>
    </w:lvl>
    <w:lvl w:ilvl="2" w:tplc="94F05D7E">
      <w:start w:val="1"/>
      <w:numFmt w:val="lowerRoman"/>
      <w:lvlText w:val="%3."/>
      <w:lvlJc w:val="right"/>
      <w:pPr>
        <w:ind w:left="2160" w:hanging="180"/>
      </w:pPr>
    </w:lvl>
    <w:lvl w:ilvl="3" w:tplc="1C94D1D0">
      <w:start w:val="1"/>
      <w:numFmt w:val="decimal"/>
      <w:lvlText w:val="%4."/>
      <w:lvlJc w:val="left"/>
      <w:pPr>
        <w:ind w:left="2880" w:hanging="360"/>
      </w:pPr>
    </w:lvl>
    <w:lvl w:ilvl="4" w:tplc="8DCEBC7A">
      <w:start w:val="1"/>
      <w:numFmt w:val="lowerLetter"/>
      <w:lvlText w:val="%5."/>
      <w:lvlJc w:val="left"/>
      <w:pPr>
        <w:ind w:left="3600" w:hanging="360"/>
      </w:pPr>
    </w:lvl>
    <w:lvl w:ilvl="5" w:tplc="214497B2">
      <w:start w:val="1"/>
      <w:numFmt w:val="lowerRoman"/>
      <w:lvlText w:val="%6."/>
      <w:lvlJc w:val="right"/>
      <w:pPr>
        <w:ind w:left="4320" w:hanging="180"/>
      </w:pPr>
    </w:lvl>
    <w:lvl w:ilvl="6" w:tplc="3342DD36">
      <w:start w:val="1"/>
      <w:numFmt w:val="decimal"/>
      <w:lvlText w:val="%7."/>
      <w:lvlJc w:val="left"/>
      <w:pPr>
        <w:ind w:left="5040" w:hanging="360"/>
      </w:pPr>
    </w:lvl>
    <w:lvl w:ilvl="7" w:tplc="E4B229AA">
      <w:start w:val="1"/>
      <w:numFmt w:val="lowerLetter"/>
      <w:lvlText w:val="%8."/>
      <w:lvlJc w:val="left"/>
      <w:pPr>
        <w:ind w:left="5760" w:hanging="360"/>
      </w:pPr>
    </w:lvl>
    <w:lvl w:ilvl="8" w:tplc="C45A602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7820FF"/>
    <w:multiLevelType w:val="hybridMultilevel"/>
    <w:tmpl w:val="FFFFFFFF"/>
    <w:lvl w:ilvl="0" w:tplc="CDF002D2">
      <w:start w:val="1"/>
      <w:numFmt w:val="decimal"/>
      <w:lvlText w:val="%1."/>
      <w:lvlJc w:val="left"/>
      <w:pPr>
        <w:ind w:left="720" w:hanging="360"/>
      </w:pPr>
    </w:lvl>
    <w:lvl w:ilvl="1" w:tplc="7F7E9D0A">
      <w:start w:val="1"/>
      <w:numFmt w:val="lowerLetter"/>
      <w:lvlText w:val="%2."/>
      <w:lvlJc w:val="left"/>
      <w:pPr>
        <w:ind w:left="1440" w:hanging="360"/>
      </w:pPr>
    </w:lvl>
    <w:lvl w:ilvl="2" w:tplc="EF8EA17C">
      <w:start w:val="1"/>
      <w:numFmt w:val="lowerRoman"/>
      <w:lvlText w:val="%3."/>
      <w:lvlJc w:val="right"/>
      <w:pPr>
        <w:ind w:left="2160" w:hanging="180"/>
      </w:pPr>
    </w:lvl>
    <w:lvl w:ilvl="3" w:tplc="7BF8585E">
      <w:start w:val="1"/>
      <w:numFmt w:val="decimal"/>
      <w:lvlText w:val="%4."/>
      <w:lvlJc w:val="left"/>
      <w:pPr>
        <w:ind w:left="2880" w:hanging="360"/>
      </w:pPr>
    </w:lvl>
    <w:lvl w:ilvl="4" w:tplc="792CF30A">
      <w:start w:val="1"/>
      <w:numFmt w:val="lowerLetter"/>
      <w:lvlText w:val="%5."/>
      <w:lvlJc w:val="left"/>
      <w:pPr>
        <w:ind w:left="3600" w:hanging="360"/>
      </w:pPr>
    </w:lvl>
    <w:lvl w:ilvl="5" w:tplc="7AAEFAD8">
      <w:start w:val="1"/>
      <w:numFmt w:val="lowerRoman"/>
      <w:lvlText w:val="%6."/>
      <w:lvlJc w:val="right"/>
      <w:pPr>
        <w:ind w:left="4320" w:hanging="180"/>
      </w:pPr>
    </w:lvl>
    <w:lvl w:ilvl="6" w:tplc="D550D946">
      <w:start w:val="1"/>
      <w:numFmt w:val="decimal"/>
      <w:lvlText w:val="%7."/>
      <w:lvlJc w:val="left"/>
      <w:pPr>
        <w:ind w:left="5040" w:hanging="360"/>
      </w:pPr>
    </w:lvl>
    <w:lvl w:ilvl="7" w:tplc="D160C4D8">
      <w:start w:val="1"/>
      <w:numFmt w:val="lowerLetter"/>
      <w:lvlText w:val="%8."/>
      <w:lvlJc w:val="left"/>
      <w:pPr>
        <w:ind w:left="5760" w:hanging="360"/>
      </w:pPr>
    </w:lvl>
    <w:lvl w:ilvl="8" w:tplc="46A20CE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A31CFD"/>
    <w:multiLevelType w:val="hybridMultilevel"/>
    <w:tmpl w:val="FFFFFFFF"/>
    <w:lvl w:ilvl="0" w:tplc="9F6094F6">
      <w:start w:val="1"/>
      <w:numFmt w:val="decimal"/>
      <w:lvlText w:val="%1."/>
      <w:lvlJc w:val="left"/>
      <w:pPr>
        <w:ind w:left="720" w:hanging="360"/>
      </w:pPr>
    </w:lvl>
    <w:lvl w:ilvl="1" w:tplc="1CBCDCA0">
      <w:start w:val="1"/>
      <w:numFmt w:val="lowerLetter"/>
      <w:lvlText w:val="%2."/>
      <w:lvlJc w:val="left"/>
      <w:pPr>
        <w:ind w:left="1440" w:hanging="360"/>
      </w:pPr>
    </w:lvl>
    <w:lvl w:ilvl="2" w:tplc="9CFE619E">
      <w:start w:val="1"/>
      <w:numFmt w:val="lowerRoman"/>
      <w:lvlText w:val="%3."/>
      <w:lvlJc w:val="right"/>
      <w:pPr>
        <w:ind w:left="2160" w:hanging="180"/>
      </w:pPr>
    </w:lvl>
    <w:lvl w:ilvl="3" w:tplc="474E016C">
      <w:start w:val="1"/>
      <w:numFmt w:val="decimal"/>
      <w:lvlText w:val="%4."/>
      <w:lvlJc w:val="left"/>
      <w:pPr>
        <w:ind w:left="2880" w:hanging="360"/>
      </w:pPr>
    </w:lvl>
    <w:lvl w:ilvl="4" w:tplc="CF5C855C">
      <w:start w:val="1"/>
      <w:numFmt w:val="lowerLetter"/>
      <w:lvlText w:val="%5."/>
      <w:lvlJc w:val="left"/>
      <w:pPr>
        <w:ind w:left="3600" w:hanging="360"/>
      </w:pPr>
    </w:lvl>
    <w:lvl w:ilvl="5" w:tplc="81A2AC62">
      <w:start w:val="1"/>
      <w:numFmt w:val="lowerRoman"/>
      <w:lvlText w:val="%6."/>
      <w:lvlJc w:val="right"/>
      <w:pPr>
        <w:ind w:left="4320" w:hanging="180"/>
      </w:pPr>
    </w:lvl>
    <w:lvl w:ilvl="6" w:tplc="A6E41E8A">
      <w:start w:val="1"/>
      <w:numFmt w:val="decimal"/>
      <w:lvlText w:val="%7."/>
      <w:lvlJc w:val="left"/>
      <w:pPr>
        <w:ind w:left="5040" w:hanging="360"/>
      </w:pPr>
    </w:lvl>
    <w:lvl w:ilvl="7" w:tplc="D89EE90C">
      <w:start w:val="1"/>
      <w:numFmt w:val="lowerLetter"/>
      <w:lvlText w:val="%8."/>
      <w:lvlJc w:val="left"/>
      <w:pPr>
        <w:ind w:left="5760" w:hanging="360"/>
      </w:pPr>
    </w:lvl>
    <w:lvl w:ilvl="8" w:tplc="FD78B1D0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A06B1B"/>
    <w:multiLevelType w:val="hybridMultilevel"/>
    <w:tmpl w:val="FFFFFFFF"/>
    <w:lvl w:ilvl="0" w:tplc="5140790A">
      <w:start w:val="1"/>
      <w:numFmt w:val="decimal"/>
      <w:lvlText w:val="%1."/>
      <w:lvlJc w:val="left"/>
      <w:pPr>
        <w:ind w:left="720" w:hanging="360"/>
      </w:pPr>
    </w:lvl>
    <w:lvl w:ilvl="1" w:tplc="DE5C30C4">
      <w:start w:val="1"/>
      <w:numFmt w:val="lowerLetter"/>
      <w:lvlText w:val="%2."/>
      <w:lvlJc w:val="left"/>
      <w:pPr>
        <w:ind w:left="1440" w:hanging="360"/>
      </w:pPr>
    </w:lvl>
    <w:lvl w:ilvl="2" w:tplc="2A0207CC">
      <w:start w:val="1"/>
      <w:numFmt w:val="lowerRoman"/>
      <w:lvlText w:val="%3."/>
      <w:lvlJc w:val="right"/>
      <w:pPr>
        <w:ind w:left="2160" w:hanging="180"/>
      </w:pPr>
    </w:lvl>
    <w:lvl w:ilvl="3" w:tplc="7062FD3E">
      <w:start w:val="1"/>
      <w:numFmt w:val="decimal"/>
      <w:lvlText w:val="%4."/>
      <w:lvlJc w:val="left"/>
      <w:pPr>
        <w:ind w:left="2880" w:hanging="360"/>
      </w:pPr>
    </w:lvl>
    <w:lvl w:ilvl="4" w:tplc="C32873CC">
      <w:start w:val="1"/>
      <w:numFmt w:val="lowerLetter"/>
      <w:lvlText w:val="%5."/>
      <w:lvlJc w:val="left"/>
      <w:pPr>
        <w:ind w:left="3600" w:hanging="360"/>
      </w:pPr>
    </w:lvl>
    <w:lvl w:ilvl="5" w:tplc="D174F2B8">
      <w:start w:val="1"/>
      <w:numFmt w:val="lowerRoman"/>
      <w:lvlText w:val="%6."/>
      <w:lvlJc w:val="right"/>
      <w:pPr>
        <w:ind w:left="4320" w:hanging="180"/>
      </w:pPr>
    </w:lvl>
    <w:lvl w:ilvl="6" w:tplc="04544CDE">
      <w:start w:val="1"/>
      <w:numFmt w:val="decimal"/>
      <w:lvlText w:val="%7."/>
      <w:lvlJc w:val="left"/>
      <w:pPr>
        <w:ind w:left="5040" w:hanging="360"/>
      </w:pPr>
    </w:lvl>
    <w:lvl w:ilvl="7" w:tplc="64EC3410">
      <w:start w:val="1"/>
      <w:numFmt w:val="lowerLetter"/>
      <w:lvlText w:val="%8."/>
      <w:lvlJc w:val="left"/>
      <w:pPr>
        <w:ind w:left="5760" w:hanging="360"/>
      </w:pPr>
    </w:lvl>
    <w:lvl w:ilvl="8" w:tplc="BD92382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9C9898"/>
    <w:multiLevelType w:val="hybridMultilevel"/>
    <w:tmpl w:val="FFFFFFFF"/>
    <w:lvl w:ilvl="0" w:tplc="5DDAD4A2">
      <w:start w:val="1"/>
      <w:numFmt w:val="decimal"/>
      <w:lvlText w:val="%1."/>
      <w:lvlJc w:val="left"/>
      <w:pPr>
        <w:ind w:left="720" w:hanging="360"/>
      </w:pPr>
    </w:lvl>
    <w:lvl w:ilvl="1" w:tplc="0C8CD438">
      <w:start w:val="1"/>
      <w:numFmt w:val="lowerLetter"/>
      <w:lvlText w:val="%2."/>
      <w:lvlJc w:val="left"/>
      <w:pPr>
        <w:ind w:left="1440" w:hanging="360"/>
      </w:pPr>
    </w:lvl>
    <w:lvl w:ilvl="2" w:tplc="1EFCF61E">
      <w:start w:val="1"/>
      <w:numFmt w:val="lowerRoman"/>
      <w:lvlText w:val="%3."/>
      <w:lvlJc w:val="right"/>
      <w:pPr>
        <w:ind w:left="2160" w:hanging="180"/>
      </w:pPr>
    </w:lvl>
    <w:lvl w:ilvl="3" w:tplc="9D949F56">
      <w:start w:val="1"/>
      <w:numFmt w:val="decimal"/>
      <w:lvlText w:val="%4."/>
      <w:lvlJc w:val="left"/>
      <w:pPr>
        <w:ind w:left="2880" w:hanging="360"/>
      </w:pPr>
    </w:lvl>
    <w:lvl w:ilvl="4" w:tplc="2AD0D6E6">
      <w:start w:val="1"/>
      <w:numFmt w:val="lowerLetter"/>
      <w:lvlText w:val="%5."/>
      <w:lvlJc w:val="left"/>
      <w:pPr>
        <w:ind w:left="3600" w:hanging="360"/>
      </w:pPr>
    </w:lvl>
    <w:lvl w:ilvl="5" w:tplc="B3A2F09A">
      <w:start w:val="1"/>
      <w:numFmt w:val="lowerRoman"/>
      <w:lvlText w:val="%6."/>
      <w:lvlJc w:val="right"/>
      <w:pPr>
        <w:ind w:left="4320" w:hanging="180"/>
      </w:pPr>
    </w:lvl>
    <w:lvl w:ilvl="6" w:tplc="FC5E4C6C">
      <w:start w:val="1"/>
      <w:numFmt w:val="decimal"/>
      <w:lvlText w:val="%7."/>
      <w:lvlJc w:val="left"/>
      <w:pPr>
        <w:ind w:left="5040" w:hanging="360"/>
      </w:pPr>
    </w:lvl>
    <w:lvl w:ilvl="7" w:tplc="2B445BB0">
      <w:start w:val="1"/>
      <w:numFmt w:val="lowerLetter"/>
      <w:lvlText w:val="%8."/>
      <w:lvlJc w:val="left"/>
      <w:pPr>
        <w:ind w:left="5760" w:hanging="360"/>
      </w:pPr>
    </w:lvl>
    <w:lvl w:ilvl="8" w:tplc="DFA443D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32510E"/>
    <w:multiLevelType w:val="hybridMultilevel"/>
    <w:tmpl w:val="FFFFFFFF"/>
    <w:lvl w:ilvl="0" w:tplc="6A0CD430">
      <w:start w:val="1"/>
      <w:numFmt w:val="decimal"/>
      <w:lvlText w:val="%1."/>
      <w:lvlJc w:val="left"/>
      <w:pPr>
        <w:ind w:left="720" w:hanging="360"/>
      </w:pPr>
    </w:lvl>
    <w:lvl w:ilvl="1" w:tplc="CBF63EC2">
      <w:start w:val="1"/>
      <w:numFmt w:val="lowerLetter"/>
      <w:lvlText w:val="%2."/>
      <w:lvlJc w:val="left"/>
      <w:pPr>
        <w:ind w:left="1440" w:hanging="360"/>
      </w:pPr>
    </w:lvl>
    <w:lvl w:ilvl="2" w:tplc="E6F031B8">
      <w:start w:val="1"/>
      <w:numFmt w:val="lowerRoman"/>
      <w:lvlText w:val="%3."/>
      <w:lvlJc w:val="right"/>
      <w:pPr>
        <w:ind w:left="2160" w:hanging="180"/>
      </w:pPr>
    </w:lvl>
    <w:lvl w:ilvl="3" w:tplc="B630C0FA">
      <w:start w:val="1"/>
      <w:numFmt w:val="decimal"/>
      <w:lvlText w:val="%4."/>
      <w:lvlJc w:val="left"/>
      <w:pPr>
        <w:ind w:left="2880" w:hanging="360"/>
      </w:pPr>
    </w:lvl>
    <w:lvl w:ilvl="4" w:tplc="AD982F5C">
      <w:start w:val="1"/>
      <w:numFmt w:val="lowerLetter"/>
      <w:lvlText w:val="%5."/>
      <w:lvlJc w:val="left"/>
      <w:pPr>
        <w:ind w:left="3600" w:hanging="360"/>
      </w:pPr>
    </w:lvl>
    <w:lvl w:ilvl="5" w:tplc="2B1EA1F0">
      <w:start w:val="1"/>
      <w:numFmt w:val="lowerRoman"/>
      <w:lvlText w:val="%6."/>
      <w:lvlJc w:val="right"/>
      <w:pPr>
        <w:ind w:left="4320" w:hanging="180"/>
      </w:pPr>
    </w:lvl>
    <w:lvl w:ilvl="6" w:tplc="DE2AB0CC">
      <w:start w:val="1"/>
      <w:numFmt w:val="decimal"/>
      <w:lvlText w:val="%7."/>
      <w:lvlJc w:val="left"/>
      <w:pPr>
        <w:ind w:left="5040" w:hanging="360"/>
      </w:pPr>
    </w:lvl>
    <w:lvl w:ilvl="7" w:tplc="FE2EF6BA">
      <w:start w:val="1"/>
      <w:numFmt w:val="lowerLetter"/>
      <w:lvlText w:val="%8."/>
      <w:lvlJc w:val="left"/>
      <w:pPr>
        <w:ind w:left="5760" w:hanging="360"/>
      </w:pPr>
    </w:lvl>
    <w:lvl w:ilvl="8" w:tplc="BE92779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4C662A"/>
    <w:multiLevelType w:val="hybridMultilevel"/>
    <w:tmpl w:val="FFFFFFFF"/>
    <w:lvl w:ilvl="0" w:tplc="5244809A">
      <w:start w:val="1"/>
      <w:numFmt w:val="decimal"/>
      <w:lvlText w:val="%1."/>
      <w:lvlJc w:val="left"/>
      <w:pPr>
        <w:ind w:left="720" w:hanging="360"/>
      </w:pPr>
    </w:lvl>
    <w:lvl w:ilvl="1" w:tplc="0B5874A0">
      <w:start w:val="1"/>
      <w:numFmt w:val="lowerLetter"/>
      <w:lvlText w:val="%2."/>
      <w:lvlJc w:val="left"/>
      <w:pPr>
        <w:ind w:left="1440" w:hanging="360"/>
      </w:pPr>
    </w:lvl>
    <w:lvl w:ilvl="2" w:tplc="98D0D24C">
      <w:start w:val="1"/>
      <w:numFmt w:val="lowerRoman"/>
      <w:lvlText w:val="%3."/>
      <w:lvlJc w:val="right"/>
      <w:pPr>
        <w:ind w:left="2160" w:hanging="180"/>
      </w:pPr>
    </w:lvl>
    <w:lvl w:ilvl="3" w:tplc="3640AFB4">
      <w:start w:val="1"/>
      <w:numFmt w:val="decimal"/>
      <w:lvlText w:val="%4."/>
      <w:lvlJc w:val="left"/>
      <w:pPr>
        <w:ind w:left="2880" w:hanging="360"/>
      </w:pPr>
    </w:lvl>
    <w:lvl w:ilvl="4" w:tplc="0A329AAE">
      <w:start w:val="1"/>
      <w:numFmt w:val="lowerLetter"/>
      <w:lvlText w:val="%5."/>
      <w:lvlJc w:val="left"/>
      <w:pPr>
        <w:ind w:left="3600" w:hanging="360"/>
      </w:pPr>
    </w:lvl>
    <w:lvl w:ilvl="5" w:tplc="6C50D64E">
      <w:start w:val="1"/>
      <w:numFmt w:val="lowerRoman"/>
      <w:lvlText w:val="%6."/>
      <w:lvlJc w:val="right"/>
      <w:pPr>
        <w:ind w:left="4320" w:hanging="180"/>
      </w:pPr>
    </w:lvl>
    <w:lvl w:ilvl="6" w:tplc="0C00D0D8">
      <w:start w:val="1"/>
      <w:numFmt w:val="decimal"/>
      <w:lvlText w:val="%7."/>
      <w:lvlJc w:val="left"/>
      <w:pPr>
        <w:ind w:left="5040" w:hanging="360"/>
      </w:pPr>
    </w:lvl>
    <w:lvl w:ilvl="7" w:tplc="A3BE356C">
      <w:start w:val="1"/>
      <w:numFmt w:val="lowerLetter"/>
      <w:lvlText w:val="%8."/>
      <w:lvlJc w:val="left"/>
      <w:pPr>
        <w:ind w:left="5760" w:hanging="360"/>
      </w:pPr>
    </w:lvl>
    <w:lvl w:ilvl="8" w:tplc="C90692D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B54CC3"/>
    <w:multiLevelType w:val="hybridMultilevel"/>
    <w:tmpl w:val="FFFFFFFF"/>
    <w:lvl w:ilvl="0" w:tplc="27A415F6">
      <w:start w:val="1"/>
      <w:numFmt w:val="decimal"/>
      <w:lvlText w:val="%1."/>
      <w:lvlJc w:val="left"/>
      <w:pPr>
        <w:ind w:left="720" w:hanging="360"/>
      </w:pPr>
    </w:lvl>
    <w:lvl w:ilvl="1" w:tplc="CDA4808C">
      <w:start w:val="1"/>
      <w:numFmt w:val="lowerLetter"/>
      <w:lvlText w:val="%2."/>
      <w:lvlJc w:val="left"/>
      <w:pPr>
        <w:ind w:left="1440" w:hanging="360"/>
      </w:pPr>
    </w:lvl>
    <w:lvl w:ilvl="2" w:tplc="0C30F5AE">
      <w:start w:val="1"/>
      <w:numFmt w:val="lowerRoman"/>
      <w:lvlText w:val="%3."/>
      <w:lvlJc w:val="right"/>
      <w:pPr>
        <w:ind w:left="2160" w:hanging="180"/>
      </w:pPr>
    </w:lvl>
    <w:lvl w:ilvl="3" w:tplc="DD08F514">
      <w:start w:val="1"/>
      <w:numFmt w:val="decimal"/>
      <w:lvlText w:val="%4."/>
      <w:lvlJc w:val="left"/>
      <w:pPr>
        <w:ind w:left="2880" w:hanging="360"/>
      </w:pPr>
    </w:lvl>
    <w:lvl w:ilvl="4" w:tplc="AC467F62">
      <w:start w:val="1"/>
      <w:numFmt w:val="lowerLetter"/>
      <w:lvlText w:val="%5."/>
      <w:lvlJc w:val="left"/>
      <w:pPr>
        <w:ind w:left="3600" w:hanging="360"/>
      </w:pPr>
    </w:lvl>
    <w:lvl w:ilvl="5" w:tplc="6FEC1824">
      <w:start w:val="1"/>
      <w:numFmt w:val="lowerRoman"/>
      <w:lvlText w:val="%6."/>
      <w:lvlJc w:val="right"/>
      <w:pPr>
        <w:ind w:left="4320" w:hanging="180"/>
      </w:pPr>
    </w:lvl>
    <w:lvl w:ilvl="6" w:tplc="A21488B0">
      <w:start w:val="1"/>
      <w:numFmt w:val="decimal"/>
      <w:lvlText w:val="%7."/>
      <w:lvlJc w:val="left"/>
      <w:pPr>
        <w:ind w:left="5040" w:hanging="360"/>
      </w:pPr>
    </w:lvl>
    <w:lvl w:ilvl="7" w:tplc="58B6B4CC">
      <w:start w:val="1"/>
      <w:numFmt w:val="lowerLetter"/>
      <w:lvlText w:val="%8."/>
      <w:lvlJc w:val="left"/>
      <w:pPr>
        <w:ind w:left="5760" w:hanging="360"/>
      </w:pPr>
    </w:lvl>
    <w:lvl w:ilvl="8" w:tplc="832A44D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8151F9"/>
    <w:multiLevelType w:val="hybridMultilevel"/>
    <w:tmpl w:val="FFFFFFFF"/>
    <w:lvl w:ilvl="0" w:tplc="3D4C1954">
      <w:start w:val="1"/>
      <w:numFmt w:val="decimal"/>
      <w:lvlText w:val="%1."/>
      <w:lvlJc w:val="left"/>
      <w:pPr>
        <w:ind w:left="720" w:hanging="360"/>
      </w:pPr>
    </w:lvl>
    <w:lvl w:ilvl="1" w:tplc="F3F227D8">
      <w:start w:val="1"/>
      <w:numFmt w:val="lowerLetter"/>
      <w:lvlText w:val="%2."/>
      <w:lvlJc w:val="left"/>
      <w:pPr>
        <w:ind w:left="1440" w:hanging="360"/>
      </w:pPr>
    </w:lvl>
    <w:lvl w:ilvl="2" w:tplc="0B7E321A">
      <w:start w:val="1"/>
      <w:numFmt w:val="lowerRoman"/>
      <w:lvlText w:val="%3."/>
      <w:lvlJc w:val="right"/>
      <w:pPr>
        <w:ind w:left="2160" w:hanging="180"/>
      </w:pPr>
    </w:lvl>
    <w:lvl w:ilvl="3" w:tplc="5ADC3960">
      <w:start w:val="1"/>
      <w:numFmt w:val="decimal"/>
      <w:lvlText w:val="%4."/>
      <w:lvlJc w:val="left"/>
      <w:pPr>
        <w:ind w:left="2880" w:hanging="360"/>
      </w:pPr>
    </w:lvl>
    <w:lvl w:ilvl="4" w:tplc="67E067EE">
      <w:start w:val="1"/>
      <w:numFmt w:val="lowerLetter"/>
      <w:lvlText w:val="%5."/>
      <w:lvlJc w:val="left"/>
      <w:pPr>
        <w:ind w:left="3600" w:hanging="360"/>
      </w:pPr>
    </w:lvl>
    <w:lvl w:ilvl="5" w:tplc="8404F9DC">
      <w:start w:val="1"/>
      <w:numFmt w:val="lowerRoman"/>
      <w:lvlText w:val="%6."/>
      <w:lvlJc w:val="right"/>
      <w:pPr>
        <w:ind w:left="4320" w:hanging="180"/>
      </w:pPr>
    </w:lvl>
    <w:lvl w:ilvl="6" w:tplc="F75409DE">
      <w:start w:val="1"/>
      <w:numFmt w:val="decimal"/>
      <w:lvlText w:val="%7."/>
      <w:lvlJc w:val="left"/>
      <w:pPr>
        <w:ind w:left="5040" w:hanging="360"/>
      </w:pPr>
    </w:lvl>
    <w:lvl w:ilvl="7" w:tplc="09FC4A1A">
      <w:start w:val="1"/>
      <w:numFmt w:val="lowerLetter"/>
      <w:lvlText w:val="%8."/>
      <w:lvlJc w:val="left"/>
      <w:pPr>
        <w:ind w:left="5760" w:hanging="360"/>
      </w:pPr>
    </w:lvl>
    <w:lvl w:ilvl="8" w:tplc="1FE4D642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D25F9B"/>
    <w:multiLevelType w:val="hybridMultilevel"/>
    <w:tmpl w:val="FFFFFFFF"/>
    <w:lvl w:ilvl="0" w:tplc="F7DC747A">
      <w:start w:val="1"/>
      <w:numFmt w:val="decimal"/>
      <w:lvlText w:val="%1."/>
      <w:lvlJc w:val="left"/>
      <w:pPr>
        <w:ind w:left="720" w:hanging="360"/>
      </w:pPr>
    </w:lvl>
    <w:lvl w:ilvl="1" w:tplc="E6A6F5DE">
      <w:start w:val="1"/>
      <w:numFmt w:val="lowerLetter"/>
      <w:lvlText w:val="%2."/>
      <w:lvlJc w:val="left"/>
      <w:pPr>
        <w:ind w:left="1440" w:hanging="360"/>
      </w:pPr>
    </w:lvl>
    <w:lvl w:ilvl="2" w:tplc="D4FA3946">
      <w:start w:val="1"/>
      <w:numFmt w:val="lowerRoman"/>
      <w:lvlText w:val="%3."/>
      <w:lvlJc w:val="right"/>
      <w:pPr>
        <w:ind w:left="2160" w:hanging="180"/>
      </w:pPr>
    </w:lvl>
    <w:lvl w:ilvl="3" w:tplc="C4D6EE26">
      <w:start w:val="1"/>
      <w:numFmt w:val="decimal"/>
      <w:lvlText w:val="%4."/>
      <w:lvlJc w:val="left"/>
      <w:pPr>
        <w:ind w:left="2880" w:hanging="360"/>
      </w:pPr>
    </w:lvl>
    <w:lvl w:ilvl="4" w:tplc="E698D812">
      <w:start w:val="1"/>
      <w:numFmt w:val="lowerLetter"/>
      <w:lvlText w:val="%5."/>
      <w:lvlJc w:val="left"/>
      <w:pPr>
        <w:ind w:left="3600" w:hanging="360"/>
      </w:pPr>
    </w:lvl>
    <w:lvl w:ilvl="5" w:tplc="AD24BE26">
      <w:start w:val="1"/>
      <w:numFmt w:val="lowerRoman"/>
      <w:lvlText w:val="%6."/>
      <w:lvlJc w:val="right"/>
      <w:pPr>
        <w:ind w:left="4320" w:hanging="180"/>
      </w:pPr>
    </w:lvl>
    <w:lvl w:ilvl="6" w:tplc="27AC6800">
      <w:start w:val="1"/>
      <w:numFmt w:val="decimal"/>
      <w:lvlText w:val="%7."/>
      <w:lvlJc w:val="left"/>
      <w:pPr>
        <w:ind w:left="5040" w:hanging="360"/>
      </w:pPr>
    </w:lvl>
    <w:lvl w:ilvl="7" w:tplc="4D122EBC">
      <w:start w:val="1"/>
      <w:numFmt w:val="lowerLetter"/>
      <w:lvlText w:val="%8."/>
      <w:lvlJc w:val="left"/>
      <w:pPr>
        <w:ind w:left="5760" w:hanging="360"/>
      </w:pPr>
    </w:lvl>
    <w:lvl w:ilvl="8" w:tplc="7012F9F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412E6F"/>
    <w:multiLevelType w:val="hybridMultilevel"/>
    <w:tmpl w:val="FFFFFFFF"/>
    <w:lvl w:ilvl="0" w:tplc="FBBE29BA">
      <w:start w:val="1"/>
      <w:numFmt w:val="decimal"/>
      <w:lvlText w:val="%1."/>
      <w:lvlJc w:val="left"/>
      <w:pPr>
        <w:ind w:left="720" w:hanging="360"/>
      </w:pPr>
    </w:lvl>
    <w:lvl w:ilvl="1" w:tplc="3AC88ABA">
      <w:start w:val="1"/>
      <w:numFmt w:val="lowerLetter"/>
      <w:lvlText w:val="%2."/>
      <w:lvlJc w:val="left"/>
      <w:pPr>
        <w:ind w:left="1440" w:hanging="360"/>
      </w:pPr>
    </w:lvl>
    <w:lvl w:ilvl="2" w:tplc="924AB502">
      <w:start w:val="1"/>
      <w:numFmt w:val="lowerRoman"/>
      <w:lvlText w:val="%3."/>
      <w:lvlJc w:val="right"/>
      <w:pPr>
        <w:ind w:left="2160" w:hanging="180"/>
      </w:pPr>
    </w:lvl>
    <w:lvl w:ilvl="3" w:tplc="9E3281EE">
      <w:start w:val="1"/>
      <w:numFmt w:val="decimal"/>
      <w:lvlText w:val="%4."/>
      <w:lvlJc w:val="left"/>
      <w:pPr>
        <w:ind w:left="2880" w:hanging="360"/>
      </w:pPr>
    </w:lvl>
    <w:lvl w:ilvl="4" w:tplc="05E8FB98">
      <w:start w:val="1"/>
      <w:numFmt w:val="lowerLetter"/>
      <w:lvlText w:val="%5."/>
      <w:lvlJc w:val="left"/>
      <w:pPr>
        <w:ind w:left="3600" w:hanging="360"/>
      </w:pPr>
    </w:lvl>
    <w:lvl w:ilvl="5" w:tplc="B74C60FE">
      <w:start w:val="1"/>
      <w:numFmt w:val="lowerRoman"/>
      <w:lvlText w:val="%6."/>
      <w:lvlJc w:val="right"/>
      <w:pPr>
        <w:ind w:left="4320" w:hanging="180"/>
      </w:pPr>
    </w:lvl>
    <w:lvl w:ilvl="6" w:tplc="738C5882">
      <w:start w:val="1"/>
      <w:numFmt w:val="decimal"/>
      <w:lvlText w:val="%7."/>
      <w:lvlJc w:val="left"/>
      <w:pPr>
        <w:ind w:left="5040" w:hanging="360"/>
      </w:pPr>
    </w:lvl>
    <w:lvl w:ilvl="7" w:tplc="DDD010DA">
      <w:start w:val="1"/>
      <w:numFmt w:val="lowerLetter"/>
      <w:lvlText w:val="%8."/>
      <w:lvlJc w:val="left"/>
      <w:pPr>
        <w:ind w:left="5760" w:hanging="360"/>
      </w:pPr>
    </w:lvl>
    <w:lvl w:ilvl="8" w:tplc="D402EB96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7AB700"/>
    <w:multiLevelType w:val="hybridMultilevel"/>
    <w:tmpl w:val="FFFFFFFF"/>
    <w:lvl w:ilvl="0" w:tplc="20CCACFC">
      <w:start w:val="1"/>
      <w:numFmt w:val="decimal"/>
      <w:lvlText w:val="%1."/>
      <w:lvlJc w:val="left"/>
      <w:pPr>
        <w:ind w:left="720" w:hanging="360"/>
      </w:pPr>
    </w:lvl>
    <w:lvl w:ilvl="1" w:tplc="BA88931A">
      <w:start w:val="1"/>
      <w:numFmt w:val="lowerLetter"/>
      <w:lvlText w:val="%2."/>
      <w:lvlJc w:val="left"/>
      <w:pPr>
        <w:ind w:left="1440" w:hanging="360"/>
      </w:pPr>
    </w:lvl>
    <w:lvl w:ilvl="2" w:tplc="D0282974">
      <w:start w:val="1"/>
      <w:numFmt w:val="lowerRoman"/>
      <w:lvlText w:val="%3."/>
      <w:lvlJc w:val="right"/>
      <w:pPr>
        <w:ind w:left="2160" w:hanging="180"/>
      </w:pPr>
    </w:lvl>
    <w:lvl w:ilvl="3" w:tplc="C4C4057A">
      <w:start w:val="1"/>
      <w:numFmt w:val="decimal"/>
      <w:lvlText w:val="%4."/>
      <w:lvlJc w:val="left"/>
      <w:pPr>
        <w:ind w:left="2880" w:hanging="360"/>
      </w:pPr>
    </w:lvl>
    <w:lvl w:ilvl="4" w:tplc="5AB440DC">
      <w:start w:val="1"/>
      <w:numFmt w:val="lowerLetter"/>
      <w:lvlText w:val="%5."/>
      <w:lvlJc w:val="left"/>
      <w:pPr>
        <w:ind w:left="3600" w:hanging="360"/>
      </w:pPr>
    </w:lvl>
    <w:lvl w:ilvl="5" w:tplc="819A89D0">
      <w:start w:val="1"/>
      <w:numFmt w:val="lowerRoman"/>
      <w:lvlText w:val="%6."/>
      <w:lvlJc w:val="right"/>
      <w:pPr>
        <w:ind w:left="4320" w:hanging="180"/>
      </w:pPr>
    </w:lvl>
    <w:lvl w:ilvl="6" w:tplc="509CE12E">
      <w:start w:val="1"/>
      <w:numFmt w:val="decimal"/>
      <w:lvlText w:val="%7."/>
      <w:lvlJc w:val="left"/>
      <w:pPr>
        <w:ind w:left="5040" w:hanging="360"/>
      </w:pPr>
    </w:lvl>
    <w:lvl w:ilvl="7" w:tplc="58B22B20">
      <w:start w:val="1"/>
      <w:numFmt w:val="lowerLetter"/>
      <w:lvlText w:val="%8."/>
      <w:lvlJc w:val="left"/>
      <w:pPr>
        <w:ind w:left="5760" w:hanging="360"/>
      </w:pPr>
    </w:lvl>
    <w:lvl w:ilvl="8" w:tplc="F216EE1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EAB3EE1"/>
    <w:multiLevelType w:val="hybridMultilevel"/>
    <w:tmpl w:val="FFFFFFFF"/>
    <w:lvl w:ilvl="0" w:tplc="BB30D9E4">
      <w:start w:val="1"/>
      <w:numFmt w:val="decimal"/>
      <w:lvlText w:val="%1."/>
      <w:lvlJc w:val="left"/>
      <w:pPr>
        <w:ind w:left="720" w:hanging="360"/>
      </w:pPr>
    </w:lvl>
    <w:lvl w:ilvl="1" w:tplc="9DD46CEE">
      <w:start w:val="1"/>
      <w:numFmt w:val="lowerLetter"/>
      <w:lvlText w:val="%2."/>
      <w:lvlJc w:val="left"/>
      <w:pPr>
        <w:ind w:left="1440" w:hanging="360"/>
      </w:pPr>
    </w:lvl>
    <w:lvl w:ilvl="2" w:tplc="725A54C8">
      <w:start w:val="1"/>
      <w:numFmt w:val="lowerRoman"/>
      <w:lvlText w:val="%3."/>
      <w:lvlJc w:val="right"/>
      <w:pPr>
        <w:ind w:left="2160" w:hanging="180"/>
      </w:pPr>
    </w:lvl>
    <w:lvl w:ilvl="3" w:tplc="F1F4C3A6">
      <w:start w:val="1"/>
      <w:numFmt w:val="decimal"/>
      <w:lvlText w:val="%4."/>
      <w:lvlJc w:val="left"/>
      <w:pPr>
        <w:ind w:left="2880" w:hanging="360"/>
      </w:pPr>
    </w:lvl>
    <w:lvl w:ilvl="4" w:tplc="3204193A">
      <w:start w:val="1"/>
      <w:numFmt w:val="lowerLetter"/>
      <w:lvlText w:val="%5."/>
      <w:lvlJc w:val="left"/>
      <w:pPr>
        <w:ind w:left="3600" w:hanging="360"/>
      </w:pPr>
    </w:lvl>
    <w:lvl w:ilvl="5" w:tplc="0C3E11A8">
      <w:start w:val="1"/>
      <w:numFmt w:val="lowerRoman"/>
      <w:lvlText w:val="%6."/>
      <w:lvlJc w:val="right"/>
      <w:pPr>
        <w:ind w:left="4320" w:hanging="180"/>
      </w:pPr>
    </w:lvl>
    <w:lvl w:ilvl="6" w:tplc="CD4ED6C4">
      <w:start w:val="1"/>
      <w:numFmt w:val="decimal"/>
      <w:lvlText w:val="%7."/>
      <w:lvlJc w:val="left"/>
      <w:pPr>
        <w:ind w:left="5040" w:hanging="360"/>
      </w:pPr>
    </w:lvl>
    <w:lvl w:ilvl="7" w:tplc="9734442A">
      <w:start w:val="1"/>
      <w:numFmt w:val="lowerLetter"/>
      <w:lvlText w:val="%8."/>
      <w:lvlJc w:val="left"/>
      <w:pPr>
        <w:ind w:left="5760" w:hanging="360"/>
      </w:pPr>
    </w:lvl>
    <w:lvl w:ilvl="8" w:tplc="79F8C06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EC226A4"/>
    <w:multiLevelType w:val="hybridMultilevel"/>
    <w:tmpl w:val="FFFFFFFF"/>
    <w:lvl w:ilvl="0" w:tplc="B47ECB02">
      <w:start w:val="1"/>
      <w:numFmt w:val="decimal"/>
      <w:lvlText w:val="%1."/>
      <w:lvlJc w:val="left"/>
      <w:pPr>
        <w:ind w:left="720" w:hanging="360"/>
      </w:pPr>
    </w:lvl>
    <w:lvl w:ilvl="1" w:tplc="957E68C2">
      <w:start w:val="1"/>
      <w:numFmt w:val="lowerLetter"/>
      <w:lvlText w:val="%2."/>
      <w:lvlJc w:val="left"/>
      <w:pPr>
        <w:ind w:left="1440" w:hanging="360"/>
      </w:pPr>
    </w:lvl>
    <w:lvl w:ilvl="2" w:tplc="5B843762">
      <w:start w:val="1"/>
      <w:numFmt w:val="lowerRoman"/>
      <w:lvlText w:val="%3."/>
      <w:lvlJc w:val="right"/>
      <w:pPr>
        <w:ind w:left="2160" w:hanging="180"/>
      </w:pPr>
    </w:lvl>
    <w:lvl w:ilvl="3" w:tplc="1D327B5A">
      <w:start w:val="1"/>
      <w:numFmt w:val="decimal"/>
      <w:lvlText w:val="%4."/>
      <w:lvlJc w:val="left"/>
      <w:pPr>
        <w:ind w:left="2880" w:hanging="360"/>
      </w:pPr>
    </w:lvl>
    <w:lvl w:ilvl="4" w:tplc="D1C05126">
      <w:start w:val="1"/>
      <w:numFmt w:val="lowerLetter"/>
      <w:lvlText w:val="%5."/>
      <w:lvlJc w:val="left"/>
      <w:pPr>
        <w:ind w:left="3600" w:hanging="360"/>
      </w:pPr>
    </w:lvl>
    <w:lvl w:ilvl="5" w:tplc="AB7E8D60">
      <w:start w:val="1"/>
      <w:numFmt w:val="lowerRoman"/>
      <w:lvlText w:val="%6."/>
      <w:lvlJc w:val="right"/>
      <w:pPr>
        <w:ind w:left="4320" w:hanging="180"/>
      </w:pPr>
    </w:lvl>
    <w:lvl w:ilvl="6" w:tplc="FEEA0A4A">
      <w:start w:val="1"/>
      <w:numFmt w:val="decimal"/>
      <w:lvlText w:val="%7."/>
      <w:lvlJc w:val="left"/>
      <w:pPr>
        <w:ind w:left="5040" w:hanging="360"/>
      </w:pPr>
    </w:lvl>
    <w:lvl w:ilvl="7" w:tplc="28467156">
      <w:start w:val="1"/>
      <w:numFmt w:val="lowerLetter"/>
      <w:lvlText w:val="%8."/>
      <w:lvlJc w:val="left"/>
      <w:pPr>
        <w:ind w:left="5760" w:hanging="360"/>
      </w:pPr>
    </w:lvl>
    <w:lvl w:ilvl="8" w:tplc="80C69D6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18FF47D"/>
    <w:multiLevelType w:val="hybridMultilevel"/>
    <w:tmpl w:val="FFFFFFFF"/>
    <w:lvl w:ilvl="0" w:tplc="CE729E9C">
      <w:start w:val="1"/>
      <w:numFmt w:val="decimal"/>
      <w:lvlText w:val="%1."/>
      <w:lvlJc w:val="left"/>
      <w:pPr>
        <w:ind w:left="720" w:hanging="360"/>
      </w:pPr>
    </w:lvl>
    <w:lvl w:ilvl="1" w:tplc="5DEA4CC2">
      <w:start w:val="1"/>
      <w:numFmt w:val="lowerLetter"/>
      <w:lvlText w:val="%2."/>
      <w:lvlJc w:val="left"/>
      <w:pPr>
        <w:ind w:left="1440" w:hanging="360"/>
      </w:pPr>
    </w:lvl>
    <w:lvl w:ilvl="2" w:tplc="259C545A">
      <w:start w:val="1"/>
      <w:numFmt w:val="lowerRoman"/>
      <w:lvlText w:val="%3."/>
      <w:lvlJc w:val="right"/>
      <w:pPr>
        <w:ind w:left="2160" w:hanging="180"/>
      </w:pPr>
    </w:lvl>
    <w:lvl w:ilvl="3" w:tplc="89A87820">
      <w:start w:val="1"/>
      <w:numFmt w:val="decimal"/>
      <w:lvlText w:val="%4."/>
      <w:lvlJc w:val="left"/>
      <w:pPr>
        <w:ind w:left="2880" w:hanging="360"/>
      </w:pPr>
    </w:lvl>
    <w:lvl w:ilvl="4" w:tplc="E8E424E6">
      <w:start w:val="1"/>
      <w:numFmt w:val="lowerLetter"/>
      <w:lvlText w:val="%5."/>
      <w:lvlJc w:val="left"/>
      <w:pPr>
        <w:ind w:left="3600" w:hanging="360"/>
      </w:pPr>
    </w:lvl>
    <w:lvl w:ilvl="5" w:tplc="D01EA09A">
      <w:start w:val="1"/>
      <w:numFmt w:val="lowerRoman"/>
      <w:lvlText w:val="%6."/>
      <w:lvlJc w:val="right"/>
      <w:pPr>
        <w:ind w:left="4320" w:hanging="180"/>
      </w:pPr>
    </w:lvl>
    <w:lvl w:ilvl="6" w:tplc="C8C6EEA8">
      <w:start w:val="1"/>
      <w:numFmt w:val="decimal"/>
      <w:lvlText w:val="%7."/>
      <w:lvlJc w:val="left"/>
      <w:pPr>
        <w:ind w:left="5040" w:hanging="360"/>
      </w:pPr>
    </w:lvl>
    <w:lvl w:ilvl="7" w:tplc="6B58AEDC">
      <w:start w:val="1"/>
      <w:numFmt w:val="lowerLetter"/>
      <w:lvlText w:val="%8."/>
      <w:lvlJc w:val="left"/>
      <w:pPr>
        <w:ind w:left="5760" w:hanging="360"/>
      </w:pPr>
    </w:lvl>
    <w:lvl w:ilvl="8" w:tplc="C27474E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260E479"/>
    <w:multiLevelType w:val="hybridMultilevel"/>
    <w:tmpl w:val="FFFFFFFF"/>
    <w:lvl w:ilvl="0" w:tplc="2F1A6E24">
      <w:start w:val="1"/>
      <w:numFmt w:val="decimal"/>
      <w:lvlText w:val="%1."/>
      <w:lvlJc w:val="left"/>
      <w:pPr>
        <w:ind w:left="720" w:hanging="360"/>
      </w:pPr>
    </w:lvl>
    <w:lvl w:ilvl="1" w:tplc="D1C63CF4">
      <w:start w:val="1"/>
      <w:numFmt w:val="lowerLetter"/>
      <w:lvlText w:val="%2."/>
      <w:lvlJc w:val="left"/>
      <w:pPr>
        <w:ind w:left="1440" w:hanging="360"/>
      </w:pPr>
    </w:lvl>
    <w:lvl w:ilvl="2" w:tplc="C1988800">
      <w:start w:val="1"/>
      <w:numFmt w:val="lowerRoman"/>
      <w:lvlText w:val="%3."/>
      <w:lvlJc w:val="right"/>
      <w:pPr>
        <w:ind w:left="2160" w:hanging="180"/>
      </w:pPr>
    </w:lvl>
    <w:lvl w:ilvl="3" w:tplc="F29AC118">
      <w:start w:val="1"/>
      <w:numFmt w:val="decimal"/>
      <w:lvlText w:val="%4."/>
      <w:lvlJc w:val="left"/>
      <w:pPr>
        <w:ind w:left="2880" w:hanging="360"/>
      </w:pPr>
    </w:lvl>
    <w:lvl w:ilvl="4" w:tplc="649C2FE8">
      <w:start w:val="1"/>
      <w:numFmt w:val="lowerLetter"/>
      <w:lvlText w:val="%5."/>
      <w:lvlJc w:val="left"/>
      <w:pPr>
        <w:ind w:left="3600" w:hanging="360"/>
      </w:pPr>
    </w:lvl>
    <w:lvl w:ilvl="5" w:tplc="42A073AE">
      <w:start w:val="1"/>
      <w:numFmt w:val="lowerRoman"/>
      <w:lvlText w:val="%6."/>
      <w:lvlJc w:val="right"/>
      <w:pPr>
        <w:ind w:left="4320" w:hanging="180"/>
      </w:pPr>
    </w:lvl>
    <w:lvl w:ilvl="6" w:tplc="74381928">
      <w:start w:val="1"/>
      <w:numFmt w:val="decimal"/>
      <w:lvlText w:val="%7."/>
      <w:lvlJc w:val="left"/>
      <w:pPr>
        <w:ind w:left="5040" w:hanging="360"/>
      </w:pPr>
    </w:lvl>
    <w:lvl w:ilvl="7" w:tplc="6032DD08">
      <w:start w:val="1"/>
      <w:numFmt w:val="lowerLetter"/>
      <w:lvlText w:val="%8."/>
      <w:lvlJc w:val="left"/>
      <w:pPr>
        <w:ind w:left="5760" w:hanging="360"/>
      </w:pPr>
    </w:lvl>
    <w:lvl w:ilvl="8" w:tplc="3C34035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28FB2D8"/>
    <w:multiLevelType w:val="hybridMultilevel"/>
    <w:tmpl w:val="FFFFFFFF"/>
    <w:lvl w:ilvl="0" w:tplc="340ACC46">
      <w:start w:val="1"/>
      <w:numFmt w:val="decimal"/>
      <w:lvlText w:val="%1."/>
      <w:lvlJc w:val="left"/>
      <w:pPr>
        <w:ind w:left="720" w:hanging="360"/>
      </w:pPr>
    </w:lvl>
    <w:lvl w:ilvl="1" w:tplc="56661C4C">
      <w:start w:val="1"/>
      <w:numFmt w:val="lowerLetter"/>
      <w:lvlText w:val="%2."/>
      <w:lvlJc w:val="left"/>
      <w:pPr>
        <w:ind w:left="1440" w:hanging="360"/>
      </w:pPr>
    </w:lvl>
    <w:lvl w:ilvl="2" w:tplc="081A42B6">
      <w:start w:val="1"/>
      <w:numFmt w:val="lowerRoman"/>
      <w:lvlText w:val="%3."/>
      <w:lvlJc w:val="right"/>
      <w:pPr>
        <w:ind w:left="2160" w:hanging="180"/>
      </w:pPr>
    </w:lvl>
    <w:lvl w:ilvl="3" w:tplc="AAAADC2C">
      <w:start w:val="1"/>
      <w:numFmt w:val="decimal"/>
      <w:lvlText w:val="%4."/>
      <w:lvlJc w:val="left"/>
      <w:pPr>
        <w:ind w:left="2880" w:hanging="360"/>
      </w:pPr>
    </w:lvl>
    <w:lvl w:ilvl="4" w:tplc="22C89EE0">
      <w:start w:val="1"/>
      <w:numFmt w:val="lowerLetter"/>
      <w:lvlText w:val="%5."/>
      <w:lvlJc w:val="left"/>
      <w:pPr>
        <w:ind w:left="3600" w:hanging="360"/>
      </w:pPr>
    </w:lvl>
    <w:lvl w:ilvl="5" w:tplc="A48E8F9A">
      <w:start w:val="1"/>
      <w:numFmt w:val="lowerRoman"/>
      <w:lvlText w:val="%6."/>
      <w:lvlJc w:val="right"/>
      <w:pPr>
        <w:ind w:left="4320" w:hanging="180"/>
      </w:pPr>
    </w:lvl>
    <w:lvl w:ilvl="6" w:tplc="793ECD3E">
      <w:start w:val="1"/>
      <w:numFmt w:val="decimal"/>
      <w:lvlText w:val="%7."/>
      <w:lvlJc w:val="left"/>
      <w:pPr>
        <w:ind w:left="5040" w:hanging="360"/>
      </w:pPr>
    </w:lvl>
    <w:lvl w:ilvl="7" w:tplc="5770E3D0">
      <w:start w:val="1"/>
      <w:numFmt w:val="lowerLetter"/>
      <w:lvlText w:val="%8."/>
      <w:lvlJc w:val="left"/>
      <w:pPr>
        <w:ind w:left="5760" w:hanging="360"/>
      </w:pPr>
    </w:lvl>
    <w:lvl w:ilvl="8" w:tplc="3DFEAB0A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50AE88F"/>
    <w:multiLevelType w:val="hybridMultilevel"/>
    <w:tmpl w:val="FFFFFFFF"/>
    <w:lvl w:ilvl="0" w:tplc="21DA26D6">
      <w:start w:val="1"/>
      <w:numFmt w:val="decimal"/>
      <w:lvlText w:val="%1."/>
      <w:lvlJc w:val="left"/>
      <w:pPr>
        <w:ind w:left="720" w:hanging="360"/>
      </w:pPr>
    </w:lvl>
    <w:lvl w:ilvl="1" w:tplc="377848B0">
      <w:start w:val="1"/>
      <w:numFmt w:val="lowerLetter"/>
      <w:lvlText w:val="%2."/>
      <w:lvlJc w:val="left"/>
      <w:pPr>
        <w:ind w:left="1440" w:hanging="360"/>
      </w:pPr>
    </w:lvl>
    <w:lvl w:ilvl="2" w:tplc="FB5A3784">
      <w:start w:val="1"/>
      <w:numFmt w:val="lowerRoman"/>
      <w:lvlText w:val="%3."/>
      <w:lvlJc w:val="right"/>
      <w:pPr>
        <w:ind w:left="2160" w:hanging="180"/>
      </w:pPr>
    </w:lvl>
    <w:lvl w:ilvl="3" w:tplc="11DC72BE">
      <w:start w:val="1"/>
      <w:numFmt w:val="decimal"/>
      <w:lvlText w:val="%4."/>
      <w:lvlJc w:val="left"/>
      <w:pPr>
        <w:ind w:left="2880" w:hanging="360"/>
      </w:pPr>
    </w:lvl>
    <w:lvl w:ilvl="4" w:tplc="69382446">
      <w:start w:val="1"/>
      <w:numFmt w:val="lowerLetter"/>
      <w:lvlText w:val="%5."/>
      <w:lvlJc w:val="left"/>
      <w:pPr>
        <w:ind w:left="3600" w:hanging="360"/>
      </w:pPr>
    </w:lvl>
    <w:lvl w:ilvl="5" w:tplc="D6283C88">
      <w:start w:val="1"/>
      <w:numFmt w:val="lowerRoman"/>
      <w:lvlText w:val="%6."/>
      <w:lvlJc w:val="right"/>
      <w:pPr>
        <w:ind w:left="4320" w:hanging="180"/>
      </w:pPr>
    </w:lvl>
    <w:lvl w:ilvl="6" w:tplc="81366E38">
      <w:start w:val="1"/>
      <w:numFmt w:val="decimal"/>
      <w:lvlText w:val="%7."/>
      <w:lvlJc w:val="left"/>
      <w:pPr>
        <w:ind w:left="5040" w:hanging="360"/>
      </w:pPr>
    </w:lvl>
    <w:lvl w:ilvl="7" w:tplc="E59C1260">
      <w:start w:val="1"/>
      <w:numFmt w:val="lowerLetter"/>
      <w:lvlText w:val="%8."/>
      <w:lvlJc w:val="left"/>
      <w:pPr>
        <w:ind w:left="5760" w:hanging="360"/>
      </w:pPr>
    </w:lvl>
    <w:lvl w:ilvl="8" w:tplc="64EC45D0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6C98690"/>
    <w:multiLevelType w:val="hybridMultilevel"/>
    <w:tmpl w:val="FFFFFFFF"/>
    <w:lvl w:ilvl="0" w:tplc="0D143982">
      <w:start w:val="1"/>
      <w:numFmt w:val="decimal"/>
      <w:lvlText w:val="%1."/>
      <w:lvlJc w:val="left"/>
      <w:pPr>
        <w:ind w:left="720" w:hanging="360"/>
      </w:pPr>
    </w:lvl>
    <w:lvl w:ilvl="1" w:tplc="887EAD9E">
      <w:start w:val="1"/>
      <w:numFmt w:val="lowerLetter"/>
      <w:lvlText w:val="%2."/>
      <w:lvlJc w:val="left"/>
      <w:pPr>
        <w:ind w:left="1440" w:hanging="360"/>
      </w:pPr>
    </w:lvl>
    <w:lvl w:ilvl="2" w:tplc="20B65820">
      <w:start w:val="1"/>
      <w:numFmt w:val="lowerRoman"/>
      <w:lvlText w:val="%3."/>
      <w:lvlJc w:val="right"/>
      <w:pPr>
        <w:ind w:left="2160" w:hanging="180"/>
      </w:pPr>
    </w:lvl>
    <w:lvl w:ilvl="3" w:tplc="53BCB220">
      <w:start w:val="1"/>
      <w:numFmt w:val="decimal"/>
      <w:lvlText w:val="%4."/>
      <w:lvlJc w:val="left"/>
      <w:pPr>
        <w:ind w:left="2880" w:hanging="360"/>
      </w:pPr>
    </w:lvl>
    <w:lvl w:ilvl="4" w:tplc="1F2679C0">
      <w:start w:val="1"/>
      <w:numFmt w:val="lowerLetter"/>
      <w:lvlText w:val="%5."/>
      <w:lvlJc w:val="left"/>
      <w:pPr>
        <w:ind w:left="3600" w:hanging="360"/>
      </w:pPr>
    </w:lvl>
    <w:lvl w:ilvl="5" w:tplc="29309764">
      <w:start w:val="1"/>
      <w:numFmt w:val="lowerRoman"/>
      <w:lvlText w:val="%6."/>
      <w:lvlJc w:val="right"/>
      <w:pPr>
        <w:ind w:left="4320" w:hanging="180"/>
      </w:pPr>
    </w:lvl>
    <w:lvl w:ilvl="6" w:tplc="6F60274E">
      <w:start w:val="1"/>
      <w:numFmt w:val="decimal"/>
      <w:lvlText w:val="%7."/>
      <w:lvlJc w:val="left"/>
      <w:pPr>
        <w:ind w:left="5040" w:hanging="360"/>
      </w:pPr>
    </w:lvl>
    <w:lvl w:ilvl="7" w:tplc="490CD65A">
      <w:start w:val="1"/>
      <w:numFmt w:val="lowerLetter"/>
      <w:lvlText w:val="%8."/>
      <w:lvlJc w:val="left"/>
      <w:pPr>
        <w:ind w:left="5760" w:hanging="360"/>
      </w:pPr>
    </w:lvl>
    <w:lvl w:ilvl="8" w:tplc="CD1E7F5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9B357B9"/>
    <w:multiLevelType w:val="hybridMultilevel"/>
    <w:tmpl w:val="FFFFFFFF"/>
    <w:lvl w:ilvl="0" w:tplc="01F43C7C">
      <w:start w:val="1"/>
      <w:numFmt w:val="decimal"/>
      <w:lvlText w:val="%1."/>
      <w:lvlJc w:val="left"/>
      <w:pPr>
        <w:ind w:left="720" w:hanging="360"/>
      </w:pPr>
    </w:lvl>
    <w:lvl w:ilvl="1" w:tplc="AAFACA2E">
      <w:start w:val="1"/>
      <w:numFmt w:val="lowerLetter"/>
      <w:lvlText w:val="%2."/>
      <w:lvlJc w:val="left"/>
      <w:pPr>
        <w:ind w:left="1440" w:hanging="360"/>
      </w:pPr>
    </w:lvl>
    <w:lvl w:ilvl="2" w:tplc="C2246304">
      <w:start w:val="1"/>
      <w:numFmt w:val="lowerRoman"/>
      <w:lvlText w:val="%3."/>
      <w:lvlJc w:val="right"/>
      <w:pPr>
        <w:ind w:left="2160" w:hanging="180"/>
      </w:pPr>
    </w:lvl>
    <w:lvl w:ilvl="3" w:tplc="ED3E2B78">
      <w:start w:val="1"/>
      <w:numFmt w:val="decimal"/>
      <w:lvlText w:val="%4."/>
      <w:lvlJc w:val="left"/>
      <w:pPr>
        <w:ind w:left="2880" w:hanging="360"/>
      </w:pPr>
    </w:lvl>
    <w:lvl w:ilvl="4" w:tplc="2368C5C4">
      <w:start w:val="1"/>
      <w:numFmt w:val="lowerLetter"/>
      <w:lvlText w:val="%5."/>
      <w:lvlJc w:val="left"/>
      <w:pPr>
        <w:ind w:left="3600" w:hanging="360"/>
      </w:pPr>
    </w:lvl>
    <w:lvl w:ilvl="5" w:tplc="990E2A0A">
      <w:start w:val="1"/>
      <w:numFmt w:val="lowerRoman"/>
      <w:lvlText w:val="%6."/>
      <w:lvlJc w:val="right"/>
      <w:pPr>
        <w:ind w:left="4320" w:hanging="180"/>
      </w:pPr>
    </w:lvl>
    <w:lvl w:ilvl="6" w:tplc="3AA66A42">
      <w:start w:val="1"/>
      <w:numFmt w:val="decimal"/>
      <w:lvlText w:val="%7."/>
      <w:lvlJc w:val="left"/>
      <w:pPr>
        <w:ind w:left="5040" w:hanging="360"/>
      </w:pPr>
    </w:lvl>
    <w:lvl w:ilvl="7" w:tplc="E760DA9E">
      <w:start w:val="1"/>
      <w:numFmt w:val="lowerLetter"/>
      <w:lvlText w:val="%8."/>
      <w:lvlJc w:val="left"/>
      <w:pPr>
        <w:ind w:left="5760" w:hanging="360"/>
      </w:pPr>
    </w:lvl>
    <w:lvl w:ilvl="8" w:tplc="770097F4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9CA7CD5"/>
    <w:multiLevelType w:val="hybridMultilevel"/>
    <w:tmpl w:val="FFFFFFFF"/>
    <w:lvl w:ilvl="0" w:tplc="43429916">
      <w:start w:val="1"/>
      <w:numFmt w:val="decimal"/>
      <w:lvlText w:val="%1."/>
      <w:lvlJc w:val="left"/>
      <w:pPr>
        <w:ind w:left="720" w:hanging="360"/>
      </w:pPr>
    </w:lvl>
    <w:lvl w:ilvl="1" w:tplc="473E81EA">
      <w:start w:val="1"/>
      <w:numFmt w:val="lowerLetter"/>
      <w:lvlText w:val="%2."/>
      <w:lvlJc w:val="left"/>
      <w:pPr>
        <w:ind w:left="1440" w:hanging="360"/>
      </w:pPr>
    </w:lvl>
    <w:lvl w:ilvl="2" w:tplc="5A60A714">
      <w:start w:val="1"/>
      <w:numFmt w:val="lowerRoman"/>
      <w:lvlText w:val="%3."/>
      <w:lvlJc w:val="right"/>
      <w:pPr>
        <w:ind w:left="2160" w:hanging="180"/>
      </w:pPr>
    </w:lvl>
    <w:lvl w:ilvl="3" w:tplc="38C8A2C4">
      <w:start w:val="1"/>
      <w:numFmt w:val="decimal"/>
      <w:lvlText w:val="%4."/>
      <w:lvlJc w:val="left"/>
      <w:pPr>
        <w:ind w:left="2880" w:hanging="360"/>
      </w:pPr>
    </w:lvl>
    <w:lvl w:ilvl="4" w:tplc="BD74AD88">
      <w:start w:val="1"/>
      <w:numFmt w:val="lowerLetter"/>
      <w:lvlText w:val="%5."/>
      <w:lvlJc w:val="left"/>
      <w:pPr>
        <w:ind w:left="3600" w:hanging="360"/>
      </w:pPr>
    </w:lvl>
    <w:lvl w:ilvl="5" w:tplc="B7221666">
      <w:start w:val="1"/>
      <w:numFmt w:val="lowerRoman"/>
      <w:lvlText w:val="%6."/>
      <w:lvlJc w:val="right"/>
      <w:pPr>
        <w:ind w:left="4320" w:hanging="180"/>
      </w:pPr>
    </w:lvl>
    <w:lvl w:ilvl="6" w:tplc="A4388724">
      <w:start w:val="1"/>
      <w:numFmt w:val="decimal"/>
      <w:lvlText w:val="%7."/>
      <w:lvlJc w:val="left"/>
      <w:pPr>
        <w:ind w:left="5040" w:hanging="360"/>
      </w:pPr>
    </w:lvl>
    <w:lvl w:ilvl="7" w:tplc="F41EB00C">
      <w:start w:val="1"/>
      <w:numFmt w:val="lowerLetter"/>
      <w:lvlText w:val="%8."/>
      <w:lvlJc w:val="left"/>
      <w:pPr>
        <w:ind w:left="5760" w:hanging="360"/>
      </w:pPr>
    </w:lvl>
    <w:lvl w:ilvl="8" w:tplc="5262E2C0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859F34"/>
    <w:multiLevelType w:val="hybridMultilevel"/>
    <w:tmpl w:val="FFFFFFFF"/>
    <w:lvl w:ilvl="0" w:tplc="78B2AD90">
      <w:start w:val="1"/>
      <w:numFmt w:val="decimal"/>
      <w:lvlText w:val="%1."/>
      <w:lvlJc w:val="left"/>
      <w:pPr>
        <w:ind w:left="720" w:hanging="360"/>
      </w:pPr>
    </w:lvl>
    <w:lvl w:ilvl="1" w:tplc="E0A6DB30">
      <w:start w:val="1"/>
      <w:numFmt w:val="lowerLetter"/>
      <w:lvlText w:val="%2."/>
      <w:lvlJc w:val="left"/>
      <w:pPr>
        <w:ind w:left="1440" w:hanging="360"/>
      </w:pPr>
    </w:lvl>
    <w:lvl w:ilvl="2" w:tplc="4C6AE200">
      <w:start w:val="1"/>
      <w:numFmt w:val="lowerRoman"/>
      <w:lvlText w:val="%3."/>
      <w:lvlJc w:val="right"/>
      <w:pPr>
        <w:ind w:left="2160" w:hanging="180"/>
      </w:pPr>
    </w:lvl>
    <w:lvl w:ilvl="3" w:tplc="AC466992">
      <w:start w:val="1"/>
      <w:numFmt w:val="decimal"/>
      <w:lvlText w:val="%4."/>
      <w:lvlJc w:val="left"/>
      <w:pPr>
        <w:ind w:left="2880" w:hanging="360"/>
      </w:pPr>
    </w:lvl>
    <w:lvl w:ilvl="4" w:tplc="80604B80">
      <w:start w:val="1"/>
      <w:numFmt w:val="lowerLetter"/>
      <w:lvlText w:val="%5."/>
      <w:lvlJc w:val="left"/>
      <w:pPr>
        <w:ind w:left="3600" w:hanging="360"/>
      </w:pPr>
    </w:lvl>
    <w:lvl w:ilvl="5" w:tplc="04208384">
      <w:start w:val="1"/>
      <w:numFmt w:val="lowerRoman"/>
      <w:lvlText w:val="%6."/>
      <w:lvlJc w:val="right"/>
      <w:pPr>
        <w:ind w:left="4320" w:hanging="180"/>
      </w:pPr>
    </w:lvl>
    <w:lvl w:ilvl="6" w:tplc="E230CDF0">
      <w:start w:val="1"/>
      <w:numFmt w:val="decimal"/>
      <w:lvlText w:val="%7."/>
      <w:lvlJc w:val="left"/>
      <w:pPr>
        <w:ind w:left="5040" w:hanging="360"/>
      </w:pPr>
    </w:lvl>
    <w:lvl w:ilvl="7" w:tplc="0E6A5F80">
      <w:start w:val="1"/>
      <w:numFmt w:val="lowerLetter"/>
      <w:lvlText w:val="%8."/>
      <w:lvlJc w:val="left"/>
      <w:pPr>
        <w:ind w:left="5760" w:hanging="360"/>
      </w:pPr>
    </w:lvl>
    <w:lvl w:ilvl="8" w:tplc="09EE33E6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D1C1AA6"/>
    <w:multiLevelType w:val="hybridMultilevel"/>
    <w:tmpl w:val="FFFFFFFF"/>
    <w:lvl w:ilvl="0" w:tplc="3DCAC092">
      <w:start w:val="1"/>
      <w:numFmt w:val="decimal"/>
      <w:lvlText w:val="%1."/>
      <w:lvlJc w:val="left"/>
      <w:pPr>
        <w:ind w:left="720" w:hanging="360"/>
      </w:pPr>
    </w:lvl>
    <w:lvl w:ilvl="1" w:tplc="1F92793C">
      <w:start w:val="1"/>
      <w:numFmt w:val="lowerLetter"/>
      <w:lvlText w:val="%2."/>
      <w:lvlJc w:val="left"/>
      <w:pPr>
        <w:ind w:left="1440" w:hanging="360"/>
      </w:pPr>
    </w:lvl>
    <w:lvl w:ilvl="2" w:tplc="5F6C38E2">
      <w:start w:val="1"/>
      <w:numFmt w:val="lowerRoman"/>
      <w:lvlText w:val="%3."/>
      <w:lvlJc w:val="right"/>
      <w:pPr>
        <w:ind w:left="2160" w:hanging="180"/>
      </w:pPr>
    </w:lvl>
    <w:lvl w:ilvl="3" w:tplc="857C61C2">
      <w:start w:val="1"/>
      <w:numFmt w:val="decimal"/>
      <w:lvlText w:val="%4."/>
      <w:lvlJc w:val="left"/>
      <w:pPr>
        <w:ind w:left="2880" w:hanging="360"/>
      </w:pPr>
    </w:lvl>
    <w:lvl w:ilvl="4" w:tplc="BD46C55E">
      <w:start w:val="1"/>
      <w:numFmt w:val="lowerLetter"/>
      <w:lvlText w:val="%5."/>
      <w:lvlJc w:val="left"/>
      <w:pPr>
        <w:ind w:left="3600" w:hanging="360"/>
      </w:pPr>
    </w:lvl>
    <w:lvl w:ilvl="5" w:tplc="476A078C">
      <w:start w:val="1"/>
      <w:numFmt w:val="lowerRoman"/>
      <w:lvlText w:val="%6."/>
      <w:lvlJc w:val="right"/>
      <w:pPr>
        <w:ind w:left="4320" w:hanging="180"/>
      </w:pPr>
    </w:lvl>
    <w:lvl w:ilvl="6" w:tplc="F5CC57C4">
      <w:start w:val="1"/>
      <w:numFmt w:val="decimal"/>
      <w:lvlText w:val="%7."/>
      <w:lvlJc w:val="left"/>
      <w:pPr>
        <w:ind w:left="5040" w:hanging="360"/>
      </w:pPr>
    </w:lvl>
    <w:lvl w:ilvl="7" w:tplc="85A81A42">
      <w:start w:val="1"/>
      <w:numFmt w:val="lowerLetter"/>
      <w:lvlText w:val="%8."/>
      <w:lvlJc w:val="left"/>
      <w:pPr>
        <w:ind w:left="5760" w:hanging="360"/>
      </w:pPr>
    </w:lvl>
    <w:lvl w:ilvl="8" w:tplc="CAB8A70E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65D11"/>
    <w:multiLevelType w:val="hybridMultilevel"/>
    <w:tmpl w:val="8842C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2DCA2E1"/>
    <w:multiLevelType w:val="hybridMultilevel"/>
    <w:tmpl w:val="FFFFFFFF"/>
    <w:lvl w:ilvl="0" w:tplc="847AE12A">
      <w:start w:val="1"/>
      <w:numFmt w:val="decimal"/>
      <w:lvlText w:val="%1."/>
      <w:lvlJc w:val="left"/>
      <w:pPr>
        <w:ind w:left="720" w:hanging="360"/>
      </w:pPr>
    </w:lvl>
    <w:lvl w:ilvl="1" w:tplc="BF84C886">
      <w:start w:val="1"/>
      <w:numFmt w:val="lowerLetter"/>
      <w:lvlText w:val="%2."/>
      <w:lvlJc w:val="left"/>
      <w:pPr>
        <w:ind w:left="1440" w:hanging="360"/>
      </w:pPr>
    </w:lvl>
    <w:lvl w:ilvl="2" w:tplc="365EFE3A">
      <w:start w:val="1"/>
      <w:numFmt w:val="lowerRoman"/>
      <w:lvlText w:val="%3."/>
      <w:lvlJc w:val="right"/>
      <w:pPr>
        <w:ind w:left="2160" w:hanging="180"/>
      </w:pPr>
    </w:lvl>
    <w:lvl w:ilvl="3" w:tplc="9CA2615E">
      <w:start w:val="1"/>
      <w:numFmt w:val="decimal"/>
      <w:lvlText w:val="%4."/>
      <w:lvlJc w:val="left"/>
      <w:pPr>
        <w:ind w:left="2880" w:hanging="360"/>
      </w:pPr>
    </w:lvl>
    <w:lvl w:ilvl="4" w:tplc="E4CE7A02">
      <w:start w:val="1"/>
      <w:numFmt w:val="lowerLetter"/>
      <w:lvlText w:val="%5."/>
      <w:lvlJc w:val="left"/>
      <w:pPr>
        <w:ind w:left="3600" w:hanging="360"/>
      </w:pPr>
    </w:lvl>
    <w:lvl w:ilvl="5" w:tplc="11124F3E">
      <w:start w:val="1"/>
      <w:numFmt w:val="lowerRoman"/>
      <w:lvlText w:val="%6."/>
      <w:lvlJc w:val="right"/>
      <w:pPr>
        <w:ind w:left="4320" w:hanging="180"/>
      </w:pPr>
    </w:lvl>
    <w:lvl w:ilvl="6" w:tplc="8D28DDA8">
      <w:start w:val="1"/>
      <w:numFmt w:val="decimal"/>
      <w:lvlText w:val="%7."/>
      <w:lvlJc w:val="left"/>
      <w:pPr>
        <w:ind w:left="5040" w:hanging="360"/>
      </w:pPr>
    </w:lvl>
    <w:lvl w:ilvl="7" w:tplc="F3F80CD8">
      <w:start w:val="1"/>
      <w:numFmt w:val="lowerLetter"/>
      <w:lvlText w:val="%8."/>
      <w:lvlJc w:val="left"/>
      <w:pPr>
        <w:ind w:left="5760" w:hanging="360"/>
      </w:pPr>
    </w:lvl>
    <w:lvl w:ilvl="8" w:tplc="078E15CE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576F36A"/>
    <w:multiLevelType w:val="hybridMultilevel"/>
    <w:tmpl w:val="FFFFFFFF"/>
    <w:lvl w:ilvl="0" w:tplc="66A2C086">
      <w:start w:val="1"/>
      <w:numFmt w:val="decimal"/>
      <w:lvlText w:val="%1."/>
      <w:lvlJc w:val="left"/>
      <w:pPr>
        <w:ind w:left="720" w:hanging="360"/>
      </w:pPr>
    </w:lvl>
    <w:lvl w:ilvl="1" w:tplc="5ABEC404">
      <w:start w:val="1"/>
      <w:numFmt w:val="lowerLetter"/>
      <w:lvlText w:val="%2."/>
      <w:lvlJc w:val="left"/>
      <w:pPr>
        <w:ind w:left="1440" w:hanging="360"/>
      </w:pPr>
    </w:lvl>
    <w:lvl w:ilvl="2" w:tplc="7C786D30">
      <w:start w:val="1"/>
      <w:numFmt w:val="lowerRoman"/>
      <w:lvlText w:val="%3."/>
      <w:lvlJc w:val="right"/>
      <w:pPr>
        <w:ind w:left="2160" w:hanging="180"/>
      </w:pPr>
    </w:lvl>
    <w:lvl w:ilvl="3" w:tplc="3F0E7F5C">
      <w:start w:val="1"/>
      <w:numFmt w:val="decimal"/>
      <w:lvlText w:val="%4."/>
      <w:lvlJc w:val="left"/>
      <w:pPr>
        <w:ind w:left="2880" w:hanging="360"/>
      </w:pPr>
    </w:lvl>
    <w:lvl w:ilvl="4" w:tplc="592A19A2">
      <w:start w:val="1"/>
      <w:numFmt w:val="lowerLetter"/>
      <w:lvlText w:val="%5."/>
      <w:lvlJc w:val="left"/>
      <w:pPr>
        <w:ind w:left="3600" w:hanging="360"/>
      </w:pPr>
    </w:lvl>
    <w:lvl w:ilvl="5" w:tplc="B768880E">
      <w:start w:val="1"/>
      <w:numFmt w:val="lowerRoman"/>
      <w:lvlText w:val="%6."/>
      <w:lvlJc w:val="right"/>
      <w:pPr>
        <w:ind w:left="4320" w:hanging="180"/>
      </w:pPr>
    </w:lvl>
    <w:lvl w:ilvl="6" w:tplc="285C9606">
      <w:start w:val="1"/>
      <w:numFmt w:val="decimal"/>
      <w:lvlText w:val="%7."/>
      <w:lvlJc w:val="left"/>
      <w:pPr>
        <w:ind w:left="5040" w:hanging="360"/>
      </w:pPr>
    </w:lvl>
    <w:lvl w:ilvl="7" w:tplc="E868897C">
      <w:start w:val="1"/>
      <w:numFmt w:val="lowerLetter"/>
      <w:lvlText w:val="%8."/>
      <w:lvlJc w:val="left"/>
      <w:pPr>
        <w:ind w:left="5760" w:hanging="360"/>
      </w:pPr>
    </w:lvl>
    <w:lvl w:ilvl="8" w:tplc="F11ED3AC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60FD2F9"/>
    <w:multiLevelType w:val="hybridMultilevel"/>
    <w:tmpl w:val="FFFFFFFF"/>
    <w:lvl w:ilvl="0" w:tplc="F7A89AB2">
      <w:start w:val="1"/>
      <w:numFmt w:val="decimal"/>
      <w:lvlText w:val="%1."/>
      <w:lvlJc w:val="left"/>
      <w:pPr>
        <w:ind w:left="720" w:hanging="360"/>
      </w:pPr>
    </w:lvl>
    <w:lvl w:ilvl="1" w:tplc="3E86245C">
      <w:start w:val="1"/>
      <w:numFmt w:val="lowerLetter"/>
      <w:lvlText w:val="%2."/>
      <w:lvlJc w:val="left"/>
      <w:pPr>
        <w:ind w:left="1440" w:hanging="360"/>
      </w:pPr>
    </w:lvl>
    <w:lvl w:ilvl="2" w:tplc="21A637A0">
      <w:start w:val="1"/>
      <w:numFmt w:val="lowerRoman"/>
      <w:lvlText w:val="%3."/>
      <w:lvlJc w:val="right"/>
      <w:pPr>
        <w:ind w:left="2160" w:hanging="180"/>
      </w:pPr>
    </w:lvl>
    <w:lvl w:ilvl="3" w:tplc="872AFC00">
      <w:start w:val="1"/>
      <w:numFmt w:val="decimal"/>
      <w:lvlText w:val="%4."/>
      <w:lvlJc w:val="left"/>
      <w:pPr>
        <w:ind w:left="2880" w:hanging="360"/>
      </w:pPr>
    </w:lvl>
    <w:lvl w:ilvl="4" w:tplc="28CA1332">
      <w:start w:val="1"/>
      <w:numFmt w:val="lowerLetter"/>
      <w:lvlText w:val="%5."/>
      <w:lvlJc w:val="left"/>
      <w:pPr>
        <w:ind w:left="3600" w:hanging="360"/>
      </w:pPr>
    </w:lvl>
    <w:lvl w:ilvl="5" w:tplc="B088E054">
      <w:start w:val="1"/>
      <w:numFmt w:val="lowerRoman"/>
      <w:lvlText w:val="%6."/>
      <w:lvlJc w:val="right"/>
      <w:pPr>
        <w:ind w:left="4320" w:hanging="180"/>
      </w:pPr>
    </w:lvl>
    <w:lvl w:ilvl="6" w:tplc="7F8206C4">
      <w:start w:val="1"/>
      <w:numFmt w:val="decimal"/>
      <w:lvlText w:val="%7."/>
      <w:lvlJc w:val="left"/>
      <w:pPr>
        <w:ind w:left="5040" w:hanging="360"/>
      </w:pPr>
    </w:lvl>
    <w:lvl w:ilvl="7" w:tplc="C698390A">
      <w:start w:val="1"/>
      <w:numFmt w:val="lowerLetter"/>
      <w:lvlText w:val="%8."/>
      <w:lvlJc w:val="left"/>
      <w:pPr>
        <w:ind w:left="5760" w:hanging="360"/>
      </w:pPr>
    </w:lvl>
    <w:lvl w:ilvl="8" w:tplc="853CD69E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820376A"/>
    <w:multiLevelType w:val="hybridMultilevel"/>
    <w:tmpl w:val="FFFFFFFF"/>
    <w:lvl w:ilvl="0" w:tplc="C00062BE">
      <w:start w:val="1"/>
      <w:numFmt w:val="decimal"/>
      <w:lvlText w:val="%1."/>
      <w:lvlJc w:val="left"/>
      <w:pPr>
        <w:ind w:left="720" w:hanging="360"/>
      </w:pPr>
    </w:lvl>
    <w:lvl w:ilvl="1" w:tplc="70280E5C">
      <w:start w:val="1"/>
      <w:numFmt w:val="lowerLetter"/>
      <w:lvlText w:val="%2."/>
      <w:lvlJc w:val="left"/>
      <w:pPr>
        <w:ind w:left="1440" w:hanging="360"/>
      </w:pPr>
    </w:lvl>
    <w:lvl w:ilvl="2" w:tplc="4D426502">
      <w:start w:val="1"/>
      <w:numFmt w:val="lowerRoman"/>
      <w:lvlText w:val="%3."/>
      <w:lvlJc w:val="right"/>
      <w:pPr>
        <w:ind w:left="2160" w:hanging="180"/>
      </w:pPr>
    </w:lvl>
    <w:lvl w:ilvl="3" w:tplc="9EC8C9FE">
      <w:start w:val="1"/>
      <w:numFmt w:val="decimal"/>
      <w:lvlText w:val="%4."/>
      <w:lvlJc w:val="left"/>
      <w:pPr>
        <w:ind w:left="2880" w:hanging="360"/>
      </w:pPr>
    </w:lvl>
    <w:lvl w:ilvl="4" w:tplc="A4B2E3CE">
      <w:start w:val="1"/>
      <w:numFmt w:val="lowerLetter"/>
      <w:lvlText w:val="%5."/>
      <w:lvlJc w:val="left"/>
      <w:pPr>
        <w:ind w:left="3600" w:hanging="360"/>
      </w:pPr>
    </w:lvl>
    <w:lvl w:ilvl="5" w:tplc="EA543042">
      <w:start w:val="1"/>
      <w:numFmt w:val="lowerRoman"/>
      <w:lvlText w:val="%6."/>
      <w:lvlJc w:val="right"/>
      <w:pPr>
        <w:ind w:left="4320" w:hanging="180"/>
      </w:pPr>
    </w:lvl>
    <w:lvl w:ilvl="6" w:tplc="DBD89944">
      <w:start w:val="1"/>
      <w:numFmt w:val="decimal"/>
      <w:lvlText w:val="%7."/>
      <w:lvlJc w:val="left"/>
      <w:pPr>
        <w:ind w:left="5040" w:hanging="360"/>
      </w:pPr>
    </w:lvl>
    <w:lvl w:ilvl="7" w:tplc="6AE698B2">
      <w:start w:val="1"/>
      <w:numFmt w:val="lowerLetter"/>
      <w:lvlText w:val="%8."/>
      <w:lvlJc w:val="left"/>
      <w:pPr>
        <w:ind w:left="5760" w:hanging="360"/>
      </w:pPr>
    </w:lvl>
    <w:lvl w:ilvl="8" w:tplc="6EE24A8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8CE5D8F"/>
    <w:multiLevelType w:val="hybridMultilevel"/>
    <w:tmpl w:val="FFFFFFFF"/>
    <w:lvl w:ilvl="0" w:tplc="30964FB2">
      <w:start w:val="1"/>
      <w:numFmt w:val="decimal"/>
      <w:lvlText w:val="%1."/>
      <w:lvlJc w:val="left"/>
      <w:pPr>
        <w:ind w:left="720" w:hanging="360"/>
      </w:pPr>
    </w:lvl>
    <w:lvl w:ilvl="1" w:tplc="B378A58A">
      <w:start w:val="1"/>
      <w:numFmt w:val="lowerLetter"/>
      <w:lvlText w:val="%2."/>
      <w:lvlJc w:val="left"/>
      <w:pPr>
        <w:ind w:left="1440" w:hanging="360"/>
      </w:pPr>
    </w:lvl>
    <w:lvl w:ilvl="2" w:tplc="262E0D44">
      <w:start w:val="1"/>
      <w:numFmt w:val="lowerRoman"/>
      <w:lvlText w:val="%3."/>
      <w:lvlJc w:val="right"/>
      <w:pPr>
        <w:ind w:left="2160" w:hanging="180"/>
      </w:pPr>
    </w:lvl>
    <w:lvl w:ilvl="3" w:tplc="502893B8">
      <w:start w:val="1"/>
      <w:numFmt w:val="decimal"/>
      <w:lvlText w:val="%4."/>
      <w:lvlJc w:val="left"/>
      <w:pPr>
        <w:ind w:left="2880" w:hanging="360"/>
      </w:pPr>
    </w:lvl>
    <w:lvl w:ilvl="4" w:tplc="91A85644">
      <w:start w:val="1"/>
      <w:numFmt w:val="lowerLetter"/>
      <w:lvlText w:val="%5."/>
      <w:lvlJc w:val="left"/>
      <w:pPr>
        <w:ind w:left="3600" w:hanging="360"/>
      </w:pPr>
    </w:lvl>
    <w:lvl w:ilvl="5" w:tplc="C27806A6">
      <w:start w:val="1"/>
      <w:numFmt w:val="lowerRoman"/>
      <w:lvlText w:val="%6."/>
      <w:lvlJc w:val="right"/>
      <w:pPr>
        <w:ind w:left="4320" w:hanging="180"/>
      </w:pPr>
    </w:lvl>
    <w:lvl w:ilvl="6" w:tplc="4B207472">
      <w:start w:val="1"/>
      <w:numFmt w:val="decimal"/>
      <w:lvlText w:val="%7."/>
      <w:lvlJc w:val="left"/>
      <w:pPr>
        <w:ind w:left="5040" w:hanging="360"/>
      </w:pPr>
    </w:lvl>
    <w:lvl w:ilvl="7" w:tplc="B9CE923E">
      <w:start w:val="1"/>
      <w:numFmt w:val="lowerLetter"/>
      <w:lvlText w:val="%8."/>
      <w:lvlJc w:val="left"/>
      <w:pPr>
        <w:ind w:left="5760" w:hanging="360"/>
      </w:pPr>
    </w:lvl>
    <w:lvl w:ilvl="8" w:tplc="C3EA7372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B166D2F"/>
    <w:multiLevelType w:val="hybridMultilevel"/>
    <w:tmpl w:val="FFFFFFFF"/>
    <w:lvl w:ilvl="0" w:tplc="CB4CDD26">
      <w:start w:val="1"/>
      <w:numFmt w:val="decimal"/>
      <w:lvlText w:val="%1."/>
      <w:lvlJc w:val="left"/>
      <w:pPr>
        <w:ind w:left="720" w:hanging="360"/>
      </w:pPr>
    </w:lvl>
    <w:lvl w:ilvl="1" w:tplc="9FA616B4">
      <w:start w:val="1"/>
      <w:numFmt w:val="lowerLetter"/>
      <w:lvlText w:val="%2."/>
      <w:lvlJc w:val="left"/>
      <w:pPr>
        <w:ind w:left="1440" w:hanging="360"/>
      </w:pPr>
    </w:lvl>
    <w:lvl w:ilvl="2" w:tplc="5D76F10C">
      <w:start w:val="1"/>
      <w:numFmt w:val="lowerRoman"/>
      <w:lvlText w:val="%3."/>
      <w:lvlJc w:val="right"/>
      <w:pPr>
        <w:ind w:left="2160" w:hanging="180"/>
      </w:pPr>
    </w:lvl>
    <w:lvl w:ilvl="3" w:tplc="0B8EB080">
      <w:start w:val="1"/>
      <w:numFmt w:val="decimal"/>
      <w:lvlText w:val="%4."/>
      <w:lvlJc w:val="left"/>
      <w:pPr>
        <w:ind w:left="2880" w:hanging="360"/>
      </w:pPr>
    </w:lvl>
    <w:lvl w:ilvl="4" w:tplc="D050121A">
      <w:start w:val="1"/>
      <w:numFmt w:val="lowerLetter"/>
      <w:lvlText w:val="%5."/>
      <w:lvlJc w:val="left"/>
      <w:pPr>
        <w:ind w:left="3600" w:hanging="360"/>
      </w:pPr>
    </w:lvl>
    <w:lvl w:ilvl="5" w:tplc="BE92842E">
      <w:start w:val="1"/>
      <w:numFmt w:val="lowerRoman"/>
      <w:lvlText w:val="%6."/>
      <w:lvlJc w:val="right"/>
      <w:pPr>
        <w:ind w:left="4320" w:hanging="180"/>
      </w:pPr>
    </w:lvl>
    <w:lvl w:ilvl="6" w:tplc="7312E5BC">
      <w:start w:val="1"/>
      <w:numFmt w:val="decimal"/>
      <w:lvlText w:val="%7."/>
      <w:lvlJc w:val="left"/>
      <w:pPr>
        <w:ind w:left="5040" w:hanging="360"/>
      </w:pPr>
    </w:lvl>
    <w:lvl w:ilvl="7" w:tplc="1F405754">
      <w:start w:val="1"/>
      <w:numFmt w:val="lowerLetter"/>
      <w:lvlText w:val="%8."/>
      <w:lvlJc w:val="left"/>
      <w:pPr>
        <w:ind w:left="5760" w:hanging="360"/>
      </w:pPr>
    </w:lvl>
    <w:lvl w:ilvl="8" w:tplc="A8BE28B0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BD91074"/>
    <w:multiLevelType w:val="hybridMultilevel"/>
    <w:tmpl w:val="FFFFFFFF"/>
    <w:lvl w:ilvl="0" w:tplc="C5EEB274">
      <w:start w:val="1"/>
      <w:numFmt w:val="decimal"/>
      <w:lvlText w:val="%1."/>
      <w:lvlJc w:val="left"/>
      <w:pPr>
        <w:ind w:left="720" w:hanging="360"/>
      </w:pPr>
    </w:lvl>
    <w:lvl w:ilvl="1" w:tplc="797CF9E8">
      <w:start w:val="1"/>
      <w:numFmt w:val="lowerLetter"/>
      <w:lvlText w:val="%2."/>
      <w:lvlJc w:val="left"/>
      <w:pPr>
        <w:ind w:left="1440" w:hanging="360"/>
      </w:pPr>
    </w:lvl>
    <w:lvl w:ilvl="2" w:tplc="031C92EE">
      <w:start w:val="1"/>
      <w:numFmt w:val="lowerRoman"/>
      <w:lvlText w:val="%3."/>
      <w:lvlJc w:val="right"/>
      <w:pPr>
        <w:ind w:left="2160" w:hanging="180"/>
      </w:pPr>
    </w:lvl>
    <w:lvl w:ilvl="3" w:tplc="46A232DE">
      <w:start w:val="1"/>
      <w:numFmt w:val="decimal"/>
      <w:lvlText w:val="%4."/>
      <w:lvlJc w:val="left"/>
      <w:pPr>
        <w:ind w:left="2880" w:hanging="360"/>
      </w:pPr>
    </w:lvl>
    <w:lvl w:ilvl="4" w:tplc="E2E4CBB6">
      <w:start w:val="1"/>
      <w:numFmt w:val="lowerLetter"/>
      <w:lvlText w:val="%5."/>
      <w:lvlJc w:val="left"/>
      <w:pPr>
        <w:ind w:left="3600" w:hanging="360"/>
      </w:pPr>
    </w:lvl>
    <w:lvl w:ilvl="5" w:tplc="864E080E">
      <w:start w:val="1"/>
      <w:numFmt w:val="lowerRoman"/>
      <w:lvlText w:val="%6."/>
      <w:lvlJc w:val="right"/>
      <w:pPr>
        <w:ind w:left="4320" w:hanging="180"/>
      </w:pPr>
    </w:lvl>
    <w:lvl w:ilvl="6" w:tplc="81AC2AB8">
      <w:start w:val="1"/>
      <w:numFmt w:val="decimal"/>
      <w:lvlText w:val="%7."/>
      <w:lvlJc w:val="left"/>
      <w:pPr>
        <w:ind w:left="5040" w:hanging="360"/>
      </w:pPr>
    </w:lvl>
    <w:lvl w:ilvl="7" w:tplc="2982B054">
      <w:start w:val="1"/>
      <w:numFmt w:val="lowerLetter"/>
      <w:lvlText w:val="%8."/>
      <w:lvlJc w:val="left"/>
      <w:pPr>
        <w:ind w:left="5760" w:hanging="360"/>
      </w:pPr>
    </w:lvl>
    <w:lvl w:ilvl="8" w:tplc="044AE85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E62B8C1"/>
    <w:multiLevelType w:val="hybridMultilevel"/>
    <w:tmpl w:val="FFFFFFFF"/>
    <w:lvl w:ilvl="0" w:tplc="18EA2734">
      <w:start w:val="1"/>
      <w:numFmt w:val="decimal"/>
      <w:lvlText w:val="%1."/>
      <w:lvlJc w:val="left"/>
      <w:pPr>
        <w:ind w:left="720" w:hanging="360"/>
      </w:pPr>
    </w:lvl>
    <w:lvl w:ilvl="1" w:tplc="62E209E2">
      <w:start w:val="1"/>
      <w:numFmt w:val="lowerLetter"/>
      <w:lvlText w:val="%2."/>
      <w:lvlJc w:val="left"/>
      <w:pPr>
        <w:ind w:left="1440" w:hanging="360"/>
      </w:pPr>
    </w:lvl>
    <w:lvl w:ilvl="2" w:tplc="7C4A8A5A">
      <w:start w:val="1"/>
      <w:numFmt w:val="lowerRoman"/>
      <w:lvlText w:val="%3."/>
      <w:lvlJc w:val="right"/>
      <w:pPr>
        <w:ind w:left="2160" w:hanging="180"/>
      </w:pPr>
    </w:lvl>
    <w:lvl w:ilvl="3" w:tplc="FF8C30EA">
      <w:start w:val="1"/>
      <w:numFmt w:val="decimal"/>
      <w:lvlText w:val="%4."/>
      <w:lvlJc w:val="left"/>
      <w:pPr>
        <w:ind w:left="2880" w:hanging="360"/>
      </w:pPr>
    </w:lvl>
    <w:lvl w:ilvl="4" w:tplc="0D7236A4">
      <w:start w:val="1"/>
      <w:numFmt w:val="lowerLetter"/>
      <w:lvlText w:val="%5."/>
      <w:lvlJc w:val="left"/>
      <w:pPr>
        <w:ind w:left="3600" w:hanging="360"/>
      </w:pPr>
    </w:lvl>
    <w:lvl w:ilvl="5" w:tplc="8EE0C694">
      <w:start w:val="1"/>
      <w:numFmt w:val="lowerRoman"/>
      <w:lvlText w:val="%6."/>
      <w:lvlJc w:val="right"/>
      <w:pPr>
        <w:ind w:left="4320" w:hanging="180"/>
      </w:pPr>
    </w:lvl>
    <w:lvl w:ilvl="6" w:tplc="D2BE5AD6">
      <w:start w:val="1"/>
      <w:numFmt w:val="decimal"/>
      <w:lvlText w:val="%7."/>
      <w:lvlJc w:val="left"/>
      <w:pPr>
        <w:ind w:left="5040" w:hanging="360"/>
      </w:pPr>
    </w:lvl>
    <w:lvl w:ilvl="7" w:tplc="3E94437C">
      <w:start w:val="1"/>
      <w:numFmt w:val="lowerLetter"/>
      <w:lvlText w:val="%8."/>
      <w:lvlJc w:val="left"/>
      <w:pPr>
        <w:ind w:left="5760" w:hanging="360"/>
      </w:pPr>
    </w:lvl>
    <w:lvl w:ilvl="8" w:tplc="4B94D5C4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EC9FE18"/>
    <w:multiLevelType w:val="hybridMultilevel"/>
    <w:tmpl w:val="FFFFFFFF"/>
    <w:lvl w:ilvl="0" w:tplc="2C981EA8">
      <w:start w:val="1"/>
      <w:numFmt w:val="decimal"/>
      <w:lvlText w:val="%1."/>
      <w:lvlJc w:val="left"/>
      <w:pPr>
        <w:ind w:left="720" w:hanging="360"/>
      </w:pPr>
    </w:lvl>
    <w:lvl w:ilvl="1" w:tplc="80129FE6">
      <w:start w:val="1"/>
      <w:numFmt w:val="lowerLetter"/>
      <w:lvlText w:val="%2."/>
      <w:lvlJc w:val="left"/>
      <w:pPr>
        <w:ind w:left="1440" w:hanging="360"/>
      </w:pPr>
    </w:lvl>
    <w:lvl w:ilvl="2" w:tplc="CA76A712">
      <w:start w:val="1"/>
      <w:numFmt w:val="lowerRoman"/>
      <w:lvlText w:val="%3."/>
      <w:lvlJc w:val="right"/>
      <w:pPr>
        <w:ind w:left="2160" w:hanging="180"/>
      </w:pPr>
    </w:lvl>
    <w:lvl w:ilvl="3" w:tplc="D7846532">
      <w:start w:val="1"/>
      <w:numFmt w:val="decimal"/>
      <w:lvlText w:val="%4."/>
      <w:lvlJc w:val="left"/>
      <w:pPr>
        <w:ind w:left="2880" w:hanging="360"/>
      </w:pPr>
    </w:lvl>
    <w:lvl w:ilvl="4" w:tplc="AE58127C">
      <w:start w:val="1"/>
      <w:numFmt w:val="lowerLetter"/>
      <w:lvlText w:val="%5."/>
      <w:lvlJc w:val="left"/>
      <w:pPr>
        <w:ind w:left="3600" w:hanging="360"/>
      </w:pPr>
    </w:lvl>
    <w:lvl w:ilvl="5" w:tplc="6778F60A">
      <w:start w:val="1"/>
      <w:numFmt w:val="lowerRoman"/>
      <w:lvlText w:val="%6."/>
      <w:lvlJc w:val="right"/>
      <w:pPr>
        <w:ind w:left="4320" w:hanging="180"/>
      </w:pPr>
    </w:lvl>
    <w:lvl w:ilvl="6" w:tplc="6B7E32CE">
      <w:start w:val="1"/>
      <w:numFmt w:val="decimal"/>
      <w:lvlText w:val="%7."/>
      <w:lvlJc w:val="left"/>
      <w:pPr>
        <w:ind w:left="5040" w:hanging="360"/>
      </w:pPr>
    </w:lvl>
    <w:lvl w:ilvl="7" w:tplc="84B6CAFA">
      <w:start w:val="1"/>
      <w:numFmt w:val="lowerLetter"/>
      <w:lvlText w:val="%8."/>
      <w:lvlJc w:val="left"/>
      <w:pPr>
        <w:ind w:left="5760" w:hanging="360"/>
      </w:pPr>
    </w:lvl>
    <w:lvl w:ilvl="8" w:tplc="8848B49A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ED17C03"/>
    <w:multiLevelType w:val="hybridMultilevel"/>
    <w:tmpl w:val="AA2E5B24"/>
    <w:lvl w:ilvl="0" w:tplc="FFFFFFFF">
      <w:start w:val="5"/>
      <w:numFmt w:val="bullet"/>
      <w:lvlText w:val="-"/>
      <w:lvlJc w:val="left"/>
      <w:pPr>
        <w:ind w:left="1080" w:hanging="360"/>
      </w:pPr>
      <w:rPr>
        <w:rFonts w:ascii="Calibri Light" w:eastAsiaTheme="majorEastAsia" w:hAnsi="Calibri Light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4F32CA42"/>
    <w:multiLevelType w:val="hybridMultilevel"/>
    <w:tmpl w:val="FFFFFFFF"/>
    <w:lvl w:ilvl="0" w:tplc="1054C40A">
      <w:start w:val="1"/>
      <w:numFmt w:val="decimal"/>
      <w:lvlText w:val="%1."/>
      <w:lvlJc w:val="left"/>
      <w:pPr>
        <w:ind w:left="720" w:hanging="360"/>
      </w:pPr>
    </w:lvl>
    <w:lvl w:ilvl="1" w:tplc="3F864F32">
      <w:start w:val="1"/>
      <w:numFmt w:val="lowerLetter"/>
      <w:lvlText w:val="%2."/>
      <w:lvlJc w:val="left"/>
      <w:pPr>
        <w:ind w:left="1440" w:hanging="360"/>
      </w:pPr>
    </w:lvl>
    <w:lvl w:ilvl="2" w:tplc="B0A64054">
      <w:start w:val="1"/>
      <w:numFmt w:val="lowerRoman"/>
      <w:lvlText w:val="%3."/>
      <w:lvlJc w:val="right"/>
      <w:pPr>
        <w:ind w:left="2160" w:hanging="180"/>
      </w:pPr>
    </w:lvl>
    <w:lvl w:ilvl="3" w:tplc="5C14E804">
      <w:start w:val="1"/>
      <w:numFmt w:val="decimal"/>
      <w:lvlText w:val="%4."/>
      <w:lvlJc w:val="left"/>
      <w:pPr>
        <w:ind w:left="2880" w:hanging="360"/>
      </w:pPr>
    </w:lvl>
    <w:lvl w:ilvl="4" w:tplc="98101A98">
      <w:start w:val="1"/>
      <w:numFmt w:val="lowerLetter"/>
      <w:lvlText w:val="%5."/>
      <w:lvlJc w:val="left"/>
      <w:pPr>
        <w:ind w:left="3600" w:hanging="360"/>
      </w:pPr>
    </w:lvl>
    <w:lvl w:ilvl="5" w:tplc="9F5AE53C">
      <w:start w:val="1"/>
      <w:numFmt w:val="lowerRoman"/>
      <w:lvlText w:val="%6."/>
      <w:lvlJc w:val="right"/>
      <w:pPr>
        <w:ind w:left="4320" w:hanging="180"/>
      </w:pPr>
    </w:lvl>
    <w:lvl w:ilvl="6" w:tplc="C986C300">
      <w:start w:val="1"/>
      <w:numFmt w:val="decimal"/>
      <w:lvlText w:val="%7."/>
      <w:lvlJc w:val="left"/>
      <w:pPr>
        <w:ind w:left="5040" w:hanging="360"/>
      </w:pPr>
    </w:lvl>
    <w:lvl w:ilvl="7" w:tplc="8604EA04">
      <w:start w:val="1"/>
      <w:numFmt w:val="lowerLetter"/>
      <w:lvlText w:val="%8."/>
      <w:lvlJc w:val="left"/>
      <w:pPr>
        <w:ind w:left="5760" w:hanging="360"/>
      </w:pPr>
    </w:lvl>
    <w:lvl w:ilvl="8" w:tplc="238403C6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3414D95"/>
    <w:multiLevelType w:val="hybridMultilevel"/>
    <w:tmpl w:val="FFFFFFFF"/>
    <w:lvl w:ilvl="0" w:tplc="C4988128">
      <w:start w:val="1"/>
      <w:numFmt w:val="decimal"/>
      <w:lvlText w:val="%1."/>
      <w:lvlJc w:val="left"/>
      <w:pPr>
        <w:ind w:left="720" w:hanging="360"/>
      </w:pPr>
    </w:lvl>
    <w:lvl w:ilvl="1" w:tplc="4830EAC8">
      <w:start w:val="1"/>
      <w:numFmt w:val="lowerLetter"/>
      <w:lvlText w:val="%2."/>
      <w:lvlJc w:val="left"/>
      <w:pPr>
        <w:ind w:left="1440" w:hanging="360"/>
      </w:pPr>
    </w:lvl>
    <w:lvl w:ilvl="2" w:tplc="95403774">
      <w:start w:val="1"/>
      <w:numFmt w:val="lowerRoman"/>
      <w:lvlText w:val="%3."/>
      <w:lvlJc w:val="right"/>
      <w:pPr>
        <w:ind w:left="2160" w:hanging="180"/>
      </w:pPr>
    </w:lvl>
    <w:lvl w:ilvl="3" w:tplc="C276DE7E">
      <w:start w:val="1"/>
      <w:numFmt w:val="decimal"/>
      <w:lvlText w:val="%4."/>
      <w:lvlJc w:val="left"/>
      <w:pPr>
        <w:ind w:left="2880" w:hanging="360"/>
      </w:pPr>
    </w:lvl>
    <w:lvl w:ilvl="4" w:tplc="408CD0FC">
      <w:start w:val="1"/>
      <w:numFmt w:val="lowerLetter"/>
      <w:lvlText w:val="%5."/>
      <w:lvlJc w:val="left"/>
      <w:pPr>
        <w:ind w:left="3600" w:hanging="360"/>
      </w:pPr>
    </w:lvl>
    <w:lvl w:ilvl="5" w:tplc="DC80B39A">
      <w:start w:val="1"/>
      <w:numFmt w:val="lowerRoman"/>
      <w:lvlText w:val="%6."/>
      <w:lvlJc w:val="right"/>
      <w:pPr>
        <w:ind w:left="4320" w:hanging="180"/>
      </w:pPr>
    </w:lvl>
    <w:lvl w:ilvl="6" w:tplc="CA48DAF2">
      <w:start w:val="1"/>
      <w:numFmt w:val="decimal"/>
      <w:lvlText w:val="%7."/>
      <w:lvlJc w:val="left"/>
      <w:pPr>
        <w:ind w:left="5040" w:hanging="360"/>
      </w:pPr>
    </w:lvl>
    <w:lvl w:ilvl="7" w:tplc="F140CDC8">
      <w:start w:val="1"/>
      <w:numFmt w:val="lowerLetter"/>
      <w:lvlText w:val="%8."/>
      <w:lvlJc w:val="left"/>
      <w:pPr>
        <w:ind w:left="5760" w:hanging="360"/>
      </w:pPr>
    </w:lvl>
    <w:lvl w:ilvl="8" w:tplc="F4285096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180D7D"/>
    <w:multiLevelType w:val="hybridMultilevel"/>
    <w:tmpl w:val="FFFFFFFF"/>
    <w:lvl w:ilvl="0" w:tplc="52B2FFBC">
      <w:start w:val="1"/>
      <w:numFmt w:val="decimal"/>
      <w:lvlText w:val="%1."/>
      <w:lvlJc w:val="left"/>
      <w:pPr>
        <w:ind w:left="720" w:hanging="360"/>
      </w:pPr>
    </w:lvl>
    <w:lvl w:ilvl="1" w:tplc="87EE539A">
      <w:start w:val="1"/>
      <w:numFmt w:val="lowerLetter"/>
      <w:lvlText w:val="%2."/>
      <w:lvlJc w:val="left"/>
      <w:pPr>
        <w:ind w:left="1440" w:hanging="360"/>
      </w:pPr>
    </w:lvl>
    <w:lvl w:ilvl="2" w:tplc="A81A6082">
      <w:start w:val="1"/>
      <w:numFmt w:val="lowerRoman"/>
      <w:lvlText w:val="%3."/>
      <w:lvlJc w:val="right"/>
      <w:pPr>
        <w:ind w:left="2160" w:hanging="180"/>
      </w:pPr>
    </w:lvl>
    <w:lvl w:ilvl="3" w:tplc="F3524A9C">
      <w:start w:val="1"/>
      <w:numFmt w:val="decimal"/>
      <w:lvlText w:val="%4."/>
      <w:lvlJc w:val="left"/>
      <w:pPr>
        <w:ind w:left="2880" w:hanging="360"/>
      </w:pPr>
    </w:lvl>
    <w:lvl w:ilvl="4" w:tplc="94D05B76">
      <w:start w:val="1"/>
      <w:numFmt w:val="lowerLetter"/>
      <w:lvlText w:val="%5."/>
      <w:lvlJc w:val="left"/>
      <w:pPr>
        <w:ind w:left="3600" w:hanging="360"/>
      </w:pPr>
    </w:lvl>
    <w:lvl w:ilvl="5" w:tplc="581CC292">
      <w:start w:val="1"/>
      <w:numFmt w:val="lowerRoman"/>
      <w:lvlText w:val="%6."/>
      <w:lvlJc w:val="right"/>
      <w:pPr>
        <w:ind w:left="4320" w:hanging="180"/>
      </w:pPr>
    </w:lvl>
    <w:lvl w:ilvl="6" w:tplc="D1DA45E6">
      <w:start w:val="1"/>
      <w:numFmt w:val="decimal"/>
      <w:lvlText w:val="%7."/>
      <w:lvlJc w:val="left"/>
      <w:pPr>
        <w:ind w:left="5040" w:hanging="360"/>
      </w:pPr>
    </w:lvl>
    <w:lvl w:ilvl="7" w:tplc="E540534C">
      <w:start w:val="1"/>
      <w:numFmt w:val="lowerLetter"/>
      <w:lvlText w:val="%8."/>
      <w:lvlJc w:val="left"/>
      <w:pPr>
        <w:ind w:left="5760" w:hanging="360"/>
      </w:pPr>
    </w:lvl>
    <w:lvl w:ilvl="8" w:tplc="101EA7DC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59AB24D"/>
    <w:multiLevelType w:val="hybridMultilevel"/>
    <w:tmpl w:val="FFFFFFFF"/>
    <w:lvl w:ilvl="0" w:tplc="E70E8660">
      <w:start w:val="1"/>
      <w:numFmt w:val="decimal"/>
      <w:lvlText w:val="%1."/>
      <w:lvlJc w:val="left"/>
      <w:pPr>
        <w:ind w:left="720" w:hanging="360"/>
      </w:pPr>
    </w:lvl>
    <w:lvl w:ilvl="1" w:tplc="73C6E838">
      <w:start w:val="1"/>
      <w:numFmt w:val="lowerLetter"/>
      <w:lvlText w:val="%2."/>
      <w:lvlJc w:val="left"/>
      <w:pPr>
        <w:ind w:left="1440" w:hanging="360"/>
      </w:pPr>
    </w:lvl>
    <w:lvl w:ilvl="2" w:tplc="5BFA0142">
      <w:start w:val="1"/>
      <w:numFmt w:val="lowerRoman"/>
      <w:lvlText w:val="%3."/>
      <w:lvlJc w:val="right"/>
      <w:pPr>
        <w:ind w:left="2160" w:hanging="180"/>
      </w:pPr>
    </w:lvl>
    <w:lvl w:ilvl="3" w:tplc="9B268AC0">
      <w:start w:val="1"/>
      <w:numFmt w:val="decimal"/>
      <w:lvlText w:val="%4."/>
      <w:lvlJc w:val="left"/>
      <w:pPr>
        <w:ind w:left="2880" w:hanging="360"/>
      </w:pPr>
    </w:lvl>
    <w:lvl w:ilvl="4" w:tplc="654C912E">
      <w:start w:val="1"/>
      <w:numFmt w:val="lowerLetter"/>
      <w:lvlText w:val="%5."/>
      <w:lvlJc w:val="left"/>
      <w:pPr>
        <w:ind w:left="3600" w:hanging="360"/>
      </w:pPr>
    </w:lvl>
    <w:lvl w:ilvl="5" w:tplc="3EC0C1DE">
      <w:start w:val="1"/>
      <w:numFmt w:val="lowerRoman"/>
      <w:lvlText w:val="%6."/>
      <w:lvlJc w:val="right"/>
      <w:pPr>
        <w:ind w:left="4320" w:hanging="180"/>
      </w:pPr>
    </w:lvl>
    <w:lvl w:ilvl="6" w:tplc="EDAC6240">
      <w:start w:val="1"/>
      <w:numFmt w:val="decimal"/>
      <w:lvlText w:val="%7."/>
      <w:lvlJc w:val="left"/>
      <w:pPr>
        <w:ind w:left="5040" w:hanging="360"/>
      </w:pPr>
    </w:lvl>
    <w:lvl w:ilvl="7" w:tplc="9894F708">
      <w:start w:val="1"/>
      <w:numFmt w:val="lowerLetter"/>
      <w:lvlText w:val="%8."/>
      <w:lvlJc w:val="left"/>
      <w:pPr>
        <w:ind w:left="5760" w:hanging="360"/>
      </w:pPr>
    </w:lvl>
    <w:lvl w:ilvl="8" w:tplc="75C0B720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6D2593B"/>
    <w:multiLevelType w:val="hybridMultilevel"/>
    <w:tmpl w:val="FFFFFFFF"/>
    <w:lvl w:ilvl="0" w:tplc="C7E29DA6">
      <w:start w:val="1"/>
      <w:numFmt w:val="decimal"/>
      <w:lvlText w:val="%1."/>
      <w:lvlJc w:val="left"/>
      <w:pPr>
        <w:ind w:left="720" w:hanging="360"/>
      </w:pPr>
    </w:lvl>
    <w:lvl w:ilvl="1" w:tplc="85BC178A">
      <w:start w:val="1"/>
      <w:numFmt w:val="lowerLetter"/>
      <w:lvlText w:val="%2."/>
      <w:lvlJc w:val="left"/>
      <w:pPr>
        <w:ind w:left="1440" w:hanging="360"/>
      </w:pPr>
    </w:lvl>
    <w:lvl w:ilvl="2" w:tplc="54361B36">
      <w:start w:val="1"/>
      <w:numFmt w:val="lowerRoman"/>
      <w:lvlText w:val="%3."/>
      <w:lvlJc w:val="right"/>
      <w:pPr>
        <w:ind w:left="2160" w:hanging="180"/>
      </w:pPr>
    </w:lvl>
    <w:lvl w:ilvl="3" w:tplc="3C5625AE">
      <w:start w:val="1"/>
      <w:numFmt w:val="decimal"/>
      <w:lvlText w:val="%4."/>
      <w:lvlJc w:val="left"/>
      <w:pPr>
        <w:ind w:left="2880" w:hanging="360"/>
      </w:pPr>
    </w:lvl>
    <w:lvl w:ilvl="4" w:tplc="E57671B2">
      <w:start w:val="1"/>
      <w:numFmt w:val="lowerLetter"/>
      <w:lvlText w:val="%5."/>
      <w:lvlJc w:val="left"/>
      <w:pPr>
        <w:ind w:left="3600" w:hanging="360"/>
      </w:pPr>
    </w:lvl>
    <w:lvl w:ilvl="5" w:tplc="463E1F12">
      <w:start w:val="1"/>
      <w:numFmt w:val="lowerRoman"/>
      <w:lvlText w:val="%6."/>
      <w:lvlJc w:val="right"/>
      <w:pPr>
        <w:ind w:left="4320" w:hanging="180"/>
      </w:pPr>
    </w:lvl>
    <w:lvl w:ilvl="6" w:tplc="5088CEB4">
      <w:start w:val="1"/>
      <w:numFmt w:val="decimal"/>
      <w:lvlText w:val="%7."/>
      <w:lvlJc w:val="left"/>
      <w:pPr>
        <w:ind w:left="5040" w:hanging="360"/>
      </w:pPr>
    </w:lvl>
    <w:lvl w:ilvl="7" w:tplc="6B9CDF08">
      <w:start w:val="1"/>
      <w:numFmt w:val="lowerLetter"/>
      <w:lvlText w:val="%8."/>
      <w:lvlJc w:val="left"/>
      <w:pPr>
        <w:ind w:left="5760" w:hanging="360"/>
      </w:pPr>
    </w:lvl>
    <w:lvl w:ilvl="8" w:tplc="CCAEC388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7A67A9A"/>
    <w:multiLevelType w:val="hybridMultilevel"/>
    <w:tmpl w:val="FFFFFFFF"/>
    <w:lvl w:ilvl="0" w:tplc="11040A3C">
      <w:start w:val="1"/>
      <w:numFmt w:val="decimal"/>
      <w:lvlText w:val="%1."/>
      <w:lvlJc w:val="left"/>
      <w:pPr>
        <w:ind w:left="720" w:hanging="360"/>
      </w:pPr>
    </w:lvl>
    <w:lvl w:ilvl="1" w:tplc="DAC66374">
      <w:start w:val="1"/>
      <w:numFmt w:val="lowerLetter"/>
      <w:lvlText w:val="%2."/>
      <w:lvlJc w:val="left"/>
      <w:pPr>
        <w:ind w:left="1440" w:hanging="360"/>
      </w:pPr>
    </w:lvl>
    <w:lvl w:ilvl="2" w:tplc="E9C4B5B0">
      <w:start w:val="1"/>
      <w:numFmt w:val="lowerRoman"/>
      <w:lvlText w:val="%3."/>
      <w:lvlJc w:val="right"/>
      <w:pPr>
        <w:ind w:left="2160" w:hanging="180"/>
      </w:pPr>
    </w:lvl>
    <w:lvl w:ilvl="3" w:tplc="8F008F82">
      <w:start w:val="1"/>
      <w:numFmt w:val="decimal"/>
      <w:lvlText w:val="%4."/>
      <w:lvlJc w:val="left"/>
      <w:pPr>
        <w:ind w:left="2880" w:hanging="360"/>
      </w:pPr>
    </w:lvl>
    <w:lvl w:ilvl="4" w:tplc="DE38A728">
      <w:start w:val="1"/>
      <w:numFmt w:val="lowerLetter"/>
      <w:lvlText w:val="%5."/>
      <w:lvlJc w:val="left"/>
      <w:pPr>
        <w:ind w:left="3600" w:hanging="360"/>
      </w:pPr>
    </w:lvl>
    <w:lvl w:ilvl="5" w:tplc="39EC991A">
      <w:start w:val="1"/>
      <w:numFmt w:val="lowerRoman"/>
      <w:lvlText w:val="%6."/>
      <w:lvlJc w:val="right"/>
      <w:pPr>
        <w:ind w:left="4320" w:hanging="180"/>
      </w:pPr>
    </w:lvl>
    <w:lvl w:ilvl="6" w:tplc="E87EC7B2">
      <w:start w:val="1"/>
      <w:numFmt w:val="decimal"/>
      <w:lvlText w:val="%7."/>
      <w:lvlJc w:val="left"/>
      <w:pPr>
        <w:ind w:left="5040" w:hanging="360"/>
      </w:pPr>
    </w:lvl>
    <w:lvl w:ilvl="7" w:tplc="9B128670">
      <w:start w:val="1"/>
      <w:numFmt w:val="lowerLetter"/>
      <w:lvlText w:val="%8."/>
      <w:lvlJc w:val="left"/>
      <w:pPr>
        <w:ind w:left="5760" w:hanging="360"/>
      </w:pPr>
    </w:lvl>
    <w:lvl w:ilvl="8" w:tplc="0810ADC8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90333AD"/>
    <w:multiLevelType w:val="hybridMultilevel"/>
    <w:tmpl w:val="FFFFFFFF"/>
    <w:lvl w:ilvl="0" w:tplc="8D0A3736">
      <w:start w:val="1"/>
      <w:numFmt w:val="decimal"/>
      <w:lvlText w:val="%1."/>
      <w:lvlJc w:val="left"/>
      <w:pPr>
        <w:ind w:left="720" w:hanging="360"/>
      </w:pPr>
    </w:lvl>
    <w:lvl w:ilvl="1" w:tplc="76703512">
      <w:start w:val="1"/>
      <w:numFmt w:val="lowerLetter"/>
      <w:lvlText w:val="%2."/>
      <w:lvlJc w:val="left"/>
      <w:pPr>
        <w:ind w:left="1440" w:hanging="360"/>
      </w:pPr>
    </w:lvl>
    <w:lvl w:ilvl="2" w:tplc="6B063658">
      <w:start w:val="1"/>
      <w:numFmt w:val="lowerRoman"/>
      <w:lvlText w:val="%3."/>
      <w:lvlJc w:val="right"/>
      <w:pPr>
        <w:ind w:left="2160" w:hanging="180"/>
      </w:pPr>
    </w:lvl>
    <w:lvl w:ilvl="3" w:tplc="4B5EB9FE">
      <w:start w:val="1"/>
      <w:numFmt w:val="decimal"/>
      <w:lvlText w:val="%4."/>
      <w:lvlJc w:val="left"/>
      <w:pPr>
        <w:ind w:left="2880" w:hanging="360"/>
      </w:pPr>
    </w:lvl>
    <w:lvl w:ilvl="4" w:tplc="E516249E">
      <w:start w:val="1"/>
      <w:numFmt w:val="lowerLetter"/>
      <w:lvlText w:val="%5."/>
      <w:lvlJc w:val="left"/>
      <w:pPr>
        <w:ind w:left="3600" w:hanging="360"/>
      </w:pPr>
    </w:lvl>
    <w:lvl w:ilvl="5" w:tplc="26CA81F4">
      <w:start w:val="1"/>
      <w:numFmt w:val="lowerRoman"/>
      <w:lvlText w:val="%6."/>
      <w:lvlJc w:val="right"/>
      <w:pPr>
        <w:ind w:left="4320" w:hanging="180"/>
      </w:pPr>
    </w:lvl>
    <w:lvl w:ilvl="6" w:tplc="D50E1A64">
      <w:start w:val="1"/>
      <w:numFmt w:val="decimal"/>
      <w:lvlText w:val="%7."/>
      <w:lvlJc w:val="left"/>
      <w:pPr>
        <w:ind w:left="5040" w:hanging="360"/>
      </w:pPr>
    </w:lvl>
    <w:lvl w:ilvl="7" w:tplc="B6F0A2D4">
      <w:start w:val="1"/>
      <w:numFmt w:val="lowerLetter"/>
      <w:lvlText w:val="%8."/>
      <w:lvlJc w:val="left"/>
      <w:pPr>
        <w:ind w:left="5760" w:hanging="360"/>
      </w:pPr>
    </w:lvl>
    <w:lvl w:ilvl="8" w:tplc="22A6BA86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910E225"/>
    <w:multiLevelType w:val="hybridMultilevel"/>
    <w:tmpl w:val="FFFFFFFF"/>
    <w:lvl w:ilvl="0" w:tplc="EA100058">
      <w:start w:val="1"/>
      <w:numFmt w:val="decimal"/>
      <w:lvlText w:val="%1."/>
      <w:lvlJc w:val="left"/>
      <w:pPr>
        <w:ind w:left="720" w:hanging="360"/>
      </w:pPr>
    </w:lvl>
    <w:lvl w:ilvl="1" w:tplc="67BE7AD2">
      <w:start w:val="1"/>
      <w:numFmt w:val="lowerLetter"/>
      <w:lvlText w:val="%2."/>
      <w:lvlJc w:val="left"/>
      <w:pPr>
        <w:ind w:left="1440" w:hanging="360"/>
      </w:pPr>
    </w:lvl>
    <w:lvl w:ilvl="2" w:tplc="52D40226">
      <w:start w:val="1"/>
      <w:numFmt w:val="lowerRoman"/>
      <w:lvlText w:val="%3."/>
      <w:lvlJc w:val="right"/>
      <w:pPr>
        <w:ind w:left="2160" w:hanging="180"/>
      </w:pPr>
    </w:lvl>
    <w:lvl w:ilvl="3" w:tplc="B7F24302">
      <w:start w:val="1"/>
      <w:numFmt w:val="decimal"/>
      <w:lvlText w:val="%4."/>
      <w:lvlJc w:val="left"/>
      <w:pPr>
        <w:ind w:left="2880" w:hanging="360"/>
      </w:pPr>
    </w:lvl>
    <w:lvl w:ilvl="4" w:tplc="F2CC2DB2">
      <w:start w:val="1"/>
      <w:numFmt w:val="lowerLetter"/>
      <w:lvlText w:val="%5."/>
      <w:lvlJc w:val="left"/>
      <w:pPr>
        <w:ind w:left="3600" w:hanging="360"/>
      </w:pPr>
    </w:lvl>
    <w:lvl w:ilvl="5" w:tplc="6FDA630C">
      <w:start w:val="1"/>
      <w:numFmt w:val="lowerRoman"/>
      <w:lvlText w:val="%6."/>
      <w:lvlJc w:val="right"/>
      <w:pPr>
        <w:ind w:left="4320" w:hanging="180"/>
      </w:pPr>
    </w:lvl>
    <w:lvl w:ilvl="6" w:tplc="4DE0F8B2">
      <w:start w:val="1"/>
      <w:numFmt w:val="decimal"/>
      <w:lvlText w:val="%7."/>
      <w:lvlJc w:val="left"/>
      <w:pPr>
        <w:ind w:left="5040" w:hanging="360"/>
      </w:pPr>
    </w:lvl>
    <w:lvl w:ilvl="7" w:tplc="6B7025F8">
      <w:start w:val="1"/>
      <w:numFmt w:val="lowerLetter"/>
      <w:lvlText w:val="%8."/>
      <w:lvlJc w:val="left"/>
      <w:pPr>
        <w:ind w:left="5760" w:hanging="360"/>
      </w:pPr>
    </w:lvl>
    <w:lvl w:ilvl="8" w:tplc="18EC6134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94E707D"/>
    <w:multiLevelType w:val="hybridMultilevel"/>
    <w:tmpl w:val="FFFFFFFF"/>
    <w:lvl w:ilvl="0" w:tplc="FE0CD10C">
      <w:start w:val="1"/>
      <w:numFmt w:val="decimal"/>
      <w:lvlText w:val="%1."/>
      <w:lvlJc w:val="left"/>
      <w:pPr>
        <w:ind w:left="720" w:hanging="360"/>
      </w:pPr>
    </w:lvl>
    <w:lvl w:ilvl="1" w:tplc="67360C94">
      <w:start w:val="1"/>
      <w:numFmt w:val="lowerLetter"/>
      <w:lvlText w:val="%2."/>
      <w:lvlJc w:val="left"/>
      <w:pPr>
        <w:ind w:left="1440" w:hanging="360"/>
      </w:pPr>
    </w:lvl>
    <w:lvl w:ilvl="2" w:tplc="0676180A">
      <w:start w:val="1"/>
      <w:numFmt w:val="lowerRoman"/>
      <w:lvlText w:val="%3."/>
      <w:lvlJc w:val="right"/>
      <w:pPr>
        <w:ind w:left="2160" w:hanging="180"/>
      </w:pPr>
    </w:lvl>
    <w:lvl w:ilvl="3" w:tplc="8CCE59E0">
      <w:start w:val="1"/>
      <w:numFmt w:val="decimal"/>
      <w:lvlText w:val="%4."/>
      <w:lvlJc w:val="left"/>
      <w:pPr>
        <w:ind w:left="2880" w:hanging="360"/>
      </w:pPr>
    </w:lvl>
    <w:lvl w:ilvl="4" w:tplc="5A82C632">
      <w:start w:val="1"/>
      <w:numFmt w:val="lowerLetter"/>
      <w:lvlText w:val="%5."/>
      <w:lvlJc w:val="left"/>
      <w:pPr>
        <w:ind w:left="3600" w:hanging="360"/>
      </w:pPr>
    </w:lvl>
    <w:lvl w:ilvl="5" w:tplc="F77CF74C">
      <w:start w:val="1"/>
      <w:numFmt w:val="lowerRoman"/>
      <w:lvlText w:val="%6."/>
      <w:lvlJc w:val="right"/>
      <w:pPr>
        <w:ind w:left="4320" w:hanging="180"/>
      </w:pPr>
    </w:lvl>
    <w:lvl w:ilvl="6" w:tplc="DDB02746">
      <w:start w:val="1"/>
      <w:numFmt w:val="decimal"/>
      <w:lvlText w:val="%7."/>
      <w:lvlJc w:val="left"/>
      <w:pPr>
        <w:ind w:left="5040" w:hanging="360"/>
      </w:pPr>
    </w:lvl>
    <w:lvl w:ilvl="7" w:tplc="0D806A9C">
      <w:start w:val="1"/>
      <w:numFmt w:val="lowerLetter"/>
      <w:lvlText w:val="%8."/>
      <w:lvlJc w:val="left"/>
      <w:pPr>
        <w:ind w:left="5760" w:hanging="360"/>
      </w:pPr>
    </w:lvl>
    <w:lvl w:ilvl="8" w:tplc="4E380F1C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D75184A"/>
    <w:multiLevelType w:val="hybridMultilevel"/>
    <w:tmpl w:val="C186E152"/>
    <w:lvl w:ilvl="0" w:tplc="BF906F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58EA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0A9A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A0D3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965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E406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E008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CC06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40C4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EA93AB5"/>
    <w:multiLevelType w:val="hybridMultilevel"/>
    <w:tmpl w:val="FFFFFFFF"/>
    <w:lvl w:ilvl="0" w:tplc="B0564294">
      <w:start w:val="1"/>
      <w:numFmt w:val="decimal"/>
      <w:lvlText w:val="%1."/>
      <w:lvlJc w:val="left"/>
      <w:pPr>
        <w:ind w:left="720" w:hanging="360"/>
      </w:pPr>
    </w:lvl>
    <w:lvl w:ilvl="1" w:tplc="785494A0">
      <w:start w:val="1"/>
      <w:numFmt w:val="lowerLetter"/>
      <w:lvlText w:val="%2."/>
      <w:lvlJc w:val="left"/>
      <w:pPr>
        <w:ind w:left="1440" w:hanging="360"/>
      </w:pPr>
    </w:lvl>
    <w:lvl w:ilvl="2" w:tplc="645C94A8">
      <w:start w:val="1"/>
      <w:numFmt w:val="lowerRoman"/>
      <w:lvlText w:val="%3."/>
      <w:lvlJc w:val="right"/>
      <w:pPr>
        <w:ind w:left="2160" w:hanging="180"/>
      </w:pPr>
    </w:lvl>
    <w:lvl w:ilvl="3" w:tplc="9EF23028">
      <w:start w:val="1"/>
      <w:numFmt w:val="decimal"/>
      <w:lvlText w:val="%4."/>
      <w:lvlJc w:val="left"/>
      <w:pPr>
        <w:ind w:left="2880" w:hanging="360"/>
      </w:pPr>
    </w:lvl>
    <w:lvl w:ilvl="4" w:tplc="BD3E8D4C">
      <w:start w:val="1"/>
      <w:numFmt w:val="lowerLetter"/>
      <w:lvlText w:val="%5."/>
      <w:lvlJc w:val="left"/>
      <w:pPr>
        <w:ind w:left="3600" w:hanging="360"/>
      </w:pPr>
    </w:lvl>
    <w:lvl w:ilvl="5" w:tplc="018A6C48">
      <w:start w:val="1"/>
      <w:numFmt w:val="lowerRoman"/>
      <w:lvlText w:val="%6."/>
      <w:lvlJc w:val="right"/>
      <w:pPr>
        <w:ind w:left="4320" w:hanging="180"/>
      </w:pPr>
    </w:lvl>
    <w:lvl w:ilvl="6" w:tplc="81923300">
      <w:start w:val="1"/>
      <w:numFmt w:val="decimal"/>
      <w:lvlText w:val="%7."/>
      <w:lvlJc w:val="left"/>
      <w:pPr>
        <w:ind w:left="5040" w:hanging="360"/>
      </w:pPr>
    </w:lvl>
    <w:lvl w:ilvl="7" w:tplc="FD648962">
      <w:start w:val="1"/>
      <w:numFmt w:val="lowerLetter"/>
      <w:lvlText w:val="%8."/>
      <w:lvlJc w:val="left"/>
      <w:pPr>
        <w:ind w:left="5760" w:hanging="360"/>
      </w:pPr>
    </w:lvl>
    <w:lvl w:ilvl="8" w:tplc="DE667EAA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27B79B1"/>
    <w:multiLevelType w:val="hybridMultilevel"/>
    <w:tmpl w:val="FFFFFFFF"/>
    <w:lvl w:ilvl="0" w:tplc="F68CDA82">
      <w:start w:val="1"/>
      <w:numFmt w:val="decimal"/>
      <w:lvlText w:val="%1."/>
      <w:lvlJc w:val="left"/>
      <w:pPr>
        <w:ind w:left="720" w:hanging="360"/>
      </w:pPr>
    </w:lvl>
    <w:lvl w:ilvl="1" w:tplc="52FC04F6">
      <w:start w:val="1"/>
      <w:numFmt w:val="lowerLetter"/>
      <w:lvlText w:val="%2."/>
      <w:lvlJc w:val="left"/>
      <w:pPr>
        <w:ind w:left="1440" w:hanging="360"/>
      </w:pPr>
    </w:lvl>
    <w:lvl w:ilvl="2" w:tplc="AB6E2FA6">
      <w:start w:val="1"/>
      <w:numFmt w:val="lowerRoman"/>
      <w:lvlText w:val="%3."/>
      <w:lvlJc w:val="right"/>
      <w:pPr>
        <w:ind w:left="2160" w:hanging="180"/>
      </w:pPr>
    </w:lvl>
    <w:lvl w:ilvl="3" w:tplc="7E12E240">
      <w:start w:val="1"/>
      <w:numFmt w:val="decimal"/>
      <w:lvlText w:val="%4."/>
      <w:lvlJc w:val="left"/>
      <w:pPr>
        <w:ind w:left="2880" w:hanging="360"/>
      </w:pPr>
    </w:lvl>
    <w:lvl w:ilvl="4" w:tplc="615EEE5A">
      <w:start w:val="1"/>
      <w:numFmt w:val="lowerLetter"/>
      <w:lvlText w:val="%5."/>
      <w:lvlJc w:val="left"/>
      <w:pPr>
        <w:ind w:left="3600" w:hanging="360"/>
      </w:pPr>
    </w:lvl>
    <w:lvl w:ilvl="5" w:tplc="88386AD8">
      <w:start w:val="1"/>
      <w:numFmt w:val="lowerRoman"/>
      <w:lvlText w:val="%6."/>
      <w:lvlJc w:val="right"/>
      <w:pPr>
        <w:ind w:left="4320" w:hanging="180"/>
      </w:pPr>
    </w:lvl>
    <w:lvl w:ilvl="6" w:tplc="4342B4C0">
      <w:start w:val="1"/>
      <w:numFmt w:val="decimal"/>
      <w:lvlText w:val="%7."/>
      <w:lvlJc w:val="left"/>
      <w:pPr>
        <w:ind w:left="5040" w:hanging="360"/>
      </w:pPr>
    </w:lvl>
    <w:lvl w:ilvl="7" w:tplc="9B187A8A">
      <w:start w:val="1"/>
      <w:numFmt w:val="lowerLetter"/>
      <w:lvlText w:val="%8."/>
      <w:lvlJc w:val="left"/>
      <w:pPr>
        <w:ind w:left="5760" w:hanging="360"/>
      </w:pPr>
    </w:lvl>
    <w:lvl w:ilvl="8" w:tplc="A3E6471E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2A6DD1C"/>
    <w:multiLevelType w:val="hybridMultilevel"/>
    <w:tmpl w:val="FFFFFFFF"/>
    <w:lvl w:ilvl="0" w:tplc="7F58B5E8">
      <w:start w:val="1"/>
      <w:numFmt w:val="decimal"/>
      <w:lvlText w:val="%1."/>
      <w:lvlJc w:val="left"/>
      <w:pPr>
        <w:ind w:left="720" w:hanging="360"/>
      </w:pPr>
    </w:lvl>
    <w:lvl w:ilvl="1" w:tplc="308AA032">
      <w:start w:val="1"/>
      <w:numFmt w:val="lowerLetter"/>
      <w:lvlText w:val="%2."/>
      <w:lvlJc w:val="left"/>
      <w:pPr>
        <w:ind w:left="1440" w:hanging="360"/>
      </w:pPr>
    </w:lvl>
    <w:lvl w:ilvl="2" w:tplc="213C464C">
      <w:start w:val="1"/>
      <w:numFmt w:val="lowerRoman"/>
      <w:lvlText w:val="%3."/>
      <w:lvlJc w:val="right"/>
      <w:pPr>
        <w:ind w:left="2160" w:hanging="180"/>
      </w:pPr>
    </w:lvl>
    <w:lvl w:ilvl="3" w:tplc="2E1E7E00">
      <w:start w:val="1"/>
      <w:numFmt w:val="decimal"/>
      <w:lvlText w:val="%4."/>
      <w:lvlJc w:val="left"/>
      <w:pPr>
        <w:ind w:left="2880" w:hanging="360"/>
      </w:pPr>
    </w:lvl>
    <w:lvl w:ilvl="4" w:tplc="3AD08D18">
      <w:start w:val="1"/>
      <w:numFmt w:val="lowerLetter"/>
      <w:lvlText w:val="%5."/>
      <w:lvlJc w:val="left"/>
      <w:pPr>
        <w:ind w:left="3600" w:hanging="360"/>
      </w:pPr>
    </w:lvl>
    <w:lvl w:ilvl="5" w:tplc="4922FC04">
      <w:start w:val="1"/>
      <w:numFmt w:val="lowerRoman"/>
      <w:lvlText w:val="%6."/>
      <w:lvlJc w:val="right"/>
      <w:pPr>
        <w:ind w:left="4320" w:hanging="180"/>
      </w:pPr>
    </w:lvl>
    <w:lvl w:ilvl="6" w:tplc="CEF87B26">
      <w:start w:val="1"/>
      <w:numFmt w:val="decimal"/>
      <w:lvlText w:val="%7."/>
      <w:lvlJc w:val="left"/>
      <w:pPr>
        <w:ind w:left="5040" w:hanging="360"/>
      </w:pPr>
    </w:lvl>
    <w:lvl w:ilvl="7" w:tplc="D4E04500">
      <w:start w:val="1"/>
      <w:numFmt w:val="lowerLetter"/>
      <w:lvlText w:val="%8."/>
      <w:lvlJc w:val="left"/>
      <w:pPr>
        <w:ind w:left="5760" w:hanging="360"/>
      </w:pPr>
    </w:lvl>
    <w:lvl w:ilvl="8" w:tplc="8CDA0526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3AE8D37"/>
    <w:multiLevelType w:val="hybridMultilevel"/>
    <w:tmpl w:val="FFFFFFFF"/>
    <w:lvl w:ilvl="0" w:tplc="FF60A82A">
      <w:start w:val="1"/>
      <w:numFmt w:val="decimal"/>
      <w:lvlText w:val="%1."/>
      <w:lvlJc w:val="left"/>
      <w:pPr>
        <w:ind w:left="720" w:hanging="360"/>
      </w:pPr>
    </w:lvl>
    <w:lvl w:ilvl="1" w:tplc="05ECAFDA">
      <w:start w:val="1"/>
      <w:numFmt w:val="lowerLetter"/>
      <w:lvlText w:val="%2."/>
      <w:lvlJc w:val="left"/>
      <w:pPr>
        <w:ind w:left="1440" w:hanging="360"/>
      </w:pPr>
    </w:lvl>
    <w:lvl w:ilvl="2" w:tplc="B9CC4396">
      <w:start w:val="1"/>
      <w:numFmt w:val="lowerRoman"/>
      <w:lvlText w:val="%3."/>
      <w:lvlJc w:val="right"/>
      <w:pPr>
        <w:ind w:left="2160" w:hanging="180"/>
      </w:pPr>
    </w:lvl>
    <w:lvl w:ilvl="3" w:tplc="3AA08B08">
      <w:start w:val="1"/>
      <w:numFmt w:val="decimal"/>
      <w:lvlText w:val="%4."/>
      <w:lvlJc w:val="left"/>
      <w:pPr>
        <w:ind w:left="2880" w:hanging="360"/>
      </w:pPr>
    </w:lvl>
    <w:lvl w:ilvl="4" w:tplc="19C4F2A6">
      <w:start w:val="1"/>
      <w:numFmt w:val="lowerLetter"/>
      <w:lvlText w:val="%5."/>
      <w:lvlJc w:val="left"/>
      <w:pPr>
        <w:ind w:left="3600" w:hanging="360"/>
      </w:pPr>
    </w:lvl>
    <w:lvl w:ilvl="5" w:tplc="865E2ACA">
      <w:start w:val="1"/>
      <w:numFmt w:val="lowerRoman"/>
      <w:lvlText w:val="%6."/>
      <w:lvlJc w:val="right"/>
      <w:pPr>
        <w:ind w:left="4320" w:hanging="180"/>
      </w:pPr>
    </w:lvl>
    <w:lvl w:ilvl="6" w:tplc="D0FCDB5C">
      <w:start w:val="1"/>
      <w:numFmt w:val="decimal"/>
      <w:lvlText w:val="%7."/>
      <w:lvlJc w:val="left"/>
      <w:pPr>
        <w:ind w:left="5040" w:hanging="360"/>
      </w:pPr>
    </w:lvl>
    <w:lvl w:ilvl="7" w:tplc="19CABA4A">
      <w:start w:val="1"/>
      <w:numFmt w:val="lowerLetter"/>
      <w:lvlText w:val="%8."/>
      <w:lvlJc w:val="left"/>
      <w:pPr>
        <w:ind w:left="5760" w:hanging="360"/>
      </w:pPr>
    </w:lvl>
    <w:lvl w:ilvl="8" w:tplc="283E1534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41AE8C2"/>
    <w:multiLevelType w:val="hybridMultilevel"/>
    <w:tmpl w:val="FFFFFFFF"/>
    <w:lvl w:ilvl="0" w:tplc="14987FD0">
      <w:start w:val="1"/>
      <w:numFmt w:val="decimal"/>
      <w:lvlText w:val="%1."/>
      <w:lvlJc w:val="left"/>
      <w:pPr>
        <w:ind w:left="720" w:hanging="360"/>
      </w:pPr>
    </w:lvl>
    <w:lvl w:ilvl="1" w:tplc="B0869BCC">
      <w:start w:val="1"/>
      <w:numFmt w:val="lowerLetter"/>
      <w:lvlText w:val="%2."/>
      <w:lvlJc w:val="left"/>
      <w:pPr>
        <w:ind w:left="1440" w:hanging="360"/>
      </w:pPr>
    </w:lvl>
    <w:lvl w:ilvl="2" w:tplc="4C5A7F52">
      <w:start w:val="1"/>
      <w:numFmt w:val="lowerRoman"/>
      <w:lvlText w:val="%3."/>
      <w:lvlJc w:val="right"/>
      <w:pPr>
        <w:ind w:left="2160" w:hanging="180"/>
      </w:pPr>
    </w:lvl>
    <w:lvl w:ilvl="3" w:tplc="F386DFCC">
      <w:start w:val="1"/>
      <w:numFmt w:val="decimal"/>
      <w:lvlText w:val="%4."/>
      <w:lvlJc w:val="left"/>
      <w:pPr>
        <w:ind w:left="2880" w:hanging="360"/>
      </w:pPr>
    </w:lvl>
    <w:lvl w:ilvl="4" w:tplc="338E32D2">
      <w:start w:val="1"/>
      <w:numFmt w:val="lowerLetter"/>
      <w:lvlText w:val="%5."/>
      <w:lvlJc w:val="left"/>
      <w:pPr>
        <w:ind w:left="3600" w:hanging="360"/>
      </w:pPr>
    </w:lvl>
    <w:lvl w:ilvl="5" w:tplc="F984EEF8">
      <w:start w:val="1"/>
      <w:numFmt w:val="lowerRoman"/>
      <w:lvlText w:val="%6."/>
      <w:lvlJc w:val="right"/>
      <w:pPr>
        <w:ind w:left="4320" w:hanging="180"/>
      </w:pPr>
    </w:lvl>
    <w:lvl w:ilvl="6" w:tplc="21644EDE">
      <w:start w:val="1"/>
      <w:numFmt w:val="decimal"/>
      <w:lvlText w:val="%7."/>
      <w:lvlJc w:val="left"/>
      <w:pPr>
        <w:ind w:left="5040" w:hanging="360"/>
      </w:pPr>
    </w:lvl>
    <w:lvl w:ilvl="7" w:tplc="2CE240EC">
      <w:start w:val="1"/>
      <w:numFmt w:val="lowerLetter"/>
      <w:lvlText w:val="%8."/>
      <w:lvlJc w:val="left"/>
      <w:pPr>
        <w:ind w:left="5760" w:hanging="360"/>
      </w:pPr>
    </w:lvl>
    <w:lvl w:ilvl="8" w:tplc="1EF2A27A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669BCBC"/>
    <w:multiLevelType w:val="hybridMultilevel"/>
    <w:tmpl w:val="FFFFFFFF"/>
    <w:lvl w:ilvl="0" w:tplc="C5E22106">
      <w:start w:val="1"/>
      <w:numFmt w:val="decimal"/>
      <w:lvlText w:val="%1."/>
      <w:lvlJc w:val="left"/>
      <w:pPr>
        <w:ind w:left="720" w:hanging="360"/>
      </w:pPr>
    </w:lvl>
    <w:lvl w:ilvl="1" w:tplc="59E07B36">
      <w:start w:val="1"/>
      <w:numFmt w:val="lowerLetter"/>
      <w:lvlText w:val="%2."/>
      <w:lvlJc w:val="left"/>
      <w:pPr>
        <w:ind w:left="1440" w:hanging="360"/>
      </w:pPr>
    </w:lvl>
    <w:lvl w:ilvl="2" w:tplc="6C24157C">
      <w:start w:val="1"/>
      <w:numFmt w:val="lowerRoman"/>
      <w:lvlText w:val="%3."/>
      <w:lvlJc w:val="right"/>
      <w:pPr>
        <w:ind w:left="2160" w:hanging="180"/>
      </w:pPr>
    </w:lvl>
    <w:lvl w:ilvl="3" w:tplc="84647D1A">
      <w:start w:val="1"/>
      <w:numFmt w:val="decimal"/>
      <w:lvlText w:val="%4."/>
      <w:lvlJc w:val="left"/>
      <w:pPr>
        <w:ind w:left="2880" w:hanging="360"/>
      </w:pPr>
    </w:lvl>
    <w:lvl w:ilvl="4" w:tplc="C98EF540">
      <w:start w:val="1"/>
      <w:numFmt w:val="lowerLetter"/>
      <w:lvlText w:val="%5."/>
      <w:lvlJc w:val="left"/>
      <w:pPr>
        <w:ind w:left="3600" w:hanging="360"/>
      </w:pPr>
    </w:lvl>
    <w:lvl w:ilvl="5" w:tplc="205EF790">
      <w:start w:val="1"/>
      <w:numFmt w:val="lowerRoman"/>
      <w:lvlText w:val="%6."/>
      <w:lvlJc w:val="right"/>
      <w:pPr>
        <w:ind w:left="4320" w:hanging="180"/>
      </w:pPr>
    </w:lvl>
    <w:lvl w:ilvl="6" w:tplc="EDBA7D4E">
      <w:start w:val="1"/>
      <w:numFmt w:val="decimal"/>
      <w:lvlText w:val="%7."/>
      <w:lvlJc w:val="left"/>
      <w:pPr>
        <w:ind w:left="5040" w:hanging="360"/>
      </w:pPr>
    </w:lvl>
    <w:lvl w:ilvl="7" w:tplc="9A927E84">
      <w:start w:val="1"/>
      <w:numFmt w:val="lowerLetter"/>
      <w:lvlText w:val="%8."/>
      <w:lvlJc w:val="left"/>
      <w:pPr>
        <w:ind w:left="5760" w:hanging="360"/>
      </w:pPr>
    </w:lvl>
    <w:lvl w:ilvl="8" w:tplc="29BC885C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BAFBA77"/>
    <w:multiLevelType w:val="hybridMultilevel"/>
    <w:tmpl w:val="FFFFFFFF"/>
    <w:lvl w:ilvl="0" w:tplc="C7E63AAA">
      <w:start w:val="1"/>
      <w:numFmt w:val="decimal"/>
      <w:lvlText w:val="%1."/>
      <w:lvlJc w:val="left"/>
      <w:pPr>
        <w:ind w:left="720" w:hanging="360"/>
      </w:pPr>
    </w:lvl>
    <w:lvl w:ilvl="1" w:tplc="0D802F00">
      <w:start w:val="1"/>
      <w:numFmt w:val="lowerLetter"/>
      <w:lvlText w:val="%2."/>
      <w:lvlJc w:val="left"/>
      <w:pPr>
        <w:ind w:left="1440" w:hanging="360"/>
      </w:pPr>
    </w:lvl>
    <w:lvl w:ilvl="2" w:tplc="96909B2A">
      <w:start w:val="1"/>
      <w:numFmt w:val="lowerRoman"/>
      <w:lvlText w:val="%3."/>
      <w:lvlJc w:val="right"/>
      <w:pPr>
        <w:ind w:left="2160" w:hanging="180"/>
      </w:pPr>
    </w:lvl>
    <w:lvl w:ilvl="3" w:tplc="27427824">
      <w:start w:val="1"/>
      <w:numFmt w:val="decimal"/>
      <w:lvlText w:val="%4."/>
      <w:lvlJc w:val="left"/>
      <w:pPr>
        <w:ind w:left="2880" w:hanging="360"/>
      </w:pPr>
    </w:lvl>
    <w:lvl w:ilvl="4" w:tplc="60B0C180">
      <w:start w:val="1"/>
      <w:numFmt w:val="lowerLetter"/>
      <w:lvlText w:val="%5."/>
      <w:lvlJc w:val="left"/>
      <w:pPr>
        <w:ind w:left="3600" w:hanging="360"/>
      </w:pPr>
    </w:lvl>
    <w:lvl w:ilvl="5" w:tplc="D7545E30">
      <w:start w:val="1"/>
      <w:numFmt w:val="lowerRoman"/>
      <w:lvlText w:val="%6."/>
      <w:lvlJc w:val="right"/>
      <w:pPr>
        <w:ind w:left="4320" w:hanging="180"/>
      </w:pPr>
    </w:lvl>
    <w:lvl w:ilvl="6" w:tplc="B1E4169A">
      <w:start w:val="1"/>
      <w:numFmt w:val="decimal"/>
      <w:lvlText w:val="%7."/>
      <w:lvlJc w:val="left"/>
      <w:pPr>
        <w:ind w:left="5040" w:hanging="360"/>
      </w:pPr>
    </w:lvl>
    <w:lvl w:ilvl="7" w:tplc="7DE647D8">
      <w:start w:val="1"/>
      <w:numFmt w:val="lowerLetter"/>
      <w:lvlText w:val="%8."/>
      <w:lvlJc w:val="left"/>
      <w:pPr>
        <w:ind w:left="5760" w:hanging="360"/>
      </w:pPr>
    </w:lvl>
    <w:lvl w:ilvl="8" w:tplc="83ACD1A8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BF8B545"/>
    <w:multiLevelType w:val="hybridMultilevel"/>
    <w:tmpl w:val="FFFFFFFF"/>
    <w:lvl w:ilvl="0" w:tplc="CECC1828">
      <w:start w:val="1"/>
      <w:numFmt w:val="decimal"/>
      <w:lvlText w:val="%1."/>
      <w:lvlJc w:val="left"/>
      <w:pPr>
        <w:ind w:left="720" w:hanging="360"/>
      </w:pPr>
    </w:lvl>
    <w:lvl w:ilvl="1" w:tplc="36D86CAE">
      <w:start w:val="1"/>
      <w:numFmt w:val="lowerLetter"/>
      <w:lvlText w:val="%2."/>
      <w:lvlJc w:val="left"/>
      <w:pPr>
        <w:ind w:left="1440" w:hanging="360"/>
      </w:pPr>
    </w:lvl>
    <w:lvl w:ilvl="2" w:tplc="D7DCB68C">
      <w:start w:val="1"/>
      <w:numFmt w:val="lowerRoman"/>
      <w:lvlText w:val="%3."/>
      <w:lvlJc w:val="right"/>
      <w:pPr>
        <w:ind w:left="2160" w:hanging="180"/>
      </w:pPr>
    </w:lvl>
    <w:lvl w:ilvl="3" w:tplc="9E2A58BA">
      <w:start w:val="1"/>
      <w:numFmt w:val="decimal"/>
      <w:lvlText w:val="%4."/>
      <w:lvlJc w:val="left"/>
      <w:pPr>
        <w:ind w:left="2880" w:hanging="360"/>
      </w:pPr>
    </w:lvl>
    <w:lvl w:ilvl="4" w:tplc="2E0C0C32">
      <w:start w:val="1"/>
      <w:numFmt w:val="lowerLetter"/>
      <w:lvlText w:val="%5."/>
      <w:lvlJc w:val="left"/>
      <w:pPr>
        <w:ind w:left="3600" w:hanging="360"/>
      </w:pPr>
    </w:lvl>
    <w:lvl w:ilvl="5" w:tplc="3324476C">
      <w:start w:val="1"/>
      <w:numFmt w:val="lowerRoman"/>
      <w:lvlText w:val="%6."/>
      <w:lvlJc w:val="right"/>
      <w:pPr>
        <w:ind w:left="4320" w:hanging="180"/>
      </w:pPr>
    </w:lvl>
    <w:lvl w:ilvl="6" w:tplc="77D4743E">
      <w:start w:val="1"/>
      <w:numFmt w:val="decimal"/>
      <w:lvlText w:val="%7."/>
      <w:lvlJc w:val="left"/>
      <w:pPr>
        <w:ind w:left="5040" w:hanging="360"/>
      </w:pPr>
    </w:lvl>
    <w:lvl w:ilvl="7" w:tplc="0EA89E8E">
      <w:start w:val="1"/>
      <w:numFmt w:val="lowerLetter"/>
      <w:lvlText w:val="%8."/>
      <w:lvlJc w:val="left"/>
      <w:pPr>
        <w:ind w:left="5760" w:hanging="360"/>
      </w:pPr>
    </w:lvl>
    <w:lvl w:ilvl="8" w:tplc="35345FA4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E4265E8"/>
    <w:multiLevelType w:val="hybridMultilevel"/>
    <w:tmpl w:val="FFFFFFFF"/>
    <w:lvl w:ilvl="0" w:tplc="8092032C">
      <w:start w:val="1"/>
      <w:numFmt w:val="decimal"/>
      <w:lvlText w:val="%1."/>
      <w:lvlJc w:val="left"/>
      <w:pPr>
        <w:ind w:left="720" w:hanging="360"/>
      </w:pPr>
    </w:lvl>
    <w:lvl w:ilvl="1" w:tplc="165AEF6A">
      <w:start w:val="1"/>
      <w:numFmt w:val="lowerLetter"/>
      <w:lvlText w:val="%2."/>
      <w:lvlJc w:val="left"/>
      <w:pPr>
        <w:ind w:left="1440" w:hanging="360"/>
      </w:pPr>
    </w:lvl>
    <w:lvl w:ilvl="2" w:tplc="64A47A52">
      <w:start w:val="1"/>
      <w:numFmt w:val="lowerRoman"/>
      <w:lvlText w:val="%3."/>
      <w:lvlJc w:val="right"/>
      <w:pPr>
        <w:ind w:left="2160" w:hanging="180"/>
      </w:pPr>
    </w:lvl>
    <w:lvl w:ilvl="3" w:tplc="1C70578A">
      <w:start w:val="1"/>
      <w:numFmt w:val="decimal"/>
      <w:lvlText w:val="%4."/>
      <w:lvlJc w:val="left"/>
      <w:pPr>
        <w:ind w:left="2880" w:hanging="360"/>
      </w:pPr>
    </w:lvl>
    <w:lvl w:ilvl="4" w:tplc="E1B8DDDE">
      <w:start w:val="1"/>
      <w:numFmt w:val="lowerLetter"/>
      <w:lvlText w:val="%5."/>
      <w:lvlJc w:val="left"/>
      <w:pPr>
        <w:ind w:left="3600" w:hanging="360"/>
      </w:pPr>
    </w:lvl>
    <w:lvl w:ilvl="5" w:tplc="3F7E1F90">
      <w:start w:val="1"/>
      <w:numFmt w:val="lowerRoman"/>
      <w:lvlText w:val="%6."/>
      <w:lvlJc w:val="right"/>
      <w:pPr>
        <w:ind w:left="4320" w:hanging="180"/>
      </w:pPr>
    </w:lvl>
    <w:lvl w:ilvl="6" w:tplc="2070E4A8">
      <w:start w:val="1"/>
      <w:numFmt w:val="decimal"/>
      <w:lvlText w:val="%7."/>
      <w:lvlJc w:val="left"/>
      <w:pPr>
        <w:ind w:left="5040" w:hanging="360"/>
      </w:pPr>
    </w:lvl>
    <w:lvl w:ilvl="7" w:tplc="C664986A">
      <w:start w:val="1"/>
      <w:numFmt w:val="lowerLetter"/>
      <w:lvlText w:val="%8."/>
      <w:lvlJc w:val="left"/>
      <w:pPr>
        <w:ind w:left="5760" w:hanging="360"/>
      </w:pPr>
    </w:lvl>
    <w:lvl w:ilvl="8" w:tplc="87460EDC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E77AE7F"/>
    <w:multiLevelType w:val="hybridMultilevel"/>
    <w:tmpl w:val="FFFFFFFF"/>
    <w:lvl w:ilvl="0" w:tplc="845A0BDC">
      <w:start w:val="1"/>
      <w:numFmt w:val="decimal"/>
      <w:lvlText w:val="%1."/>
      <w:lvlJc w:val="left"/>
      <w:pPr>
        <w:ind w:left="720" w:hanging="360"/>
      </w:pPr>
    </w:lvl>
    <w:lvl w:ilvl="1" w:tplc="34FCEDA0">
      <w:start w:val="1"/>
      <w:numFmt w:val="lowerLetter"/>
      <w:lvlText w:val="%2."/>
      <w:lvlJc w:val="left"/>
      <w:pPr>
        <w:ind w:left="1440" w:hanging="360"/>
      </w:pPr>
    </w:lvl>
    <w:lvl w:ilvl="2" w:tplc="AFF4D7AA">
      <w:start w:val="1"/>
      <w:numFmt w:val="lowerRoman"/>
      <w:lvlText w:val="%3."/>
      <w:lvlJc w:val="right"/>
      <w:pPr>
        <w:ind w:left="2160" w:hanging="180"/>
      </w:pPr>
    </w:lvl>
    <w:lvl w:ilvl="3" w:tplc="2E084862">
      <w:start w:val="1"/>
      <w:numFmt w:val="decimal"/>
      <w:lvlText w:val="%4."/>
      <w:lvlJc w:val="left"/>
      <w:pPr>
        <w:ind w:left="2880" w:hanging="360"/>
      </w:pPr>
    </w:lvl>
    <w:lvl w:ilvl="4" w:tplc="6F52231C">
      <w:start w:val="1"/>
      <w:numFmt w:val="lowerLetter"/>
      <w:lvlText w:val="%5."/>
      <w:lvlJc w:val="left"/>
      <w:pPr>
        <w:ind w:left="3600" w:hanging="360"/>
      </w:pPr>
    </w:lvl>
    <w:lvl w:ilvl="5" w:tplc="4EF817A0">
      <w:start w:val="1"/>
      <w:numFmt w:val="lowerRoman"/>
      <w:lvlText w:val="%6."/>
      <w:lvlJc w:val="right"/>
      <w:pPr>
        <w:ind w:left="4320" w:hanging="180"/>
      </w:pPr>
    </w:lvl>
    <w:lvl w:ilvl="6" w:tplc="927C4CF8">
      <w:start w:val="1"/>
      <w:numFmt w:val="decimal"/>
      <w:lvlText w:val="%7."/>
      <w:lvlJc w:val="left"/>
      <w:pPr>
        <w:ind w:left="5040" w:hanging="360"/>
      </w:pPr>
    </w:lvl>
    <w:lvl w:ilvl="7" w:tplc="50067052">
      <w:start w:val="1"/>
      <w:numFmt w:val="lowerLetter"/>
      <w:lvlText w:val="%8."/>
      <w:lvlJc w:val="left"/>
      <w:pPr>
        <w:ind w:left="5760" w:hanging="360"/>
      </w:pPr>
    </w:lvl>
    <w:lvl w:ilvl="8" w:tplc="585C1E98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E83A571"/>
    <w:multiLevelType w:val="hybridMultilevel"/>
    <w:tmpl w:val="FFFFFFFF"/>
    <w:lvl w:ilvl="0" w:tplc="5A38AE96">
      <w:start w:val="1"/>
      <w:numFmt w:val="decimal"/>
      <w:lvlText w:val="%1."/>
      <w:lvlJc w:val="left"/>
      <w:pPr>
        <w:ind w:left="720" w:hanging="360"/>
      </w:pPr>
    </w:lvl>
    <w:lvl w:ilvl="1" w:tplc="5AE47628">
      <w:start w:val="1"/>
      <w:numFmt w:val="lowerLetter"/>
      <w:lvlText w:val="%2."/>
      <w:lvlJc w:val="left"/>
      <w:pPr>
        <w:ind w:left="1440" w:hanging="360"/>
      </w:pPr>
    </w:lvl>
    <w:lvl w:ilvl="2" w:tplc="66345174">
      <w:start w:val="1"/>
      <w:numFmt w:val="lowerRoman"/>
      <w:lvlText w:val="%3."/>
      <w:lvlJc w:val="right"/>
      <w:pPr>
        <w:ind w:left="2160" w:hanging="180"/>
      </w:pPr>
    </w:lvl>
    <w:lvl w:ilvl="3" w:tplc="406024F6">
      <w:start w:val="1"/>
      <w:numFmt w:val="decimal"/>
      <w:lvlText w:val="%4."/>
      <w:lvlJc w:val="left"/>
      <w:pPr>
        <w:ind w:left="2880" w:hanging="360"/>
      </w:pPr>
    </w:lvl>
    <w:lvl w:ilvl="4" w:tplc="3858F3FA">
      <w:start w:val="1"/>
      <w:numFmt w:val="lowerLetter"/>
      <w:lvlText w:val="%5."/>
      <w:lvlJc w:val="left"/>
      <w:pPr>
        <w:ind w:left="3600" w:hanging="360"/>
      </w:pPr>
    </w:lvl>
    <w:lvl w:ilvl="5" w:tplc="5D6C8466">
      <w:start w:val="1"/>
      <w:numFmt w:val="lowerRoman"/>
      <w:lvlText w:val="%6."/>
      <w:lvlJc w:val="right"/>
      <w:pPr>
        <w:ind w:left="4320" w:hanging="180"/>
      </w:pPr>
    </w:lvl>
    <w:lvl w:ilvl="6" w:tplc="A9B4D380">
      <w:start w:val="1"/>
      <w:numFmt w:val="decimal"/>
      <w:lvlText w:val="%7."/>
      <w:lvlJc w:val="left"/>
      <w:pPr>
        <w:ind w:left="5040" w:hanging="360"/>
      </w:pPr>
    </w:lvl>
    <w:lvl w:ilvl="7" w:tplc="52446070">
      <w:start w:val="1"/>
      <w:numFmt w:val="lowerLetter"/>
      <w:lvlText w:val="%8."/>
      <w:lvlJc w:val="left"/>
      <w:pPr>
        <w:ind w:left="5760" w:hanging="360"/>
      </w:pPr>
    </w:lvl>
    <w:lvl w:ilvl="8" w:tplc="41A6D96A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03E3605"/>
    <w:multiLevelType w:val="hybridMultilevel"/>
    <w:tmpl w:val="FFFFFFFF"/>
    <w:lvl w:ilvl="0" w:tplc="20805B02">
      <w:start w:val="1"/>
      <w:numFmt w:val="decimal"/>
      <w:lvlText w:val="%1."/>
      <w:lvlJc w:val="left"/>
      <w:pPr>
        <w:ind w:left="720" w:hanging="360"/>
      </w:pPr>
    </w:lvl>
    <w:lvl w:ilvl="1" w:tplc="E68C07C0">
      <w:start w:val="1"/>
      <w:numFmt w:val="lowerLetter"/>
      <w:lvlText w:val="%2."/>
      <w:lvlJc w:val="left"/>
      <w:pPr>
        <w:ind w:left="1440" w:hanging="360"/>
      </w:pPr>
    </w:lvl>
    <w:lvl w:ilvl="2" w:tplc="B944DF5C">
      <w:start w:val="1"/>
      <w:numFmt w:val="lowerRoman"/>
      <w:lvlText w:val="%3."/>
      <w:lvlJc w:val="right"/>
      <w:pPr>
        <w:ind w:left="2160" w:hanging="180"/>
      </w:pPr>
    </w:lvl>
    <w:lvl w:ilvl="3" w:tplc="62105526">
      <w:start w:val="1"/>
      <w:numFmt w:val="decimal"/>
      <w:lvlText w:val="%4."/>
      <w:lvlJc w:val="left"/>
      <w:pPr>
        <w:ind w:left="2880" w:hanging="360"/>
      </w:pPr>
    </w:lvl>
    <w:lvl w:ilvl="4" w:tplc="EC7AB00C">
      <w:start w:val="1"/>
      <w:numFmt w:val="lowerLetter"/>
      <w:lvlText w:val="%5."/>
      <w:lvlJc w:val="left"/>
      <w:pPr>
        <w:ind w:left="3600" w:hanging="360"/>
      </w:pPr>
    </w:lvl>
    <w:lvl w:ilvl="5" w:tplc="5CB865D6">
      <w:start w:val="1"/>
      <w:numFmt w:val="lowerRoman"/>
      <w:lvlText w:val="%6."/>
      <w:lvlJc w:val="right"/>
      <w:pPr>
        <w:ind w:left="4320" w:hanging="180"/>
      </w:pPr>
    </w:lvl>
    <w:lvl w:ilvl="6" w:tplc="326E3556">
      <w:start w:val="1"/>
      <w:numFmt w:val="decimal"/>
      <w:lvlText w:val="%7."/>
      <w:lvlJc w:val="left"/>
      <w:pPr>
        <w:ind w:left="5040" w:hanging="360"/>
      </w:pPr>
    </w:lvl>
    <w:lvl w:ilvl="7" w:tplc="8402A504">
      <w:start w:val="1"/>
      <w:numFmt w:val="lowerLetter"/>
      <w:lvlText w:val="%8."/>
      <w:lvlJc w:val="left"/>
      <w:pPr>
        <w:ind w:left="5760" w:hanging="360"/>
      </w:pPr>
    </w:lvl>
    <w:lvl w:ilvl="8" w:tplc="010EE214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1A223C5"/>
    <w:multiLevelType w:val="hybridMultilevel"/>
    <w:tmpl w:val="FFFFFFFF"/>
    <w:lvl w:ilvl="0" w:tplc="656693F6">
      <w:start w:val="1"/>
      <w:numFmt w:val="decimal"/>
      <w:lvlText w:val="%1."/>
      <w:lvlJc w:val="left"/>
      <w:pPr>
        <w:ind w:left="720" w:hanging="360"/>
      </w:pPr>
    </w:lvl>
    <w:lvl w:ilvl="1" w:tplc="D6B8D936">
      <w:start w:val="1"/>
      <w:numFmt w:val="lowerLetter"/>
      <w:lvlText w:val="%2."/>
      <w:lvlJc w:val="left"/>
      <w:pPr>
        <w:ind w:left="1440" w:hanging="360"/>
      </w:pPr>
    </w:lvl>
    <w:lvl w:ilvl="2" w:tplc="92AEB252">
      <w:start w:val="1"/>
      <w:numFmt w:val="lowerRoman"/>
      <w:lvlText w:val="%3."/>
      <w:lvlJc w:val="right"/>
      <w:pPr>
        <w:ind w:left="2160" w:hanging="180"/>
      </w:pPr>
    </w:lvl>
    <w:lvl w:ilvl="3" w:tplc="88C8EEE8">
      <w:start w:val="1"/>
      <w:numFmt w:val="decimal"/>
      <w:lvlText w:val="%4."/>
      <w:lvlJc w:val="left"/>
      <w:pPr>
        <w:ind w:left="2880" w:hanging="360"/>
      </w:pPr>
    </w:lvl>
    <w:lvl w:ilvl="4" w:tplc="FBAC912C">
      <w:start w:val="1"/>
      <w:numFmt w:val="lowerLetter"/>
      <w:lvlText w:val="%5."/>
      <w:lvlJc w:val="left"/>
      <w:pPr>
        <w:ind w:left="3600" w:hanging="360"/>
      </w:pPr>
    </w:lvl>
    <w:lvl w:ilvl="5" w:tplc="E8F210A0">
      <w:start w:val="1"/>
      <w:numFmt w:val="lowerRoman"/>
      <w:lvlText w:val="%6."/>
      <w:lvlJc w:val="right"/>
      <w:pPr>
        <w:ind w:left="4320" w:hanging="180"/>
      </w:pPr>
    </w:lvl>
    <w:lvl w:ilvl="6" w:tplc="1EC8680A">
      <w:start w:val="1"/>
      <w:numFmt w:val="decimal"/>
      <w:lvlText w:val="%7."/>
      <w:lvlJc w:val="left"/>
      <w:pPr>
        <w:ind w:left="5040" w:hanging="360"/>
      </w:pPr>
    </w:lvl>
    <w:lvl w:ilvl="7" w:tplc="AD6CA272">
      <w:start w:val="1"/>
      <w:numFmt w:val="lowerLetter"/>
      <w:lvlText w:val="%8."/>
      <w:lvlJc w:val="left"/>
      <w:pPr>
        <w:ind w:left="5760" w:hanging="360"/>
      </w:pPr>
    </w:lvl>
    <w:lvl w:ilvl="8" w:tplc="6970619C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1C53AA8"/>
    <w:multiLevelType w:val="hybridMultilevel"/>
    <w:tmpl w:val="FFFFFFFF"/>
    <w:lvl w:ilvl="0" w:tplc="FF306A70">
      <w:start w:val="1"/>
      <w:numFmt w:val="decimal"/>
      <w:lvlText w:val="%1."/>
      <w:lvlJc w:val="left"/>
      <w:pPr>
        <w:ind w:left="720" w:hanging="360"/>
      </w:pPr>
    </w:lvl>
    <w:lvl w:ilvl="1" w:tplc="CE60E3FA">
      <w:start w:val="1"/>
      <w:numFmt w:val="lowerLetter"/>
      <w:lvlText w:val="%2."/>
      <w:lvlJc w:val="left"/>
      <w:pPr>
        <w:ind w:left="1440" w:hanging="360"/>
      </w:pPr>
    </w:lvl>
    <w:lvl w:ilvl="2" w:tplc="B37AE582">
      <w:start w:val="1"/>
      <w:numFmt w:val="lowerRoman"/>
      <w:lvlText w:val="%3."/>
      <w:lvlJc w:val="right"/>
      <w:pPr>
        <w:ind w:left="2160" w:hanging="180"/>
      </w:pPr>
    </w:lvl>
    <w:lvl w:ilvl="3" w:tplc="6B7837EE">
      <w:start w:val="1"/>
      <w:numFmt w:val="decimal"/>
      <w:lvlText w:val="%4."/>
      <w:lvlJc w:val="left"/>
      <w:pPr>
        <w:ind w:left="2880" w:hanging="360"/>
      </w:pPr>
    </w:lvl>
    <w:lvl w:ilvl="4" w:tplc="ED78984A">
      <w:start w:val="1"/>
      <w:numFmt w:val="lowerLetter"/>
      <w:lvlText w:val="%5."/>
      <w:lvlJc w:val="left"/>
      <w:pPr>
        <w:ind w:left="3600" w:hanging="360"/>
      </w:pPr>
    </w:lvl>
    <w:lvl w:ilvl="5" w:tplc="E5B861A0">
      <w:start w:val="1"/>
      <w:numFmt w:val="lowerRoman"/>
      <w:lvlText w:val="%6."/>
      <w:lvlJc w:val="right"/>
      <w:pPr>
        <w:ind w:left="4320" w:hanging="180"/>
      </w:pPr>
    </w:lvl>
    <w:lvl w:ilvl="6" w:tplc="BA70CF78">
      <w:start w:val="1"/>
      <w:numFmt w:val="decimal"/>
      <w:lvlText w:val="%7."/>
      <w:lvlJc w:val="left"/>
      <w:pPr>
        <w:ind w:left="5040" w:hanging="360"/>
      </w:pPr>
    </w:lvl>
    <w:lvl w:ilvl="7" w:tplc="ACE412E2">
      <w:start w:val="1"/>
      <w:numFmt w:val="lowerLetter"/>
      <w:lvlText w:val="%8."/>
      <w:lvlJc w:val="left"/>
      <w:pPr>
        <w:ind w:left="5760" w:hanging="360"/>
      </w:pPr>
    </w:lvl>
    <w:lvl w:ilvl="8" w:tplc="E91A2686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3274BDE"/>
    <w:multiLevelType w:val="hybridMultilevel"/>
    <w:tmpl w:val="FFFFFFFF"/>
    <w:lvl w:ilvl="0" w:tplc="F7E0F402">
      <w:start w:val="1"/>
      <w:numFmt w:val="decimal"/>
      <w:lvlText w:val="%1."/>
      <w:lvlJc w:val="left"/>
      <w:pPr>
        <w:ind w:left="720" w:hanging="360"/>
      </w:pPr>
    </w:lvl>
    <w:lvl w:ilvl="1" w:tplc="8D8CC14C">
      <w:start w:val="1"/>
      <w:numFmt w:val="lowerLetter"/>
      <w:lvlText w:val="%2."/>
      <w:lvlJc w:val="left"/>
      <w:pPr>
        <w:ind w:left="1440" w:hanging="360"/>
      </w:pPr>
    </w:lvl>
    <w:lvl w:ilvl="2" w:tplc="F12A7978">
      <w:start w:val="1"/>
      <w:numFmt w:val="lowerRoman"/>
      <w:lvlText w:val="%3."/>
      <w:lvlJc w:val="right"/>
      <w:pPr>
        <w:ind w:left="2160" w:hanging="180"/>
      </w:pPr>
    </w:lvl>
    <w:lvl w:ilvl="3" w:tplc="6E24F984">
      <w:start w:val="1"/>
      <w:numFmt w:val="decimal"/>
      <w:lvlText w:val="%4."/>
      <w:lvlJc w:val="left"/>
      <w:pPr>
        <w:ind w:left="2880" w:hanging="360"/>
      </w:pPr>
    </w:lvl>
    <w:lvl w:ilvl="4" w:tplc="D5E68928">
      <w:start w:val="1"/>
      <w:numFmt w:val="lowerLetter"/>
      <w:lvlText w:val="%5."/>
      <w:lvlJc w:val="left"/>
      <w:pPr>
        <w:ind w:left="3600" w:hanging="360"/>
      </w:pPr>
    </w:lvl>
    <w:lvl w:ilvl="5" w:tplc="24F40390">
      <w:start w:val="1"/>
      <w:numFmt w:val="lowerRoman"/>
      <w:lvlText w:val="%6."/>
      <w:lvlJc w:val="right"/>
      <w:pPr>
        <w:ind w:left="4320" w:hanging="180"/>
      </w:pPr>
    </w:lvl>
    <w:lvl w:ilvl="6" w:tplc="E548BD48">
      <w:start w:val="1"/>
      <w:numFmt w:val="decimal"/>
      <w:lvlText w:val="%7."/>
      <w:lvlJc w:val="left"/>
      <w:pPr>
        <w:ind w:left="5040" w:hanging="360"/>
      </w:pPr>
    </w:lvl>
    <w:lvl w:ilvl="7" w:tplc="EA184BEE">
      <w:start w:val="1"/>
      <w:numFmt w:val="lowerLetter"/>
      <w:lvlText w:val="%8."/>
      <w:lvlJc w:val="left"/>
      <w:pPr>
        <w:ind w:left="5760" w:hanging="360"/>
      </w:pPr>
    </w:lvl>
    <w:lvl w:ilvl="8" w:tplc="70BECCA0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5697C45"/>
    <w:multiLevelType w:val="hybridMultilevel"/>
    <w:tmpl w:val="FFFFFFFF"/>
    <w:lvl w:ilvl="0" w:tplc="5FEC519A">
      <w:start w:val="1"/>
      <w:numFmt w:val="decimal"/>
      <w:lvlText w:val="%1."/>
      <w:lvlJc w:val="left"/>
      <w:pPr>
        <w:ind w:left="720" w:hanging="360"/>
      </w:pPr>
    </w:lvl>
    <w:lvl w:ilvl="1" w:tplc="0CD83CFA">
      <w:start w:val="1"/>
      <w:numFmt w:val="lowerLetter"/>
      <w:lvlText w:val="%2."/>
      <w:lvlJc w:val="left"/>
      <w:pPr>
        <w:ind w:left="1440" w:hanging="360"/>
      </w:pPr>
    </w:lvl>
    <w:lvl w:ilvl="2" w:tplc="BD141F3A">
      <w:start w:val="1"/>
      <w:numFmt w:val="lowerRoman"/>
      <w:lvlText w:val="%3."/>
      <w:lvlJc w:val="right"/>
      <w:pPr>
        <w:ind w:left="2160" w:hanging="180"/>
      </w:pPr>
    </w:lvl>
    <w:lvl w:ilvl="3" w:tplc="392E0E1C">
      <w:start w:val="1"/>
      <w:numFmt w:val="decimal"/>
      <w:lvlText w:val="%4."/>
      <w:lvlJc w:val="left"/>
      <w:pPr>
        <w:ind w:left="2880" w:hanging="360"/>
      </w:pPr>
    </w:lvl>
    <w:lvl w:ilvl="4" w:tplc="C71AD102">
      <w:start w:val="1"/>
      <w:numFmt w:val="lowerLetter"/>
      <w:lvlText w:val="%5."/>
      <w:lvlJc w:val="left"/>
      <w:pPr>
        <w:ind w:left="3600" w:hanging="360"/>
      </w:pPr>
    </w:lvl>
    <w:lvl w:ilvl="5" w:tplc="EBB03D06">
      <w:start w:val="1"/>
      <w:numFmt w:val="lowerRoman"/>
      <w:lvlText w:val="%6."/>
      <w:lvlJc w:val="right"/>
      <w:pPr>
        <w:ind w:left="4320" w:hanging="180"/>
      </w:pPr>
    </w:lvl>
    <w:lvl w:ilvl="6" w:tplc="8D4C0648">
      <w:start w:val="1"/>
      <w:numFmt w:val="decimal"/>
      <w:lvlText w:val="%7."/>
      <w:lvlJc w:val="left"/>
      <w:pPr>
        <w:ind w:left="5040" w:hanging="360"/>
      </w:pPr>
    </w:lvl>
    <w:lvl w:ilvl="7" w:tplc="661837DA">
      <w:start w:val="1"/>
      <w:numFmt w:val="lowerLetter"/>
      <w:lvlText w:val="%8."/>
      <w:lvlJc w:val="left"/>
      <w:pPr>
        <w:ind w:left="5760" w:hanging="360"/>
      </w:pPr>
    </w:lvl>
    <w:lvl w:ilvl="8" w:tplc="32B80CBC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883B703"/>
    <w:multiLevelType w:val="hybridMultilevel"/>
    <w:tmpl w:val="FFFFFFFF"/>
    <w:lvl w:ilvl="0" w:tplc="8DB02A8E">
      <w:start w:val="1"/>
      <w:numFmt w:val="decimal"/>
      <w:lvlText w:val="%1."/>
      <w:lvlJc w:val="left"/>
      <w:pPr>
        <w:ind w:left="720" w:hanging="360"/>
      </w:pPr>
    </w:lvl>
    <w:lvl w:ilvl="1" w:tplc="FB5A3526">
      <w:start w:val="1"/>
      <w:numFmt w:val="lowerLetter"/>
      <w:lvlText w:val="%2."/>
      <w:lvlJc w:val="left"/>
      <w:pPr>
        <w:ind w:left="1440" w:hanging="360"/>
      </w:pPr>
    </w:lvl>
    <w:lvl w:ilvl="2" w:tplc="53FC63C0">
      <w:start w:val="1"/>
      <w:numFmt w:val="lowerRoman"/>
      <w:lvlText w:val="%3."/>
      <w:lvlJc w:val="right"/>
      <w:pPr>
        <w:ind w:left="2160" w:hanging="180"/>
      </w:pPr>
    </w:lvl>
    <w:lvl w:ilvl="3" w:tplc="3CE47986">
      <w:start w:val="1"/>
      <w:numFmt w:val="decimal"/>
      <w:lvlText w:val="%4."/>
      <w:lvlJc w:val="left"/>
      <w:pPr>
        <w:ind w:left="2880" w:hanging="360"/>
      </w:pPr>
    </w:lvl>
    <w:lvl w:ilvl="4" w:tplc="A9D00F20">
      <w:start w:val="1"/>
      <w:numFmt w:val="lowerLetter"/>
      <w:lvlText w:val="%5."/>
      <w:lvlJc w:val="left"/>
      <w:pPr>
        <w:ind w:left="3600" w:hanging="360"/>
      </w:pPr>
    </w:lvl>
    <w:lvl w:ilvl="5" w:tplc="89C6D97E">
      <w:start w:val="1"/>
      <w:numFmt w:val="lowerRoman"/>
      <w:lvlText w:val="%6."/>
      <w:lvlJc w:val="right"/>
      <w:pPr>
        <w:ind w:left="4320" w:hanging="180"/>
      </w:pPr>
    </w:lvl>
    <w:lvl w:ilvl="6" w:tplc="31A28284">
      <w:start w:val="1"/>
      <w:numFmt w:val="decimal"/>
      <w:lvlText w:val="%7."/>
      <w:lvlJc w:val="left"/>
      <w:pPr>
        <w:ind w:left="5040" w:hanging="360"/>
      </w:pPr>
    </w:lvl>
    <w:lvl w:ilvl="7" w:tplc="79B6DEE6">
      <w:start w:val="1"/>
      <w:numFmt w:val="lowerLetter"/>
      <w:lvlText w:val="%8."/>
      <w:lvlJc w:val="left"/>
      <w:pPr>
        <w:ind w:left="5760" w:hanging="360"/>
      </w:pPr>
    </w:lvl>
    <w:lvl w:ilvl="8" w:tplc="A0D211CE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BF02226"/>
    <w:multiLevelType w:val="hybridMultilevel"/>
    <w:tmpl w:val="FFFFFFFF"/>
    <w:lvl w:ilvl="0" w:tplc="8A929FF6">
      <w:start w:val="1"/>
      <w:numFmt w:val="decimal"/>
      <w:lvlText w:val="%1."/>
      <w:lvlJc w:val="left"/>
      <w:pPr>
        <w:ind w:left="720" w:hanging="360"/>
      </w:pPr>
    </w:lvl>
    <w:lvl w:ilvl="1" w:tplc="1BD2BEDA">
      <w:start w:val="1"/>
      <w:numFmt w:val="lowerLetter"/>
      <w:lvlText w:val="%2."/>
      <w:lvlJc w:val="left"/>
      <w:pPr>
        <w:ind w:left="1440" w:hanging="360"/>
      </w:pPr>
    </w:lvl>
    <w:lvl w:ilvl="2" w:tplc="45A41446">
      <w:start w:val="1"/>
      <w:numFmt w:val="lowerRoman"/>
      <w:lvlText w:val="%3."/>
      <w:lvlJc w:val="right"/>
      <w:pPr>
        <w:ind w:left="2160" w:hanging="180"/>
      </w:pPr>
    </w:lvl>
    <w:lvl w:ilvl="3" w:tplc="2D101AFA">
      <w:start w:val="1"/>
      <w:numFmt w:val="decimal"/>
      <w:lvlText w:val="%4."/>
      <w:lvlJc w:val="left"/>
      <w:pPr>
        <w:ind w:left="2880" w:hanging="360"/>
      </w:pPr>
    </w:lvl>
    <w:lvl w:ilvl="4" w:tplc="4442FC02">
      <w:start w:val="1"/>
      <w:numFmt w:val="lowerLetter"/>
      <w:lvlText w:val="%5."/>
      <w:lvlJc w:val="left"/>
      <w:pPr>
        <w:ind w:left="3600" w:hanging="360"/>
      </w:pPr>
    </w:lvl>
    <w:lvl w:ilvl="5" w:tplc="5F388166">
      <w:start w:val="1"/>
      <w:numFmt w:val="lowerRoman"/>
      <w:lvlText w:val="%6."/>
      <w:lvlJc w:val="right"/>
      <w:pPr>
        <w:ind w:left="4320" w:hanging="180"/>
      </w:pPr>
    </w:lvl>
    <w:lvl w:ilvl="6" w:tplc="8BEECB44">
      <w:start w:val="1"/>
      <w:numFmt w:val="decimal"/>
      <w:lvlText w:val="%7."/>
      <w:lvlJc w:val="left"/>
      <w:pPr>
        <w:ind w:left="5040" w:hanging="360"/>
      </w:pPr>
    </w:lvl>
    <w:lvl w:ilvl="7" w:tplc="A0D23022">
      <w:start w:val="1"/>
      <w:numFmt w:val="lowerLetter"/>
      <w:lvlText w:val="%8."/>
      <w:lvlJc w:val="left"/>
      <w:pPr>
        <w:ind w:left="5760" w:hanging="360"/>
      </w:pPr>
    </w:lvl>
    <w:lvl w:ilvl="8" w:tplc="E618D33C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C690E03"/>
    <w:multiLevelType w:val="hybridMultilevel"/>
    <w:tmpl w:val="FFFFFFFF"/>
    <w:lvl w:ilvl="0" w:tplc="6DEA175C">
      <w:start w:val="1"/>
      <w:numFmt w:val="decimal"/>
      <w:lvlText w:val="%1."/>
      <w:lvlJc w:val="left"/>
      <w:pPr>
        <w:ind w:left="720" w:hanging="360"/>
      </w:pPr>
    </w:lvl>
    <w:lvl w:ilvl="1" w:tplc="A6661382">
      <w:start w:val="1"/>
      <w:numFmt w:val="lowerLetter"/>
      <w:lvlText w:val="%2."/>
      <w:lvlJc w:val="left"/>
      <w:pPr>
        <w:ind w:left="1440" w:hanging="360"/>
      </w:pPr>
    </w:lvl>
    <w:lvl w:ilvl="2" w:tplc="E8022962">
      <w:start w:val="1"/>
      <w:numFmt w:val="lowerRoman"/>
      <w:lvlText w:val="%3."/>
      <w:lvlJc w:val="right"/>
      <w:pPr>
        <w:ind w:left="2160" w:hanging="180"/>
      </w:pPr>
    </w:lvl>
    <w:lvl w:ilvl="3" w:tplc="FF3660C4">
      <w:start w:val="1"/>
      <w:numFmt w:val="decimal"/>
      <w:lvlText w:val="%4."/>
      <w:lvlJc w:val="left"/>
      <w:pPr>
        <w:ind w:left="2880" w:hanging="360"/>
      </w:pPr>
    </w:lvl>
    <w:lvl w:ilvl="4" w:tplc="BC78FD32">
      <w:start w:val="1"/>
      <w:numFmt w:val="lowerLetter"/>
      <w:lvlText w:val="%5."/>
      <w:lvlJc w:val="left"/>
      <w:pPr>
        <w:ind w:left="3600" w:hanging="360"/>
      </w:pPr>
    </w:lvl>
    <w:lvl w:ilvl="5" w:tplc="1C1A525E">
      <w:start w:val="1"/>
      <w:numFmt w:val="lowerRoman"/>
      <w:lvlText w:val="%6."/>
      <w:lvlJc w:val="right"/>
      <w:pPr>
        <w:ind w:left="4320" w:hanging="180"/>
      </w:pPr>
    </w:lvl>
    <w:lvl w:ilvl="6" w:tplc="4330D944">
      <w:start w:val="1"/>
      <w:numFmt w:val="decimal"/>
      <w:lvlText w:val="%7."/>
      <w:lvlJc w:val="left"/>
      <w:pPr>
        <w:ind w:left="5040" w:hanging="360"/>
      </w:pPr>
    </w:lvl>
    <w:lvl w:ilvl="7" w:tplc="859080F4">
      <w:start w:val="1"/>
      <w:numFmt w:val="lowerLetter"/>
      <w:lvlText w:val="%8."/>
      <w:lvlJc w:val="left"/>
      <w:pPr>
        <w:ind w:left="5760" w:hanging="360"/>
      </w:pPr>
    </w:lvl>
    <w:lvl w:ilvl="8" w:tplc="868E8526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DEC8EFF"/>
    <w:multiLevelType w:val="hybridMultilevel"/>
    <w:tmpl w:val="FFFFFFFF"/>
    <w:lvl w:ilvl="0" w:tplc="222EBB98">
      <w:start w:val="1"/>
      <w:numFmt w:val="decimal"/>
      <w:lvlText w:val="%1."/>
      <w:lvlJc w:val="left"/>
      <w:pPr>
        <w:ind w:left="720" w:hanging="360"/>
      </w:pPr>
    </w:lvl>
    <w:lvl w:ilvl="1" w:tplc="48EABCC4">
      <w:start w:val="1"/>
      <w:numFmt w:val="lowerLetter"/>
      <w:lvlText w:val="%2."/>
      <w:lvlJc w:val="left"/>
      <w:pPr>
        <w:ind w:left="1440" w:hanging="360"/>
      </w:pPr>
    </w:lvl>
    <w:lvl w:ilvl="2" w:tplc="2D9869BE">
      <w:start w:val="1"/>
      <w:numFmt w:val="lowerRoman"/>
      <w:lvlText w:val="%3."/>
      <w:lvlJc w:val="right"/>
      <w:pPr>
        <w:ind w:left="2160" w:hanging="180"/>
      </w:pPr>
    </w:lvl>
    <w:lvl w:ilvl="3" w:tplc="30B26292">
      <w:start w:val="1"/>
      <w:numFmt w:val="decimal"/>
      <w:lvlText w:val="%4."/>
      <w:lvlJc w:val="left"/>
      <w:pPr>
        <w:ind w:left="2880" w:hanging="360"/>
      </w:pPr>
    </w:lvl>
    <w:lvl w:ilvl="4" w:tplc="02C0CFD0">
      <w:start w:val="1"/>
      <w:numFmt w:val="lowerLetter"/>
      <w:lvlText w:val="%5."/>
      <w:lvlJc w:val="left"/>
      <w:pPr>
        <w:ind w:left="3600" w:hanging="360"/>
      </w:pPr>
    </w:lvl>
    <w:lvl w:ilvl="5" w:tplc="ED66EF2A">
      <w:start w:val="1"/>
      <w:numFmt w:val="lowerRoman"/>
      <w:lvlText w:val="%6."/>
      <w:lvlJc w:val="right"/>
      <w:pPr>
        <w:ind w:left="4320" w:hanging="180"/>
      </w:pPr>
    </w:lvl>
    <w:lvl w:ilvl="6" w:tplc="C52A755A">
      <w:start w:val="1"/>
      <w:numFmt w:val="decimal"/>
      <w:lvlText w:val="%7."/>
      <w:lvlJc w:val="left"/>
      <w:pPr>
        <w:ind w:left="5040" w:hanging="360"/>
      </w:pPr>
    </w:lvl>
    <w:lvl w:ilvl="7" w:tplc="59603562">
      <w:start w:val="1"/>
      <w:numFmt w:val="lowerLetter"/>
      <w:lvlText w:val="%8."/>
      <w:lvlJc w:val="left"/>
      <w:pPr>
        <w:ind w:left="5760" w:hanging="360"/>
      </w:pPr>
    </w:lvl>
    <w:lvl w:ilvl="8" w:tplc="67742E22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F7E2D06"/>
    <w:multiLevelType w:val="hybridMultilevel"/>
    <w:tmpl w:val="FFFFFFFF"/>
    <w:lvl w:ilvl="0" w:tplc="0B946B66">
      <w:start w:val="1"/>
      <w:numFmt w:val="decimal"/>
      <w:lvlText w:val="%1."/>
      <w:lvlJc w:val="left"/>
      <w:pPr>
        <w:ind w:left="720" w:hanging="360"/>
      </w:pPr>
    </w:lvl>
    <w:lvl w:ilvl="1" w:tplc="82D824EC">
      <w:start w:val="1"/>
      <w:numFmt w:val="lowerLetter"/>
      <w:lvlText w:val="%2."/>
      <w:lvlJc w:val="left"/>
      <w:pPr>
        <w:ind w:left="1440" w:hanging="360"/>
      </w:pPr>
    </w:lvl>
    <w:lvl w:ilvl="2" w:tplc="D96A3634">
      <w:start w:val="1"/>
      <w:numFmt w:val="lowerRoman"/>
      <w:lvlText w:val="%3."/>
      <w:lvlJc w:val="right"/>
      <w:pPr>
        <w:ind w:left="2160" w:hanging="180"/>
      </w:pPr>
    </w:lvl>
    <w:lvl w:ilvl="3" w:tplc="DD660C16">
      <w:start w:val="1"/>
      <w:numFmt w:val="decimal"/>
      <w:lvlText w:val="%4."/>
      <w:lvlJc w:val="left"/>
      <w:pPr>
        <w:ind w:left="2880" w:hanging="360"/>
      </w:pPr>
    </w:lvl>
    <w:lvl w:ilvl="4" w:tplc="0AE8BEF0">
      <w:start w:val="1"/>
      <w:numFmt w:val="lowerLetter"/>
      <w:lvlText w:val="%5."/>
      <w:lvlJc w:val="left"/>
      <w:pPr>
        <w:ind w:left="3600" w:hanging="360"/>
      </w:pPr>
    </w:lvl>
    <w:lvl w:ilvl="5" w:tplc="82069A82">
      <w:start w:val="1"/>
      <w:numFmt w:val="lowerRoman"/>
      <w:lvlText w:val="%6."/>
      <w:lvlJc w:val="right"/>
      <w:pPr>
        <w:ind w:left="4320" w:hanging="180"/>
      </w:pPr>
    </w:lvl>
    <w:lvl w:ilvl="6" w:tplc="DCA6555A">
      <w:start w:val="1"/>
      <w:numFmt w:val="decimal"/>
      <w:lvlText w:val="%7."/>
      <w:lvlJc w:val="left"/>
      <w:pPr>
        <w:ind w:left="5040" w:hanging="360"/>
      </w:pPr>
    </w:lvl>
    <w:lvl w:ilvl="7" w:tplc="E9A8749C">
      <w:start w:val="1"/>
      <w:numFmt w:val="lowerLetter"/>
      <w:lvlText w:val="%8."/>
      <w:lvlJc w:val="left"/>
      <w:pPr>
        <w:ind w:left="5760" w:hanging="360"/>
      </w:pPr>
    </w:lvl>
    <w:lvl w:ilvl="8" w:tplc="19728036">
      <w:start w:val="1"/>
      <w:numFmt w:val="lowerRoman"/>
      <w:lvlText w:val="%9."/>
      <w:lvlJc w:val="right"/>
      <w:pPr>
        <w:ind w:left="6480" w:hanging="180"/>
      </w:pPr>
    </w:lvl>
  </w:abstractNum>
  <w:num w:numId="1" w16cid:durableId="240025526">
    <w:abstractNumId w:val="68"/>
  </w:num>
  <w:num w:numId="2" w16cid:durableId="818694423">
    <w:abstractNumId w:val="43"/>
  </w:num>
  <w:num w:numId="3" w16cid:durableId="831143224">
    <w:abstractNumId w:val="15"/>
  </w:num>
  <w:num w:numId="4" w16cid:durableId="1924872143">
    <w:abstractNumId w:val="72"/>
  </w:num>
  <w:num w:numId="5" w16cid:durableId="2059545911">
    <w:abstractNumId w:val="18"/>
  </w:num>
  <w:num w:numId="6" w16cid:durableId="1187596283">
    <w:abstractNumId w:val="39"/>
  </w:num>
  <w:num w:numId="7" w16cid:durableId="819267893">
    <w:abstractNumId w:val="76"/>
  </w:num>
  <w:num w:numId="8" w16cid:durableId="557669278">
    <w:abstractNumId w:val="1"/>
  </w:num>
  <w:num w:numId="9" w16cid:durableId="1955136901">
    <w:abstractNumId w:val="26"/>
  </w:num>
  <w:num w:numId="10" w16cid:durableId="1122067083">
    <w:abstractNumId w:val="63"/>
  </w:num>
  <w:num w:numId="11" w16cid:durableId="1541164726">
    <w:abstractNumId w:val="61"/>
  </w:num>
  <w:num w:numId="12" w16cid:durableId="1543322879">
    <w:abstractNumId w:val="46"/>
  </w:num>
  <w:num w:numId="13" w16cid:durableId="337345693">
    <w:abstractNumId w:val="12"/>
  </w:num>
  <w:num w:numId="14" w16cid:durableId="581766501">
    <w:abstractNumId w:val="50"/>
  </w:num>
  <w:num w:numId="15" w16cid:durableId="699013652">
    <w:abstractNumId w:val="69"/>
  </w:num>
  <w:num w:numId="16" w16cid:durableId="1549149279">
    <w:abstractNumId w:val="21"/>
  </w:num>
  <w:num w:numId="17" w16cid:durableId="16657375">
    <w:abstractNumId w:val="10"/>
  </w:num>
  <w:num w:numId="18" w16cid:durableId="1312559621">
    <w:abstractNumId w:val="0"/>
  </w:num>
  <w:num w:numId="19" w16cid:durableId="766272705">
    <w:abstractNumId w:val="9"/>
  </w:num>
  <w:num w:numId="20" w16cid:durableId="1745839462">
    <w:abstractNumId w:val="36"/>
  </w:num>
  <w:num w:numId="21" w16cid:durableId="1915583378">
    <w:abstractNumId w:val="37"/>
  </w:num>
  <w:num w:numId="22" w16cid:durableId="1363437698">
    <w:abstractNumId w:val="2"/>
  </w:num>
  <w:num w:numId="23" w16cid:durableId="487331323">
    <w:abstractNumId w:val="58"/>
  </w:num>
  <w:num w:numId="24" w16cid:durableId="1230916944">
    <w:abstractNumId w:val="75"/>
  </w:num>
  <w:num w:numId="25" w16cid:durableId="1560165280">
    <w:abstractNumId w:val="57"/>
  </w:num>
  <w:num w:numId="26" w16cid:durableId="604457434">
    <w:abstractNumId w:val="32"/>
  </w:num>
  <w:num w:numId="27" w16cid:durableId="411046614">
    <w:abstractNumId w:val="65"/>
  </w:num>
  <w:num w:numId="28" w16cid:durableId="1386375846">
    <w:abstractNumId w:val="59"/>
  </w:num>
  <w:num w:numId="29" w16cid:durableId="1016690584">
    <w:abstractNumId w:val="66"/>
  </w:num>
  <w:num w:numId="30" w16cid:durableId="1826168921">
    <w:abstractNumId w:val="31"/>
  </w:num>
  <w:num w:numId="31" w16cid:durableId="1544636571">
    <w:abstractNumId w:val="13"/>
  </w:num>
  <w:num w:numId="32" w16cid:durableId="318194369">
    <w:abstractNumId w:val="62"/>
  </w:num>
  <w:num w:numId="33" w16cid:durableId="2043089843">
    <w:abstractNumId w:val="71"/>
  </w:num>
  <w:num w:numId="34" w16cid:durableId="1082265216">
    <w:abstractNumId w:val="73"/>
  </w:num>
  <w:num w:numId="35" w16cid:durableId="253822579">
    <w:abstractNumId w:val="8"/>
  </w:num>
  <w:num w:numId="36" w16cid:durableId="335964063">
    <w:abstractNumId w:val="17"/>
  </w:num>
  <w:num w:numId="37" w16cid:durableId="1266110853">
    <w:abstractNumId w:val="25"/>
  </w:num>
  <w:num w:numId="38" w16cid:durableId="68619865">
    <w:abstractNumId w:val="22"/>
  </w:num>
  <w:num w:numId="39" w16cid:durableId="1233734057">
    <w:abstractNumId w:val="41"/>
  </w:num>
  <w:num w:numId="40" w16cid:durableId="876891162">
    <w:abstractNumId w:val="24"/>
  </w:num>
  <w:num w:numId="41" w16cid:durableId="882639917">
    <w:abstractNumId w:val="70"/>
  </w:num>
  <w:num w:numId="42" w16cid:durableId="1323197729">
    <w:abstractNumId w:val="28"/>
  </w:num>
  <w:num w:numId="43" w16cid:durableId="827982466">
    <w:abstractNumId w:val="40"/>
  </w:num>
  <w:num w:numId="44" w16cid:durableId="2116748329">
    <w:abstractNumId w:val="51"/>
  </w:num>
  <w:num w:numId="45" w16cid:durableId="1296182823">
    <w:abstractNumId w:val="47"/>
  </w:num>
  <w:num w:numId="46" w16cid:durableId="897940638">
    <w:abstractNumId w:val="20"/>
  </w:num>
  <w:num w:numId="47" w16cid:durableId="1156454606">
    <w:abstractNumId w:val="23"/>
  </w:num>
  <w:num w:numId="48" w16cid:durableId="866724659">
    <w:abstractNumId w:val="48"/>
  </w:num>
  <w:num w:numId="49" w16cid:durableId="41251997">
    <w:abstractNumId w:val="4"/>
  </w:num>
  <w:num w:numId="50" w16cid:durableId="799374244">
    <w:abstractNumId w:val="49"/>
  </w:num>
  <w:num w:numId="51" w16cid:durableId="896286392">
    <w:abstractNumId w:val="42"/>
  </w:num>
  <w:num w:numId="52" w16cid:durableId="1532187433">
    <w:abstractNumId w:val="33"/>
  </w:num>
  <w:num w:numId="53" w16cid:durableId="1198154416">
    <w:abstractNumId w:val="74"/>
  </w:num>
  <w:num w:numId="54" w16cid:durableId="933517764">
    <w:abstractNumId w:val="64"/>
  </w:num>
  <w:num w:numId="55" w16cid:durableId="1673949746">
    <w:abstractNumId w:val="5"/>
  </w:num>
  <w:num w:numId="56" w16cid:durableId="464740236">
    <w:abstractNumId w:val="52"/>
  </w:num>
  <w:num w:numId="57" w16cid:durableId="398403876">
    <w:abstractNumId w:val="6"/>
  </w:num>
  <w:num w:numId="58" w16cid:durableId="163714785">
    <w:abstractNumId w:val="3"/>
  </w:num>
  <w:num w:numId="59" w16cid:durableId="1509054396">
    <w:abstractNumId w:val="14"/>
  </w:num>
  <w:num w:numId="60" w16cid:durableId="705132460">
    <w:abstractNumId w:val="34"/>
  </w:num>
  <w:num w:numId="61" w16cid:durableId="2045979940">
    <w:abstractNumId w:val="27"/>
  </w:num>
  <w:num w:numId="62" w16cid:durableId="1091048729">
    <w:abstractNumId w:val="30"/>
  </w:num>
  <w:num w:numId="63" w16cid:durableId="417559036">
    <w:abstractNumId w:val="56"/>
  </w:num>
  <w:num w:numId="64" w16cid:durableId="1059011310">
    <w:abstractNumId w:val="7"/>
  </w:num>
  <w:num w:numId="65" w16cid:durableId="733701150">
    <w:abstractNumId w:val="67"/>
  </w:num>
  <w:num w:numId="66" w16cid:durableId="1330252741">
    <w:abstractNumId w:val="54"/>
  </w:num>
  <w:num w:numId="67" w16cid:durableId="1625959099">
    <w:abstractNumId w:val="11"/>
  </w:num>
  <w:num w:numId="68" w16cid:durableId="1053308494">
    <w:abstractNumId w:val="29"/>
  </w:num>
  <w:num w:numId="69" w16cid:durableId="459422203">
    <w:abstractNumId w:val="19"/>
  </w:num>
  <w:num w:numId="70" w16cid:durableId="633214093">
    <w:abstractNumId w:val="53"/>
  </w:num>
  <w:num w:numId="71" w16cid:durableId="1477452126">
    <w:abstractNumId w:val="60"/>
  </w:num>
  <w:num w:numId="72" w16cid:durableId="665783403">
    <w:abstractNumId w:val="44"/>
  </w:num>
  <w:num w:numId="73" w16cid:durableId="470559549">
    <w:abstractNumId w:val="38"/>
  </w:num>
  <w:num w:numId="74" w16cid:durableId="1945263078">
    <w:abstractNumId w:val="16"/>
  </w:num>
  <w:num w:numId="75" w16cid:durableId="104158868">
    <w:abstractNumId w:val="55"/>
  </w:num>
  <w:num w:numId="76" w16cid:durableId="41252039">
    <w:abstractNumId w:val="35"/>
  </w:num>
  <w:num w:numId="77" w16cid:durableId="1657689475">
    <w:abstractNumId w:val="45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tTQxMDU1MDY2M7FQ0lEKTi0uzszPAykwqQUApBvD+SwAAAA="/>
  </w:docVars>
  <w:rsids>
    <w:rsidRoot w:val="00C13535"/>
    <w:rsid w:val="00010D69"/>
    <w:rsid w:val="0002544B"/>
    <w:rsid w:val="00031841"/>
    <w:rsid w:val="0003572A"/>
    <w:rsid w:val="00040FA7"/>
    <w:rsid w:val="0007055C"/>
    <w:rsid w:val="000705C7"/>
    <w:rsid w:val="000860CF"/>
    <w:rsid w:val="00090DDE"/>
    <w:rsid w:val="000A2C94"/>
    <w:rsid w:val="000B2880"/>
    <w:rsid w:val="000C0CE5"/>
    <w:rsid w:val="000D7E5F"/>
    <w:rsid w:val="00101A5A"/>
    <w:rsid w:val="00103606"/>
    <w:rsid w:val="00106A66"/>
    <w:rsid w:val="00119050"/>
    <w:rsid w:val="00123634"/>
    <w:rsid w:val="00140B8F"/>
    <w:rsid w:val="00155CE3"/>
    <w:rsid w:val="00163080"/>
    <w:rsid w:val="00165E59"/>
    <w:rsid w:val="00170CE3"/>
    <w:rsid w:val="001B7019"/>
    <w:rsid w:val="001B7BC2"/>
    <w:rsid w:val="001C6DC4"/>
    <w:rsid w:val="001D3E0C"/>
    <w:rsid w:val="001E0010"/>
    <w:rsid w:val="001E3BE9"/>
    <w:rsid w:val="001E7189"/>
    <w:rsid w:val="001F1891"/>
    <w:rsid w:val="00205BBF"/>
    <w:rsid w:val="00207A96"/>
    <w:rsid w:val="00213A9B"/>
    <w:rsid w:val="002346F8"/>
    <w:rsid w:val="0024350F"/>
    <w:rsid w:val="002528D7"/>
    <w:rsid w:val="002531B2"/>
    <w:rsid w:val="00265C83"/>
    <w:rsid w:val="00270246"/>
    <w:rsid w:val="002714D4"/>
    <w:rsid w:val="00271DD7"/>
    <w:rsid w:val="00275286"/>
    <w:rsid w:val="00281AED"/>
    <w:rsid w:val="002831D0"/>
    <w:rsid w:val="00286531"/>
    <w:rsid w:val="0028677B"/>
    <w:rsid w:val="00290224"/>
    <w:rsid w:val="002E45E9"/>
    <w:rsid w:val="002F1BC5"/>
    <w:rsid w:val="002F4792"/>
    <w:rsid w:val="003072AF"/>
    <w:rsid w:val="00324D48"/>
    <w:rsid w:val="00325A51"/>
    <w:rsid w:val="003268C1"/>
    <w:rsid w:val="00333CDD"/>
    <w:rsid w:val="0033498D"/>
    <w:rsid w:val="00335406"/>
    <w:rsid w:val="00351808"/>
    <w:rsid w:val="00351D18"/>
    <w:rsid w:val="0035472D"/>
    <w:rsid w:val="0036537E"/>
    <w:rsid w:val="00371D27"/>
    <w:rsid w:val="003873C6"/>
    <w:rsid w:val="003A5829"/>
    <w:rsid w:val="003A6CC1"/>
    <w:rsid w:val="003C4CF1"/>
    <w:rsid w:val="003C5535"/>
    <w:rsid w:val="003D0374"/>
    <w:rsid w:val="003D41DC"/>
    <w:rsid w:val="003D4DE2"/>
    <w:rsid w:val="003D5ED5"/>
    <w:rsid w:val="00410A3A"/>
    <w:rsid w:val="004258C3"/>
    <w:rsid w:val="00425E7B"/>
    <w:rsid w:val="004265A2"/>
    <w:rsid w:val="00435436"/>
    <w:rsid w:val="00437825"/>
    <w:rsid w:val="00446E31"/>
    <w:rsid w:val="004502DC"/>
    <w:rsid w:val="00450C3D"/>
    <w:rsid w:val="00451920"/>
    <w:rsid w:val="00453D1F"/>
    <w:rsid w:val="0046460F"/>
    <w:rsid w:val="00464D02"/>
    <w:rsid w:val="00470894"/>
    <w:rsid w:val="00482F6A"/>
    <w:rsid w:val="00495BBD"/>
    <w:rsid w:val="0049620D"/>
    <w:rsid w:val="004A213C"/>
    <w:rsid w:val="004B7D9E"/>
    <w:rsid w:val="004C110B"/>
    <w:rsid w:val="004C48A0"/>
    <w:rsid w:val="004C6181"/>
    <w:rsid w:val="004C6942"/>
    <w:rsid w:val="004C7BB6"/>
    <w:rsid w:val="004D1B17"/>
    <w:rsid w:val="004D3F90"/>
    <w:rsid w:val="004D4F8C"/>
    <w:rsid w:val="004E001C"/>
    <w:rsid w:val="004E7EBF"/>
    <w:rsid w:val="004F0EDC"/>
    <w:rsid w:val="004F2CA6"/>
    <w:rsid w:val="005005F9"/>
    <w:rsid w:val="005105B4"/>
    <w:rsid w:val="0052022E"/>
    <w:rsid w:val="00544341"/>
    <w:rsid w:val="00544A6C"/>
    <w:rsid w:val="00556B3E"/>
    <w:rsid w:val="00565165"/>
    <w:rsid w:val="0058030C"/>
    <w:rsid w:val="005850C8"/>
    <w:rsid w:val="00587EFF"/>
    <w:rsid w:val="00592770"/>
    <w:rsid w:val="005A00EE"/>
    <w:rsid w:val="005A55B3"/>
    <w:rsid w:val="005B0473"/>
    <w:rsid w:val="005E1600"/>
    <w:rsid w:val="005F5309"/>
    <w:rsid w:val="00610821"/>
    <w:rsid w:val="00617C05"/>
    <w:rsid w:val="00621E9C"/>
    <w:rsid w:val="00627AEA"/>
    <w:rsid w:val="00632297"/>
    <w:rsid w:val="006363CA"/>
    <w:rsid w:val="00647815"/>
    <w:rsid w:val="006572BC"/>
    <w:rsid w:val="0066443F"/>
    <w:rsid w:val="00664DA5"/>
    <w:rsid w:val="006650B0"/>
    <w:rsid w:val="00665E0A"/>
    <w:rsid w:val="006819C0"/>
    <w:rsid w:val="00691A0A"/>
    <w:rsid w:val="00696212"/>
    <w:rsid w:val="006B0A77"/>
    <w:rsid w:val="006B517E"/>
    <w:rsid w:val="006B5A33"/>
    <w:rsid w:val="006D6B66"/>
    <w:rsid w:val="006E0346"/>
    <w:rsid w:val="006F2229"/>
    <w:rsid w:val="006F6663"/>
    <w:rsid w:val="00707B16"/>
    <w:rsid w:val="00721134"/>
    <w:rsid w:val="0072240C"/>
    <w:rsid w:val="00730A9A"/>
    <w:rsid w:val="00733414"/>
    <w:rsid w:val="007410BC"/>
    <w:rsid w:val="007424D6"/>
    <w:rsid w:val="00745806"/>
    <w:rsid w:val="007461D3"/>
    <w:rsid w:val="00754AA5"/>
    <w:rsid w:val="00756448"/>
    <w:rsid w:val="00773975"/>
    <w:rsid w:val="00775DD5"/>
    <w:rsid w:val="00776945"/>
    <w:rsid w:val="00776A1F"/>
    <w:rsid w:val="0079023A"/>
    <w:rsid w:val="00794C53"/>
    <w:rsid w:val="007A2031"/>
    <w:rsid w:val="007A78C6"/>
    <w:rsid w:val="007A7CC8"/>
    <w:rsid w:val="007B572B"/>
    <w:rsid w:val="007C2EE8"/>
    <w:rsid w:val="007D1ED5"/>
    <w:rsid w:val="007D7CB4"/>
    <w:rsid w:val="007E1C75"/>
    <w:rsid w:val="007E3AA2"/>
    <w:rsid w:val="00804C05"/>
    <w:rsid w:val="00811425"/>
    <w:rsid w:val="00812448"/>
    <w:rsid w:val="008168C0"/>
    <w:rsid w:val="00820339"/>
    <w:rsid w:val="00823678"/>
    <w:rsid w:val="00824312"/>
    <w:rsid w:val="00831498"/>
    <w:rsid w:val="008378CD"/>
    <w:rsid w:val="0084076B"/>
    <w:rsid w:val="00841C7C"/>
    <w:rsid w:val="008432D6"/>
    <w:rsid w:val="00850DD7"/>
    <w:rsid w:val="008616B9"/>
    <w:rsid w:val="0087103D"/>
    <w:rsid w:val="0087113D"/>
    <w:rsid w:val="00872D7F"/>
    <w:rsid w:val="00874798"/>
    <w:rsid w:val="00877297"/>
    <w:rsid w:val="00896979"/>
    <w:rsid w:val="008A0C4B"/>
    <w:rsid w:val="008A2891"/>
    <w:rsid w:val="008A49EF"/>
    <w:rsid w:val="008A4A39"/>
    <w:rsid w:val="008A567D"/>
    <w:rsid w:val="008B214A"/>
    <w:rsid w:val="008B311B"/>
    <w:rsid w:val="008B361D"/>
    <w:rsid w:val="008B68EA"/>
    <w:rsid w:val="008C7DB4"/>
    <w:rsid w:val="008D16D0"/>
    <w:rsid w:val="008E6E09"/>
    <w:rsid w:val="00900F82"/>
    <w:rsid w:val="00901A7A"/>
    <w:rsid w:val="00923BEA"/>
    <w:rsid w:val="00927B12"/>
    <w:rsid w:val="0093669E"/>
    <w:rsid w:val="00942C7C"/>
    <w:rsid w:val="009531C4"/>
    <w:rsid w:val="009638FD"/>
    <w:rsid w:val="00990833"/>
    <w:rsid w:val="009A7AD3"/>
    <w:rsid w:val="009D20F1"/>
    <w:rsid w:val="009E0FED"/>
    <w:rsid w:val="009E5C64"/>
    <w:rsid w:val="00A0108D"/>
    <w:rsid w:val="00A03E0E"/>
    <w:rsid w:val="00A04D83"/>
    <w:rsid w:val="00A05D67"/>
    <w:rsid w:val="00A135D2"/>
    <w:rsid w:val="00A16B92"/>
    <w:rsid w:val="00A25B7C"/>
    <w:rsid w:val="00A274DA"/>
    <w:rsid w:val="00A35A12"/>
    <w:rsid w:val="00A35FCA"/>
    <w:rsid w:val="00A37004"/>
    <w:rsid w:val="00A63B2C"/>
    <w:rsid w:val="00A850BD"/>
    <w:rsid w:val="00A92833"/>
    <w:rsid w:val="00AA1DF6"/>
    <w:rsid w:val="00AB29AC"/>
    <w:rsid w:val="00AB6210"/>
    <w:rsid w:val="00AC6355"/>
    <w:rsid w:val="00AD1619"/>
    <w:rsid w:val="00AD70F8"/>
    <w:rsid w:val="00AE0D67"/>
    <w:rsid w:val="00AE0FC0"/>
    <w:rsid w:val="00AE10FE"/>
    <w:rsid w:val="00AE3F90"/>
    <w:rsid w:val="00B108C1"/>
    <w:rsid w:val="00B116A0"/>
    <w:rsid w:val="00B22D5A"/>
    <w:rsid w:val="00B34946"/>
    <w:rsid w:val="00B42501"/>
    <w:rsid w:val="00B42874"/>
    <w:rsid w:val="00B51368"/>
    <w:rsid w:val="00B62C67"/>
    <w:rsid w:val="00B649DA"/>
    <w:rsid w:val="00B97F49"/>
    <w:rsid w:val="00BA01E7"/>
    <w:rsid w:val="00BA36EA"/>
    <w:rsid w:val="00BB6EAB"/>
    <w:rsid w:val="00BC2C39"/>
    <w:rsid w:val="00BC4B94"/>
    <w:rsid w:val="00BC62C1"/>
    <w:rsid w:val="00BD0F9C"/>
    <w:rsid w:val="00C00143"/>
    <w:rsid w:val="00C05953"/>
    <w:rsid w:val="00C0709D"/>
    <w:rsid w:val="00C13535"/>
    <w:rsid w:val="00C13C46"/>
    <w:rsid w:val="00C178DF"/>
    <w:rsid w:val="00C32FD9"/>
    <w:rsid w:val="00C42C2E"/>
    <w:rsid w:val="00C54BCF"/>
    <w:rsid w:val="00C64E44"/>
    <w:rsid w:val="00C801B0"/>
    <w:rsid w:val="00CA1F87"/>
    <w:rsid w:val="00CA2A39"/>
    <w:rsid w:val="00CA4C56"/>
    <w:rsid w:val="00CB0075"/>
    <w:rsid w:val="00CB29E6"/>
    <w:rsid w:val="00CB46A0"/>
    <w:rsid w:val="00CB7941"/>
    <w:rsid w:val="00CC67A8"/>
    <w:rsid w:val="00CD041B"/>
    <w:rsid w:val="00CD2D61"/>
    <w:rsid w:val="00CD3346"/>
    <w:rsid w:val="00CE73CB"/>
    <w:rsid w:val="00D03A20"/>
    <w:rsid w:val="00D05CD5"/>
    <w:rsid w:val="00D11798"/>
    <w:rsid w:val="00D17B02"/>
    <w:rsid w:val="00D21D41"/>
    <w:rsid w:val="00D229F1"/>
    <w:rsid w:val="00D2518E"/>
    <w:rsid w:val="00D2541F"/>
    <w:rsid w:val="00D25F62"/>
    <w:rsid w:val="00D44893"/>
    <w:rsid w:val="00D45956"/>
    <w:rsid w:val="00D46543"/>
    <w:rsid w:val="00D57B3C"/>
    <w:rsid w:val="00D60D11"/>
    <w:rsid w:val="00D650B2"/>
    <w:rsid w:val="00D66712"/>
    <w:rsid w:val="00D77301"/>
    <w:rsid w:val="00D90A4B"/>
    <w:rsid w:val="00D964D1"/>
    <w:rsid w:val="00DA43D2"/>
    <w:rsid w:val="00DB01EC"/>
    <w:rsid w:val="00DB1C8D"/>
    <w:rsid w:val="00DB2B51"/>
    <w:rsid w:val="00DB6591"/>
    <w:rsid w:val="00DD3025"/>
    <w:rsid w:val="00DF4407"/>
    <w:rsid w:val="00E05858"/>
    <w:rsid w:val="00E10FB4"/>
    <w:rsid w:val="00E35679"/>
    <w:rsid w:val="00E4231E"/>
    <w:rsid w:val="00E54FC4"/>
    <w:rsid w:val="00E56C1C"/>
    <w:rsid w:val="00E61B14"/>
    <w:rsid w:val="00E645CF"/>
    <w:rsid w:val="00E64CE1"/>
    <w:rsid w:val="00E65C7C"/>
    <w:rsid w:val="00E74923"/>
    <w:rsid w:val="00E81480"/>
    <w:rsid w:val="00E85830"/>
    <w:rsid w:val="00E958FD"/>
    <w:rsid w:val="00EA4DB9"/>
    <w:rsid w:val="00EA6FF6"/>
    <w:rsid w:val="00EB45C7"/>
    <w:rsid w:val="00EC2532"/>
    <w:rsid w:val="00EC3F0E"/>
    <w:rsid w:val="00EC777C"/>
    <w:rsid w:val="00ED3148"/>
    <w:rsid w:val="00EE0892"/>
    <w:rsid w:val="00EE2BED"/>
    <w:rsid w:val="00EE2FE0"/>
    <w:rsid w:val="00F06C2E"/>
    <w:rsid w:val="00F306E0"/>
    <w:rsid w:val="00F32D3C"/>
    <w:rsid w:val="00F351A5"/>
    <w:rsid w:val="00F439FD"/>
    <w:rsid w:val="00F43CC5"/>
    <w:rsid w:val="00F448D8"/>
    <w:rsid w:val="00F4725A"/>
    <w:rsid w:val="00F630A4"/>
    <w:rsid w:val="00F704E6"/>
    <w:rsid w:val="00F71F5F"/>
    <w:rsid w:val="00F73100"/>
    <w:rsid w:val="00F83674"/>
    <w:rsid w:val="00F92E27"/>
    <w:rsid w:val="00F94F74"/>
    <w:rsid w:val="00F955D6"/>
    <w:rsid w:val="00F9624E"/>
    <w:rsid w:val="00FD2987"/>
    <w:rsid w:val="00FD744B"/>
    <w:rsid w:val="00FE4E7D"/>
    <w:rsid w:val="00FE518F"/>
    <w:rsid w:val="00FE55FD"/>
    <w:rsid w:val="011BC929"/>
    <w:rsid w:val="0179A2A2"/>
    <w:rsid w:val="01DFC19E"/>
    <w:rsid w:val="02228D7E"/>
    <w:rsid w:val="033D7A7E"/>
    <w:rsid w:val="0348BFB7"/>
    <w:rsid w:val="034EBF1B"/>
    <w:rsid w:val="03793074"/>
    <w:rsid w:val="038B0769"/>
    <w:rsid w:val="048128D6"/>
    <w:rsid w:val="054E47BC"/>
    <w:rsid w:val="058ED0BE"/>
    <w:rsid w:val="06C8ADFD"/>
    <w:rsid w:val="081A32D4"/>
    <w:rsid w:val="08467C54"/>
    <w:rsid w:val="0869C3C8"/>
    <w:rsid w:val="08F997BA"/>
    <w:rsid w:val="095842A3"/>
    <w:rsid w:val="09EDB1EB"/>
    <w:rsid w:val="0A94F2DA"/>
    <w:rsid w:val="0ADAE955"/>
    <w:rsid w:val="0B042119"/>
    <w:rsid w:val="0B4E2A3C"/>
    <w:rsid w:val="0B8F2B74"/>
    <w:rsid w:val="0C1E5E1B"/>
    <w:rsid w:val="0C6ECC30"/>
    <w:rsid w:val="0C9D8582"/>
    <w:rsid w:val="0CBE76DB"/>
    <w:rsid w:val="0D0A1631"/>
    <w:rsid w:val="0D227445"/>
    <w:rsid w:val="0D328719"/>
    <w:rsid w:val="0D544395"/>
    <w:rsid w:val="0D5B1272"/>
    <w:rsid w:val="0E2D9F1F"/>
    <w:rsid w:val="0EC29586"/>
    <w:rsid w:val="0EC486D4"/>
    <w:rsid w:val="104DDC89"/>
    <w:rsid w:val="10A4CE6D"/>
    <w:rsid w:val="111A7752"/>
    <w:rsid w:val="1170F6A5"/>
    <w:rsid w:val="11B13B09"/>
    <w:rsid w:val="12C80AEF"/>
    <w:rsid w:val="1481CB9B"/>
    <w:rsid w:val="14986EDA"/>
    <w:rsid w:val="1546AE87"/>
    <w:rsid w:val="163542FD"/>
    <w:rsid w:val="169627F6"/>
    <w:rsid w:val="16C996EA"/>
    <w:rsid w:val="16F025C9"/>
    <w:rsid w:val="18DFA60B"/>
    <w:rsid w:val="193E439D"/>
    <w:rsid w:val="196AADD0"/>
    <w:rsid w:val="19BFD089"/>
    <w:rsid w:val="19D23888"/>
    <w:rsid w:val="1AC6A9EB"/>
    <w:rsid w:val="1B3620B4"/>
    <w:rsid w:val="1B530041"/>
    <w:rsid w:val="1BD90CA2"/>
    <w:rsid w:val="1C2AAED0"/>
    <w:rsid w:val="1CFD8CF2"/>
    <w:rsid w:val="1CFE672D"/>
    <w:rsid w:val="1D38980F"/>
    <w:rsid w:val="1D408595"/>
    <w:rsid w:val="1DFE4AAD"/>
    <w:rsid w:val="1E534D83"/>
    <w:rsid w:val="1EDC55F6"/>
    <w:rsid w:val="1F566412"/>
    <w:rsid w:val="1F62F7C1"/>
    <w:rsid w:val="1F9A1B0E"/>
    <w:rsid w:val="2038CEEC"/>
    <w:rsid w:val="220A43C5"/>
    <w:rsid w:val="221CA170"/>
    <w:rsid w:val="2261B505"/>
    <w:rsid w:val="2269EC21"/>
    <w:rsid w:val="226F269E"/>
    <w:rsid w:val="228FEC0F"/>
    <w:rsid w:val="22DE1CFA"/>
    <w:rsid w:val="244EBEFE"/>
    <w:rsid w:val="246D8C31"/>
    <w:rsid w:val="25AABF45"/>
    <w:rsid w:val="262284EF"/>
    <w:rsid w:val="26AB9259"/>
    <w:rsid w:val="26DE0750"/>
    <w:rsid w:val="270E5A5C"/>
    <w:rsid w:val="2712077D"/>
    <w:rsid w:val="273A647A"/>
    <w:rsid w:val="27BE5550"/>
    <w:rsid w:val="288E8693"/>
    <w:rsid w:val="2958A5C7"/>
    <w:rsid w:val="29C82C56"/>
    <w:rsid w:val="2A08EBAE"/>
    <w:rsid w:val="2A1F089D"/>
    <w:rsid w:val="2A45FB1E"/>
    <w:rsid w:val="2A5452C7"/>
    <w:rsid w:val="2B879E68"/>
    <w:rsid w:val="2BBD18EC"/>
    <w:rsid w:val="2BD99E53"/>
    <w:rsid w:val="2CB143FE"/>
    <w:rsid w:val="2CD7A531"/>
    <w:rsid w:val="2EFD5E95"/>
    <w:rsid w:val="2F196C41"/>
    <w:rsid w:val="2FA37596"/>
    <w:rsid w:val="2FF406D7"/>
    <w:rsid w:val="3177B0E3"/>
    <w:rsid w:val="3185058E"/>
    <w:rsid w:val="31B5C56D"/>
    <w:rsid w:val="328928C2"/>
    <w:rsid w:val="32B493BC"/>
    <w:rsid w:val="335E53DE"/>
    <w:rsid w:val="33C5EAE3"/>
    <w:rsid w:val="33ECDD64"/>
    <w:rsid w:val="343615BB"/>
    <w:rsid w:val="34E5DB8A"/>
    <w:rsid w:val="355E4A91"/>
    <w:rsid w:val="3568D3FA"/>
    <w:rsid w:val="36B241B4"/>
    <w:rsid w:val="36F97540"/>
    <w:rsid w:val="37247E26"/>
    <w:rsid w:val="37296105"/>
    <w:rsid w:val="377EBD96"/>
    <w:rsid w:val="379FAC93"/>
    <w:rsid w:val="37C33E43"/>
    <w:rsid w:val="3AF372CC"/>
    <w:rsid w:val="3AFADF05"/>
    <w:rsid w:val="3C93394A"/>
    <w:rsid w:val="3CA7EA3D"/>
    <w:rsid w:val="3D539056"/>
    <w:rsid w:val="3D735369"/>
    <w:rsid w:val="3DDBF30E"/>
    <w:rsid w:val="3DEBF774"/>
    <w:rsid w:val="3E07E5B5"/>
    <w:rsid w:val="3E39D4A9"/>
    <w:rsid w:val="3E7957DD"/>
    <w:rsid w:val="3EE65FA4"/>
    <w:rsid w:val="3F2B8964"/>
    <w:rsid w:val="3F4D581C"/>
    <w:rsid w:val="3FA8D492"/>
    <w:rsid w:val="3FD67922"/>
    <w:rsid w:val="405FB718"/>
    <w:rsid w:val="408542E3"/>
    <w:rsid w:val="40E17F0A"/>
    <w:rsid w:val="40EE62FA"/>
    <w:rsid w:val="41EBD9C0"/>
    <w:rsid w:val="423A8768"/>
    <w:rsid w:val="4249B143"/>
    <w:rsid w:val="425B5354"/>
    <w:rsid w:val="431F688A"/>
    <w:rsid w:val="433979AB"/>
    <w:rsid w:val="4385AB03"/>
    <w:rsid w:val="4472B465"/>
    <w:rsid w:val="4587BF11"/>
    <w:rsid w:val="45E2C4C1"/>
    <w:rsid w:val="463403FA"/>
    <w:rsid w:val="47103EBC"/>
    <w:rsid w:val="4742B6EA"/>
    <w:rsid w:val="47E5347C"/>
    <w:rsid w:val="47EE4A05"/>
    <w:rsid w:val="48158671"/>
    <w:rsid w:val="4834FB40"/>
    <w:rsid w:val="48AC0F1D"/>
    <w:rsid w:val="4935DA00"/>
    <w:rsid w:val="4948F3A2"/>
    <w:rsid w:val="497EF632"/>
    <w:rsid w:val="498A1A66"/>
    <w:rsid w:val="49B10CE7"/>
    <w:rsid w:val="4A279281"/>
    <w:rsid w:val="4A9CD8B2"/>
    <w:rsid w:val="4AA780DC"/>
    <w:rsid w:val="4AE38001"/>
    <w:rsid w:val="4B4CDD48"/>
    <w:rsid w:val="4B5A282C"/>
    <w:rsid w:val="4BF1545B"/>
    <w:rsid w:val="4C809464"/>
    <w:rsid w:val="4C9E6EC5"/>
    <w:rsid w:val="4D9294E6"/>
    <w:rsid w:val="4D9C55BE"/>
    <w:rsid w:val="4E1054AF"/>
    <w:rsid w:val="4E3FE049"/>
    <w:rsid w:val="4F1578FA"/>
    <w:rsid w:val="4F9F0CC9"/>
    <w:rsid w:val="4FD1A85F"/>
    <w:rsid w:val="518F2CDD"/>
    <w:rsid w:val="5251E014"/>
    <w:rsid w:val="52F1C513"/>
    <w:rsid w:val="5371216C"/>
    <w:rsid w:val="53F156F0"/>
    <w:rsid w:val="5459D6F8"/>
    <w:rsid w:val="552278E0"/>
    <w:rsid w:val="554142FC"/>
    <w:rsid w:val="55927FAB"/>
    <w:rsid w:val="55A767A3"/>
    <w:rsid w:val="55E30A75"/>
    <w:rsid w:val="571295B7"/>
    <w:rsid w:val="575B6A34"/>
    <w:rsid w:val="57606286"/>
    <w:rsid w:val="58BEF69D"/>
    <w:rsid w:val="58DF0865"/>
    <w:rsid w:val="599A874C"/>
    <w:rsid w:val="5A65F0CE"/>
    <w:rsid w:val="5A7AD8C6"/>
    <w:rsid w:val="5CD2280E"/>
    <w:rsid w:val="5CE95DC9"/>
    <w:rsid w:val="5CF58422"/>
    <w:rsid w:val="5CFAD183"/>
    <w:rsid w:val="5D1C300B"/>
    <w:rsid w:val="5DB27988"/>
    <w:rsid w:val="5E2B7649"/>
    <w:rsid w:val="5F2B6AEE"/>
    <w:rsid w:val="5F4E49E9"/>
    <w:rsid w:val="5F56376F"/>
    <w:rsid w:val="61927902"/>
    <w:rsid w:val="61B8E4A8"/>
    <w:rsid w:val="620C0E1B"/>
    <w:rsid w:val="62E39934"/>
    <w:rsid w:val="6340EE37"/>
    <w:rsid w:val="64534C15"/>
    <w:rsid w:val="64926486"/>
    <w:rsid w:val="64F00D2F"/>
    <w:rsid w:val="65F926EB"/>
    <w:rsid w:val="661CB5D8"/>
    <w:rsid w:val="67764DFC"/>
    <w:rsid w:val="678AECD7"/>
    <w:rsid w:val="67B73EBD"/>
    <w:rsid w:val="67DB6F9A"/>
    <w:rsid w:val="68B702BD"/>
    <w:rsid w:val="68CC86B5"/>
    <w:rsid w:val="697273AD"/>
    <w:rsid w:val="697E9758"/>
    <w:rsid w:val="6A2C8399"/>
    <w:rsid w:val="6A5B487C"/>
    <w:rsid w:val="6B8A4350"/>
    <w:rsid w:val="6B919D0F"/>
    <w:rsid w:val="6C1B921A"/>
    <w:rsid w:val="6C23642E"/>
    <w:rsid w:val="6D11054A"/>
    <w:rsid w:val="6D6CDF63"/>
    <w:rsid w:val="6DEC301C"/>
    <w:rsid w:val="6DFD6A4C"/>
    <w:rsid w:val="6E567BCC"/>
    <w:rsid w:val="6EB9D681"/>
    <w:rsid w:val="6F0A1E92"/>
    <w:rsid w:val="6F407EE5"/>
    <w:rsid w:val="7203DD5E"/>
    <w:rsid w:val="728AD39E"/>
    <w:rsid w:val="731F8719"/>
    <w:rsid w:val="73552F7C"/>
    <w:rsid w:val="73ADF828"/>
    <w:rsid w:val="7415E39F"/>
    <w:rsid w:val="744D9680"/>
    <w:rsid w:val="74E80642"/>
    <w:rsid w:val="74FE5151"/>
    <w:rsid w:val="761032AD"/>
    <w:rsid w:val="76B28A32"/>
    <w:rsid w:val="77116739"/>
    <w:rsid w:val="775E44C1"/>
    <w:rsid w:val="78ED0010"/>
    <w:rsid w:val="79EA2AF4"/>
    <w:rsid w:val="7A1C0135"/>
    <w:rsid w:val="7A906A05"/>
    <w:rsid w:val="7B64E7B5"/>
    <w:rsid w:val="7BC9AE30"/>
    <w:rsid w:val="7E1B1D52"/>
    <w:rsid w:val="7E398C5B"/>
    <w:rsid w:val="7E5E5EEC"/>
    <w:rsid w:val="7E609A94"/>
    <w:rsid w:val="7E97BF7D"/>
    <w:rsid w:val="7EE7B157"/>
    <w:rsid w:val="7F1F8F39"/>
    <w:rsid w:val="7F3487D7"/>
    <w:rsid w:val="7FB00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446D8"/>
  <w15:chartTrackingRefBased/>
  <w15:docId w15:val="{B608D1E9-0C82-4ACC-8E79-304E2C702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5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31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030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8030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B007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E6E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6E09"/>
  </w:style>
  <w:style w:type="paragraph" w:styleId="Footer">
    <w:name w:val="footer"/>
    <w:basedOn w:val="Normal"/>
    <w:link w:val="FooterChar"/>
    <w:uiPriority w:val="99"/>
    <w:unhideWhenUsed/>
    <w:rsid w:val="008E6E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6E09"/>
  </w:style>
  <w:style w:type="paragraph" w:styleId="BalloonText">
    <w:name w:val="Balloon Text"/>
    <w:basedOn w:val="Normal"/>
    <w:link w:val="BalloonTextChar"/>
    <w:uiPriority w:val="99"/>
    <w:semiHidden/>
    <w:unhideWhenUsed/>
    <w:rsid w:val="00333CD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3CD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26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281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55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7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9969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1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56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63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mailto:phone@gmail.com" TargetMode="External"/><Relationship Id="rId39" Type="http://schemas.openxmlformats.org/officeDocument/2006/relationships/hyperlink" Target="mailto:someemail@gmail.com" TargetMode="External"/><Relationship Id="rId21" Type="http://schemas.openxmlformats.org/officeDocument/2006/relationships/hyperlink" Target="https://github.com/WaiYanMoeLwin/ContactManagementSystem-CMU-SE-Project.git" TargetMode="External"/><Relationship Id="rId34" Type="http://schemas.openxmlformats.org/officeDocument/2006/relationships/hyperlink" Target="mailto:wai_w@cmu.ac.th" TargetMode="External"/><Relationship Id="rId42" Type="http://schemas.openxmlformats.org/officeDocument/2006/relationships/hyperlink" Target="mailto:phone@gmail.com" TargetMode="External"/><Relationship Id="rId47" Type="http://schemas.openxmlformats.org/officeDocument/2006/relationships/hyperlink" Target="mailto:mama834@gmail.com" TargetMode="External"/><Relationship Id="rId50" Type="http://schemas.openxmlformats.org/officeDocument/2006/relationships/header" Target="header1.xml"/><Relationship Id="rId7" Type="http://schemas.openxmlformats.org/officeDocument/2006/relationships/hyperlink" Target="https://www.notion.so/Gantt-chart-305fa68dd01a48edb9c241e8cf153c95?pvs=4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9" Type="http://schemas.openxmlformats.org/officeDocument/2006/relationships/hyperlink" Target="mailto:p@gmail.com" TargetMode="External"/><Relationship Id="rId11" Type="http://schemas.openxmlformats.org/officeDocument/2006/relationships/image" Target="media/image3.png"/><Relationship Id="rId24" Type="http://schemas.openxmlformats.org/officeDocument/2006/relationships/hyperlink" Target="mailto:someemail@gmail.com" TargetMode="External"/><Relationship Id="rId32" Type="http://schemas.openxmlformats.org/officeDocument/2006/relationships/hyperlink" Target="mailto:mama834@gmail.com" TargetMode="External"/><Relationship Id="rId37" Type="http://schemas.openxmlformats.org/officeDocument/2006/relationships/hyperlink" Target="mailto:someemail@gmail.com" TargetMode="External"/><Relationship Id="rId40" Type="http://schemas.openxmlformats.org/officeDocument/2006/relationships/hyperlink" Target="mailto:phone@gmail.com" TargetMode="External"/><Relationship Id="rId45" Type="http://schemas.openxmlformats.org/officeDocument/2006/relationships/hyperlink" Target="mailto:p@gmail.com" TargetMode="External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hyperlink" Target="mailto:koko@gmail.com" TargetMode="External"/><Relationship Id="rId19" Type="http://schemas.openxmlformats.org/officeDocument/2006/relationships/image" Target="media/image10.png"/><Relationship Id="rId31" Type="http://schemas.openxmlformats.org/officeDocument/2006/relationships/hyperlink" Target="mailto:koko123@gmail.com" TargetMode="External"/><Relationship Id="rId44" Type="http://schemas.openxmlformats.org/officeDocument/2006/relationships/hyperlink" Target="mailto:p@gmail.com" TargetMode="External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hyperlink" Target="mailto:waiyanmoelwin_w@cmu.ac.th" TargetMode="External"/><Relationship Id="rId27" Type="http://schemas.openxmlformats.org/officeDocument/2006/relationships/hyperlink" Target="mailto:phone@gmail.com" TargetMode="External"/><Relationship Id="rId30" Type="http://schemas.openxmlformats.org/officeDocument/2006/relationships/hyperlink" Target="mailto:p@gmail.com" TargetMode="External"/><Relationship Id="rId35" Type="http://schemas.openxmlformats.org/officeDocument/2006/relationships/hyperlink" Target="mailto:wai_w@cmu.ac.th" TargetMode="External"/><Relationship Id="rId43" Type="http://schemas.openxmlformats.org/officeDocument/2006/relationships/hyperlink" Target="mailto:p@gmail.com" TargetMode="External"/><Relationship Id="rId48" Type="http://schemas.openxmlformats.org/officeDocument/2006/relationships/hyperlink" Target="mailto:mama834@gmail.com" TargetMode="External"/><Relationship Id="rId8" Type="http://schemas.openxmlformats.org/officeDocument/2006/relationships/image" Target="media/image1.jpg"/><Relationship Id="rId51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hyperlink" Target="https://github.com/WaiYanMoeLwin/ContactManagementSystem-CMU-SE-Project/blob/main/design/ClassDiagram.png" TargetMode="External"/><Relationship Id="rId17" Type="http://schemas.openxmlformats.org/officeDocument/2006/relationships/image" Target="media/image8.png"/><Relationship Id="rId25" Type="http://schemas.openxmlformats.org/officeDocument/2006/relationships/hyperlink" Target="mailto:someemail@gmail.com" TargetMode="External"/><Relationship Id="rId33" Type="http://schemas.openxmlformats.org/officeDocument/2006/relationships/hyperlink" Target="mailto:mama834@gmail.com" TargetMode="External"/><Relationship Id="rId38" Type="http://schemas.openxmlformats.org/officeDocument/2006/relationships/hyperlink" Target="mailto:someemail@gmail.com" TargetMode="External"/><Relationship Id="rId46" Type="http://schemas.openxmlformats.org/officeDocument/2006/relationships/hyperlink" Target="mailto:koko123@gmail.com" TargetMode="External"/><Relationship Id="rId20" Type="http://schemas.openxmlformats.org/officeDocument/2006/relationships/image" Target="media/image11.png"/><Relationship Id="rId41" Type="http://schemas.openxmlformats.org/officeDocument/2006/relationships/hyperlink" Target="mailto:phone@gmail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hyperlink" Target="mailto:waiyanmoelwin_w@cmu.ac.th" TargetMode="External"/><Relationship Id="rId28" Type="http://schemas.openxmlformats.org/officeDocument/2006/relationships/hyperlink" Target="mailto:p@gmail.com" TargetMode="External"/><Relationship Id="rId36" Type="http://schemas.openxmlformats.org/officeDocument/2006/relationships/hyperlink" Target="mailto:wai_w@cmu.ac.th" TargetMode="External"/><Relationship Id="rId49" Type="http://schemas.openxmlformats.org/officeDocument/2006/relationships/hyperlink" Target="mailto:mama834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5</Pages>
  <Words>9667</Words>
  <Characters>55104</Characters>
  <Application>Microsoft Office Word</Application>
  <DocSecurity>0</DocSecurity>
  <Lines>459</Lines>
  <Paragraphs>129</Paragraphs>
  <ScaleCrop>false</ScaleCrop>
  <Company/>
  <LinksUpToDate>false</LinksUpToDate>
  <CharactersWithSpaces>6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HATHAI NA LUMPOON</dc:creator>
  <cp:keywords/>
  <dc:description/>
  <cp:lastModifiedBy>WAI YAN MOE LWIN</cp:lastModifiedBy>
  <cp:revision>206</cp:revision>
  <dcterms:created xsi:type="dcterms:W3CDTF">2022-02-09T02:27:00Z</dcterms:created>
  <dcterms:modified xsi:type="dcterms:W3CDTF">2024-03-03T11:59:00Z</dcterms:modified>
</cp:coreProperties>
</file>